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AAB2D8" w14:textId="58F3A839" w:rsidR="0064191A" w:rsidRPr="00623CF3" w:rsidRDefault="0039742D" w:rsidP="00FF1D9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t>П</w:t>
      </w:r>
      <w:r w:rsidR="0064191A" w:rsidRPr="00623CF3">
        <w:rPr>
          <w:rFonts w:ascii="Times New Roman" w:hAnsi="Times New Roman" w:cs="Times New Roman"/>
          <w:b/>
          <w:sz w:val="24"/>
          <w:szCs w:val="24"/>
        </w:rPr>
        <w:t xml:space="preserve">рограмма </w:t>
      </w:r>
      <w:r w:rsidR="00C86ADF" w:rsidRPr="00623CF3">
        <w:rPr>
          <w:rFonts w:ascii="Times New Roman" w:hAnsi="Times New Roman" w:cs="Times New Roman"/>
          <w:b/>
          <w:sz w:val="24"/>
          <w:szCs w:val="24"/>
        </w:rPr>
        <w:t>сертификационн</w:t>
      </w:r>
      <w:r w:rsidR="003E7D69" w:rsidRPr="00623CF3">
        <w:rPr>
          <w:rFonts w:ascii="Times New Roman" w:hAnsi="Times New Roman" w:cs="Times New Roman"/>
          <w:b/>
          <w:sz w:val="24"/>
          <w:szCs w:val="24"/>
        </w:rPr>
        <w:t>ого</w:t>
      </w:r>
      <w:r w:rsidR="00C86ADF" w:rsidRPr="00623CF3">
        <w:rPr>
          <w:rFonts w:ascii="Times New Roman" w:hAnsi="Times New Roman" w:cs="Times New Roman"/>
          <w:b/>
          <w:sz w:val="24"/>
          <w:szCs w:val="24"/>
        </w:rPr>
        <w:t xml:space="preserve"> курс</w:t>
      </w:r>
      <w:r w:rsidR="003E7D69" w:rsidRPr="00623CF3">
        <w:rPr>
          <w:rFonts w:ascii="Times New Roman" w:hAnsi="Times New Roman" w:cs="Times New Roman"/>
          <w:b/>
          <w:sz w:val="24"/>
          <w:szCs w:val="24"/>
        </w:rPr>
        <w:t>а</w:t>
      </w:r>
    </w:p>
    <w:p w14:paraId="0EEF80F0" w14:textId="42BDB4DC" w:rsidR="00623CF3" w:rsidRPr="00623CF3" w:rsidRDefault="00623CF3" w:rsidP="00623CF3">
      <w:pPr>
        <w:spacing w:after="16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623CF3">
        <w:rPr>
          <w:rFonts w:ascii="Times New Roman" w:eastAsia="Calibri" w:hAnsi="Times New Roman" w:cs="Times New Roman"/>
          <w:b/>
          <w:sz w:val="24"/>
          <w:szCs w:val="24"/>
        </w:rPr>
        <w:t>Паспорт программы</w:t>
      </w:r>
    </w:p>
    <w:p w14:paraId="6B9BFDE1" w14:textId="77777777" w:rsidR="0064191A" w:rsidRPr="00623CF3" w:rsidRDefault="0064191A" w:rsidP="00FF1D95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tbl>
      <w:tblPr>
        <w:tblStyle w:val="a5"/>
        <w:tblW w:w="9639" w:type="dxa"/>
        <w:tblInd w:w="108" w:type="dxa"/>
        <w:tblLook w:val="04A0" w:firstRow="1" w:lastRow="0" w:firstColumn="1" w:lastColumn="0" w:noHBand="0" w:noVBand="1"/>
      </w:tblPr>
      <w:tblGrid>
        <w:gridCol w:w="4820"/>
        <w:gridCol w:w="4819"/>
      </w:tblGrid>
      <w:tr w:rsidR="008D7751" w:rsidRPr="00B54982" w14:paraId="201FF386" w14:textId="77777777" w:rsidTr="00EA426F">
        <w:tc>
          <w:tcPr>
            <w:tcW w:w="4820" w:type="dxa"/>
          </w:tcPr>
          <w:p w14:paraId="5A6792DA" w14:textId="77777777" w:rsidR="00125BBF" w:rsidRPr="00B54982" w:rsidRDefault="00125BBF" w:rsidP="00FF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982">
              <w:rPr>
                <w:rFonts w:ascii="Times New Roman" w:hAnsi="Times New Roman" w:cs="Times New Roman"/>
                <w:sz w:val="24"/>
                <w:szCs w:val="24"/>
              </w:rPr>
              <w:t>Наименование организации образования и науки, разработчика образовательной программы</w:t>
            </w:r>
          </w:p>
        </w:tc>
        <w:tc>
          <w:tcPr>
            <w:tcW w:w="4819" w:type="dxa"/>
          </w:tcPr>
          <w:p w14:paraId="5279A79C" w14:textId="4159BAC6" w:rsidR="00125BBF" w:rsidRPr="00B54982" w:rsidRDefault="001E1FA7" w:rsidP="00FF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982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Н</w:t>
            </w:r>
            <w:r w:rsidR="00917E46" w:rsidRPr="00B54982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ациональн</w:t>
            </w:r>
            <w:r w:rsidR="00EE5A1D" w:rsidRPr="00B54982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ый</w:t>
            </w:r>
            <w:r w:rsidR="00917E46" w:rsidRPr="00B54982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 xml:space="preserve"> научн</w:t>
            </w:r>
            <w:r w:rsidR="00EE5A1D" w:rsidRPr="00B54982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ый</w:t>
            </w:r>
            <w:r w:rsidR="00917E46" w:rsidRPr="00B54982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 xml:space="preserve"> центр фтизиопульмонологии</w:t>
            </w:r>
            <w:r w:rsidR="009D469A" w:rsidRPr="00B54982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 xml:space="preserve"> </w:t>
            </w:r>
            <w:r w:rsidR="00EA426F" w:rsidRPr="00B54982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 xml:space="preserve">Республики Казахстан </w:t>
            </w:r>
            <w:r w:rsidR="009D469A" w:rsidRPr="00B54982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(ННЦФ</w:t>
            </w:r>
            <w:r w:rsidR="00EA426F" w:rsidRPr="00B54982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 xml:space="preserve"> РК</w:t>
            </w:r>
            <w:r w:rsidR="009D469A" w:rsidRPr="00B54982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) МЗ РК</w:t>
            </w:r>
          </w:p>
        </w:tc>
      </w:tr>
      <w:tr w:rsidR="008D7751" w:rsidRPr="00B54982" w14:paraId="19D2A514" w14:textId="77777777" w:rsidTr="00EA426F">
        <w:tc>
          <w:tcPr>
            <w:tcW w:w="4820" w:type="dxa"/>
          </w:tcPr>
          <w:p w14:paraId="04CE2C15" w14:textId="77777777" w:rsidR="00125BBF" w:rsidRPr="00B54982" w:rsidRDefault="00125BBF" w:rsidP="00FF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982">
              <w:rPr>
                <w:rFonts w:ascii="Times New Roman" w:hAnsi="Times New Roman" w:cs="Times New Roman"/>
                <w:sz w:val="24"/>
                <w:szCs w:val="24"/>
              </w:rPr>
              <w:t xml:space="preserve">Вид дополнительного образования </w:t>
            </w:r>
          </w:p>
        </w:tc>
        <w:tc>
          <w:tcPr>
            <w:tcW w:w="4819" w:type="dxa"/>
          </w:tcPr>
          <w:p w14:paraId="747DD148" w14:textId="0C74055A" w:rsidR="00125BBF" w:rsidRPr="00B54982" w:rsidRDefault="00917E46" w:rsidP="00FF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982">
              <w:rPr>
                <w:rFonts w:ascii="Times New Roman" w:hAnsi="Times New Roman" w:cs="Times New Roman"/>
                <w:sz w:val="24"/>
                <w:szCs w:val="24"/>
              </w:rPr>
              <w:t>Сертификационный курс</w:t>
            </w:r>
          </w:p>
        </w:tc>
      </w:tr>
      <w:tr w:rsidR="008D7751" w:rsidRPr="00B54982" w14:paraId="30E8A8D0" w14:textId="77777777" w:rsidTr="00EA426F">
        <w:tc>
          <w:tcPr>
            <w:tcW w:w="4820" w:type="dxa"/>
          </w:tcPr>
          <w:p w14:paraId="4113B5B9" w14:textId="77777777" w:rsidR="00125BBF" w:rsidRPr="00B54982" w:rsidRDefault="00125BBF" w:rsidP="00FF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982">
              <w:rPr>
                <w:rFonts w:ascii="Times New Roman" w:hAnsi="Times New Roman" w:cs="Times New Roman"/>
                <w:sz w:val="24"/>
                <w:szCs w:val="24"/>
              </w:rPr>
              <w:t>Наименование образовательной программы</w:t>
            </w:r>
          </w:p>
        </w:tc>
        <w:tc>
          <w:tcPr>
            <w:tcW w:w="4819" w:type="dxa"/>
          </w:tcPr>
          <w:p w14:paraId="7D461E43" w14:textId="77777777" w:rsidR="00125BBF" w:rsidRPr="00B54982" w:rsidRDefault="00917E46" w:rsidP="00FF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982">
              <w:rPr>
                <w:rFonts w:ascii="Times New Roman" w:hAnsi="Times New Roman" w:cs="Times New Roman"/>
                <w:sz w:val="24"/>
                <w:szCs w:val="24"/>
              </w:rPr>
              <w:t>Ф</w:t>
            </w:r>
            <w:r w:rsidR="001E1FA7" w:rsidRPr="00B54982">
              <w:rPr>
                <w:rFonts w:ascii="Times New Roman" w:hAnsi="Times New Roman" w:cs="Times New Roman"/>
                <w:sz w:val="24"/>
                <w:szCs w:val="24"/>
              </w:rPr>
              <w:t>тизиатрия</w:t>
            </w:r>
            <w:r w:rsidRPr="00B549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C2F62A9" w14:textId="0603E515" w:rsidR="0039742D" w:rsidRPr="00B54982" w:rsidRDefault="0039742D" w:rsidP="00FF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982">
              <w:rPr>
                <w:rFonts w:ascii="Times New Roman" w:hAnsi="Times New Roman" w:cs="Times New Roman"/>
                <w:sz w:val="24"/>
                <w:szCs w:val="24"/>
              </w:rPr>
              <w:t>https://adilet.zan.kz/rus/docs/V2000021856</w:t>
            </w:r>
          </w:p>
        </w:tc>
      </w:tr>
      <w:tr w:rsidR="008D7751" w:rsidRPr="00B54982" w14:paraId="33B55E44" w14:textId="77777777" w:rsidTr="00EA426F">
        <w:tc>
          <w:tcPr>
            <w:tcW w:w="4820" w:type="dxa"/>
          </w:tcPr>
          <w:p w14:paraId="68A10EF9" w14:textId="77777777" w:rsidR="00125BBF" w:rsidRPr="00B54982" w:rsidRDefault="00125BBF" w:rsidP="00FF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982">
              <w:rPr>
                <w:rFonts w:ascii="Times New Roman" w:hAnsi="Times New Roman" w:cs="Times New Roman"/>
                <w:sz w:val="24"/>
                <w:szCs w:val="24"/>
              </w:rPr>
              <w:t>Наименование специальности и (или) специализации (в соответствии с Номенклатурой специальностей и специализаций)</w:t>
            </w:r>
          </w:p>
        </w:tc>
        <w:tc>
          <w:tcPr>
            <w:tcW w:w="4819" w:type="dxa"/>
          </w:tcPr>
          <w:p w14:paraId="5AA028D1" w14:textId="77777777" w:rsidR="0039742D" w:rsidRPr="00B54982" w:rsidRDefault="00623CF3" w:rsidP="00FF1D95">
            <w:pPr>
              <w:shd w:val="clear" w:color="auto" w:fill="FFFFFF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54982">
              <w:rPr>
                <w:rFonts w:ascii="Times New Roman" w:eastAsia="Times New Roman" w:hAnsi="Times New Roman" w:cs="Times New Roman"/>
                <w:sz w:val="24"/>
                <w:szCs w:val="24"/>
              </w:rPr>
              <w:t>Специальность - Пульмонология взрослая, детская;</w:t>
            </w:r>
          </w:p>
          <w:p w14:paraId="6BC65B9C" w14:textId="625EDDA4" w:rsidR="00623CF3" w:rsidRPr="00B54982" w:rsidRDefault="00623CF3" w:rsidP="00623CF3">
            <w:pPr>
              <w:shd w:val="clear" w:color="auto" w:fill="FFFFFF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B5498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Специализация - </w:t>
            </w:r>
            <w:r w:rsidRPr="00B5498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Фтизиатрия</w:t>
            </w:r>
          </w:p>
        </w:tc>
      </w:tr>
      <w:tr w:rsidR="008D7751" w:rsidRPr="00B54982" w14:paraId="48EC77FE" w14:textId="77777777" w:rsidTr="00EA426F">
        <w:tc>
          <w:tcPr>
            <w:tcW w:w="4820" w:type="dxa"/>
          </w:tcPr>
          <w:p w14:paraId="2DD210DD" w14:textId="77777777" w:rsidR="00125BBF" w:rsidRPr="00B54982" w:rsidRDefault="00125BBF" w:rsidP="00FF1D95">
            <w:pPr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</w:pPr>
            <w:r w:rsidRPr="00B54982">
              <w:rPr>
                <w:rFonts w:ascii="Times New Roman" w:hAnsi="Times New Roman" w:cs="Times New Roman"/>
                <w:sz w:val="24"/>
                <w:szCs w:val="24"/>
              </w:rPr>
              <w:t>Уровень квалификации по ОРК</w:t>
            </w:r>
          </w:p>
        </w:tc>
        <w:tc>
          <w:tcPr>
            <w:tcW w:w="4819" w:type="dxa"/>
          </w:tcPr>
          <w:p w14:paraId="6EDDAAC0" w14:textId="601E20FB" w:rsidR="00125BBF" w:rsidRPr="00B54982" w:rsidRDefault="00A62E79" w:rsidP="00FF1D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54982">
              <w:rPr>
                <w:rFonts w:ascii="Times New Roman" w:eastAsia="Times New Roman" w:hAnsi="Times New Roman" w:cs="Times New Roman"/>
                <w:sz w:val="24"/>
                <w:szCs w:val="24"/>
                <w:lang w:val="kk-KZ" w:eastAsia="ru-RU"/>
              </w:rPr>
              <w:t>7</w:t>
            </w:r>
            <w:r w:rsidR="00364F95" w:rsidRPr="00B5498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br/>
            </w:r>
          </w:p>
        </w:tc>
      </w:tr>
      <w:tr w:rsidR="008D7751" w:rsidRPr="00B54982" w14:paraId="292C9BF6" w14:textId="77777777" w:rsidTr="00EA426F">
        <w:tc>
          <w:tcPr>
            <w:tcW w:w="4820" w:type="dxa"/>
          </w:tcPr>
          <w:p w14:paraId="32C42903" w14:textId="77777777" w:rsidR="00125BBF" w:rsidRPr="00B54982" w:rsidRDefault="00125BBF" w:rsidP="00FF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982">
              <w:rPr>
                <w:rFonts w:ascii="Times New Roman" w:hAnsi="Times New Roman" w:cs="Times New Roman"/>
                <w:sz w:val="24"/>
                <w:szCs w:val="24"/>
              </w:rPr>
              <w:t>Требования к предшествующему уровню образовательной программы</w:t>
            </w:r>
          </w:p>
        </w:tc>
        <w:tc>
          <w:tcPr>
            <w:tcW w:w="4819" w:type="dxa"/>
          </w:tcPr>
          <w:p w14:paraId="2A66147C" w14:textId="246AC96C" w:rsidR="00125BBF" w:rsidRPr="00B54982" w:rsidRDefault="00831B9A" w:rsidP="00FF1D95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B54982">
              <w:rPr>
                <w:rFonts w:ascii="Times New Roman" w:hAnsi="Times New Roman" w:cs="Times New Roman"/>
                <w:sz w:val="24"/>
                <w:szCs w:val="24"/>
              </w:rPr>
              <w:t>Пульмонология взрослая, детская</w:t>
            </w:r>
            <w:r w:rsidRPr="00B54982">
              <w:rPr>
                <w:rFonts w:ascii="Times New Roman" w:hAnsi="Times New Roman" w:cs="Times New Roman"/>
                <w:sz w:val="24"/>
                <w:szCs w:val="24"/>
              </w:rPr>
              <w:br/>
            </w:r>
            <w:bookmarkStart w:id="0" w:name="z939"/>
            <w:bookmarkEnd w:id="0"/>
            <w:r w:rsidRPr="00B54982">
              <w:rPr>
                <w:rFonts w:ascii="Times New Roman" w:hAnsi="Times New Roman" w:cs="Times New Roman"/>
                <w:sz w:val="24"/>
                <w:szCs w:val="24"/>
              </w:rPr>
              <w:t>Пульмонология (взрослая)</w:t>
            </w:r>
            <w:r w:rsidRPr="00B54982">
              <w:rPr>
                <w:rFonts w:ascii="Times New Roman" w:hAnsi="Times New Roman" w:cs="Times New Roman"/>
                <w:sz w:val="24"/>
                <w:szCs w:val="24"/>
              </w:rPr>
              <w:br/>
            </w:r>
            <w:bookmarkStart w:id="1" w:name="z940"/>
            <w:bookmarkEnd w:id="1"/>
            <w:r w:rsidRPr="00B54982">
              <w:rPr>
                <w:rFonts w:ascii="Times New Roman" w:hAnsi="Times New Roman" w:cs="Times New Roman"/>
                <w:sz w:val="24"/>
                <w:szCs w:val="24"/>
              </w:rPr>
              <w:t>Пульмонология (детская)</w:t>
            </w:r>
            <w:r w:rsidRPr="00B54982">
              <w:rPr>
                <w:rFonts w:ascii="Times New Roman" w:hAnsi="Times New Roman" w:cs="Times New Roman"/>
                <w:sz w:val="24"/>
                <w:szCs w:val="24"/>
              </w:rPr>
              <w:br/>
            </w:r>
            <w:bookmarkStart w:id="2" w:name="z941"/>
            <w:bookmarkEnd w:id="2"/>
            <w:r w:rsidRPr="00B54982">
              <w:rPr>
                <w:rFonts w:ascii="Times New Roman" w:hAnsi="Times New Roman" w:cs="Times New Roman"/>
                <w:sz w:val="24"/>
                <w:szCs w:val="24"/>
              </w:rPr>
              <w:t>Пульмонология (функциональная диагностика по профилю основной специальности) (взрослая)</w:t>
            </w:r>
            <w:r w:rsidRPr="00B54982">
              <w:rPr>
                <w:rFonts w:ascii="Times New Roman" w:hAnsi="Times New Roman" w:cs="Times New Roman"/>
                <w:sz w:val="24"/>
                <w:szCs w:val="24"/>
              </w:rPr>
              <w:br/>
            </w:r>
            <w:bookmarkStart w:id="3" w:name="z942"/>
            <w:bookmarkEnd w:id="3"/>
            <w:r w:rsidRPr="00B54982">
              <w:rPr>
                <w:rFonts w:ascii="Times New Roman" w:hAnsi="Times New Roman" w:cs="Times New Roman"/>
                <w:sz w:val="24"/>
                <w:szCs w:val="24"/>
              </w:rPr>
              <w:t>Пульмонология (функциональная диагностика по профилю основной специальности) (детская)</w:t>
            </w:r>
            <w:r w:rsidRPr="00B54982">
              <w:rPr>
                <w:rFonts w:ascii="Times New Roman" w:hAnsi="Times New Roman" w:cs="Times New Roman"/>
                <w:sz w:val="24"/>
                <w:szCs w:val="24"/>
              </w:rPr>
              <w:br/>
            </w:r>
            <w:bookmarkStart w:id="4" w:name="z943"/>
            <w:bookmarkEnd w:id="4"/>
            <w:r w:rsidRPr="00B54982">
              <w:rPr>
                <w:rFonts w:ascii="Times New Roman" w:hAnsi="Times New Roman" w:cs="Times New Roman"/>
                <w:sz w:val="24"/>
                <w:szCs w:val="24"/>
              </w:rPr>
              <w:t>Пульмонология (эндоскопия по профилю основной специальности) (взрослая)</w:t>
            </w:r>
            <w:r w:rsidRPr="00B54982">
              <w:rPr>
                <w:rFonts w:ascii="Times New Roman" w:hAnsi="Times New Roman" w:cs="Times New Roman"/>
                <w:sz w:val="24"/>
                <w:szCs w:val="24"/>
              </w:rPr>
              <w:br/>
            </w:r>
            <w:bookmarkStart w:id="5" w:name="z944"/>
            <w:bookmarkEnd w:id="5"/>
            <w:r w:rsidRPr="00B54982">
              <w:rPr>
                <w:rFonts w:ascii="Times New Roman" w:hAnsi="Times New Roman" w:cs="Times New Roman"/>
                <w:sz w:val="24"/>
                <w:szCs w:val="24"/>
              </w:rPr>
              <w:t>Пульмонология (эндоскопия по профилю основной специальности) (детская)</w:t>
            </w:r>
            <w:r w:rsidRPr="00B54982">
              <w:rPr>
                <w:rFonts w:ascii="Times New Roman" w:hAnsi="Times New Roman" w:cs="Times New Roman"/>
                <w:sz w:val="24"/>
                <w:szCs w:val="24"/>
              </w:rPr>
              <w:br/>
            </w:r>
            <w:bookmarkStart w:id="6" w:name="z945"/>
            <w:bookmarkEnd w:id="6"/>
            <w:r w:rsidRPr="00B54982">
              <w:rPr>
                <w:rFonts w:ascii="Times New Roman" w:hAnsi="Times New Roman" w:cs="Times New Roman"/>
                <w:sz w:val="24"/>
                <w:szCs w:val="24"/>
              </w:rPr>
              <w:t>Пульмонология (эндоскопия по профилю основной специальности, функциональная диагностика по профилю основной специальности) (взрослая)</w:t>
            </w:r>
            <w:r w:rsidRPr="00B54982">
              <w:rPr>
                <w:rFonts w:ascii="Times New Roman" w:hAnsi="Times New Roman" w:cs="Times New Roman"/>
                <w:sz w:val="24"/>
                <w:szCs w:val="24"/>
              </w:rPr>
              <w:br/>
            </w:r>
            <w:bookmarkStart w:id="7" w:name="z946"/>
            <w:bookmarkEnd w:id="7"/>
            <w:r w:rsidRPr="00B54982">
              <w:rPr>
                <w:rFonts w:ascii="Times New Roman" w:hAnsi="Times New Roman" w:cs="Times New Roman"/>
                <w:sz w:val="24"/>
                <w:szCs w:val="24"/>
              </w:rPr>
              <w:t>Пульмонология (эндоскопия по профилю основной специальности, функциональная диагностика по профилю основной специальности) (детская)</w:t>
            </w:r>
            <w:r w:rsidRPr="00B54982">
              <w:rPr>
                <w:rFonts w:ascii="Times New Roman" w:hAnsi="Times New Roman" w:cs="Times New Roman"/>
                <w:sz w:val="24"/>
                <w:szCs w:val="24"/>
              </w:rPr>
              <w:br/>
              <w:t>Пульмонология, в том числе детская</w:t>
            </w:r>
          </w:p>
        </w:tc>
      </w:tr>
      <w:tr w:rsidR="008D7751" w:rsidRPr="00B54982" w14:paraId="33AF33FD" w14:textId="77777777" w:rsidTr="00EA426F">
        <w:tc>
          <w:tcPr>
            <w:tcW w:w="4820" w:type="dxa"/>
          </w:tcPr>
          <w:p w14:paraId="2F67E7B6" w14:textId="1A3C81A9" w:rsidR="00125BBF" w:rsidRPr="00B54982" w:rsidRDefault="00125BBF" w:rsidP="00FF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982">
              <w:rPr>
                <w:rFonts w:ascii="Times New Roman" w:hAnsi="Times New Roman" w:cs="Times New Roman"/>
                <w:sz w:val="24"/>
                <w:szCs w:val="24"/>
              </w:rPr>
              <w:t>Продолжительность программы в кредитах/</w:t>
            </w:r>
            <w:r w:rsidR="0039742D" w:rsidRPr="00B54982">
              <w:rPr>
                <w:rFonts w:ascii="Times New Roman" w:hAnsi="Times New Roman" w:cs="Times New Roman"/>
                <w:sz w:val="24"/>
                <w:szCs w:val="24"/>
              </w:rPr>
              <w:t>часах</w:t>
            </w:r>
          </w:p>
        </w:tc>
        <w:tc>
          <w:tcPr>
            <w:tcW w:w="4819" w:type="dxa"/>
          </w:tcPr>
          <w:p w14:paraId="40310590" w14:textId="6B0C7B8F" w:rsidR="00125BBF" w:rsidRPr="00B54982" w:rsidRDefault="009D469A" w:rsidP="00FF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98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32</w:t>
            </w:r>
            <w:r w:rsidR="0058401E" w:rsidRPr="00B54982">
              <w:rPr>
                <w:rFonts w:ascii="Times New Roman" w:hAnsi="Times New Roman" w:cs="Times New Roman"/>
                <w:sz w:val="24"/>
                <w:szCs w:val="24"/>
              </w:rPr>
              <w:t xml:space="preserve"> кредит</w:t>
            </w:r>
            <w:r w:rsidRPr="00B54982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="00C2035E" w:rsidRPr="00B54982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B54982">
              <w:rPr>
                <w:rFonts w:ascii="Times New Roman" w:hAnsi="Times New Roman" w:cs="Times New Roman"/>
                <w:sz w:val="24"/>
                <w:szCs w:val="24"/>
              </w:rPr>
              <w:t>96</w:t>
            </w:r>
            <w:r w:rsidR="00C2035E" w:rsidRPr="00B54982">
              <w:rPr>
                <w:rFonts w:ascii="Times New Roman" w:hAnsi="Times New Roman" w:cs="Times New Roman"/>
                <w:sz w:val="24"/>
                <w:szCs w:val="24"/>
              </w:rPr>
              <w:t xml:space="preserve">0 </w:t>
            </w:r>
            <w:r w:rsidR="0039742D" w:rsidRPr="00B5498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часов</w:t>
            </w:r>
          </w:p>
        </w:tc>
      </w:tr>
      <w:tr w:rsidR="008D7751" w:rsidRPr="00B54982" w14:paraId="37AA4127" w14:textId="77777777" w:rsidTr="00EA426F">
        <w:tc>
          <w:tcPr>
            <w:tcW w:w="4820" w:type="dxa"/>
          </w:tcPr>
          <w:p w14:paraId="636A401C" w14:textId="77777777" w:rsidR="00125BBF" w:rsidRPr="00B54982" w:rsidRDefault="00125BBF" w:rsidP="00FF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982">
              <w:rPr>
                <w:rFonts w:ascii="Times New Roman" w:hAnsi="Times New Roman" w:cs="Times New Roman"/>
                <w:sz w:val="24"/>
                <w:szCs w:val="24"/>
              </w:rPr>
              <w:t>Язык обучения</w:t>
            </w:r>
          </w:p>
        </w:tc>
        <w:tc>
          <w:tcPr>
            <w:tcW w:w="4819" w:type="dxa"/>
          </w:tcPr>
          <w:p w14:paraId="7E2A4BC8" w14:textId="11BCABB7" w:rsidR="00125BBF" w:rsidRPr="00B54982" w:rsidRDefault="00F77448" w:rsidP="00FF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982">
              <w:rPr>
                <w:rFonts w:ascii="Times New Roman" w:hAnsi="Times New Roman" w:cs="Times New Roman"/>
                <w:sz w:val="24"/>
                <w:szCs w:val="24"/>
              </w:rPr>
              <w:t xml:space="preserve">Казахский, </w:t>
            </w:r>
            <w:r w:rsidR="00125BBF" w:rsidRPr="00B54982">
              <w:rPr>
                <w:rFonts w:ascii="Times New Roman" w:hAnsi="Times New Roman" w:cs="Times New Roman"/>
                <w:sz w:val="24"/>
                <w:szCs w:val="24"/>
              </w:rPr>
              <w:t>русский</w:t>
            </w:r>
          </w:p>
        </w:tc>
      </w:tr>
      <w:tr w:rsidR="008D7751" w:rsidRPr="00B54982" w14:paraId="249492CB" w14:textId="77777777" w:rsidTr="00EA426F">
        <w:tc>
          <w:tcPr>
            <w:tcW w:w="4820" w:type="dxa"/>
          </w:tcPr>
          <w:p w14:paraId="517A0F44" w14:textId="77777777" w:rsidR="0020401B" w:rsidRPr="00B54982" w:rsidRDefault="0020401B" w:rsidP="00FF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982">
              <w:rPr>
                <w:rFonts w:ascii="Times New Roman" w:hAnsi="Times New Roman" w:cs="Times New Roman"/>
                <w:sz w:val="24"/>
                <w:szCs w:val="24"/>
              </w:rPr>
              <w:t>Формат обучения</w:t>
            </w:r>
          </w:p>
        </w:tc>
        <w:tc>
          <w:tcPr>
            <w:tcW w:w="4819" w:type="dxa"/>
          </w:tcPr>
          <w:p w14:paraId="52A87B71" w14:textId="22A4D234" w:rsidR="0020401B" w:rsidRPr="00B54982" w:rsidRDefault="009D469A" w:rsidP="00FF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982">
              <w:rPr>
                <w:rFonts w:ascii="Times New Roman" w:hAnsi="Times New Roman" w:cs="Times New Roman"/>
                <w:sz w:val="24"/>
                <w:szCs w:val="24"/>
              </w:rPr>
              <w:t>Очно-</w:t>
            </w:r>
            <w:r w:rsidR="0020401B" w:rsidRPr="00B54982">
              <w:rPr>
                <w:rFonts w:ascii="Times New Roman" w:hAnsi="Times New Roman" w:cs="Times New Roman"/>
                <w:sz w:val="24"/>
                <w:szCs w:val="24"/>
              </w:rPr>
              <w:t>дистанционн</w:t>
            </w:r>
            <w:r w:rsidR="0039742D" w:rsidRPr="00B54982">
              <w:rPr>
                <w:rFonts w:ascii="Times New Roman" w:hAnsi="Times New Roman" w:cs="Times New Roman"/>
                <w:sz w:val="24"/>
                <w:szCs w:val="24"/>
              </w:rPr>
              <w:t>ый</w:t>
            </w:r>
            <w:r w:rsidRPr="00B549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D7751" w:rsidRPr="00B54982" w14:paraId="6508DE6D" w14:textId="77777777" w:rsidTr="00EA426F">
        <w:tc>
          <w:tcPr>
            <w:tcW w:w="4820" w:type="dxa"/>
          </w:tcPr>
          <w:p w14:paraId="06307D8D" w14:textId="71AF6315" w:rsidR="009D469A" w:rsidRPr="00B54982" w:rsidRDefault="009D469A" w:rsidP="00FF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982">
              <w:rPr>
                <w:rFonts w:ascii="Times New Roman" w:hAnsi="Times New Roman" w:cs="Times New Roman"/>
                <w:sz w:val="24"/>
                <w:szCs w:val="24"/>
              </w:rPr>
              <w:t>Присваиваемая квалификация по специализации (сертификационный курс)</w:t>
            </w:r>
          </w:p>
        </w:tc>
        <w:tc>
          <w:tcPr>
            <w:tcW w:w="4819" w:type="dxa"/>
          </w:tcPr>
          <w:p w14:paraId="0D4D2ECB" w14:textId="1F42D41F" w:rsidR="009D469A" w:rsidRPr="00B54982" w:rsidRDefault="0039742D" w:rsidP="00FF1D95">
            <w:pPr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B54982">
              <w:rPr>
                <w:rFonts w:ascii="Times New Roman" w:hAnsi="Times New Roman" w:cs="Times New Roman"/>
                <w:sz w:val="24"/>
                <w:szCs w:val="24"/>
              </w:rPr>
              <w:t>Врач Фтизи</w:t>
            </w:r>
            <w:r w:rsidR="00877DB2" w:rsidRPr="00B54982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атр</w:t>
            </w:r>
          </w:p>
        </w:tc>
      </w:tr>
      <w:tr w:rsidR="008D7751" w:rsidRPr="00B54982" w14:paraId="2BAE2BD9" w14:textId="77777777" w:rsidTr="00EA426F">
        <w:tc>
          <w:tcPr>
            <w:tcW w:w="4820" w:type="dxa"/>
          </w:tcPr>
          <w:p w14:paraId="72D02912" w14:textId="77777777" w:rsidR="0020401B" w:rsidRPr="00B54982" w:rsidRDefault="0020401B" w:rsidP="00FF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982">
              <w:rPr>
                <w:rFonts w:ascii="Times New Roman" w:hAnsi="Times New Roman" w:cs="Times New Roman"/>
                <w:sz w:val="24"/>
                <w:szCs w:val="24"/>
              </w:rPr>
              <w:t xml:space="preserve">Документ по завершению обучения </w:t>
            </w:r>
          </w:p>
        </w:tc>
        <w:tc>
          <w:tcPr>
            <w:tcW w:w="4819" w:type="dxa"/>
          </w:tcPr>
          <w:p w14:paraId="36C481A3" w14:textId="2A93C64B" w:rsidR="0020401B" w:rsidRPr="00B54982" w:rsidRDefault="009D469A" w:rsidP="00FF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982">
              <w:rPr>
                <w:rFonts w:ascii="Times New Roman" w:hAnsi="Times New Roman" w:cs="Times New Roman"/>
                <w:sz w:val="24"/>
                <w:szCs w:val="24"/>
              </w:rPr>
              <w:t>Свидетельство о сертификационном курсе с приложением (транскрипт)</w:t>
            </w:r>
          </w:p>
        </w:tc>
      </w:tr>
      <w:tr w:rsidR="008D7751" w:rsidRPr="00B54982" w14:paraId="734974F5" w14:textId="77777777" w:rsidTr="00EA426F">
        <w:tc>
          <w:tcPr>
            <w:tcW w:w="4820" w:type="dxa"/>
          </w:tcPr>
          <w:p w14:paraId="53D4F14F" w14:textId="77777777" w:rsidR="0020401B" w:rsidRPr="00B54982" w:rsidRDefault="0020401B" w:rsidP="00FF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4982">
              <w:rPr>
                <w:rFonts w:ascii="Times New Roman" w:hAnsi="Times New Roman" w:cs="Times New Roman"/>
                <w:sz w:val="24"/>
                <w:szCs w:val="24"/>
              </w:rPr>
              <w:t>Полное наименование организации экспертизы</w:t>
            </w:r>
          </w:p>
        </w:tc>
        <w:tc>
          <w:tcPr>
            <w:tcW w:w="4819" w:type="dxa"/>
          </w:tcPr>
          <w:p w14:paraId="2B3A367F" w14:textId="386E9001" w:rsidR="0020401B" w:rsidRPr="00C32A60" w:rsidRDefault="0020401B" w:rsidP="00047F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32A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D469A" w:rsidRPr="00C32A60">
              <w:rPr>
                <w:rFonts w:ascii="Times New Roman" w:hAnsi="Times New Roman" w:cs="Times New Roman"/>
                <w:sz w:val="24"/>
                <w:szCs w:val="24"/>
              </w:rPr>
              <w:t xml:space="preserve">Комитет </w:t>
            </w:r>
            <w:r w:rsidR="00047F44">
              <w:rPr>
                <w:rFonts w:ascii="Times New Roman" w:hAnsi="Times New Roman" w:cs="Times New Roman"/>
                <w:sz w:val="24"/>
                <w:szCs w:val="24"/>
              </w:rPr>
              <w:t>«</w:t>
            </w:r>
            <w:r w:rsidR="00047F44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Ф</w:t>
            </w:r>
            <w:r w:rsidR="00A62E79" w:rsidRPr="00C32A60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тизиатри</w:t>
            </w:r>
            <w:r w:rsidR="00047F44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я»</w:t>
            </w:r>
            <w:bookmarkStart w:id="8" w:name="_GoBack"/>
            <w:bookmarkEnd w:id="8"/>
            <w:r w:rsidR="009D469A" w:rsidRPr="00C32A60">
              <w:rPr>
                <w:rFonts w:ascii="Times New Roman" w:hAnsi="Times New Roman" w:cs="Times New Roman"/>
                <w:sz w:val="24"/>
                <w:szCs w:val="24"/>
              </w:rPr>
              <w:t xml:space="preserve"> УМО направления подготовки «Здравоохранение»</w:t>
            </w:r>
            <w:r w:rsidR="002F77BA" w:rsidRPr="00C32A60">
              <w:rPr>
                <w:rFonts w:ascii="Times New Roman" w:hAnsi="Times New Roman" w:cs="Times New Roman"/>
                <w:sz w:val="24"/>
                <w:szCs w:val="24"/>
              </w:rPr>
              <w:t>, протокол №</w:t>
            </w:r>
            <w:r w:rsidR="00C32A6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2F77BA" w:rsidRPr="00C32A60">
              <w:rPr>
                <w:rFonts w:ascii="Times New Roman" w:hAnsi="Times New Roman" w:cs="Times New Roman"/>
                <w:sz w:val="24"/>
                <w:szCs w:val="24"/>
              </w:rPr>
              <w:t xml:space="preserve"> от </w:t>
            </w:r>
            <w:r w:rsidR="00C32A60" w:rsidRPr="00C32A60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24</w:t>
            </w:r>
            <w:r w:rsidR="00C32A60" w:rsidRPr="00C32A6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2F77BA" w:rsidRPr="00C32A60">
              <w:rPr>
                <w:rFonts w:ascii="Times New Roman" w:hAnsi="Times New Roman" w:cs="Times New Roman"/>
                <w:sz w:val="24"/>
                <w:szCs w:val="24"/>
              </w:rPr>
              <w:t>03.2022 г.</w:t>
            </w:r>
          </w:p>
        </w:tc>
      </w:tr>
      <w:tr w:rsidR="008D7751" w:rsidRPr="00B54982" w14:paraId="50D6DD8C" w14:textId="77777777" w:rsidTr="00EA426F">
        <w:tc>
          <w:tcPr>
            <w:tcW w:w="4820" w:type="dxa"/>
          </w:tcPr>
          <w:p w14:paraId="6418DE80" w14:textId="77777777" w:rsidR="0020401B" w:rsidRPr="00B54982" w:rsidRDefault="0020401B" w:rsidP="00FF1D95">
            <w:pPr>
              <w:pStyle w:val="a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54982">
              <w:rPr>
                <w:rFonts w:ascii="Times New Roman" w:hAnsi="Times New Roman" w:cs="Times New Roman"/>
                <w:bCs/>
                <w:sz w:val="24"/>
                <w:szCs w:val="24"/>
              </w:rPr>
              <w:t>Дата составления экспертного заключения</w:t>
            </w:r>
          </w:p>
        </w:tc>
        <w:tc>
          <w:tcPr>
            <w:tcW w:w="4819" w:type="dxa"/>
          </w:tcPr>
          <w:p w14:paraId="291CCC50" w14:textId="283C1C44" w:rsidR="0020401B" w:rsidRPr="00C32A60" w:rsidRDefault="00C32A60" w:rsidP="00C32A6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A60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3.2022 г.</w:t>
            </w:r>
          </w:p>
        </w:tc>
      </w:tr>
      <w:tr w:rsidR="0020401B" w:rsidRPr="00B54982" w14:paraId="34942853" w14:textId="77777777" w:rsidTr="00EA426F">
        <w:tc>
          <w:tcPr>
            <w:tcW w:w="4820" w:type="dxa"/>
          </w:tcPr>
          <w:p w14:paraId="5DFE1E72" w14:textId="77777777" w:rsidR="0020401B" w:rsidRPr="00B54982" w:rsidRDefault="0020401B" w:rsidP="00FF1D95">
            <w:pPr>
              <w:pStyle w:val="a8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54982">
              <w:rPr>
                <w:rFonts w:ascii="Times New Roman" w:hAnsi="Times New Roman" w:cs="Times New Roman"/>
                <w:bCs/>
                <w:sz w:val="24"/>
                <w:szCs w:val="24"/>
              </w:rPr>
              <w:t>Срок действия экспертного заключения</w:t>
            </w:r>
          </w:p>
        </w:tc>
        <w:tc>
          <w:tcPr>
            <w:tcW w:w="4819" w:type="dxa"/>
          </w:tcPr>
          <w:p w14:paraId="78E2EC67" w14:textId="23A1FA5C" w:rsidR="0020401B" w:rsidRPr="00C32A60" w:rsidRDefault="009D469A" w:rsidP="00FF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32A60">
              <w:rPr>
                <w:rFonts w:ascii="Times New Roman" w:hAnsi="Times New Roman" w:cs="Times New Roman"/>
                <w:sz w:val="24"/>
                <w:szCs w:val="24"/>
              </w:rPr>
              <w:t>1 год</w:t>
            </w:r>
          </w:p>
        </w:tc>
      </w:tr>
    </w:tbl>
    <w:p w14:paraId="6EF1C309" w14:textId="77777777" w:rsidR="00B54982" w:rsidRDefault="00B54982" w:rsidP="00FF1D95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BD41F2A" w14:textId="77777777" w:rsidR="00B54982" w:rsidRDefault="00B54982" w:rsidP="00FF1D95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951A671" w14:textId="77777777" w:rsidR="003B2E1F" w:rsidRPr="00623CF3" w:rsidRDefault="003B2E1F" w:rsidP="00FF1D95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23CF3">
        <w:rPr>
          <w:rFonts w:ascii="Times New Roman" w:eastAsia="Calibri" w:hAnsi="Times New Roman" w:cs="Times New Roman"/>
          <w:b/>
          <w:sz w:val="24"/>
          <w:szCs w:val="24"/>
        </w:rPr>
        <w:lastRenderedPageBreak/>
        <w:t xml:space="preserve">Нормативные ссылки </w:t>
      </w:r>
    </w:p>
    <w:p w14:paraId="5C6B086D" w14:textId="77777777" w:rsidR="003B2E1F" w:rsidRPr="00623CF3" w:rsidRDefault="003B2E1F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23CF3">
        <w:rPr>
          <w:rFonts w:ascii="Times New Roman" w:eastAsia="Calibri" w:hAnsi="Times New Roman" w:cs="Times New Roman"/>
          <w:sz w:val="24"/>
          <w:szCs w:val="24"/>
        </w:rPr>
        <w:t xml:space="preserve">Программа </w:t>
      </w:r>
      <w:r w:rsidRPr="00623CF3">
        <w:rPr>
          <w:rFonts w:ascii="Times New Roman" w:eastAsia="Calibri" w:hAnsi="Times New Roman" w:cs="Times New Roman"/>
          <w:b/>
          <w:sz w:val="24"/>
          <w:szCs w:val="24"/>
        </w:rPr>
        <w:t>сертификационного курса</w:t>
      </w:r>
      <w:r w:rsidRPr="00623CF3">
        <w:rPr>
          <w:rFonts w:ascii="Times New Roman" w:eastAsia="Calibri" w:hAnsi="Times New Roman" w:cs="Times New Roman"/>
          <w:sz w:val="24"/>
          <w:szCs w:val="24"/>
        </w:rPr>
        <w:t xml:space="preserve"> составлена в соответствии с: </w:t>
      </w:r>
    </w:p>
    <w:p w14:paraId="112F3377" w14:textId="77777777" w:rsidR="003B2E1F" w:rsidRPr="00623CF3" w:rsidRDefault="003B2E1F" w:rsidP="00FF1D95">
      <w:pPr>
        <w:pStyle w:val="a8"/>
        <w:numPr>
          <w:ilvl w:val="0"/>
          <w:numId w:val="8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623CF3">
        <w:rPr>
          <w:rFonts w:ascii="Times New Roman" w:hAnsi="Times New Roman" w:cs="Times New Roman"/>
          <w:color w:val="000000"/>
          <w:sz w:val="24"/>
          <w:szCs w:val="24"/>
        </w:rPr>
        <w:t>Приказом Министра здравоохранения РК № ҚР ДСМ-303/2020 от 21 декабря 2020 года «Об утверждении правил дополнительного и неформального образования специалистов в области здравоохранения, квалификационных требований к организациям, реализующим образовательные программы дополнительного и неформального образования в области здравоохранения, а также правил признания результатов обучения, полученных специалистами в области здравоохранения через дополнительное и неформальное образование»;</w:t>
      </w:r>
    </w:p>
    <w:p w14:paraId="5AD604FD" w14:textId="77777777" w:rsidR="003B2E1F" w:rsidRPr="00623CF3" w:rsidRDefault="003B2E1F" w:rsidP="00FF1D95">
      <w:pPr>
        <w:pStyle w:val="aa"/>
        <w:numPr>
          <w:ilvl w:val="0"/>
          <w:numId w:val="8"/>
        </w:numPr>
        <w:tabs>
          <w:tab w:val="left" w:pos="993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color w:val="000000"/>
          <w:sz w:val="24"/>
          <w:szCs w:val="24"/>
        </w:rPr>
        <w:t>Приказом Министра здравоохранения Республики Казахстан от 30 ноября 2020 года № ҚР ДСМ-218/2020 «Об утверждении перечня специальностей и специализаций, подлежащих сертификации специалистов в области здравоохранения;</w:t>
      </w:r>
    </w:p>
    <w:p w14:paraId="5F8A56EB" w14:textId="77777777" w:rsidR="003B2E1F" w:rsidRPr="00623CF3" w:rsidRDefault="003B2E1F" w:rsidP="00FF1D95">
      <w:pPr>
        <w:pStyle w:val="a8"/>
        <w:numPr>
          <w:ilvl w:val="0"/>
          <w:numId w:val="8"/>
        </w:numPr>
        <w:tabs>
          <w:tab w:val="left" w:pos="851"/>
        </w:tabs>
        <w:ind w:left="0" w:firstLine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623CF3">
        <w:rPr>
          <w:rFonts w:ascii="Times New Roman" w:hAnsi="Times New Roman" w:cs="Times New Roman"/>
          <w:color w:val="000000"/>
          <w:sz w:val="24"/>
          <w:szCs w:val="24"/>
        </w:rPr>
        <w:t>Приказом Министра здравоохранения Республики Казахстан № ҚР ДСМ-305/2020 от 21 декабря 2020 года «Об утверждении номенклатуры специальностей и специализаций в области здравоохранения, номенклатуры и квалификационных характеристик должностей работников здравоохранения»;</w:t>
      </w:r>
    </w:p>
    <w:p w14:paraId="59355C9F" w14:textId="77777777" w:rsidR="003B2E1F" w:rsidRPr="00623CF3" w:rsidRDefault="003B2E1F" w:rsidP="00FF1D95">
      <w:pPr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color w:val="000000"/>
          <w:sz w:val="24"/>
          <w:szCs w:val="24"/>
        </w:rPr>
        <w:t>Приказом Министра образования и науки РК №137 от 20 марта 2015 года «Об утверждении правил организации учебного процесса по дистанционным образовательным технологиям»;</w:t>
      </w:r>
    </w:p>
    <w:p w14:paraId="6F2F2523" w14:textId="77777777" w:rsidR="003B2E1F" w:rsidRPr="00623CF3" w:rsidRDefault="003B2E1F" w:rsidP="00FF1D95">
      <w:pPr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color w:val="000000"/>
          <w:sz w:val="24"/>
          <w:szCs w:val="24"/>
        </w:rPr>
        <w:t>Приказом Министра образования и науки РК №343 от 30 мая 2016 года «О внесении изменений и дополнений в Приказ Министра образования и науки РК №137 от 20 марта 2015 года «Об утверждении правил организации учебного процесса по дистанционным образовательным технологиям»;</w:t>
      </w:r>
    </w:p>
    <w:p w14:paraId="7EB0A6B3" w14:textId="77777777" w:rsidR="003B2E1F" w:rsidRDefault="003B2E1F" w:rsidP="00FF1D95">
      <w:pPr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color w:val="000000"/>
          <w:sz w:val="24"/>
          <w:szCs w:val="24"/>
        </w:rPr>
        <w:t>Приказом Министра образования и науки РК №259 от 05 июня 2019 года «О внесении изменения в Приказ Министра образования и науки РК №137 от 20 марта 2015 года «Об утверждении правил организации учебного процесса по дистанционным образовательным технологиям»</w:t>
      </w:r>
      <w:r w:rsidRPr="00623CF3">
        <w:rPr>
          <w:rFonts w:ascii="Times New Roman" w:hAnsi="Times New Roman" w:cs="Times New Roman"/>
          <w:sz w:val="24"/>
          <w:szCs w:val="24"/>
        </w:rPr>
        <w:t>.</w:t>
      </w:r>
    </w:p>
    <w:p w14:paraId="31F6CD83" w14:textId="77777777" w:rsidR="00B54982" w:rsidRPr="00623CF3" w:rsidRDefault="00B54982" w:rsidP="00FF1D95">
      <w:pPr>
        <w:numPr>
          <w:ilvl w:val="0"/>
          <w:numId w:val="8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7A459C73" w14:textId="77777777" w:rsidR="00A62E79" w:rsidRPr="00623CF3" w:rsidRDefault="00A62E79" w:rsidP="00FF1D95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623CF3">
        <w:rPr>
          <w:rFonts w:ascii="Times New Roman" w:eastAsia="Calibri" w:hAnsi="Times New Roman" w:cs="Times New Roman"/>
          <w:b/>
          <w:sz w:val="24"/>
          <w:szCs w:val="24"/>
        </w:rPr>
        <w:t>Сведения о разработчиках:</w:t>
      </w:r>
    </w:p>
    <w:tbl>
      <w:tblPr>
        <w:tblStyle w:val="a5"/>
        <w:tblW w:w="9633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075"/>
        <w:gridCol w:w="2126"/>
        <w:gridCol w:w="2432"/>
      </w:tblGrid>
      <w:tr w:rsidR="008D7751" w:rsidRPr="00623CF3" w14:paraId="471D75E2" w14:textId="77777777" w:rsidTr="00B54982">
        <w:trPr>
          <w:trHeight w:val="519"/>
        </w:trPr>
        <w:tc>
          <w:tcPr>
            <w:tcW w:w="5075" w:type="dxa"/>
          </w:tcPr>
          <w:p w14:paraId="5B8FD4A6" w14:textId="77777777" w:rsidR="00A62E79" w:rsidRPr="00623CF3" w:rsidRDefault="00A62E79" w:rsidP="00FF1D95">
            <w:pPr>
              <w:ind w:right="-1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>Должность</w:t>
            </w:r>
          </w:p>
        </w:tc>
        <w:tc>
          <w:tcPr>
            <w:tcW w:w="2126" w:type="dxa"/>
          </w:tcPr>
          <w:p w14:paraId="37DDBB4C" w14:textId="77777777" w:rsidR="00A62E79" w:rsidRPr="00623CF3" w:rsidRDefault="00A62E79" w:rsidP="00FF1D95">
            <w:pPr>
              <w:ind w:right="-1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Ф.И.О.</w:t>
            </w:r>
          </w:p>
        </w:tc>
        <w:tc>
          <w:tcPr>
            <w:tcW w:w="2432" w:type="dxa"/>
          </w:tcPr>
          <w:p w14:paraId="50672807" w14:textId="77777777" w:rsidR="00A62E79" w:rsidRPr="00623CF3" w:rsidRDefault="00A62E79" w:rsidP="00FF1D95">
            <w:pPr>
              <w:ind w:right="-1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>Контакты:</w:t>
            </w:r>
          </w:p>
          <w:p w14:paraId="2139F29F" w14:textId="066412BA" w:rsidR="00A62E79" w:rsidRPr="00623CF3" w:rsidRDefault="00A62E79" w:rsidP="00FF1D95">
            <w:pPr>
              <w:ind w:right="-1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.mail</w:t>
            </w: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D7751" w:rsidRPr="00623CF3" w14:paraId="21017561" w14:textId="77777777" w:rsidTr="00B54982">
        <w:trPr>
          <w:trHeight w:val="467"/>
        </w:trPr>
        <w:tc>
          <w:tcPr>
            <w:tcW w:w="5075" w:type="dxa"/>
          </w:tcPr>
          <w:p w14:paraId="50403AD0" w14:textId="77777777" w:rsidR="00A62E79" w:rsidRPr="00623CF3" w:rsidRDefault="00A62E79" w:rsidP="00FF1D95">
            <w:pPr>
              <w:ind w:right="-1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 xml:space="preserve">НУЦ ННЦФ РК, зам. руководителя,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к.м.н.</w:t>
            </w:r>
          </w:p>
        </w:tc>
        <w:tc>
          <w:tcPr>
            <w:tcW w:w="2126" w:type="dxa"/>
          </w:tcPr>
          <w:p w14:paraId="4B1D23FD" w14:textId="77777777" w:rsidR="00A62E79" w:rsidRPr="00623CF3" w:rsidRDefault="00A62E79" w:rsidP="00FF1D95">
            <w:pPr>
              <w:ind w:right="-1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Сидоренко О.А.</w:t>
            </w:r>
          </w:p>
        </w:tc>
        <w:tc>
          <w:tcPr>
            <w:tcW w:w="2432" w:type="dxa"/>
          </w:tcPr>
          <w:p w14:paraId="37FA865D" w14:textId="2C355F24" w:rsidR="00A62E79" w:rsidRPr="00D5197C" w:rsidRDefault="00802800" w:rsidP="00FF1D95">
            <w:pPr>
              <w:ind w:right="-1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hyperlink r:id="rId8" w:history="1">
              <w:r w:rsidR="00D5197C" w:rsidRPr="00D5197C">
                <w:rPr>
                  <w:rStyle w:val="ae"/>
                  <w:rFonts w:ascii="Times New Roman" w:hAnsi="Times New Roman" w:cs="Times New Roman"/>
                  <w:sz w:val="24"/>
                  <w:szCs w:val="24"/>
                  <w:shd w:val="clear" w:color="auto" w:fill="F5F5F7"/>
                </w:rPr>
                <w:t>sidorenkoa2203@mail.ru</w:t>
              </w:r>
            </w:hyperlink>
            <w:r w:rsidR="00D5197C" w:rsidRPr="00D5197C">
              <w:rPr>
                <w:rFonts w:ascii="Times New Roman" w:hAnsi="Times New Roman" w:cs="Times New Roman"/>
                <w:color w:val="93969B"/>
                <w:sz w:val="24"/>
                <w:szCs w:val="24"/>
                <w:shd w:val="clear" w:color="auto" w:fill="F5F5F7"/>
              </w:rPr>
              <w:t xml:space="preserve"> </w:t>
            </w:r>
          </w:p>
        </w:tc>
      </w:tr>
      <w:tr w:rsidR="008D7751" w:rsidRPr="00623CF3" w14:paraId="08A5F1FD" w14:textId="77777777" w:rsidTr="00B54982">
        <w:trPr>
          <w:trHeight w:val="1941"/>
        </w:trPr>
        <w:tc>
          <w:tcPr>
            <w:tcW w:w="5075" w:type="dxa"/>
          </w:tcPr>
          <w:p w14:paraId="5000CAAD" w14:textId="77777777" w:rsidR="00A62E79" w:rsidRPr="00623CF3" w:rsidRDefault="00A62E79" w:rsidP="00FF1D95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 xml:space="preserve">ННЦФ МЗ РК, директор,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к.м.н.</w:t>
            </w:r>
          </w:p>
          <w:p w14:paraId="74ACEDF2" w14:textId="77777777" w:rsidR="00B54982" w:rsidRDefault="00B54982" w:rsidP="00FF1D95">
            <w:pPr>
              <w:ind w:right="-1"/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</w:pPr>
          </w:p>
          <w:p w14:paraId="496C30C7" w14:textId="5D15CFE0" w:rsidR="00A62E79" w:rsidRPr="00623CF3" w:rsidRDefault="00A62E79" w:rsidP="00FF1D95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 xml:space="preserve">ННЦФ МЗ РК,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зам. директора по</w:t>
            </w:r>
            <w:r w:rsidR="00EA426F" w:rsidRPr="00623CF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клинической и научной работе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, д.м.н.</w:t>
            </w:r>
          </w:p>
          <w:p w14:paraId="56982BA4" w14:textId="77777777" w:rsidR="00A62E79" w:rsidRPr="00623CF3" w:rsidRDefault="00A62E79" w:rsidP="00FF1D95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bCs/>
                <w:sz w:val="24"/>
                <w:szCs w:val="24"/>
                <w:lang w:val="kk-KZ"/>
              </w:rPr>
              <w:t xml:space="preserve">ННЦФ МЗ РК,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руководитель Департамента по организационно-методической работе, к.м.н.</w:t>
            </w:r>
          </w:p>
        </w:tc>
        <w:tc>
          <w:tcPr>
            <w:tcW w:w="2126" w:type="dxa"/>
          </w:tcPr>
          <w:p w14:paraId="26CF1B41" w14:textId="77777777" w:rsidR="00A62E79" w:rsidRPr="00623CF3" w:rsidRDefault="00A62E79" w:rsidP="00FF1D95">
            <w:pPr>
              <w:ind w:right="-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Аденов М.М. </w:t>
            </w:r>
          </w:p>
          <w:p w14:paraId="28D4B538" w14:textId="77777777" w:rsidR="00EA426F" w:rsidRPr="00623CF3" w:rsidRDefault="00EA426F" w:rsidP="00FF1D95">
            <w:pPr>
              <w:ind w:right="-1"/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  <w:p w14:paraId="72555CEF" w14:textId="77777777" w:rsidR="00A62E79" w:rsidRPr="00623CF3" w:rsidRDefault="00A62E79" w:rsidP="00FF1D95">
            <w:pPr>
              <w:ind w:right="-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Ералиева Л.Т. </w:t>
            </w:r>
          </w:p>
          <w:p w14:paraId="0338EDF4" w14:textId="77777777" w:rsidR="00EA426F" w:rsidRPr="00623CF3" w:rsidRDefault="00EA426F" w:rsidP="00FF1D95">
            <w:pPr>
              <w:ind w:right="-1"/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  <w:p w14:paraId="4FDB323C" w14:textId="77777777" w:rsidR="00A62E79" w:rsidRPr="00623CF3" w:rsidRDefault="00A62E79" w:rsidP="00FF1D95">
            <w:pPr>
              <w:ind w:right="-1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Джазыбекова П.М.</w:t>
            </w:r>
          </w:p>
        </w:tc>
        <w:tc>
          <w:tcPr>
            <w:tcW w:w="2432" w:type="dxa"/>
          </w:tcPr>
          <w:p w14:paraId="461AA3AC" w14:textId="2D869801" w:rsidR="002F77BA" w:rsidRPr="00D5197C" w:rsidRDefault="00802800" w:rsidP="00FF1D95">
            <w:pPr>
              <w:ind w:right="-1"/>
              <w:jc w:val="both"/>
              <w:rPr>
                <w:rFonts w:ascii="Times New Roman" w:hAnsi="Times New Roman" w:cs="Times New Roman"/>
                <w:color w:val="93969B"/>
                <w:sz w:val="24"/>
                <w:szCs w:val="24"/>
                <w:shd w:val="clear" w:color="auto" w:fill="F5F5F7"/>
              </w:rPr>
            </w:pPr>
            <w:hyperlink r:id="rId9" w:history="1">
              <w:r w:rsidR="00D5197C" w:rsidRPr="00D5197C">
                <w:rPr>
                  <w:rStyle w:val="ae"/>
                  <w:rFonts w:ascii="Times New Roman" w:hAnsi="Times New Roman" w:cs="Times New Roman"/>
                  <w:sz w:val="24"/>
                  <w:szCs w:val="24"/>
                  <w:shd w:val="clear" w:color="auto" w:fill="F5F5F7"/>
                </w:rPr>
                <w:t>m.adenov@nncf.kz</w:t>
              </w:r>
            </w:hyperlink>
          </w:p>
          <w:p w14:paraId="6D3CDA53" w14:textId="77777777" w:rsidR="00D5197C" w:rsidRPr="00D5197C" w:rsidRDefault="00D5197C" w:rsidP="00FF1D95">
            <w:pPr>
              <w:ind w:right="-1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2682A78B" w14:textId="1DD5E861" w:rsidR="002F77BA" w:rsidRPr="00D5197C" w:rsidRDefault="00802800" w:rsidP="00FF1D95">
            <w:pPr>
              <w:ind w:right="-1"/>
              <w:jc w:val="both"/>
              <w:rPr>
                <w:rFonts w:ascii="Times New Roman" w:hAnsi="Times New Roman" w:cs="Times New Roman"/>
                <w:color w:val="93969B"/>
                <w:sz w:val="24"/>
                <w:szCs w:val="24"/>
                <w:shd w:val="clear" w:color="auto" w:fill="F5F5F7"/>
              </w:rPr>
            </w:pPr>
            <w:hyperlink r:id="rId10" w:history="1">
              <w:r w:rsidR="00D5197C" w:rsidRPr="00D5197C">
                <w:rPr>
                  <w:rStyle w:val="ae"/>
                  <w:rFonts w:ascii="Times New Roman" w:hAnsi="Times New Roman" w:cs="Times New Roman"/>
                  <w:sz w:val="24"/>
                  <w:szCs w:val="24"/>
                  <w:shd w:val="clear" w:color="auto" w:fill="F5F5F7"/>
                </w:rPr>
                <w:t>l.yeraliyeva@gmail.com</w:t>
              </w:r>
            </w:hyperlink>
          </w:p>
          <w:p w14:paraId="13406D1A" w14:textId="77777777" w:rsidR="00D5197C" w:rsidRPr="00D5197C" w:rsidRDefault="00D5197C" w:rsidP="00FF1D95">
            <w:pPr>
              <w:ind w:right="-1"/>
              <w:jc w:val="both"/>
              <w:rPr>
                <w:rFonts w:ascii="Times New Roman" w:hAnsi="Times New Roman" w:cs="Times New Roman"/>
                <w:color w:val="93969B"/>
                <w:sz w:val="24"/>
                <w:szCs w:val="24"/>
                <w:shd w:val="clear" w:color="auto" w:fill="F5F5F7"/>
              </w:rPr>
            </w:pPr>
          </w:p>
          <w:p w14:paraId="272319EA" w14:textId="1BB2D277" w:rsidR="00D5197C" w:rsidRPr="00D5197C" w:rsidRDefault="00802800" w:rsidP="00B54982">
            <w:pPr>
              <w:ind w:right="-1"/>
              <w:jc w:val="both"/>
              <w:rPr>
                <w:rFonts w:ascii="Times New Roman" w:hAnsi="Times New Roman" w:cs="Times New Roman"/>
                <w:color w:val="93969B"/>
                <w:sz w:val="24"/>
                <w:szCs w:val="24"/>
                <w:shd w:val="clear" w:color="auto" w:fill="F5F5F7"/>
              </w:rPr>
            </w:pPr>
            <w:hyperlink r:id="rId11" w:history="1">
              <w:r w:rsidR="00D5197C" w:rsidRPr="00D5197C">
                <w:rPr>
                  <w:rStyle w:val="ae"/>
                  <w:rFonts w:ascii="Times New Roman" w:hAnsi="Times New Roman" w:cs="Times New Roman"/>
                  <w:sz w:val="24"/>
                  <w:szCs w:val="24"/>
                  <w:shd w:val="clear" w:color="auto" w:fill="F5F5F7"/>
                </w:rPr>
                <w:t>panagul_jazibekova@mail.ru</w:t>
              </w:r>
            </w:hyperlink>
          </w:p>
        </w:tc>
      </w:tr>
    </w:tbl>
    <w:p w14:paraId="6436F148" w14:textId="77777777" w:rsidR="00B54982" w:rsidRDefault="00B54982" w:rsidP="00FF1D95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B01CD53" w14:textId="16246DB1" w:rsidR="00A62E79" w:rsidRDefault="0039742D" w:rsidP="00FF1D95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iCs/>
          <w:sz w:val="24"/>
          <w:szCs w:val="24"/>
          <w:lang w:val="kk-KZ"/>
        </w:rPr>
      </w:pPr>
      <w:r w:rsidRPr="002F77BA">
        <w:rPr>
          <w:rFonts w:ascii="Times New Roman" w:eastAsia="Calibri" w:hAnsi="Times New Roman" w:cs="Times New Roman"/>
          <w:b/>
          <w:sz w:val="24"/>
          <w:szCs w:val="24"/>
        </w:rPr>
        <w:t>П</w:t>
      </w:r>
      <w:r w:rsidR="00A62E79" w:rsidRPr="002F77BA">
        <w:rPr>
          <w:rFonts w:ascii="Times New Roman" w:eastAsia="Calibri" w:hAnsi="Times New Roman" w:cs="Times New Roman"/>
          <w:b/>
          <w:sz w:val="24"/>
          <w:szCs w:val="24"/>
        </w:rPr>
        <w:t xml:space="preserve">рограмма сертификационного курса обсуждена и утверждена на заседании </w:t>
      </w:r>
      <w:r w:rsidR="00A62E79" w:rsidRPr="002F77BA">
        <w:rPr>
          <w:rFonts w:ascii="Times New Roman" w:eastAsia="Calibri" w:hAnsi="Times New Roman" w:cs="Times New Roman"/>
          <w:b/>
          <w:iCs/>
          <w:sz w:val="24"/>
          <w:szCs w:val="24"/>
        </w:rPr>
        <w:t xml:space="preserve">Учебно-методического совета </w:t>
      </w:r>
      <w:r w:rsidR="00A62E79" w:rsidRPr="002F77BA">
        <w:rPr>
          <w:rFonts w:ascii="Times New Roman" w:eastAsia="Calibri" w:hAnsi="Times New Roman" w:cs="Times New Roman"/>
          <w:b/>
          <w:iCs/>
          <w:sz w:val="24"/>
          <w:szCs w:val="24"/>
          <w:lang w:val="kk-KZ"/>
        </w:rPr>
        <w:t xml:space="preserve">Национального научного центра фтизиопулмонологии РК </w:t>
      </w:r>
    </w:p>
    <w:p w14:paraId="0C4DCDAA" w14:textId="77777777" w:rsidR="00B54982" w:rsidRPr="002F77BA" w:rsidRDefault="00B54982" w:rsidP="00FF1D95">
      <w:pPr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iCs/>
          <w:sz w:val="24"/>
          <w:szCs w:val="24"/>
        </w:rPr>
      </w:pPr>
    </w:p>
    <w:tbl>
      <w:tblPr>
        <w:tblStyle w:val="a5"/>
        <w:tblW w:w="9611" w:type="dxa"/>
        <w:tblInd w:w="-5" w:type="dxa"/>
        <w:tblLook w:val="04A0" w:firstRow="1" w:lastRow="0" w:firstColumn="1" w:lastColumn="0" w:noHBand="0" w:noVBand="1"/>
      </w:tblPr>
      <w:tblGrid>
        <w:gridCol w:w="5075"/>
        <w:gridCol w:w="2126"/>
        <w:gridCol w:w="2410"/>
      </w:tblGrid>
      <w:tr w:rsidR="002F77BA" w:rsidRPr="00623CF3" w14:paraId="7AE7FD0F" w14:textId="77777777" w:rsidTr="002F77BA">
        <w:tc>
          <w:tcPr>
            <w:tcW w:w="5075" w:type="dxa"/>
          </w:tcPr>
          <w:p w14:paraId="6F2EDA97" w14:textId="77777777" w:rsidR="002F77BA" w:rsidRPr="00623CF3" w:rsidRDefault="002F77BA" w:rsidP="00FF1D95">
            <w:pPr>
              <w:ind w:right="-1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>Должность, место работы, звание (при наличии)</w:t>
            </w:r>
          </w:p>
        </w:tc>
        <w:tc>
          <w:tcPr>
            <w:tcW w:w="2126" w:type="dxa"/>
          </w:tcPr>
          <w:p w14:paraId="49A777F0" w14:textId="77777777" w:rsidR="002F77BA" w:rsidRPr="00623CF3" w:rsidRDefault="002F77BA" w:rsidP="00FF1D95">
            <w:pPr>
              <w:ind w:right="-1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>И. Фамилия</w:t>
            </w:r>
          </w:p>
        </w:tc>
        <w:tc>
          <w:tcPr>
            <w:tcW w:w="2410" w:type="dxa"/>
          </w:tcPr>
          <w:p w14:paraId="38B10A61" w14:textId="77777777" w:rsidR="002F77BA" w:rsidRPr="00623CF3" w:rsidRDefault="002F77BA" w:rsidP="00FF1D95">
            <w:pPr>
              <w:ind w:right="-1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Д</w:t>
            </w: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>ата, № протокола</w:t>
            </w:r>
          </w:p>
        </w:tc>
      </w:tr>
      <w:tr w:rsidR="002F77BA" w:rsidRPr="00623CF3" w14:paraId="5209B1BC" w14:textId="77777777" w:rsidTr="002F77BA">
        <w:trPr>
          <w:trHeight w:val="504"/>
        </w:trPr>
        <w:tc>
          <w:tcPr>
            <w:tcW w:w="5075" w:type="dxa"/>
          </w:tcPr>
          <w:p w14:paraId="30E40FC7" w14:textId="77777777" w:rsidR="002F77BA" w:rsidRPr="00623CF3" w:rsidRDefault="002F77BA" w:rsidP="00FF1D95">
            <w:pPr>
              <w:ind w:right="-1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>Председатель</w:t>
            </w:r>
            <w:r w:rsidRPr="00623CF3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, ННЦФ РК, заместитель директора по клинической и научной работе</w:t>
            </w:r>
          </w:p>
        </w:tc>
        <w:tc>
          <w:tcPr>
            <w:tcW w:w="2126" w:type="dxa"/>
          </w:tcPr>
          <w:p w14:paraId="3F464F2A" w14:textId="77777777" w:rsidR="002F77BA" w:rsidRPr="00623CF3" w:rsidRDefault="002F77BA" w:rsidP="00FF1D95">
            <w:pPr>
              <w:ind w:right="-1"/>
              <w:jc w:val="center"/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Ералиева Л.Т.</w:t>
            </w:r>
          </w:p>
        </w:tc>
        <w:tc>
          <w:tcPr>
            <w:tcW w:w="2410" w:type="dxa"/>
          </w:tcPr>
          <w:p w14:paraId="0757E570" w14:textId="77777777" w:rsidR="002F77BA" w:rsidRPr="00623CF3" w:rsidRDefault="002F77BA" w:rsidP="00FF1D95">
            <w:pPr>
              <w:ind w:right="-1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iCs/>
                <w:sz w:val="24"/>
                <w:szCs w:val="24"/>
              </w:rPr>
              <w:t>18.02. 2022 г.</w:t>
            </w: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Протокол №1</w:t>
            </w:r>
          </w:p>
        </w:tc>
      </w:tr>
    </w:tbl>
    <w:p w14:paraId="2AD33711" w14:textId="77777777" w:rsidR="00B54982" w:rsidRDefault="00B54982" w:rsidP="00B5498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3F44DD6" w14:textId="77777777" w:rsidR="00B54982" w:rsidRDefault="00B54982" w:rsidP="00B5498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E5AC93B" w14:textId="77777777" w:rsidR="00B54982" w:rsidRDefault="00B54982" w:rsidP="00B5498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BE6C902" w14:textId="77777777" w:rsidR="00B54982" w:rsidRDefault="00B54982" w:rsidP="00B5498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BA0CC5" w14:textId="77777777" w:rsidR="00B54982" w:rsidRDefault="00B54982" w:rsidP="00B5498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F88C081" w14:textId="77777777" w:rsidR="00B54982" w:rsidRDefault="00B54982" w:rsidP="00B5498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62C02F" w14:textId="3154ECF0" w:rsidR="00A62E79" w:rsidRDefault="00A62E79" w:rsidP="00B5498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kk-KZ"/>
        </w:rPr>
      </w:pPr>
      <w:r w:rsidRPr="00623CF3">
        <w:rPr>
          <w:rFonts w:ascii="Times New Roman" w:hAnsi="Times New Roman" w:cs="Times New Roman"/>
          <w:b/>
          <w:bCs/>
          <w:sz w:val="24"/>
          <w:szCs w:val="24"/>
        </w:rPr>
        <w:t xml:space="preserve">Экспертная оценка ОП СК обсуждена на заседании Комитета </w:t>
      </w:r>
      <w:r w:rsidRPr="00623CF3">
        <w:rPr>
          <w:rFonts w:ascii="Times New Roman" w:hAnsi="Times New Roman" w:cs="Times New Roman"/>
          <w:b/>
          <w:bCs/>
          <w:sz w:val="24"/>
          <w:szCs w:val="24"/>
          <w:lang w:val="kk-KZ"/>
        </w:rPr>
        <w:t xml:space="preserve">по </w:t>
      </w:r>
      <w:r w:rsidR="002F77BA">
        <w:rPr>
          <w:rFonts w:ascii="Times New Roman" w:hAnsi="Times New Roman" w:cs="Times New Roman"/>
          <w:b/>
          <w:bCs/>
          <w:sz w:val="24"/>
          <w:szCs w:val="24"/>
          <w:lang w:val="kk-KZ"/>
        </w:rPr>
        <w:t>«</w:t>
      </w:r>
      <w:r w:rsidRPr="00623CF3">
        <w:rPr>
          <w:rFonts w:ascii="Times New Roman" w:hAnsi="Times New Roman" w:cs="Times New Roman"/>
          <w:b/>
          <w:bCs/>
          <w:sz w:val="24"/>
          <w:szCs w:val="24"/>
          <w:lang w:val="kk-KZ"/>
        </w:rPr>
        <w:t>Фтизиатрии</w:t>
      </w:r>
      <w:r w:rsidR="002F77BA">
        <w:rPr>
          <w:rFonts w:ascii="Times New Roman" w:hAnsi="Times New Roman" w:cs="Times New Roman"/>
          <w:b/>
          <w:bCs/>
          <w:sz w:val="24"/>
          <w:szCs w:val="24"/>
          <w:lang w:val="kk-KZ"/>
        </w:rPr>
        <w:t>»</w:t>
      </w:r>
      <w:r w:rsidRPr="00623CF3">
        <w:rPr>
          <w:rFonts w:ascii="Times New Roman" w:hAnsi="Times New Roman" w:cs="Times New Roman"/>
          <w:b/>
          <w:bCs/>
          <w:sz w:val="24"/>
          <w:szCs w:val="24"/>
          <w:lang w:val="kk-KZ"/>
        </w:rPr>
        <w:t xml:space="preserve"> </w:t>
      </w:r>
    </w:p>
    <w:p w14:paraId="1FD79A19" w14:textId="77777777" w:rsidR="00B54982" w:rsidRPr="00623CF3" w:rsidRDefault="00B54982" w:rsidP="00B5498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a5"/>
        <w:tblW w:w="9611" w:type="dxa"/>
        <w:tblInd w:w="-5" w:type="dxa"/>
        <w:tblLook w:val="04A0" w:firstRow="1" w:lastRow="0" w:firstColumn="1" w:lastColumn="0" w:noHBand="0" w:noVBand="1"/>
      </w:tblPr>
      <w:tblGrid>
        <w:gridCol w:w="5075"/>
        <w:gridCol w:w="2126"/>
        <w:gridCol w:w="2410"/>
      </w:tblGrid>
      <w:tr w:rsidR="008D7751" w:rsidRPr="00623CF3" w14:paraId="4E3ADAC5" w14:textId="77777777" w:rsidTr="00B54982">
        <w:tc>
          <w:tcPr>
            <w:tcW w:w="5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389C9" w14:textId="77777777" w:rsidR="00A62E79" w:rsidRPr="00623CF3" w:rsidRDefault="00A62E79" w:rsidP="00FF1D95">
            <w:pPr>
              <w:ind w:righ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Должность, место работы, звание (при наличии) эксперта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9E57F" w14:textId="77777777" w:rsidR="00A62E79" w:rsidRPr="00623CF3" w:rsidRDefault="00A62E79" w:rsidP="00FF1D95">
            <w:pPr>
              <w:ind w:right="-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Ф.И.О.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60E2F" w14:textId="77777777" w:rsidR="00A62E79" w:rsidRPr="00623CF3" w:rsidRDefault="00A62E79" w:rsidP="00FF1D95">
            <w:pPr>
              <w:ind w:right="-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дата, № протокола</w:t>
            </w:r>
          </w:p>
        </w:tc>
      </w:tr>
      <w:tr w:rsidR="002F77BA" w:rsidRPr="00623CF3" w14:paraId="60266470" w14:textId="77777777" w:rsidTr="00B54982">
        <w:tc>
          <w:tcPr>
            <w:tcW w:w="5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E78C29" w14:textId="49D9250B" w:rsidR="002F77BA" w:rsidRPr="00623CF3" w:rsidRDefault="002F77BA" w:rsidP="002F77BA">
            <w:pPr>
              <w:ind w:right="-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едседатель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A76985" w:rsidRPr="00A76985">
              <w:rPr>
                <w:rFonts w:ascii="Times New Roman" w:hAnsi="Times New Roman" w:cs="Times New Roman"/>
                <w:color w:val="000000"/>
                <w:sz w:val="24"/>
                <w:szCs w:val="24"/>
                <w:lang w:val="kk-KZ"/>
              </w:rPr>
              <w:t>д.м.н., профессор, зав кафедрой инфекционных болезней и фтизиатрии НАО «МУК»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8DD81" w14:textId="3E676275" w:rsidR="002F77BA" w:rsidRPr="00D5197C" w:rsidRDefault="00D5197C" w:rsidP="00A76985">
            <w:pPr>
              <w:ind w:right="-1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  <w:lang w:val="kk-KZ"/>
              </w:rPr>
            </w:pPr>
            <w:r w:rsidRPr="00D5197C">
              <w:rPr>
                <w:rFonts w:ascii="Times New Roman" w:eastAsia="Calibri" w:hAnsi="Times New Roman" w:cs="Times New Roman"/>
                <w:sz w:val="24"/>
                <w:szCs w:val="24"/>
              </w:rPr>
              <w:t>Табр</w:t>
            </w:r>
            <w:r w:rsidRPr="00D5197C">
              <w:rPr>
                <w:rFonts w:ascii="Times New Roman" w:eastAsia="Calibri" w:hAnsi="Times New Roman" w:cs="Times New Roman"/>
                <w:sz w:val="24"/>
                <w:szCs w:val="24"/>
                <w:lang w:val="kk-KZ"/>
              </w:rPr>
              <w:t>із Н.С.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68B2F" w14:textId="20E3F210" w:rsidR="002F77BA" w:rsidRPr="002F77BA" w:rsidRDefault="00C32A60" w:rsidP="002F77BA">
            <w:pPr>
              <w:ind w:right="-1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C32A60">
              <w:rPr>
                <w:rFonts w:ascii="Times New Roman" w:hAnsi="Times New Roman" w:cs="Times New Roman"/>
                <w:sz w:val="24"/>
                <w:szCs w:val="24"/>
              </w:rPr>
              <w:t>протокол №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C32A60">
              <w:rPr>
                <w:rFonts w:ascii="Times New Roman" w:hAnsi="Times New Roman" w:cs="Times New Roman"/>
                <w:sz w:val="24"/>
                <w:szCs w:val="24"/>
              </w:rPr>
              <w:t xml:space="preserve"> от </w:t>
            </w:r>
            <w:r w:rsidRPr="00C32A60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24</w:t>
            </w:r>
            <w:r w:rsidRPr="00C32A60">
              <w:rPr>
                <w:rFonts w:ascii="Times New Roman" w:hAnsi="Times New Roman" w:cs="Times New Roman"/>
                <w:sz w:val="24"/>
                <w:szCs w:val="24"/>
              </w:rPr>
              <w:t>.03.2022 г.</w:t>
            </w:r>
          </w:p>
        </w:tc>
      </w:tr>
    </w:tbl>
    <w:p w14:paraId="55F39653" w14:textId="77777777" w:rsidR="002F77BA" w:rsidRPr="002F77BA" w:rsidRDefault="002F77BA" w:rsidP="002F77BA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2F77BA">
        <w:rPr>
          <w:rFonts w:ascii="Times New Roman" w:hAnsi="Times New Roman" w:cs="Times New Roman"/>
          <w:color w:val="000000"/>
          <w:sz w:val="24"/>
          <w:szCs w:val="24"/>
        </w:rPr>
        <w:t>ОП СК, а</w:t>
      </w:r>
      <w:r w:rsidRPr="002F77BA">
        <w:rPr>
          <w:rFonts w:ascii="Times New Roman" w:hAnsi="Times New Roman" w:cs="Times New Roman"/>
          <w:bCs/>
          <w:sz w:val="24"/>
          <w:szCs w:val="24"/>
        </w:rPr>
        <w:t>кт экспертизы и протокол обсуждения прилагаются.</w:t>
      </w:r>
    </w:p>
    <w:p w14:paraId="2D3F726C" w14:textId="77777777" w:rsidR="00B54982" w:rsidRDefault="00B54982" w:rsidP="002F77BA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FFAE6A9" w14:textId="77777777" w:rsidR="002F77BA" w:rsidRPr="002F77BA" w:rsidRDefault="002F77BA" w:rsidP="002F77BA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F77BA">
        <w:rPr>
          <w:rFonts w:ascii="Times New Roman" w:hAnsi="Times New Roman" w:cs="Times New Roman"/>
          <w:b/>
          <w:sz w:val="24"/>
          <w:szCs w:val="24"/>
        </w:rPr>
        <w:t xml:space="preserve">Программа СК одобрена на заседании УМО </w:t>
      </w:r>
      <w:r w:rsidRPr="002F77BA">
        <w:rPr>
          <w:rFonts w:ascii="Times New Roman" w:hAnsi="Times New Roman" w:cs="Times New Roman"/>
          <w:b/>
          <w:sz w:val="24"/>
          <w:szCs w:val="24"/>
          <w:lang w:val="kk-KZ"/>
        </w:rPr>
        <w:t xml:space="preserve">направления подготовки – </w:t>
      </w:r>
      <w:r w:rsidRPr="002F77BA">
        <w:rPr>
          <w:rFonts w:ascii="Times New Roman" w:hAnsi="Times New Roman" w:cs="Times New Roman"/>
          <w:b/>
          <w:color w:val="000000"/>
          <w:sz w:val="24"/>
          <w:szCs w:val="24"/>
        </w:rPr>
        <w:t>Здравоохранение</w:t>
      </w:r>
      <w:r w:rsidRPr="002F77BA">
        <w:rPr>
          <w:rFonts w:ascii="Times New Roman" w:hAnsi="Times New Roman" w:cs="Times New Roman"/>
          <w:color w:val="000000"/>
          <w:sz w:val="24"/>
          <w:szCs w:val="24"/>
        </w:rPr>
        <w:t xml:space="preserve"> от 1 апреля 2022 г., протокол № 5 (проект ОП размещен на сайте УМО).</w:t>
      </w:r>
    </w:p>
    <w:p w14:paraId="6722F6B1" w14:textId="7FF5C852" w:rsidR="008D7751" w:rsidRPr="00623CF3" w:rsidRDefault="008D7751" w:rsidP="00FF1D95">
      <w:pPr>
        <w:spacing w:after="16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AAB7F37" w14:textId="77777777" w:rsidR="007E7FBB" w:rsidRPr="00623CF3" w:rsidRDefault="007E7FBB" w:rsidP="00FF1D95">
      <w:pPr>
        <w:spacing w:after="16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03C4769" w14:textId="77777777" w:rsidR="007E7FBB" w:rsidRPr="00623CF3" w:rsidRDefault="007E7FBB" w:rsidP="00FF1D95">
      <w:pPr>
        <w:spacing w:after="16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38C463D" w14:textId="77777777" w:rsidR="007E7FBB" w:rsidRPr="00623CF3" w:rsidRDefault="007E7FBB" w:rsidP="00FF1D95">
      <w:pPr>
        <w:spacing w:after="16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76F4364" w14:textId="77777777" w:rsidR="007E7FBB" w:rsidRPr="00623CF3" w:rsidRDefault="007E7FBB" w:rsidP="00FF1D95">
      <w:pPr>
        <w:spacing w:after="16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27913C4" w14:textId="77777777" w:rsidR="007E7FBB" w:rsidRPr="00623CF3" w:rsidRDefault="007E7FBB" w:rsidP="00FF1D95">
      <w:pPr>
        <w:spacing w:after="16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9F82823" w14:textId="77777777" w:rsidR="007E7FBB" w:rsidRPr="00623CF3" w:rsidRDefault="007E7FBB" w:rsidP="00FF1D95">
      <w:pPr>
        <w:spacing w:after="16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02889B4" w14:textId="77777777" w:rsidR="007E7FBB" w:rsidRPr="00623CF3" w:rsidRDefault="007E7FBB" w:rsidP="00FF1D95">
      <w:pPr>
        <w:spacing w:after="16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E3780B3" w14:textId="77777777" w:rsidR="007E7FBB" w:rsidRPr="00623CF3" w:rsidRDefault="007E7FBB" w:rsidP="00FF1D95">
      <w:pPr>
        <w:spacing w:after="16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25149B7" w14:textId="77777777" w:rsidR="007E7FBB" w:rsidRPr="00623CF3" w:rsidRDefault="007E7FBB" w:rsidP="00FF1D95">
      <w:pPr>
        <w:spacing w:after="16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385C087" w14:textId="77777777" w:rsidR="007E7FBB" w:rsidRPr="00623CF3" w:rsidRDefault="007E7FBB" w:rsidP="00FF1D95">
      <w:pPr>
        <w:spacing w:after="16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D37ED15" w14:textId="77777777" w:rsidR="007E7FBB" w:rsidRPr="00623CF3" w:rsidRDefault="007E7FBB" w:rsidP="00FF1D95">
      <w:pPr>
        <w:spacing w:after="16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58F2A27" w14:textId="77777777" w:rsidR="007E7FBB" w:rsidRPr="00623CF3" w:rsidRDefault="007E7FBB" w:rsidP="00FF1D95">
      <w:pPr>
        <w:spacing w:after="16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050E6D2" w14:textId="77777777" w:rsidR="007E7FBB" w:rsidRPr="00623CF3" w:rsidRDefault="007E7FBB" w:rsidP="00FF1D95">
      <w:pPr>
        <w:spacing w:after="16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AB3D929" w14:textId="77777777" w:rsidR="007E7FBB" w:rsidRPr="00623CF3" w:rsidRDefault="007E7FBB" w:rsidP="00FF1D95">
      <w:pPr>
        <w:spacing w:after="16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09ECFB0" w14:textId="77777777" w:rsidR="007E7FBB" w:rsidRPr="00623CF3" w:rsidRDefault="007E7FBB" w:rsidP="00FF1D95">
      <w:pPr>
        <w:spacing w:after="16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7926BF3" w14:textId="77777777" w:rsidR="007E7FBB" w:rsidRPr="00623CF3" w:rsidRDefault="007E7FBB" w:rsidP="00FF1D95">
      <w:pPr>
        <w:spacing w:after="16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7444163" w14:textId="77777777" w:rsidR="007E7FBB" w:rsidRPr="00623CF3" w:rsidRDefault="007E7FBB" w:rsidP="00FF1D95">
      <w:pPr>
        <w:spacing w:after="16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546B607" w14:textId="77777777" w:rsidR="008D7751" w:rsidRPr="00623CF3" w:rsidRDefault="008D7751" w:rsidP="00FF1D95">
      <w:pPr>
        <w:spacing w:after="16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2DC878ED" w14:textId="77777777" w:rsidR="00EA426F" w:rsidRDefault="00EA426F" w:rsidP="00FF1D95">
      <w:pPr>
        <w:spacing w:after="16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7DA4C493" w14:textId="77777777" w:rsidR="00A76985" w:rsidRDefault="00A76985" w:rsidP="00FF1D95">
      <w:pPr>
        <w:spacing w:after="16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3516444C" w14:textId="77777777" w:rsidR="00A76985" w:rsidRDefault="00A76985" w:rsidP="00FF1D95">
      <w:pPr>
        <w:spacing w:after="16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3246F9D7" w14:textId="77777777" w:rsidR="00A76985" w:rsidRDefault="00A76985" w:rsidP="00FF1D95">
      <w:pPr>
        <w:spacing w:after="16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67EB8BF6" w14:textId="77777777" w:rsidR="00A76985" w:rsidRDefault="00A76985" w:rsidP="00FF1D95">
      <w:pPr>
        <w:spacing w:after="16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52655AEC" w14:textId="77777777" w:rsidR="00A76985" w:rsidRDefault="00A76985" w:rsidP="00FF1D95">
      <w:pPr>
        <w:spacing w:after="16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155DE18F" w14:textId="77777777" w:rsidR="00A76985" w:rsidRDefault="00A76985" w:rsidP="00FF1D95">
      <w:pPr>
        <w:spacing w:after="16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6CB1F0A4" w14:textId="0EF7A232" w:rsidR="00A8453C" w:rsidRPr="00623CF3" w:rsidRDefault="00A8453C" w:rsidP="00FF1D95">
      <w:pPr>
        <w:spacing w:after="160" w:line="240" w:lineRule="auto"/>
        <w:jc w:val="both"/>
        <w:rPr>
          <w:rFonts w:ascii="Times New Roman" w:hAnsi="Times New Roman" w:cs="Times New Roman"/>
          <w:bCs/>
          <w:i/>
          <w:iCs/>
          <w:spacing w:val="2"/>
          <w:sz w:val="24"/>
          <w:szCs w:val="24"/>
          <w:shd w:val="clear" w:color="auto" w:fill="FFFFFF"/>
        </w:rPr>
      </w:pPr>
      <w:r w:rsidRPr="00623CF3">
        <w:rPr>
          <w:rFonts w:ascii="Times New Roman" w:eastAsia="Calibri" w:hAnsi="Times New Roman" w:cs="Times New Roman"/>
          <w:b/>
          <w:bCs/>
          <w:sz w:val="24"/>
          <w:szCs w:val="24"/>
        </w:rPr>
        <w:lastRenderedPageBreak/>
        <w:t>Цель программы:</w:t>
      </w:r>
      <w:r w:rsidR="00C42A53" w:rsidRPr="00623CF3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</w:p>
    <w:tbl>
      <w:tblPr>
        <w:tblStyle w:val="a5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8D7751" w:rsidRPr="00623CF3" w14:paraId="4DC88C99" w14:textId="77777777" w:rsidTr="001E200F">
        <w:trPr>
          <w:trHeight w:val="599"/>
        </w:trPr>
        <w:tc>
          <w:tcPr>
            <w:tcW w:w="9520" w:type="dxa"/>
          </w:tcPr>
          <w:p w14:paraId="0169AAC2" w14:textId="55A80990" w:rsidR="00F57BEC" w:rsidRPr="00623CF3" w:rsidRDefault="0068727E" w:rsidP="00FF1D95">
            <w:pPr>
              <w:ind w:left="-79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>Программа направлена на подготовку врачей-фтизиатров</w:t>
            </w:r>
            <w:r w:rsidR="00465E55" w:rsidRPr="00623CF3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 xml:space="preserve"> педиатров</w:t>
            </w:r>
            <w:r w:rsidRPr="00623CF3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 xml:space="preserve"> для о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казания специализированной фтизиатрической помощи взрослому и детскому населению.</w:t>
            </w:r>
          </w:p>
        </w:tc>
      </w:tr>
    </w:tbl>
    <w:p w14:paraId="07E7E919" w14:textId="77777777" w:rsidR="00C43687" w:rsidRPr="00623CF3" w:rsidRDefault="00C43687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1B18E4B" w14:textId="1132D4CA" w:rsidR="00B013D5" w:rsidRPr="00623CF3" w:rsidRDefault="00A8453C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623CF3">
        <w:rPr>
          <w:rFonts w:ascii="Times New Roman" w:eastAsia="Calibri" w:hAnsi="Times New Roman" w:cs="Times New Roman"/>
          <w:b/>
          <w:bCs/>
          <w:sz w:val="24"/>
          <w:szCs w:val="24"/>
        </w:rPr>
        <w:t>Краткое описание программы:</w:t>
      </w:r>
    </w:p>
    <w:p w14:paraId="1128EC5A" w14:textId="77777777" w:rsidR="0039742D" w:rsidRPr="00623CF3" w:rsidRDefault="0039742D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tbl>
      <w:tblPr>
        <w:tblStyle w:val="a5"/>
        <w:tblW w:w="0" w:type="auto"/>
        <w:tblInd w:w="108" w:type="dxa"/>
        <w:tblLook w:val="04A0" w:firstRow="1" w:lastRow="0" w:firstColumn="1" w:lastColumn="0" w:noHBand="0" w:noVBand="1"/>
      </w:tblPr>
      <w:tblGrid>
        <w:gridCol w:w="9520"/>
      </w:tblGrid>
      <w:tr w:rsidR="00A8453C" w:rsidRPr="00623CF3" w14:paraId="2B47EB0D" w14:textId="77777777" w:rsidTr="00AA7217">
        <w:trPr>
          <w:trHeight w:val="1577"/>
        </w:trPr>
        <w:tc>
          <w:tcPr>
            <w:tcW w:w="9520" w:type="dxa"/>
          </w:tcPr>
          <w:p w14:paraId="519DBC26" w14:textId="6AC6CFC6" w:rsidR="008025D5" w:rsidRPr="00623CF3" w:rsidRDefault="006D415C" w:rsidP="00FF1D95">
            <w:pPr>
              <w:shd w:val="clear" w:color="auto" w:fill="FFFFFF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pacing w:val="2"/>
                <w:sz w:val="24"/>
                <w:szCs w:val="24"/>
                <w:shd w:val="clear" w:color="auto" w:fill="FFFFFF"/>
              </w:rPr>
              <w:t xml:space="preserve">Программа направлена на расширение профессиональных знаний, умений и навыков по специализации «Фтизиатрия», включает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теоретический блок по основам 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>ключевы</w:t>
            </w:r>
            <w:r w:rsidR="00AB47E9" w:rsidRPr="00623CF3">
              <w:rPr>
                <w:rFonts w:ascii="Times New Roman" w:hAnsi="Times New Roman" w:cs="Times New Roman"/>
                <w:sz w:val="24"/>
                <w:szCs w:val="24"/>
              </w:rPr>
              <w:t>х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поняти</w:t>
            </w:r>
            <w:r w:rsidR="00AB47E9" w:rsidRPr="00623CF3">
              <w:rPr>
                <w:rFonts w:ascii="Times New Roman" w:hAnsi="Times New Roman" w:cs="Times New Roman"/>
                <w:sz w:val="24"/>
                <w:szCs w:val="24"/>
              </w:rPr>
              <w:t>й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958BE" w:rsidRPr="00623CF3">
              <w:rPr>
                <w:rFonts w:ascii="Times New Roman" w:hAnsi="Times New Roman" w:cs="Times New Roman"/>
                <w:sz w:val="24"/>
                <w:szCs w:val="24"/>
              </w:rPr>
              <w:t>законодательной базы</w:t>
            </w:r>
            <w:r w:rsidR="00D35C61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и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НПА РК</w:t>
            </w:r>
            <w:r w:rsidR="007958BE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r w:rsidR="00AB47E9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рганизации фтизиатрической службы, 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бщей </w:t>
            </w:r>
            <w:r w:rsidR="001E1FA7" w:rsidRPr="00623CF3">
              <w:rPr>
                <w:rFonts w:ascii="Times New Roman" w:hAnsi="Times New Roman" w:cs="Times New Roman"/>
                <w:sz w:val="24"/>
                <w:szCs w:val="24"/>
              </w:rPr>
              <w:t>фтизиатрии</w:t>
            </w:r>
            <w:r w:rsidR="00D35C61" w:rsidRPr="00623CF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E1FA7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в том числе</w:t>
            </w:r>
            <w:r w:rsidR="00AB47E9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внелёгочного туберкулёза</w:t>
            </w:r>
            <w:r w:rsidR="001E1FA7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B47E9" w:rsidRPr="00623CF3">
              <w:rPr>
                <w:rFonts w:ascii="Times New Roman" w:hAnsi="Times New Roman" w:cs="Times New Roman"/>
                <w:sz w:val="24"/>
                <w:szCs w:val="24"/>
              </w:rPr>
              <w:t>и хирургии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="0015092A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изучение нозологических форм, относящихся к компетенции врача фтизиатра практическое 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своение методик </w:t>
            </w:r>
            <w:r w:rsidR="00AB47E9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филактики, выявления, 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>диагностики</w:t>
            </w:r>
            <w:r w:rsidR="001E1FA7" w:rsidRPr="00623CF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B47E9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терапии и реабилитации </w:t>
            </w:r>
            <w:r w:rsidR="0015092A" w:rsidRPr="00623CF3">
              <w:rPr>
                <w:rFonts w:ascii="Times New Roman" w:hAnsi="Times New Roman" w:cs="Times New Roman"/>
                <w:sz w:val="24"/>
                <w:szCs w:val="24"/>
              </w:rPr>
              <w:t>пациентов;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Данная программа </w:t>
            </w:r>
            <w:r w:rsidR="00B14485" w:rsidRPr="00623CF3">
              <w:rPr>
                <w:rFonts w:ascii="Times New Roman" w:hAnsi="Times New Roman" w:cs="Times New Roman"/>
                <w:sz w:val="24"/>
                <w:szCs w:val="24"/>
              </w:rPr>
              <w:t>позволяет с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>формир</w:t>
            </w:r>
            <w:r w:rsidR="00B14485" w:rsidRPr="00623CF3">
              <w:rPr>
                <w:rFonts w:ascii="Times New Roman" w:hAnsi="Times New Roman" w:cs="Times New Roman"/>
                <w:sz w:val="24"/>
                <w:szCs w:val="24"/>
              </w:rPr>
              <w:t>овать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компетенции слушателя в соответствии требованиям </w:t>
            </w:r>
            <w:r w:rsidR="00AA7217" w:rsidRPr="00623CF3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BFBFB"/>
              </w:rPr>
              <w:t>нормативных</w:t>
            </w:r>
            <w:r w:rsidR="00AA7217" w:rsidRPr="00623CF3">
              <w:rPr>
                <w:rFonts w:ascii="Times New Roman" w:hAnsi="Times New Roman" w:cs="Times New Roman"/>
                <w:sz w:val="24"/>
                <w:szCs w:val="24"/>
                <w:shd w:val="clear" w:color="auto" w:fill="FBFBFB"/>
              </w:rPr>
              <w:t> </w:t>
            </w:r>
            <w:r w:rsidR="00AA7217" w:rsidRPr="00623CF3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BFBFB"/>
              </w:rPr>
              <w:t>правовых</w:t>
            </w:r>
            <w:r w:rsidR="00AA7217" w:rsidRPr="00623CF3">
              <w:rPr>
                <w:rFonts w:ascii="Times New Roman" w:hAnsi="Times New Roman" w:cs="Times New Roman"/>
                <w:sz w:val="24"/>
                <w:szCs w:val="24"/>
                <w:shd w:val="clear" w:color="auto" w:fill="FBFBFB"/>
              </w:rPr>
              <w:t> </w:t>
            </w:r>
            <w:r w:rsidR="00AA7217" w:rsidRPr="00623CF3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BFBFB"/>
              </w:rPr>
              <w:t>актов</w:t>
            </w:r>
            <w:r w:rsidR="00AA7217" w:rsidRPr="00623CF3">
              <w:rPr>
                <w:rFonts w:ascii="Times New Roman" w:hAnsi="Times New Roman" w:cs="Times New Roman"/>
                <w:sz w:val="24"/>
                <w:szCs w:val="24"/>
                <w:shd w:val="clear" w:color="auto" w:fill="FBFBFB"/>
              </w:rPr>
              <w:t> </w:t>
            </w:r>
            <w:r w:rsidR="00AA7217" w:rsidRPr="00623CF3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BFBFB"/>
              </w:rPr>
              <w:t>Республики</w:t>
            </w:r>
            <w:r w:rsidR="00AA7217" w:rsidRPr="00623CF3">
              <w:rPr>
                <w:rFonts w:ascii="Times New Roman" w:hAnsi="Times New Roman" w:cs="Times New Roman"/>
                <w:sz w:val="24"/>
                <w:szCs w:val="24"/>
                <w:shd w:val="clear" w:color="auto" w:fill="FBFBFB"/>
              </w:rPr>
              <w:t> </w:t>
            </w:r>
            <w:r w:rsidR="00AA7217" w:rsidRPr="00623CF3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BFBFB"/>
              </w:rPr>
              <w:t>Казахстан</w:t>
            </w:r>
            <w:r w:rsidR="00AA7217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и </w:t>
            </w:r>
            <w:r w:rsidR="0015092A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бучающиеся будут способны 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>обеспечи</w:t>
            </w:r>
            <w:r w:rsidR="00AA7217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ть 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решение профессиональных задач в процессе осуществления всех видов </w:t>
            </w:r>
            <w:r w:rsidR="00AA7217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специализированной 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>деятельности</w:t>
            </w:r>
            <w:r w:rsidR="00B14485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врача фтизиатра</w:t>
            </w:r>
            <w:r w:rsidR="00BB526B" w:rsidRPr="00623CF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0111251F" w14:textId="77777777" w:rsidR="00A8453C" w:rsidRPr="00623CF3" w:rsidRDefault="00A8453C" w:rsidP="00FF1D9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9C9D01C" w14:textId="325E957F" w:rsidR="00A8453C" w:rsidRPr="00623CF3" w:rsidRDefault="00051AF9" w:rsidP="00FF1D95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623CF3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A8453C" w:rsidRPr="00623CF3">
        <w:rPr>
          <w:rFonts w:ascii="Times New Roman" w:eastAsia="Calibri" w:hAnsi="Times New Roman" w:cs="Times New Roman"/>
          <w:b/>
          <w:bCs/>
          <w:sz w:val="24"/>
          <w:szCs w:val="24"/>
        </w:rPr>
        <w:t>Согласование клю</w:t>
      </w:r>
      <w:r w:rsidR="0039742D" w:rsidRPr="00623CF3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чевых элементов </w:t>
      </w:r>
      <w:r w:rsidR="00A8453C" w:rsidRPr="00623CF3">
        <w:rPr>
          <w:rFonts w:ascii="Times New Roman" w:eastAsia="Calibri" w:hAnsi="Times New Roman" w:cs="Times New Roman"/>
          <w:b/>
          <w:bCs/>
          <w:sz w:val="24"/>
          <w:szCs w:val="24"/>
        </w:rPr>
        <w:t>программы:</w:t>
      </w:r>
    </w:p>
    <w:p w14:paraId="7D423970" w14:textId="54576C41" w:rsidR="00CA0B93" w:rsidRPr="00623CF3" w:rsidRDefault="00CA0B93" w:rsidP="00FF1D95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tbl>
      <w:tblPr>
        <w:tblStyle w:val="a5"/>
        <w:tblW w:w="9597" w:type="dxa"/>
        <w:tblInd w:w="108" w:type="dxa"/>
        <w:tblLook w:val="04A0" w:firstRow="1" w:lastRow="0" w:firstColumn="1" w:lastColumn="0" w:noHBand="0" w:noVBand="1"/>
      </w:tblPr>
      <w:tblGrid>
        <w:gridCol w:w="641"/>
        <w:gridCol w:w="3404"/>
        <w:gridCol w:w="3014"/>
        <w:gridCol w:w="2538"/>
      </w:tblGrid>
      <w:tr w:rsidR="008D7751" w:rsidRPr="00623CF3" w14:paraId="7A24186D" w14:textId="77777777" w:rsidTr="00FF1D95">
        <w:trPr>
          <w:tblHeader/>
        </w:trPr>
        <w:tc>
          <w:tcPr>
            <w:tcW w:w="603" w:type="dxa"/>
          </w:tcPr>
          <w:p w14:paraId="5E45358C" w14:textId="77777777" w:rsidR="00CA0B93" w:rsidRPr="00623CF3" w:rsidRDefault="00CA0B93" w:rsidP="00FF1D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№/п</w:t>
            </w:r>
          </w:p>
        </w:tc>
        <w:tc>
          <w:tcPr>
            <w:tcW w:w="3425" w:type="dxa"/>
          </w:tcPr>
          <w:p w14:paraId="20241EB1" w14:textId="77777777" w:rsidR="00CA0B93" w:rsidRPr="00623CF3" w:rsidRDefault="00CA0B93" w:rsidP="00FF1D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Результат обучения</w:t>
            </w:r>
          </w:p>
        </w:tc>
        <w:tc>
          <w:tcPr>
            <w:tcW w:w="3024" w:type="dxa"/>
          </w:tcPr>
          <w:p w14:paraId="19ED13F6" w14:textId="77777777" w:rsidR="0039742D" w:rsidRPr="00623CF3" w:rsidRDefault="0039742D" w:rsidP="00FF1D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Метод оценки</w:t>
            </w:r>
          </w:p>
          <w:p w14:paraId="24BA362F" w14:textId="37237AD7" w:rsidR="00CA0B93" w:rsidRPr="00623CF3" w:rsidRDefault="0039742D" w:rsidP="00FF1D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(КИС согласно приложению к ОП)</w:t>
            </w:r>
          </w:p>
        </w:tc>
        <w:tc>
          <w:tcPr>
            <w:tcW w:w="2545" w:type="dxa"/>
          </w:tcPr>
          <w:p w14:paraId="16BD604D" w14:textId="77777777" w:rsidR="00CA0B93" w:rsidRPr="00623CF3" w:rsidRDefault="00CA0B93" w:rsidP="00FF1D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Метод обучения </w:t>
            </w:r>
          </w:p>
        </w:tc>
      </w:tr>
      <w:tr w:rsidR="008D7751" w:rsidRPr="00623CF3" w14:paraId="4BC915E6" w14:textId="77777777" w:rsidTr="00FF1D95">
        <w:trPr>
          <w:trHeight w:val="740"/>
        </w:trPr>
        <w:tc>
          <w:tcPr>
            <w:tcW w:w="603" w:type="dxa"/>
          </w:tcPr>
          <w:p w14:paraId="55C9FF1D" w14:textId="77777777" w:rsidR="00CA0B93" w:rsidRPr="00623CF3" w:rsidRDefault="00CA0B93" w:rsidP="00FF1D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425" w:type="dxa"/>
          </w:tcPr>
          <w:p w14:paraId="414CDC91" w14:textId="59F2CF11" w:rsidR="00647BDB" w:rsidRPr="00623CF3" w:rsidRDefault="00CA0B93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пособен выявить основные</w:t>
            </w:r>
            <w:r w:rsidR="00647BDB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</w:t>
            </w:r>
            <w:r w:rsidR="00465E55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</w:t>
            </w:r>
            <w:r w:rsidR="00647BDB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имптомы и синдромы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, характерные для </w:t>
            </w:r>
            <w:r w:rsidR="00647BDB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туберкулёза, назначить план обследования, 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формулировать</w:t>
            </w:r>
            <w:r w:rsidR="00647BDB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и установить клинический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диагноз. </w:t>
            </w:r>
            <w:r w:rsidR="00647BDB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беспечить</w:t>
            </w:r>
            <w:r w:rsidR="00465E55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</w:t>
            </w:r>
            <w:r w:rsidR="00647BDB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воевременную специализированную помощь у взрослых и детей.</w:t>
            </w:r>
          </w:p>
        </w:tc>
        <w:tc>
          <w:tcPr>
            <w:tcW w:w="3024" w:type="dxa"/>
            <w:vAlign w:val="center"/>
          </w:tcPr>
          <w:p w14:paraId="29A3D671" w14:textId="6F339070" w:rsidR="00647BDB" w:rsidRPr="00623CF3" w:rsidRDefault="00CA0B93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решения ситуационн</w:t>
            </w:r>
            <w:r w:rsidR="00A90C2F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ых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задач, </w:t>
            </w:r>
          </w:p>
          <w:p w14:paraId="3CB68922" w14:textId="6A50679D" w:rsidR="00CA0B93" w:rsidRPr="00623CF3" w:rsidRDefault="00CA0B93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таблицы / схемы</w:t>
            </w:r>
          </w:p>
          <w:p w14:paraId="64DD4449" w14:textId="2B00C951" w:rsidR="00647BDB" w:rsidRPr="00623CF3" w:rsidRDefault="00B35CAE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презентации</w:t>
            </w:r>
          </w:p>
          <w:p w14:paraId="41B7AAC1" w14:textId="5D715FA7" w:rsidR="00CA0B93" w:rsidRPr="00623CF3" w:rsidRDefault="00CA0B93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бсуждение клинического случая (CbD – Casebased Discussion)</w:t>
            </w:r>
          </w:p>
        </w:tc>
        <w:tc>
          <w:tcPr>
            <w:tcW w:w="2545" w:type="dxa"/>
            <w:vAlign w:val="center"/>
          </w:tcPr>
          <w:p w14:paraId="3E1E79F1" w14:textId="77777777" w:rsidR="00CA0B93" w:rsidRPr="00623CF3" w:rsidRDefault="00CA0B93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еминар</w:t>
            </w:r>
          </w:p>
          <w:p w14:paraId="31CBE039" w14:textId="77777777" w:rsidR="00CA0B93" w:rsidRPr="00623CF3" w:rsidRDefault="00CA0B93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актическое занятие</w:t>
            </w:r>
          </w:p>
          <w:p w14:paraId="5B8C4D8F" w14:textId="77777777" w:rsidR="00B35CAE" w:rsidRPr="00623CF3" w:rsidRDefault="00647BDB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Тренинг </w:t>
            </w:r>
          </w:p>
          <w:p w14:paraId="4BACD622" w14:textId="3C2466E6" w:rsidR="00B35CAE" w:rsidRPr="00623CF3" w:rsidRDefault="00B35CAE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оздание презентации</w:t>
            </w:r>
          </w:p>
          <w:p w14:paraId="3238E57F" w14:textId="4061C2BF" w:rsidR="00647BDB" w:rsidRPr="00623CF3" w:rsidRDefault="00647BDB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</w:tr>
      <w:tr w:rsidR="008D7751" w:rsidRPr="00623CF3" w14:paraId="14AD39EB" w14:textId="77777777" w:rsidTr="00FF1D95">
        <w:trPr>
          <w:trHeight w:val="194"/>
        </w:trPr>
        <w:tc>
          <w:tcPr>
            <w:tcW w:w="603" w:type="dxa"/>
          </w:tcPr>
          <w:p w14:paraId="7C59ED72" w14:textId="77777777" w:rsidR="00CA0B93" w:rsidRPr="00623CF3" w:rsidRDefault="00CA0B93" w:rsidP="00FF1D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425" w:type="dxa"/>
          </w:tcPr>
          <w:p w14:paraId="20F726E7" w14:textId="7C0DCC5F" w:rsidR="00647BDB" w:rsidRPr="00623CF3" w:rsidRDefault="00916E27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</w:t>
            </w:r>
            <w:r w:rsidR="00E5178B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пособен анализировать, </w:t>
            </w:r>
            <w:r w:rsidR="00465E55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а</w:t>
            </w:r>
            <w:r w:rsidR="00E5178B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даптировать, применять и</w:t>
            </w:r>
            <w:r w:rsidR="00647BDB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</w:t>
            </w:r>
            <w:r w:rsidR="00E5178B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назнача</w:t>
            </w:r>
            <w:r w:rsidR="00CA0B93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ть </w:t>
            </w:r>
            <w:r w:rsidR="00A90C2F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рациональные </w:t>
            </w:r>
            <w:r w:rsidR="00CA0B93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медикаментозные и немедикаментозные методы лечения пациентам и оценить эффективность</w:t>
            </w:r>
            <w:r w:rsidR="00A90C2F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терапии и динамику патологического процесса,</w:t>
            </w:r>
            <w:r w:rsidR="00CA0B93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на основе доказательной медицины на всех уров</w:t>
            </w:r>
            <w:r w:rsidR="00A90C2F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нях оказания медицинской помощи</w:t>
            </w:r>
            <w:r w:rsidR="00DA2541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,</w:t>
            </w:r>
            <w:r w:rsidR="00A90C2F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</w:t>
            </w:r>
            <w:r w:rsidR="00DA2541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именяя знание Государственных программ, инструктивных документов, приказов по туберкулёзу и соблюдая требования</w:t>
            </w:r>
            <w:r w:rsidR="00A90C2F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инфекционного контроля.</w:t>
            </w:r>
            <w:r w:rsidR="00DA2541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</w:t>
            </w:r>
          </w:p>
        </w:tc>
        <w:tc>
          <w:tcPr>
            <w:tcW w:w="3024" w:type="dxa"/>
            <w:vAlign w:val="center"/>
          </w:tcPr>
          <w:p w14:paraId="56D777D2" w14:textId="77777777" w:rsidR="00B35CAE" w:rsidRPr="00623CF3" w:rsidRDefault="00B35CAE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бсуждение клинического случая (CbD – Casebased Discussion)</w:t>
            </w:r>
          </w:p>
          <w:p w14:paraId="5CE25348" w14:textId="4A5A636C" w:rsidR="00B35CAE" w:rsidRPr="00623CF3" w:rsidRDefault="00CA0B93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</w:t>
            </w:r>
            <w:r w:rsidR="00B35CAE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: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</w:t>
            </w:r>
          </w:p>
          <w:p w14:paraId="449C2264" w14:textId="0848689F" w:rsidR="00CA0B93" w:rsidRPr="00623CF3" w:rsidRDefault="00CA0B93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таблицы / схемы</w:t>
            </w:r>
          </w:p>
          <w:p w14:paraId="0C480776" w14:textId="19B5C5C1" w:rsidR="00A90C2F" w:rsidRPr="00623CF3" w:rsidRDefault="00CA0B93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решения ситуационных задач, </w:t>
            </w:r>
          </w:p>
          <w:p w14:paraId="2F7DFDD3" w14:textId="77777777" w:rsidR="00B35CAE" w:rsidRPr="00623CF3" w:rsidRDefault="00B35CAE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презентации, </w:t>
            </w:r>
          </w:p>
          <w:p w14:paraId="6A3D5AC6" w14:textId="77777777" w:rsidR="00B35CAE" w:rsidRPr="00623CF3" w:rsidRDefault="00B35CAE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видеоматериалов, </w:t>
            </w:r>
          </w:p>
          <w:p w14:paraId="66ED29AF" w14:textId="6C50AF23" w:rsidR="00B35CAE" w:rsidRPr="00623CF3" w:rsidRDefault="00B35CAE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интервью</w:t>
            </w:r>
          </w:p>
          <w:p w14:paraId="6E5BBB96" w14:textId="11D91E48" w:rsidR="00B35CAE" w:rsidRPr="00623CF3" w:rsidRDefault="00B35CAE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тчёта по практике</w:t>
            </w:r>
          </w:p>
          <w:p w14:paraId="34E03231" w14:textId="35B2EBEC" w:rsidR="00B35CAE" w:rsidRPr="00623CF3" w:rsidRDefault="00B35CAE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2545" w:type="dxa"/>
            <w:vAlign w:val="center"/>
          </w:tcPr>
          <w:p w14:paraId="4861628C" w14:textId="77777777" w:rsidR="00B35CAE" w:rsidRPr="00623CF3" w:rsidRDefault="00B35CAE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еминар</w:t>
            </w:r>
          </w:p>
          <w:p w14:paraId="5B0E6422" w14:textId="77777777" w:rsidR="00B35CAE" w:rsidRPr="00623CF3" w:rsidRDefault="00B35CAE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Тренинг/ролевая игра/деловая игра</w:t>
            </w:r>
          </w:p>
          <w:p w14:paraId="52244CEF" w14:textId="77777777" w:rsidR="00B35CAE" w:rsidRPr="00623CF3" w:rsidRDefault="00B35CAE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Групповой проект </w:t>
            </w:r>
          </w:p>
          <w:p w14:paraId="34721082" w14:textId="77777777" w:rsidR="00B35CAE" w:rsidRPr="00623CF3" w:rsidRDefault="00B35CAE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Взятие интервью</w:t>
            </w:r>
          </w:p>
          <w:p w14:paraId="16F014CF" w14:textId="77777777" w:rsidR="00B35CAE" w:rsidRPr="00623CF3" w:rsidRDefault="00B35CAE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видео само/взаимооценка</w:t>
            </w:r>
          </w:p>
          <w:p w14:paraId="135B0AEA" w14:textId="77777777" w:rsidR="00B35CAE" w:rsidRPr="00623CF3" w:rsidRDefault="00B35CAE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Демонстрационные занятия</w:t>
            </w:r>
          </w:p>
          <w:p w14:paraId="45EC48AF" w14:textId="2114D0CD" w:rsidR="00B35CAE" w:rsidRPr="00623CF3" w:rsidRDefault="00B35CAE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актика на рабочем месте</w:t>
            </w:r>
          </w:p>
        </w:tc>
      </w:tr>
      <w:tr w:rsidR="008D7751" w:rsidRPr="00623CF3" w14:paraId="2976F282" w14:textId="77777777" w:rsidTr="00FF1D95">
        <w:trPr>
          <w:trHeight w:val="1390"/>
        </w:trPr>
        <w:tc>
          <w:tcPr>
            <w:tcW w:w="603" w:type="dxa"/>
          </w:tcPr>
          <w:p w14:paraId="5493A5C4" w14:textId="77777777" w:rsidR="00CA0B93" w:rsidRPr="00623CF3" w:rsidRDefault="00CA0B93" w:rsidP="00FF1D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3425" w:type="dxa"/>
          </w:tcPr>
          <w:p w14:paraId="14AA23A7" w14:textId="6B9E9816" w:rsidR="00D028BA" w:rsidRPr="00623CF3" w:rsidRDefault="00D028BA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пособен соблюдать принципы медицинской этики и деонтологии, субординации, эмпатию и милосердие:</w:t>
            </w:r>
          </w:p>
          <w:p w14:paraId="5225B37D" w14:textId="77777777" w:rsidR="00B35CAE" w:rsidRPr="00623CF3" w:rsidRDefault="00D028BA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- демонстрирует чёткую, эффективную и профессиональную коммуникацию и взаимодействие с отдельными лицами/пациентами, семьями и группами, коллегами и другими специалистами в различных ситуациях. </w:t>
            </w:r>
          </w:p>
          <w:p w14:paraId="3F4B2F4A" w14:textId="239F2B29" w:rsidR="00D028BA" w:rsidRPr="00623CF3" w:rsidRDefault="00B35CAE" w:rsidP="00FF1D95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D028BA"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особен информировать пациента или его законного представителя о возможности выбора методов и способов профилактики, </w:t>
            </w:r>
            <w:r w:rsidR="00465E55" w:rsidRPr="00623CF3"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="00D028BA" w:rsidRPr="00623CF3">
              <w:rPr>
                <w:rFonts w:ascii="Times New Roman" w:hAnsi="Times New Roman" w:cs="Times New Roman"/>
                <w:sz w:val="24"/>
                <w:szCs w:val="24"/>
              </w:rPr>
              <w:t>бследования, лечения, в том числе туберкулёза.</w:t>
            </w:r>
          </w:p>
        </w:tc>
        <w:tc>
          <w:tcPr>
            <w:tcW w:w="3024" w:type="dxa"/>
            <w:vAlign w:val="center"/>
          </w:tcPr>
          <w:p w14:paraId="4261F09E" w14:textId="77777777" w:rsidR="00CA0B93" w:rsidRPr="00623CF3" w:rsidRDefault="00CA0B93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тандартизированный пациент (SP – standartpatient)</w:t>
            </w:r>
          </w:p>
          <w:p w14:paraId="4908B649" w14:textId="77777777" w:rsidR="00CA0B93" w:rsidRPr="00623CF3" w:rsidRDefault="00CA0B93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выполнения сценария клинической симуляции</w:t>
            </w:r>
          </w:p>
          <w:p w14:paraId="4258A2DB" w14:textId="4762DF52" w:rsidR="00B35CAE" w:rsidRPr="00623CF3" w:rsidRDefault="00B35CAE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Оценка видео/отчёта </w:t>
            </w:r>
          </w:p>
        </w:tc>
        <w:tc>
          <w:tcPr>
            <w:tcW w:w="2545" w:type="dxa"/>
            <w:vAlign w:val="center"/>
          </w:tcPr>
          <w:p w14:paraId="6DCCF73B" w14:textId="77777777" w:rsidR="00CA0B93" w:rsidRPr="00623CF3" w:rsidRDefault="00CA0B93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Тренинг/ролевая игра/деловая игра</w:t>
            </w:r>
          </w:p>
          <w:p w14:paraId="5D6C9402" w14:textId="5EBC4A02" w:rsidR="00B35CAE" w:rsidRPr="00623CF3" w:rsidRDefault="00B35CAE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Видео/отчёт</w:t>
            </w:r>
          </w:p>
        </w:tc>
      </w:tr>
      <w:tr w:rsidR="008D7751" w:rsidRPr="00623CF3" w14:paraId="4E9B4D53" w14:textId="77777777" w:rsidTr="00FF1D95">
        <w:trPr>
          <w:trHeight w:val="92"/>
        </w:trPr>
        <w:tc>
          <w:tcPr>
            <w:tcW w:w="603" w:type="dxa"/>
          </w:tcPr>
          <w:p w14:paraId="534240A3" w14:textId="77777777" w:rsidR="00CA0B93" w:rsidRPr="00623CF3" w:rsidRDefault="00CA0B93" w:rsidP="00FF1D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425" w:type="dxa"/>
          </w:tcPr>
          <w:p w14:paraId="293A2133" w14:textId="77777777" w:rsidR="00CA0B93" w:rsidRPr="00623CF3" w:rsidRDefault="00CA0B93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Использует различные информационные технологии для доступа, оценки и интерпретации данных; способен приобретать и использовать в практической деятельности инновационные технологии.</w:t>
            </w:r>
          </w:p>
          <w:p w14:paraId="2FB69E22" w14:textId="466B9B85" w:rsidR="00D028BA" w:rsidRPr="00623CF3" w:rsidRDefault="00D028BA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3024" w:type="dxa"/>
            <w:vAlign w:val="center"/>
          </w:tcPr>
          <w:p w14:paraId="764D9D63" w14:textId="77777777" w:rsidR="00CA0B93" w:rsidRPr="00623CF3" w:rsidRDefault="00CA0B93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качества оформления медицинской документации</w:t>
            </w:r>
          </w:p>
          <w:p w14:paraId="0BDD4DEE" w14:textId="5B42BEB2" w:rsidR="00D028BA" w:rsidRPr="00623CF3" w:rsidRDefault="00D028BA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Оценка видео/отчёта о проводимом видео контролируемом приёме ПТП </w:t>
            </w:r>
          </w:p>
        </w:tc>
        <w:tc>
          <w:tcPr>
            <w:tcW w:w="2545" w:type="dxa"/>
            <w:vAlign w:val="center"/>
          </w:tcPr>
          <w:p w14:paraId="1118DB38" w14:textId="7AAD658F" w:rsidR="00CA0B93" w:rsidRPr="00623CF3" w:rsidRDefault="00B35CAE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Ведение учё</w:t>
            </w:r>
            <w:r w:rsidR="00CA0B93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тно-отчетной документации</w:t>
            </w:r>
          </w:p>
          <w:p w14:paraId="44035331" w14:textId="5185EC78" w:rsidR="00D028BA" w:rsidRPr="00623CF3" w:rsidRDefault="00D028BA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Видео/отчёт</w:t>
            </w:r>
          </w:p>
        </w:tc>
      </w:tr>
      <w:tr w:rsidR="008D7751" w:rsidRPr="00623CF3" w14:paraId="676BFDF5" w14:textId="77777777" w:rsidTr="00FF1D95">
        <w:tc>
          <w:tcPr>
            <w:tcW w:w="603" w:type="dxa"/>
          </w:tcPr>
          <w:p w14:paraId="36F250C7" w14:textId="77777777" w:rsidR="00CA0B93" w:rsidRPr="00623CF3" w:rsidRDefault="00CA0B93" w:rsidP="00FF1D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425" w:type="dxa"/>
          </w:tcPr>
          <w:p w14:paraId="0911C427" w14:textId="49B432A8" w:rsidR="00CA0B93" w:rsidRPr="00623CF3" w:rsidRDefault="00CA0B93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пособен оценивать риски и использовать наиболее эффективные методы</w:t>
            </w:r>
            <w:r w:rsidR="00465E55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д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ля обеспечения высокого уровня безопасности и качества медицинской помощи.</w:t>
            </w:r>
          </w:p>
        </w:tc>
        <w:tc>
          <w:tcPr>
            <w:tcW w:w="3024" w:type="dxa"/>
            <w:vAlign w:val="center"/>
          </w:tcPr>
          <w:p w14:paraId="099EC830" w14:textId="77777777" w:rsidR="00CA0B93" w:rsidRPr="00623CF3" w:rsidRDefault="00CA0B93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бсуждение клинического случая (CbD – Casebased Discussion)</w:t>
            </w:r>
          </w:p>
        </w:tc>
        <w:tc>
          <w:tcPr>
            <w:tcW w:w="2545" w:type="dxa"/>
            <w:vAlign w:val="center"/>
          </w:tcPr>
          <w:p w14:paraId="2B729FDF" w14:textId="77777777" w:rsidR="00CA0B93" w:rsidRPr="00623CF3" w:rsidRDefault="00CA0B93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Дебрифинг (обсуждение после выполнения задания)</w:t>
            </w:r>
          </w:p>
        </w:tc>
      </w:tr>
      <w:tr w:rsidR="008D7751" w:rsidRPr="00623CF3" w14:paraId="4F29AE2E" w14:textId="77777777" w:rsidTr="00FF1D95">
        <w:trPr>
          <w:trHeight w:val="70"/>
        </w:trPr>
        <w:tc>
          <w:tcPr>
            <w:tcW w:w="603" w:type="dxa"/>
          </w:tcPr>
          <w:p w14:paraId="34FA98F0" w14:textId="77777777" w:rsidR="00CA0B93" w:rsidRPr="00623CF3" w:rsidRDefault="00CA0B93" w:rsidP="00FF1D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425" w:type="dxa"/>
          </w:tcPr>
          <w:p w14:paraId="0CCA0F79" w14:textId="29A8F7F1" w:rsidR="00441195" w:rsidRPr="00623CF3" w:rsidRDefault="00441195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пособен осуществлять самоконтроль, непрерывно повышать квалификацию, и совершенствование своей деятельности, продолж</w:t>
            </w:r>
            <w:r w:rsidR="00800341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ая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образовани</w:t>
            </w:r>
            <w:r w:rsidR="00800341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е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.</w:t>
            </w:r>
            <w:r w:rsidR="00800341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Готов разрабатывать мероприятия, совершенствующие результаты деятельности,</w:t>
            </w:r>
            <w:r w:rsidR="00DA2541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составлять дизайн исследования и применять его на практике, работать с научными базами данных и анализировать информацию,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выступать </w:t>
            </w:r>
            <w:r w:rsidR="00800341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на клинических разборах, конференциях, семинарах.</w:t>
            </w:r>
          </w:p>
        </w:tc>
        <w:tc>
          <w:tcPr>
            <w:tcW w:w="3024" w:type="dxa"/>
            <w:vAlign w:val="center"/>
          </w:tcPr>
          <w:p w14:paraId="4B1A2A62" w14:textId="77777777" w:rsidR="00441195" w:rsidRPr="00623CF3" w:rsidRDefault="00CA0B93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Оценка презентации, </w:t>
            </w:r>
          </w:p>
          <w:p w14:paraId="295082A2" w14:textId="77777777" w:rsidR="00CA0B93" w:rsidRPr="00623CF3" w:rsidRDefault="00CA0B93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рецензии</w:t>
            </w:r>
          </w:p>
          <w:p w14:paraId="3EC05818" w14:textId="3BC87B3C" w:rsidR="00800341" w:rsidRPr="00623CF3" w:rsidRDefault="00800341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ценка «Экспертной оценки историй болезни курируемых пациентов».</w:t>
            </w:r>
          </w:p>
        </w:tc>
        <w:tc>
          <w:tcPr>
            <w:tcW w:w="2545" w:type="dxa"/>
            <w:vAlign w:val="center"/>
          </w:tcPr>
          <w:p w14:paraId="740060F7" w14:textId="6AECCD93" w:rsidR="00CA0B93" w:rsidRPr="00623CF3" w:rsidRDefault="00CA0B93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Журнальный клуб (JC - Journal club)</w:t>
            </w:r>
          </w:p>
          <w:p w14:paraId="19977A50" w14:textId="7FCB2398" w:rsidR="00800341" w:rsidRPr="00623CF3" w:rsidRDefault="00800341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Экспертная оценка историй болезни курируемых пациентов.</w:t>
            </w:r>
          </w:p>
          <w:p w14:paraId="4D94D22D" w14:textId="77777777" w:rsidR="00CA0B93" w:rsidRPr="00623CF3" w:rsidRDefault="00CA0B93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  <w:p w14:paraId="614FD84B" w14:textId="77777777" w:rsidR="00CA0B93" w:rsidRPr="00623CF3" w:rsidRDefault="00CA0B93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</w:tr>
      <w:tr w:rsidR="00CA0B93" w:rsidRPr="00623CF3" w14:paraId="60A40A8B" w14:textId="77777777" w:rsidTr="00FF1D95">
        <w:tc>
          <w:tcPr>
            <w:tcW w:w="603" w:type="dxa"/>
          </w:tcPr>
          <w:p w14:paraId="0D0BFAFF" w14:textId="77777777" w:rsidR="00CA0B93" w:rsidRPr="00623CF3" w:rsidRDefault="00CA0B93" w:rsidP="00FF1D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425" w:type="dxa"/>
          </w:tcPr>
          <w:p w14:paraId="1FA8CBC6" w14:textId="1E13E03A" w:rsidR="00CA0B93" w:rsidRPr="00623CF3" w:rsidRDefault="00CA0B93" w:rsidP="00FF1D95">
            <w:pPr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Способен применить природ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lastRenderedPageBreak/>
              <w:t>ные лечебные факторы</w:t>
            </w:r>
            <w:r w:rsidR="00441195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, патогенетическую, симптоматическую терапию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и другие методы у пациентов, нуждающихся в медицинской реабилитации. Подбор методов социальной адаптации</w:t>
            </w:r>
            <w:r w:rsidR="00441195"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в течение и после терапии туберкулёза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. </w:t>
            </w:r>
          </w:p>
        </w:tc>
        <w:tc>
          <w:tcPr>
            <w:tcW w:w="3024" w:type="dxa"/>
            <w:vAlign w:val="center"/>
          </w:tcPr>
          <w:p w14:paraId="742562C4" w14:textId="77777777" w:rsidR="00CA0B93" w:rsidRPr="00623CF3" w:rsidRDefault="00CA0B93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lastRenderedPageBreak/>
              <w:t xml:space="preserve">Оценка заполнения карты 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lastRenderedPageBreak/>
              <w:t>диспансерного наблюдения</w:t>
            </w:r>
          </w:p>
          <w:p w14:paraId="4A92F0B6" w14:textId="77777777" w:rsidR="00800341" w:rsidRPr="00623CF3" w:rsidRDefault="00800341" w:rsidP="00FF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Тренинг/ролевая игра/деловая игра</w:t>
            </w:r>
          </w:p>
          <w:p w14:paraId="299E3B2E" w14:textId="70728356" w:rsidR="00800341" w:rsidRPr="00623CF3" w:rsidRDefault="00800341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</w:p>
        </w:tc>
        <w:tc>
          <w:tcPr>
            <w:tcW w:w="2545" w:type="dxa"/>
            <w:vAlign w:val="center"/>
          </w:tcPr>
          <w:p w14:paraId="00CD85B3" w14:textId="77777777" w:rsidR="00CA0B93" w:rsidRPr="00623CF3" w:rsidRDefault="00CA0B93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lastRenderedPageBreak/>
              <w:t xml:space="preserve">Диспансерное ведение 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lastRenderedPageBreak/>
              <w:t>пациента</w:t>
            </w:r>
          </w:p>
          <w:p w14:paraId="36511BCB" w14:textId="77C9A7C4" w:rsidR="00800341" w:rsidRPr="00623CF3" w:rsidRDefault="00800341" w:rsidP="00FF1D95">
            <w:pPr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Оценка выполнения сценария клинической симуляции</w:t>
            </w:r>
          </w:p>
        </w:tc>
      </w:tr>
    </w:tbl>
    <w:p w14:paraId="16003007" w14:textId="77777777" w:rsidR="0039742D" w:rsidRPr="00623CF3" w:rsidRDefault="0039742D" w:rsidP="00FF1D95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C9F5637" w14:textId="77777777" w:rsidR="00A8453C" w:rsidRPr="00623CF3" w:rsidRDefault="00051AF9" w:rsidP="00FF1D95">
      <w:pPr>
        <w:spacing w:after="0"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623CF3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A8453C" w:rsidRPr="00623CF3">
        <w:rPr>
          <w:rFonts w:ascii="Times New Roman" w:eastAsia="Calibri" w:hAnsi="Times New Roman" w:cs="Times New Roman"/>
          <w:b/>
          <w:bCs/>
          <w:sz w:val="24"/>
          <w:szCs w:val="24"/>
        </w:rPr>
        <w:t>План реализации образовательной программы</w:t>
      </w:r>
      <w:r w:rsidR="00C02BA0" w:rsidRPr="00623CF3"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  <w:t>:</w:t>
      </w:r>
      <w:r w:rsidR="00A8453C" w:rsidRPr="00623CF3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</w:p>
    <w:tbl>
      <w:tblPr>
        <w:tblW w:w="980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6"/>
        <w:gridCol w:w="2265"/>
        <w:gridCol w:w="567"/>
        <w:gridCol w:w="712"/>
        <w:gridCol w:w="706"/>
        <w:gridCol w:w="711"/>
        <w:gridCol w:w="4250"/>
      </w:tblGrid>
      <w:tr w:rsidR="00F82A2D" w:rsidRPr="00623CF3" w14:paraId="5ADF6E74" w14:textId="77777777" w:rsidTr="008C156E">
        <w:trPr>
          <w:trHeight w:val="309"/>
          <w:tblHeader/>
        </w:trPr>
        <w:tc>
          <w:tcPr>
            <w:tcW w:w="596" w:type="dxa"/>
            <w:vMerge w:val="restart"/>
          </w:tcPr>
          <w:p w14:paraId="1523CE1E" w14:textId="77777777" w:rsidR="00F82A2D" w:rsidRPr="00623CF3" w:rsidRDefault="00F82A2D" w:rsidP="008C156E">
            <w:pPr>
              <w:tabs>
                <w:tab w:val="left" w:pos="360"/>
              </w:tabs>
              <w:spacing w:after="160" w:line="259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№</w:t>
            </w:r>
          </w:p>
        </w:tc>
        <w:tc>
          <w:tcPr>
            <w:tcW w:w="2265" w:type="dxa"/>
            <w:vMerge w:val="restart"/>
          </w:tcPr>
          <w:p w14:paraId="19A71D6F" w14:textId="77777777" w:rsidR="00F82A2D" w:rsidRPr="00623CF3" w:rsidRDefault="00F82A2D" w:rsidP="008C156E">
            <w:pPr>
              <w:spacing w:after="160" w:line="259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>Наименование темы/раздела/дисциплин</w:t>
            </w:r>
          </w:p>
        </w:tc>
        <w:tc>
          <w:tcPr>
            <w:tcW w:w="2696" w:type="dxa"/>
            <w:gridSpan w:val="4"/>
          </w:tcPr>
          <w:p w14:paraId="3B20D835" w14:textId="77777777" w:rsidR="00F82A2D" w:rsidRPr="00623CF3" w:rsidRDefault="00F82A2D" w:rsidP="008C156E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>Объём часов</w:t>
            </w:r>
          </w:p>
        </w:tc>
        <w:tc>
          <w:tcPr>
            <w:tcW w:w="4250" w:type="dxa"/>
            <w:vMerge w:val="restart"/>
          </w:tcPr>
          <w:p w14:paraId="76133B86" w14:textId="77777777" w:rsidR="00F82A2D" w:rsidRPr="00623CF3" w:rsidRDefault="00F82A2D" w:rsidP="008C156E">
            <w:pPr>
              <w:spacing w:after="160" w:line="259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>Задание</w:t>
            </w:r>
          </w:p>
        </w:tc>
      </w:tr>
      <w:tr w:rsidR="00F82A2D" w:rsidRPr="00623CF3" w14:paraId="6502C231" w14:textId="77777777" w:rsidTr="008C156E">
        <w:trPr>
          <w:cantSplit/>
          <w:trHeight w:val="1176"/>
          <w:tblHeader/>
        </w:trPr>
        <w:tc>
          <w:tcPr>
            <w:tcW w:w="596" w:type="dxa"/>
            <w:vMerge/>
          </w:tcPr>
          <w:p w14:paraId="489D2BD6" w14:textId="77777777" w:rsidR="00F82A2D" w:rsidRPr="00623CF3" w:rsidRDefault="00F82A2D" w:rsidP="00F82A2D">
            <w:pPr>
              <w:pStyle w:val="aa"/>
              <w:numPr>
                <w:ilvl w:val="0"/>
                <w:numId w:val="1"/>
              </w:numPr>
              <w:tabs>
                <w:tab w:val="left" w:pos="360"/>
              </w:tabs>
              <w:spacing w:after="160" w:line="259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265" w:type="dxa"/>
            <w:vMerge/>
          </w:tcPr>
          <w:p w14:paraId="50A78676" w14:textId="77777777" w:rsidR="00F82A2D" w:rsidRPr="00623CF3" w:rsidRDefault="00F82A2D" w:rsidP="008C156E">
            <w:pPr>
              <w:spacing w:after="160" w:line="259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textDirection w:val="btLr"/>
            <w:vAlign w:val="center"/>
          </w:tcPr>
          <w:p w14:paraId="45DE2EEA" w14:textId="77777777" w:rsidR="00F82A2D" w:rsidRPr="00623CF3" w:rsidRDefault="00F82A2D" w:rsidP="008C156E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>лекция</w:t>
            </w:r>
          </w:p>
        </w:tc>
        <w:tc>
          <w:tcPr>
            <w:tcW w:w="712" w:type="dxa"/>
            <w:textDirection w:val="btLr"/>
            <w:vAlign w:val="center"/>
          </w:tcPr>
          <w:p w14:paraId="77BA9CDF" w14:textId="77777777" w:rsidR="00F82A2D" w:rsidRPr="00623CF3" w:rsidRDefault="00F82A2D" w:rsidP="008C156E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>тренинг</w:t>
            </w:r>
          </w:p>
        </w:tc>
        <w:tc>
          <w:tcPr>
            <w:tcW w:w="706" w:type="dxa"/>
            <w:textDirection w:val="btLr"/>
          </w:tcPr>
          <w:p w14:paraId="4D211D5C" w14:textId="77777777" w:rsidR="00F82A2D" w:rsidRPr="00623CF3" w:rsidRDefault="00F82A2D" w:rsidP="008C156E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>семинар</w:t>
            </w:r>
          </w:p>
        </w:tc>
        <w:tc>
          <w:tcPr>
            <w:tcW w:w="711" w:type="dxa"/>
            <w:textDirection w:val="btLr"/>
            <w:vAlign w:val="center"/>
          </w:tcPr>
          <w:p w14:paraId="0A702020" w14:textId="77777777" w:rsidR="00F82A2D" w:rsidRPr="00623CF3" w:rsidRDefault="00F82A2D" w:rsidP="008C156E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>СРС</w:t>
            </w:r>
          </w:p>
        </w:tc>
        <w:tc>
          <w:tcPr>
            <w:tcW w:w="4250" w:type="dxa"/>
            <w:vMerge/>
            <w:textDirection w:val="btLr"/>
            <w:vAlign w:val="center"/>
          </w:tcPr>
          <w:p w14:paraId="0A8D2CF7" w14:textId="77777777" w:rsidR="00F82A2D" w:rsidRPr="00623CF3" w:rsidRDefault="00F82A2D" w:rsidP="008C156E">
            <w:pPr>
              <w:spacing w:after="160" w:line="259" w:lineRule="auto"/>
              <w:ind w:right="-79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F82A2D" w:rsidRPr="00623CF3" w14:paraId="65657213" w14:textId="77777777" w:rsidTr="008C156E">
        <w:trPr>
          <w:trHeight w:val="2663"/>
        </w:trPr>
        <w:tc>
          <w:tcPr>
            <w:tcW w:w="596" w:type="dxa"/>
          </w:tcPr>
          <w:p w14:paraId="35E0B010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bookmarkStart w:id="9" w:name="_Hlk96345616"/>
            <w:r w:rsidRPr="00623CF3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1</w:t>
            </w:r>
          </w:p>
          <w:p w14:paraId="07CF1CA0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F89CC31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46B31C4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F610E5C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970B750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4355460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CF2B852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6960CA4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56FA3F4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6F1A034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E9BDF8D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CDC1D4F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35D278E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7C353D7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B745677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925FAA2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10CE5CD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6D8D837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7EBA1A6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5A55E42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41DD4AE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774F4B9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CDD2B0E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BC9ADB9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31A72F1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8B84E21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19A4C3C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76B8A91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3AF9E50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63594165" w14:textId="77777777" w:rsidR="00F82A2D" w:rsidRPr="00623CF3" w:rsidRDefault="00F82A2D" w:rsidP="008C156E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Организация противотуберкулёзной службы</w:t>
            </w:r>
          </w:p>
        </w:tc>
        <w:tc>
          <w:tcPr>
            <w:tcW w:w="567" w:type="dxa"/>
          </w:tcPr>
          <w:p w14:paraId="722EB3D4" w14:textId="77777777" w:rsidR="00F82A2D" w:rsidRPr="00623CF3" w:rsidRDefault="00F82A2D" w:rsidP="008C156E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6</w:t>
            </w:r>
          </w:p>
        </w:tc>
        <w:tc>
          <w:tcPr>
            <w:tcW w:w="712" w:type="dxa"/>
          </w:tcPr>
          <w:p w14:paraId="04B5BAB0" w14:textId="77777777" w:rsidR="00F82A2D" w:rsidRPr="00623CF3" w:rsidRDefault="00F82A2D" w:rsidP="008C156E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6</w:t>
            </w:r>
          </w:p>
        </w:tc>
        <w:tc>
          <w:tcPr>
            <w:tcW w:w="706" w:type="dxa"/>
          </w:tcPr>
          <w:p w14:paraId="4AC7B05A" w14:textId="77777777" w:rsidR="00F82A2D" w:rsidRPr="00623CF3" w:rsidRDefault="00F82A2D" w:rsidP="008C156E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44</w:t>
            </w:r>
          </w:p>
        </w:tc>
        <w:tc>
          <w:tcPr>
            <w:tcW w:w="711" w:type="dxa"/>
          </w:tcPr>
          <w:p w14:paraId="69C5524C" w14:textId="77777777" w:rsidR="00F82A2D" w:rsidRPr="00623CF3" w:rsidRDefault="00F82A2D" w:rsidP="008C156E">
            <w:pPr>
              <w:spacing w:after="160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24</w:t>
            </w:r>
          </w:p>
        </w:tc>
        <w:tc>
          <w:tcPr>
            <w:tcW w:w="4250" w:type="dxa"/>
          </w:tcPr>
          <w:p w14:paraId="51F3132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Опишите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современные стратегии глобального контроля туберкулёза.</w:t>
            </w:r>
          </w:p>
          <w:p w14:paraId="7532044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Интерпретируйте о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сновные принципы и ключевые приоритеты стратегии 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«End ТВ».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ADAD41D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анализируйте значение показателей излечиваемости и показателей успешности лечения по странам мира и географическим регионам ВОЗ. </w:t>
            </w:r>
          </w:p>
          <w:p w14:paraId="5808188D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Интерпретируйте з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адачи и дальнейшие перспективы глобального контроля туберкулёза.</w:t>
            </w:r>
          </w:p>
          <w:p w14:paraId="49A2C605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 xml:space="preserve">Разработайте тактику изучения и использования 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нормативных документов по фтизиатрии.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Изучите приказы, методических рекомендации и руководства.</w:t>
            </w:r>
          </w:p>
          <w:p w14:paraId="04937DC5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Интерпретируйте данные обследования и представьте п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ациента к клиническому разбору. Оформите клинический разбор и все необходимые УОФ.</w:t>
            </w:r>
          </w:p>
          <w:p w14:paraId="294C9AC7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Оформите этапный эпикриз, выписной эпикриз, заполните все необходимые УОФ, используя электронные информационные ресурсы, в том числе и медицинских порталов сети интернет; </w:t>
            </w:r>
          </w:p>
          <w:p w14:paraId="7ADA7E36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«Оформите» и «снимите» пациента с ДУ. </w:t>
            </w:r>
          </w:p>
          <w:p w14:paraId="2B28C71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Продемонстрируйте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«движение» больных по группам ДУ, проанализируйте допущенные ошибки по диспансерному наблюдению, устраните их.</w:t>
            </w:r>
          </w:p>
          <w:p w14:paraId="566B9A25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Составьте таблицу сроков наблюдения 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lastRenderedPageBreak/>
              <w:t xml:space="preserve">и действий во время диспансерного учёта всех контингентов. </w:t>
            </w:r>
          </w:p>
          <w:p w14:paraId="79056BE2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Составьте текст беседы для контингентов 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  <w:lang w:val="en-US"/>
              </w:rPr>
              <w:t>III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А группы ДУ.</w:t>
            </w:r>
          </w:p>
          <w:p w14:paraId="6008B343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ведите динамическое н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аблюдение 4 пациентов с подозрением и больных туберкулёзом. </w:t>
            </w:r>
          </w:p>
          <w:p w14:paraId="48D1FC6A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одготовьте материалы к консилиуму; Определите профильных специалистов, чьё присутствие на консилиуме необходимо; Пригласите профильных специалистов в соответствующее время; Проведите консилиум; Сформируйте заключения консилиума.</w:t>
            </w:r>
          </w:p>
          <w:p w14:paraId="3ACD37A3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Проанализируйте медико-статистическую информацию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по вверенному участку.</w:t>
            </w:r>
          </w:p>
          <w:p w14:paraId="6DDC4CD7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 xml:space="preserve">Разработайте тактику </w:t>
            </w: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ведения медицинской документации на вверенном участке. Заполните все необходимые документы.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</w:t>
            </w:r>
          </w:p>
          <w:p w14:paraId="377CD22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Разработайте тактику д</w:t>
            </w: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еятельности находящегося в подчинении медицинского персонала. Проведите анализ выполнения должностных обязанностей.</w:t>
            </w:r>
          </w:p>
          <w:p w14:paraId="4A965045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Продемонстрируйте способность обеспечения преемственности на всех этапах медицинской помощи;</w:t>
            </w:r>
          </w:p>
          <w:p w14:paraId="039252D1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тработайте практические навыки в программе «НРБТ». Заполните учётно-отчётные формы в электронном и бумажных форматах.</w:t>
            </w:r>
          </w:p>
          <w:p w14:paraId="1F7FD70C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Разработайте тактику р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аботы с историями болезни и амбулаторными картами.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ведите з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аполнение учётно-отчётных форм. </w:t>
            </w:r>
          </w:p>
          <w:p w14:paraId="0669A6E7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Оформите посмертный эпикриз.  Составьте текст беседы с родственниками умершего, отказывающихся от процедуры аутопсии больного.</w:t>
            </w:r>
          </w:p>
          <w:p w14:paraId="1E34A098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 xml:space="preserve">Интерпретируйте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онятие об эпидемическом процессе. </w:t>
            </w:r>
          </w:p>
          <w:p w14:paraId="6401B54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 xml:space="preserve">Опишите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три звена эпидемического процесса. </w:t>
            </w:r>
          </w:p>
          <w:p w14:paraId="3094E26D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 xml:space="preserve">Интерпретируйте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характеристику ис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точника инфекции, факторов и путей передачи туберкулёза. Создайте презентацию и схему.</w:t>
            </w:r>
          </w:p>
          <w:p w14:paraId="5ABF43D1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 xml:space="preserve">Опишите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восприимчивость к ТБ различных групп населения. Создайте презентацию и таблицу или схему.</w:t>
            </w:r>
          </w:p>
          <w:p w14:paraId="7699890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Интерпретируйте г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руппы повышенного риска заболевания ТБ. Создайте презентацию и таблицу.</w:t>
            </w:r>
          </w:p>
          <w:p w14:paraId="7B2BE00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Опишите м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еры профилактики ТБ, направленные на каждое из звеньев эпидемического процесса. </w:t>
            </w:r>
          </w:p>
          <w:p w14:paraId="5D3DABBB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Рассчитайте и проанализируйте основные эпидемиологические показатели, характеризующие распространенность ТБ на к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>урируемом участке/отделении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623CF3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 xml:space="preserve">Разработайте тактику решения данной ситуации. 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Подготовка презентации. Выпуск сан бюллетеня. </w:t>
            </w:r>
          </w:p>
          <w:p w14:paraId="21F1FA4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анализ эпидемической ситуации по туберкулёзу на курируемом участке, показателей эффективности противотуберкулёзных мероприятий. Напишите план и отчёт по эпид. мероприятиям.</w:t>
            </w:r>
          </w:p>
          <w:p w14:paraId="5B1B4B5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санитарно-противоэпидемические профилактических) мероприятия в очагах туберкулёза в соответствии с действующими нормативными правовыми актами на курируемом участке.</w:t>
            </w:r>
          </w:p>
          <w:p w14:paraId="4126F2E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классификацию, в зависимости от степени бацилловыделения и социального статуса больного туберкулёзом, эпидемиологические группы очагов туберкулёза, кратность посещения очагов, профилактическую работу в очагах.</w:t>
            </w:r>
          </w:p>
          <w:p w14:paraId="0E41194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контроль проведения своевременного и полного обследования пациентов при подозрении на туберкулёз в поликлинике, проведения ДАГ, направления на дальнейшее консультирование к фтизиатру. Напишите отчёт и план дальнейших действий. </w:t>
            </w:r>
          </w:p>
          <w:p w14:paraId="72747E3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lastRenderedPageBreak/>
              <w:t>Продемонстрируйте заполнение и направление в установленном порядке экстренного извещения о случае инфекционного в территориальные органы, осуществляющие государственный санитарно-эпидемиологический надзор.</w:t>
            </w:r>
          </w:p>
          <w:p w14:paraId="7A1A8BE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Продемонстрируйте проведение противоэпидемических мероприятий в случае возникновения очага инфекции. Создайте схему классификации и проводимых мероприятий, в эпидемиологическом очаге, с учётом его эпидемической опасности.  </w:t>
            </w:r>
          </w:p>
          <w:p w14:paraId="6776C076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Продемонстрируйте санитарно-просветительную работу среди больных туберкулёзом (их законных представителей), лиц, находящихся в контакте с больным туберкулёзом, медицинских работников.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1C2661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ведите текущую и заключительную дезинфекцию в противотуберкулёзных организациях и в очагах. </w:t>
            </w:r>
          </w:p>
          <w:p w14:paraId="29D2E6B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Интерпретируйте организацию противоэпидемических мероприятий в туберкулёзных учреждениях в чистой и грязной зонах. </w:t>
            </w:r>
          </w:p>
          <w:p w14:paraId="1AEA6921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ведите «отстранения» от работы больных туберкулёзом и «допуска» к работе больных и лиц, перенесших туберкулёз. </w:t>
            </w:r>
          </w:p>
          <w:p w14:paraId="2DCFDE9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Напишите план и продемонстрируйте профилактические мероприятия для лиц из групп риска заболевания туберкулёзом и оцените их эффективность.</w:t>
            </w:r>
          </w:p>
          <w:p w14:paraId="1A9C461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Напишите план и продемонстрируйте на фтизиатрическом участке санитарно-противоэпидемические (профилактические) мероприятия для предупреждения распространения туберкулёза среди населения. Сделайте фото отчёт.</w:t>
            </w:r>
          </w:p>
          <w:p w14:paraId="783AA3E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Продемонстрируйте санитарное просвещение при туберкулёзе - «Пропаганда здорового образа жизни, правильного питания»: беседу, сан бюллетень, публикация в соцсети.</w:t>
            </w:r>
          </w:p>
          <w:p w14:paraId="7CAE6E7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lastRenderedPageBreak/>
              <w:t>Напишите план и продемонстрируйте на фтизиатрическом участке санитарно-просветительную работу среди больных туберкулёзом (их законных представителей), лиц, находящихся в контакте с больным туберкулёзом, медицинских работников.</w:t>
            </w:r>
          </w:p>
          <w:p w14:paraId="4AD0C92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 xml:space="preserve">Напишите план и продемонстрируйте организационно-методическую помощь в планировании, организации и проведении иммунизации населения против туберкулёза медицинскими организациями в соответствии с действующими нормативными правовыми актами, проконтролируйте выполнение плана. </w:t>
            </w:r>
          </w:p>
          <w:p w14:paraId="46C2F6F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Опишите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требования трёх основных составляющих инфекционного контроля. </w:t>
            </w:r>
          </w:p>
          <w:p w14:paraId="4088B12D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 xml:space="preserve">Интерпретируйте стратегию </w:t>
            </w:r>
            <w:r w:rsidRPr="00623CF3">
              <w:rPr>
                <w:rFonts w:ascii="Times New Roman" w:hAnsi="Times New Roman" w:cs="Times New Roman"/>
                <w:bCs/>
                <w:spacing w:val="-1"/>
                <w:sz w:val="24"/>
                <w:szCs w:val="24"/>
                <w:lang w:val="en-US"/>
              </w:rPr>
              <w:t>FAST</w:t>
            </w:r>
            <w:r w:rsidRPr="00623CF3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 xml:space="preserve">. Разработайте схему и таблицу.                        </w:t>
            </w:r>
          </w:p>
          <w:p w14:paraId="5701F09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 xml:space="preserve">Проведите анализ и оцените выполнение мероприятий противоэпидемического режима в медицинских противотуберкулёзных организациях: </w:t>
            </w:r>
          </w:p>
          <w:p w14:paraId="0077207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ведите контроль воздушной среды.</w:t>
            </w: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 Фото/видео отчёт.</w:t>
            </w:r>
          </w:p>
          <w:p w14:paraId="7524CEF0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Сделайте таблицу использования УФО. </w:t>
            </w:r>
          </w:p>
          <w:p w14:paraId="2023D45D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Сделайте таблицу использования масок, респираторов. </w:t>
            </w:r>
          </w:p>
          <w:p w14:paraId="1996A684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  <w:t xml:space="preserve">Создайте таблицу использования дез.средств в различных условиях. </w:t>
            </w:r>
          </w:p>
          <w:p w14:paraId="437EC84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ведите сортировку и изоляцию больных. </w:t>
            </w:r>
          </w:p>
          <w:p w14:paraId="71D7349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Разработайте тактику о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рганизации профилактических мероприятий, направленных на снижение заболеваемости в области фтизиатрии. </w:t>
            </w:r>
          </w:p>
          <w:p w14:paraId="6808B5E1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Разработайте тактику и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нструктажа по проведению общих санитарно-гигиенических мероприятий </w:t>
            </w:r>
          </w:p>
          <w:p w14:paraId="313667D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Разработайте тактику и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нструктажа по личной профилактике больных с фтизиатрической патологией. </w:t>
            </w:r>
          </w:p>
          <w:p w14:paraId="0F3B24B6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pacing w:val="-1"/>
                <w:sz w:val="24"/>
                <w:szCs w:val="24"/>
              </w:rPr>
              <w:t>Разработайте тактику и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нструктажа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проведение мероприятий по укреплению иммунитета. </w:t>
            </w:r>
          </w:p>
          <w:p w14:paraId="6AFC2006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Calibri" w:hAnsi="Times New Roman" w:cs="Times New Roman"/>
                <w:spacing w:val="-1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ведите коммуникацию с родственниками, представителями НПО.</w:t>
            </w:r>
          </w:p>
        </w:tc>
      </w:tr>
      <w:bookmarkEnd w:id="9"/>
      <w:tr w:rsidR="00F82A2D" w:rsidRPr="00623CF3" w14:paraId="75CE2E67" w14:textId="77777777" w:rsidTr="008C156E">
        <w:trPr>
          <w:trHeight w:val="1529"/>
        </w:trPr>
        <w:tc>
          <w:tcPr>
            <w:tcW w:w="596" w:type="dxa"/>
          </w:tcPr>
          <w:p w14:paraId="7FD63251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23CF3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2</w:t>
            </w:r>
          </w:p>
          <w:p w14:paraId="57555173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F2284B6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A4A3572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BF15604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47DBE1B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6F2E5CD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F66DB10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67EEDCBC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Амбулаторно-поликлиническая фтизиатрия детского возраста</w:t>
            </w:r>
          </w:p>
        </w:tc>
        <w:tc>
          <w:tcPr>
            <w:tcW w:w="567" w:type="dxa"/>
          </w:tcPr>
          <w:p w14:paraId="51971607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712" w:type="dxa"/>
          </w:tcPr>
          <w:p w14:paraId="2C34DC71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32</w:t>
            </w:r>
          </w:p>
        </w:tc>
        <w:tc>
          <w:tcPr>
            <w:tcW w:w="706" w:type="dxa"/>
          </w:tcPr>
          <w:p w14:paraId="02F9A2FC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12</w:t>
            </w:r>
          </w:p>
        </w:tc>
        <w:tc>
          <w:tcPr>
            <w:tcW w:w="711" w:type="dxa"/>
          </w:tcPr>
          <w:p w14:paraId="3DEE5F69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21</w:t>
            </w:r>
          </w:p>
        </w:tc>
        <w:tc>
          <w:tcPr>
            <w:tcW w:w="4250" w:type="dxa"/>
            <w:vAlign w:val="center"/>
          </w:tcPr>
          <w:p w14:paraId="7CCF0C0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Опишите анатомическое строение дыхательной и лимфатической системы.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Разработайте схему и таблицу.</w:t>
            </w:r>
          </w:p>
          <w:p w14:paraId="2E0D1A9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пишите морфологическое строение органов дыхательной и лимфатической системы.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Разработайте схему и таблицу.</w:t>
            </w:r>
          </w:p>
          <w:p w14:paraId="47C21FF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Опишите патоморфологические изменения при туберкулёзе дыхательной и лимфатической системы.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Разработайте схему и таблицу.</w:t>
            </w:r>
          </w:p>
          <w:p w14:paraId="7D5061E0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пишите патофизиологические изменения при туберкулёзе дыхательной и лимфатической системы.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Разработайте схему и таблицу.</w:t>
            </w:r>
          </w:p>
          <w:p w14:paraId="0FC7BBD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ведите подробный разбор этиологии и патогенеза туберкулёза.</w:t>
            </w:r>
          </w:p>
          <w:p w14:paraId="7C7E35D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Опишите с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войства возбудителя туберкулёза. </w:t>
            </w:r>
          </w:p>
          <w:p w14:paraId="10E47A4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Опишите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лекарственную резистентность возбудителя туберкулёза. Создайте презентацию и таблицу.</w:t>
            </w:r>
          </w:p>
          <w:p w14:paraId="2833FBB1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Создайте таблицу: устойчивости МБТ во внешней среде.</w:t>
            </w:r>
          </w:p>
          <w:p w14:paraId="6D4B7F7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 п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ути заражения туберкулёзом.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Разработайте схему и таблицу.</w:t>
            </w:r>
          </w:p>
          <w:p w14:paraId="046664C8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 с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тадии инфекционного процесса: инвазия возбудителя, стадия неконтролируемого роста, стадия контроля инфекции, эндогенная реактивация очагов.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Разработайте схему и таблицу.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7351110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 м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еханизмы контроля инфекции: клеточно-опосредованный иммунитет и гиперчувствительность замедленного типа.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Разработайте схе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му и таблицу.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9DC8CC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Опишите п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атологические расстройства со стороны различных органов и систем при туберкулёзе. Найдите описанные расстройства у курируемых больных. Подготовьте презентации. </w:t>
            </w:r>
          </w:p>
          <w:p w14:paraId="1D123CDD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в отделении патоморфологии изучение препаратов туберкулёзного поражения в лёгких и в лимфатических узлах. Напишите отчёт и приложите фото отчёт о проделанной работе.</w:t>
            </w:r>
          </w:p>
          <w:p w14:paraId="5FB59A2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Создайте презентацию и таблицы: отличия первичного и вторичного туберкулёза, формирование туберкулёзного очага, очага Гона и его динамики.</w:t>
            </w:r>
          </w:p>
          <w:p w14:paraId="54E819B8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принципы организации работы на фтизиатрическом участке;</w:t>
            </w:r>
          </w:p>
          <w:p w14:paraId="672F873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порядок оказания медицинской помощи больным туберкулёзом и лицам с повышенным риском заболевания туберкулёзом</w:t>
            </w:r>
          </w:p>
          <w:p w14:paraId="25639EA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знания Стандартов первичной специализированной медико-санитарной помощи, специализированной, в том числе высокотехнологичной, медицинской помощи при туберкулёзе.</w:t>
            </w:r>
          </w:p>
          <w:p w14:paraId="79CB2E2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знания клинических рекомендаций, протоколов лечения по вопросам диагностики и лечения больных туберкулёзом, МКБ, клиническую классификацию туберкулёза.</w:t>
            </w:r>
          </w:p>
          <w:p w14:paraId="02B7AB0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Создайте презентацию и таблицы: «Особенности клинического проявления и течения туберкулёза, его выявление и профилактика у детей и подростков».</w:t>
            </w:r>
          </w:p>
          <w:p w14:paraId="5B28D906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</w:t>
            </w: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у пациентов с подозрением на туберкулёз, больных туберкулёзом или лиц с осложнениями вакцинации БЦЖ:</w:t>
            </w:r>
          </w:p>
          <w:p w14:paraId="491A9ED6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- Сбор жалоб, анамнеза жизни и заболевания; </w:t>
            </w:r>
          </w:p>
          <w:p w14:paraId="1D4C588D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lastRenderedPageBreak/>
              <w:t>- получение достоверной информации о наличии туберкулёза;</w:t>
            </w:r>
          </w:p>
          <w:p w14:paraId="14EDE6C7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- анализ и интерпретацию информации:</w:t>
            </w:r>
          </w:p>
          <w:p w14:paraId="05BB13B3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- после первичного осмотра пациента;</w:t>
            </w:r>
          </w:p>
          <w:p w14:paraId="74EF5E5D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- полученную от пациента, его родственников (законных представителей);</w:t>
            </w:r>
          </w:p>
          <w:p w14:paraId="1E0419A9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- полученную из медицинской документации.</w:t>
            </w:r>
          </w:p>
          <w:p w14:paraId="1E59363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- возможность интерпретировать и анализировать результаты объективного (физикального) обследования; </w:t>
            </w:r>
          </w:p>
          <w:p w14:paraId="5F82DE2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- формулирование предварительного диагноза и составление плана лабораторных, рентгенологических и инструментальных исследований, в соответствии с действующими приказами оказания медицинской помощи, протоколами лечения по вопросам оказания медицинской помощи, с учетом стандартов медицинской помощи;</w:t>
            </w:r>
          </w:p>
          <w:p w14:paraId="3A91AB7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- определение медицинских показаний к обследованию в стационарных условиях пациентов с целью установления диагноза туберкулёза;</w:t>
            </w:r>
          </w:p>
          <w:p w14:paraId="016C465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- обоснование необходимости лабораторных исследований, включая микробиологическое, молекулярно-генетическое, иммунологическое исследования; </w:t>
            </w:r>
          </w:p>
          <w:p w14:paraId="31D2EAA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- обоснование необходимости направления на консультацию к врачам-специалистам и интерпретировать полученные результаты</w:t>
            </w:r>
          </w:p>
          <w:p w14:paraId="0380858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- направление на лабораторные исследования; </w:t>
            </w:r>
          </w:p>
          <w:p w14:paraId="748F32E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- направление на микробиологическое и бактериологическое, МГ обследование; </w:t>
            </w:r>
          </w:p>
          <w:p w14:paraId="34A048C8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- направление на инструментальные исследования; </w:t>
            </w:r>
          </w:p>
          <w:p w14:paraId="0414EAC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- направление на иммунодиагностику; </w:t>
            </w:r>
          </w:p>
          <w:p w14:paraId="317F06F8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- направление на консультацию к врачам-специалистам; </w:t>
            </w:r>
          </w:p>
          <w:p w14:paraId="713B208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- интерпретацию и анализ результатов </w:t>
            </w: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lastRenderedPageBreak/>
              <w:t xml:space="preserve">комплексного обследования: </w:t>
            </w:r>
          </w:p>
          <w:p w14:paraId="045C8D81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- показателей лабораторных исследований (в том числе клинический анализ крови, клинический анализ мочи, биохимический анализ крови);</w:t>
            </w:r>
          </w:p>
          <w:p w14:paraId="6DAD3E0A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- микробиологического и молекулярного генетического исследований;</w:t>
            </w:r>
          </w:p>
          <w:p w14:paraId="2A31FDF8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- иммунодиагностики;</w:t>
            </w:r>
          </w:p>
          <w:p w14:paraId="5AE8E224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- рентгенологических исследований;</w:t>
            </w:r>
          </w:p>
          <w:p w14:paraId="3338711F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- инструментальных исследований.</w:t>
            </w:r>
          </w:p>
          <w:p w14:paraId="17587746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Продемонстрируйте дифференциальную диагностику туберкулёза</w:t>
            </w:r>
          </w:p>
          <w:p w14:paraId="37E4771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Продемонстрируйте у пациентов с подозрением на туберкулёз, больных туберкулёзом или лиц с осложнениями вакцинации БЦЖ:</w:t>
            </w:r>
          </w:p>
          <w:p w14:paraId="52B8C1A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- установление диагноза с учётом действующей Международной статистической классификации болезней и проблем, связанных со здоровьем (далее - МКБ).</w:t>
            </w:r>
          </w:p>
          <w:p w14:paraId="14EB2FB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- определение медицинских показаний к лечению больных туберкулёзом в стационарных условиях.</w:t>
            </w:r>
          </w:p>
          <w:p w14:paraId="1D93455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- определение объёма и последовательности диагностических мероприятий при осложнениях туберкулёза</w:t>
            </w:r>
          </w:p>
          <w:p w14:paraId="35D81916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- определение объёма и последовательности диагностических мероприятий при возникновении ПЭ, НР, в том числе серьёзных и непредвиденных, возникших в результате диагностических процедур. </w:t>
            </w:r>
          </w:p>
          <w:p w14:paraId="3E472BD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пишите препарат туберкулин, и </w:t>
            </w: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аллерген туберкулёзный рекомбинантный,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принцип проведения проб.</w:t>
            </w:r>
          </w:p>
          <w:p w14:paraId="4B69E8EA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Опишите показания для применения препарата аллерген туберкулёзный рекомбинантный. </w:t>
            </w:r>
          </w:p>
          <w:p w14:paraId="391944FB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Опишите необходимые юридические документы и функции медицинского персонала, проводящим пробы. </w:t>
            </w:r>
          </w:p>
          <w:p w14:paraId="19782136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Опишите противопоказания к постановке пробы Манту и с аллергеном туберкулёзным рекомбинантным. Создайте таблицу.</w:t>
            </w:r>
          </w:p>
          <w:p w14:paraId="309EC7CB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 xml:space="preserve">Разработайте схему и таблицу лиц, </w:t>
            </w: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подлежащих обследованию пробой Манту.</w:t>
            </w:r>
          </w:p>
          <w:p w14:paraId="566392E8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Заполните все формы, где фиксируются результаты пробы Манту и (или) аллергена туберкулёзного рекомбинантного по формам, установленным в соответствии с </w:t>
            </w:r>
            <w:hyperlink r:id="rId12" w:anchor="z394" w:history="1">
              <w:r w:rsidRPr="00623CF3">
                <w:rPr>
                  <w:rStyle w:val="ae"/>
                  <w:rFonts w:ascii="Times New Roman" w:hAnsi="Times New Roman" w:cs="Times New Roman"/>
                  <w:spacing w:val="2"/>
                  <w:sz w:val="24"/>
                  <w:szCs w:val="24"/>
                </w:rPr>
                <w:t>подпунктом 31)</w:t>
              </w:r>
            </w:hyperlink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 статьи 7 Кодекса.</w:t>
            </w:r>
          </w:p>
          <w:p w14:paraId="4507B828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Опишите цель проведения туберкулиновой пробы Манту и аллерген туберкулёзного рекомбинантного (АТР).</w:t>
            </w:r>
          </w:p>
          <w:p w14:paraId="5430A342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Опишите с какой целью не используется Аллерген туберкулёзный рекомбинантный и почему. </w:t>
            </w:r>
          </w:p>
          <w:p w14:paraId="68F3F4D0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Сделайте схему групп детей высокого риска по заболеванию туберкулёзом. </w:t>
            </w:r>
          </w:p>
          <w:p w14:paraId="7203C798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Составьте список группы риска на курируемом участке. </w:t>
            </w:r>
          </w:p>
          <w:p w14:paraId="160D11F9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Опишите методику проведения пробы Манту и АТР. Опишите способ хранения препаратов. </w:t>
            </w:r>
          </w:p>
          <w:p w14:paraId="0E774BC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Создайте таблицу оценивания пробы Манту и АТР.</w:t>
            </w:r>
          </w:p>
          <w:p w14:paraId="11A22433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Проведите дифференциальную диагностику характера аллергии.</w:t>
            </w:r>
          </w:p>
          <w:p w14:paraId="14538063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Опишите методику проведения гипосенсибилизации, санации очагов инфекции, дегельминтизации детям с аллергической настроенностью.</w:t>
            </w:r>
          </w:p>
          <w:p w14:paraId="627110DB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Продемонстрируйте</w:t>
            </w: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кому и, когда устанавливается диагноз: "Инфицирование микобактериями туберкулёза, впервые выявленное", как и в какой диспансерной группе они наблюдаются. </w:t>
            </w:r>
          </w:p>
          <w:p w14:paraId="26A098EC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Создайте таблицу лиц, считающихся инфицированными микобактериями туберкулёза. </w:t>
            </w:r>
          </w:p>
          <w:p w14:paraId="7A1756C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ведите оценку пробы у 20 детей.  Заполните всю необходимую УОФ. В зависимости от результата пробы проведите все необходимые дальнейшие действия. Напишите отчёт.</w:t>
            </w:r>
          </w:p>
          <w:p w14:paraId="6C68B6E1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Заполните медицинскую документа</w:t>
            </w: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lastRenderedPageBreak/>
              <w:t>цию больных туберкулёзом для представления на заседание централизованной врачебно-консультативной комиссии.</w:t>
            </w:r>
          </w:p>
          <w:p w14:paraId="083CC490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Проведите консультацию туберкулиноположительных детей, по показаниям проведите дополнительное обследование и определите показания к назначению лечения антибиотиками широкого спектра действия. </w:t>
            </w:r>
          </w:p>
          <w:p w14:paraId="1E4D6E4E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Проведите диагностический алгоритм. Выпишите рецепты лекарственных препаратов, заполните УОФ.</w:t>
            </w:r>
          </w:p>
          <w:p w14:paraId="1B8D5D56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Интерпретируйте понятие латентной туберкулёзной инфекции. </w:t>
            </w:r>
          </w:p>
          <w:p w14:paraId="19426C29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Опишите методы для тестирования на латентную туберкулёзную инфекцию.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Разработайте схему и таблицу.</w:t>
            </w: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</w:p>
          <w:p w14:paraId="243C120D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Опишите принцип методики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IGRA тестов., укажите преимущества, показания и противопоказания. Создайте презентацию и таблицу.</w:t>
            </w:r>
          </w:p>
          <w:p w14:paraId="2F8D3632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Интерпретируйте критерии диагностики латентного туберкулёза.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Разработайте схему и таблицу.</w:t>
            </w:r>
          </w:p>
          <w:p w14:paraId="5764DBDA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Опишите контингент для назначения профилактического лечения латентной туберкулёзной инфекции.</w:t>
            </w:r>
          </w:p>
          <w:p w14:paraId="5353232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Опишите противопоказания для назначения профилактического лечения латентной туберкулёзной инфекции.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Разработайте схему и таблицу.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77914D2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Заполните медицинскую документацию больных туберкулёзом для представления на заседание централизованной врачебно-консультативной комиссии.</w:t>
            </w:r>
          </w:p>
          <w:p w14:paraId="3B207ADB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Опишите препараты для профилактического лечения латентной туберкулёзной инфекции, их фармакологию, схемы лечения, показания и противопоказания, профилактику и устранение ПЭ и НР.</w:t>
            </w:r>
          </w:p>
          <w:p w14:paraId="6815F0BC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Продемонстрируйте</w:t>
            </w:r>
            <w:r w:rsidRPr="00623CF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занесённые данные о профилактическом лечении латентной туберкулёзной инфекции в </w:t>
            </w: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lastRenderedPageBreak/>
              <w:t>УОФ.</w:t>
            </w:r>
          </w:p>
          <w:p w14:paraId="2CC13996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Продемонстрируйте ведение беседы с родителями ребёнка с ЛТИ, отказывающихся от профилактического лечения. Запишите видео отчёт ролевой игры. </w:t>
            </w:r>
          </w:p>
          <w:p w14:paraId="0BCAE871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Создайте таблицу «Регистрация больных с диагнозом туберкулёз» по категориям и типам.</w:t>
            </w:r>
          </w:p>
          <w:p w14:paraId="0243EC5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ведите изучение приказов, протоколов лечения, методических рекомендаций и руководств.</w:t>
            </w:r>
          </w:p>
          <w:p w14:paraId="02CE0B9D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Продемонстрируйте презентацию: «История создания вакцины Кальметта-Герена (БЦЖ)».</w:t>
            </w:r>
          </w:p>
          <w:p w14:paraId="35A04940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методику применения вакцины в прививочном кабинете поликлиники. Запишите видео отчёт.</w:t>
            </w:r>
          </w:p>
          <w:p w14:paraId="6126E41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Заполните все учётные формы документации, в которых регистрируются проведение вакцинации и ревакцинации и результаты наблюдения за вакцинированными. </w:t>
            </w:r>
          </w:p>
          <w:p w14:paraId="2C099310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Сделайте план и отчёт о проведении вакцинации на курируемом участке. Разработайте дальнейшую тактику работы, в том числе среднего медперсонала.</w:t>
            </w:r>
          </w:p>
          <w:p w14:paraId="065B899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пишите осложнения при ведении вакцины БЦЖ, причины их возникновения. </w:t>
            </w:r>
          </w:p>
          <w:p w14:paraId="00B9D886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методы и способы лечения осложнений при ведении вакцины БЦЖ.</w:t>
            </w:r>
          </w:p>
          <w:p w14:paraId="74B4336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методы и способы профилактики осложнений при ведении вакцины БЦЖ. </w:t>
            </w:r>
          </w:p>
          <w:p w14:paraId="40256631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Продемонстрируйте ведение беседы с родителями ребёнка, отказывающихся от введения вакцины БЦЖ. Запишите видео отчёт ролевой игры. </w:t>
            </w:r>
          </w:p>
        </w:tc>
      </w:tr>
      <w:tr w:rsidR="00F82A2D" w:rsidRPr="00623CF3" w14:paraId="7934EA18" w14:textId="77777777" w:rsidTr="008C156E">
        <w:trPr>
          <w:trHeight w:val="1599"/>
        </w:trPr>
        <w:tc>
          <w:tcPr>
            <w:tcW w:w="596" w:type="dxa"/>
          </w:tcPr>
          <w:p w14:paraId="01D72600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23CF3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3</w:t>
            </w:r>
          </w:p>
          <w:p w14:paraId="35D975CA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2888B2B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B4FD7B8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113ABA6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AACD83F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3F0B3AA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429653E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31D9EE4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265607A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6330561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E624B01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BE44D5E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078C71E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47BBE09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A364E16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05E94A3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778E166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36BB1AA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58B95A9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6F93222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10535F7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FF4290F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4D8069A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E824033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5E5C0D6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A23C98E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19F81126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lastRenderedPageBreak/>
              <w:t>Методы исследования детей с заболеваниями органов дыхания</w:t>
            </w:r>
          </w:p>
        </w:tc>
        <w:tc>
          <w:tcPr>
            <w:tcW w:w="567" w:type="dxa"/>
          </w:tcPr>
          <w:p w14:paraId="5CB699FF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12" w:type="dxa"/>
          </w:tcPr>
          <w:p w14:paraId="643EB881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21</w:t>
            </w:r>
          </w:p>
        </w:tc>
        <w:tc>
          <w:tcPr>
            <w:tcW w:w="706" w:type="dxa"/>
          </w:tcPr>
          <w:p w14:paraId="55392A24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7</w:t>
            </w:r>
          </w:p>
        </w:tc>
        <w:tc>
          <w:tcPr>
            <w:tcW w:w="711" w:type="dxa"/>
          </w:tcPr>
          <w:p w14:paraId="0D129BE5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12</w:t>
            </w:r>
          </w:p>
        </w:tc>
        <w:tc>
          <w:tcPr>
            <w:tcW w:w="4250" w:type="dxa"/>
            <w:vAlign w:val="center"/>
          </w:tcPr>
          <w:p w14:paraId="1DF35A7D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Продемонстрируйте применяемые у детей клинические методы исследования проанализируйте и интерпретируйте особенности полученных результатов у пациентов с подозрением на туберкулёз, больных туберкулёзом или лиц с осложнениями вакцинации БЦЖ:</w:t>
            </w:r>
          </w:p>
          <w:p w14:paraId="1BE32D07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- лабораторных исследований (в том числе клинический анализ крови, клинический анализ мочи, биохимический анализ крови, коагулограмма, и т.д.);</w:t>
            </w:r>
          </w:p>
          <w:p w14:paraId="7543212F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- микробиологического и молекулярного генетического исследований Gene Xpert/Rif, Hain-test. Bactec MGIT 960;</w:t>
            </w:r>
          </w:p>
          <w:p w14:paraId="2B5CF865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- иммунодиагностики;</w:t>
            </w:r>
          </w:p>
          <w:p w14:paraId="28B1F8F5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- рентгенологических исследований;</w:t>
            </w:r>
          </w:p>
          <w:p w14:paraId="4EA8A6AB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- инструментальных исследований.</w:t>
            </w:r>
          </w:p>
          <w:p w14:paraId="370EDBE4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Продемонстрируйте и интерпретируйте результат исследования ребёнка полученные при: аускультации, пальпации, аудиограмме, антропометрии, пульсоксиметрии и др. </w:t>
            </w:r>
          </w:p>
          <w:p w14:paraId="501697A3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Продемонстрируйте сбор мокроты, оформление необходимой документации. Интерпретируйте и проконтролируйте действия среднего персонала.</w:t>
            </w:r>
          </w:p>
          <w:p w14:paraId="0DC431F1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Составьте сценарии «беседы» с пациентом (и с участковым врачом).  перед сдачей анализа мокроты, Представьте видео отчёт.</w:t>
            </w:r>
          </w:p>
          <w:p w14:paraId="3ABCA957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Продемонстрируйте таблицу «Перечень групп населения с высоким риском заболевания, подлежащих обязательному ежегодному флюорографическому обследованию на туберкулёз».</w:t>
            </w:r>
          </w:p>
          <w:p w14:paraId="72B950AF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Продемонстрируйте таблицу «Перечень лиц, подлежащих обязательному ежегодному флюорографическому обследованию на туберкулёз».</w:t>
            </w:r>
          </w:p>
          <w:p w14:paraId="4A5940DC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Опишите инвазивные методы исследования, применяемые у детей во фтизиатрии. Показания, противопока</w:t>
            </w: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lastRenderedPageBreak/>
              <w:t xml:space="preserve">зания, возможности и преимущества каждого метода. Особенности подготовки к процедуре. Анестезиологические пособия. </w:t>
            </w:r>
          </w:p>
          <w:p w14:paraId="5D1A185A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Опишите эндоскопические методы исследования, применяемые у детей во фтизиатрии. Показания, противопоказания, возможности и преимущества каждого метода. Особенности подготовки к процедуре. Анестезиологические пособия. Дезинфекцию приборов. Требования инфекционного контроля.</w:t>
            </w:r>
          </w:p>
          <w:p w14:paraId="4D252C21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Продемонстрируйте эндоскопические признаки заболеваний органов дыхания и возможности методов эндоскопического лечения. </w:t>
            </w:r>
          </w:p>
          <w:p w14:paraId="261ADC5C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Опишите виды биоптической диагностики. Продемонстрируйте презентацию.</w:t>
            </w:r>
          </w:p>
          <w:p w14:paraId="6F847E40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Опишите функциональные методы исследования, применяемые у детей во фтизиатрии. </w:t>
            </w:r>
          </w:p>
          <w:p w14:paraId="48EC4C5E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Продемонстрируйте интерпретацию спирограммы, маневренных проб, объёмов. Создать таблицу нормы и патологии.</w:t>
            </w:r>
          </w:p>
          <w:p w14:paraId="2C3A9A60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Продемонстрируйте отличия бронхолитиков: короткого и длительного действия. </w:t>
            </w:r>
          </w:p>
          <w:p w14:paraId="5F4121C0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Составить таблицу: «Применение фармакологических проб при ФВД, норма и патология, особенности при ТБ».</w:t>
            </w:r>
          </w:p>
          <w:p w14:paraId="60B8AA86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анализ и </w:t>
            </w: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интерпретацию ЭКГ, выявление удлинение интервала QT.  Создать таблицу нормы и патологии.</w:t>
            </w:r>
          </w:p>
          <w:p w14:paraId="2772C67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Опишите дезинфекцию приборов. Требования инфекционного контроля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82A2D" w:rsidRPr="00623CF3" w14:paraId="0D48F691" w14:textId="77777777" w:rsidTr="008C156E">
        <w:trPr>
          <w:trHeight w:val="1671"/>
        </w:trPr>
        <w:tc>
          <w:tcPr>
            <w:tcW w:w="596" w:type="dxa"/>
          </w:tcPr>
          <w:p w14:paraId="7E058843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23CF3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4</w:t>
            </w:r>
          </w:p>
          <w:p w14:paraId="354961C2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B382D36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52B5360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A2A4CC9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3D09CBB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5196003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9854820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92CE957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B006FCC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ACD99A3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C8BC25B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8ABE31F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534C95E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51E0254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B4C0890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EF1510E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ABF70A2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D50DC14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217D452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738F43A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EFE35E2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965DD4B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3E756F1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CFF4D71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94AC57D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487134B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CFBF7A4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9582ECA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3707B78D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lastRenderedPageBreak/>
              <w:t>Методы лучевой диагностики у детей.</w:t>
            </w:r>
          </w:p>
          <w:p w14:paraId="3E197098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1013EEC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7D7DD6B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F562B1D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7C0B7D2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758EDA6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9A1C49B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E005D33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F046722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6F57C10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2A53D43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82C302B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</w:tc>
        <w:tc>
          <w:tcPr>
            <w:tcW w:w="567" w:type="dxa"/>
          </w:tcPr>
          <w:p w14:paraId="5240D2FD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lastRenderedPageBreak/>
              <w:t>1</w:t>
            </w:r>
          </w:p>
          <w:p w14:paraId="1BEB0702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22789C10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807DE78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0EE4E1A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137113D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89D2A2C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067D218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9F3C326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792803E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A4E9287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358343D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9D8D0EB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</w:tc>
        <w:tc>
          <w:tcPr>
            <w:tcW w:w="712" w:type="dxa"/>
          </w:tcPr>
          <w:p w14:paraId="4DD38928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lastRenderedPageBreak/>
              <w:t>28</w:t>
            </w:r>
          </w:p>
          <w:p w14:paraId="4741AFCD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E02375F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6130090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2099856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525F72E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2C8874AE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9F1104E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00B32B1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8A4662D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5F096D3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9D71942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2BF0D571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</w:tc>
        <w:tc>
          <w:tcPr>
            <w:tcW w:w="706" w:type="dxa"/>
          </w:tcPr>
          <w:p w14:paraId="51390912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lastRenderedPageBreak/>
              <w:t>6</w:t>
            </w:r>
          </w:p>
          <w:p w14:paraId="141DDA26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84698C7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275FF43E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2729C238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80CB411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A649BDB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0BC1CCA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BA9515E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9A350C6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95E9CAA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DACEC56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DF3A37D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</w:tc>
        <w:tc>
          <w:tcPr>
            <w:tcW w:w="711" w:type="dxa"/>
          </w:tcPr>
          <w:p w14:paraId="36D3E32E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lastRenderedPageBreak/>
              <w:t>15</w:t>
            </w:r>
          </w:p>
          <w:p w14:paraId="79BF1D6B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3D89D8A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82080CA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1F98E10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DCBDCFE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20E9ECAB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9292148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9EE93BC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0A65F33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99F0170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40724B2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1176F91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</w:tc>
        <w:tc>
          <w:tcPr>
            <w:tcW w:w="4250" w:type="dxa"/>
          </w:tcPr>
          <w:p w14:paraId="2B2002A4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lastRenderedPageBreak/>
              <w:t>Продемонстрируйте знания МКБ, клиническая классификацию туберкулёза.</w:t>
            </w:r>
          </w:p>
          <w:p w14:paraId="061215E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Создайте таблицу и презентацию: «Классификация остаточных изменений после перенесённого туберкулё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за». Укажите место наблюдения пациента.</w:t>
            </w:r>
          </w:p>
          <w:p w14:paraId="7EDE63CD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клиническую и рентгенологическую семиотику основных форм туберкулёза органов дыхания и других локализаций, а также заболеваний, сходных с туберкулёзом. Создайте таблицы, схемы, презентации.</w:t>
            </w:r>
          </w:p>
          <w:p w14:paraId="34A7B47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знания рентген анатомии органов дыхания: </w:t>
            </w:r>
          </w:p>
          <w:p w14:paraId="20C3495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-проанализируйте и опишите рентгенанатомическую картину мягких тканей грудной клетки, средостения, частей костного скелета, лёгочных полей и корней лёгких по обзорной рентгенограмме грудной клетки.</w:t>
            </w:r>
          </w:p>
          <w:p w14:paraId="7EE08D9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- проанализируйте и опишите в прямой и боковой проекции рентгенанатомическую картину рентгенологического корня – просвет промежуточного бронха и ширину ствола легочной артерии. </w:t>
            </w:r>
          </w:p>
          <w:p w14:paraId="07A448D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-проанализируйте и опишите рентгенанатомическую картину мягких тканей грудной клетки, средостения, частей костного скелета, лёгочных полей и корней лёгких по боковым (правой и левой) рентгенограммам грудной клетки.</w:t>
            </w:r>
          </w:p>
          <w:p w14:paraId="448B7DD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-проанализируйте и опишите рентген анатомию бронхиального дерева. </w:t>
            </w:r>
          </w:p>
          <w:p w14:paraId="3667156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-проанализируйте и опишите сегментарное строение лёгких.</w:t>
            </w:r>
          </w:p>
          <w:p w14:paraId="2BAD76D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анализируйте и опишите рентген симптомы и синдромы при заболеваниях органов дыхания.</w:t>
            </w:r>
          </w:p>
          <w:p w14:paraId="38B4450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работу в рентген кабинете. Представьте видео отчёт. Напишите отчёт о проделанной работе: описание снимков, оформление заключения.  </w:t>
            </w:r>
          </w:p>
          <w:p w14:paraId="76C92F9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презентацию: «Показания, противопоказания к лучевым методам исследования при ТБ, преимущества и недостатки лучевых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етодов при ТБ».</w:t>
            </w:r>
          </w:p>
          <w:p w14:paraId="1F331B48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методику рентгеноскопии, рентгенографии и томографии органов грудной клетки.</w:t>
            </w:r>
          </w:p>
          <w:p w14:paraId="06AA5CD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снимки, полученные Вами при рентгеноскопии, рентгенографии и томографии органов грудной клетки. Проанализируйте полученные изображения. Сделайте описание и заключение. </w:t>
            </w:r>
          </w:p>
          <w:p w14:paraId="50B7989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снимки, полученные Вами при компьютерной и магниторезонансной томографии, проанализируйте полученные изображения. </w:t>
            </w:r>
          </w:p>
          <w:p w14:paraId="2E65AA7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работу в кабинете УЗИ диагностики. Представьте видео отчёт. Напишите отчёт о проделанной работе: описание исследования, оформление заключения.</w:t>
            </w:r>
          </w:p>
        </w:tc>
      </w:tr>
      <w:tr w:rsidR="00F82A2D" w:rsidRPr="00623CF3" w14:paraId="5F46D93A" w14:textId="77777777" w:rsidTr="008C156E">
        <w:trPr>
          <w:trHeight w:val="181"/>
        </w:trPr>
        <w:tc>
          <w:tcPr>
            <w:tcW w:w="596" w:type="dxa"/>
          </w:tcPr>
          <w:p w14:paraId="4327C4A9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23CF3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5</w:t>
            </w:r>
          </w:p>
          <w:p w14:paraId="67B052C5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264456D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BC85C17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0818AA4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4B07678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0BD989C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494694C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C984D2B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9D54C2E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6D8475E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236C600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A56DAB8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111B430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F3A6C21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F530DE6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048F736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A40B779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FCB6350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18ADE369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Клинические формы туберкулёза у детей</w:t>
            </w:r>
          </w:p>
        </w:tc>
        <w:tc>
          <w:tcPr>
            <w:tcW w:w="567" w:type="dxa"/>
          </w:tcPr>
          <w:p w14:paraId="61F9E379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1</w:t>
            </w:r>
          </w:p>
        </w:tc>
        <w:tc>
          <w:tcPr>
            <w:tcW w:w="712" w:type="dxa"/>
          </w:tcPr>
          <w:p w14:paraId="4A9878DD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49</w:t>
            </w:r>
          </w:p>
        </w:tc>
        <w:tc>
          <w:tcPr>
            <w:tcW w:w="706" w:type="dxa"/>
          </w:tcPr>
          <w:p w14:paraId="5661A34E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</w:p>
        </w:tc>
        <w:tc>
          <w:tcPr>
            <w:tcW w:w="711" w:type="dxa"/>
          </w:tcPr>
          <w:p w14:paraId="7AC2CC30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24</w:t>
            </w:r>
          </w:p>
        </w:tc>
        <w:tc>
          <w:tcPr>
            <w:tcW w:w="4250" w:type="dxa"/>
          </w:tcPr>
          <w:p w14:paraId="1E203A0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детей раннего возраста с туберкулёзом. </w:t>
            </w:r>
          </w:p>
          <w:p w14:paraId="555E403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заболеваниями не туберкулёзной этиологии. Составьте план лечения. </w:t>
            </w:r>
          </w:p>
          <w:p w14:paraId="1BD2172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я этиотропных лекарственных препаратов. Выпишите рецепты. </w:t>
            </w:r>
          </w:p>
          <w:p w14:paraId="65CF3491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я симптоматических и патогенетических лекарственных препаратов. Выпишите рецепты. </w:t>
            </w:r>
          </w:p>
          <w:p w14:paraId="5920931D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обоснования назначения лекарственных и немедикаментозных методов терапии для профилактики и/или устранения НЭ и ПР.</w:t>
            </w:r>
          </w:p>
          <w:p w14:paraId="51B8A3B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е немедикаментозного лечения и лечебного питания больным туберкулёзом, с учётом сопутствующих заболеваний.  </w:t>
            </w:r>
          </w:p>
          <w:p w14:paraId="336D77B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определение медицинских показаний к хирургическому лечению туберкулёза.</w:t>
            </w:r>
          </w:p>
          <w:p w14:paraId="0995EE2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Оцените приверженность к лечению и риска преждевременного прекращения лечения больного туберкулёзом.</w:t>
            </w:r>
          </w:p>
          <w:p w14:paraId="57DE767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Сформулируйте клинический диагноз. Оцените прогноз динамики процесса.</w:t>
            </w:r>
          </w:p>
          <w:p w14:paraId="0C733EF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формите всю требуемую медицинскую документацию. </w:t>
            </w:r>
          </w:p>
          <w:p w14:paraId="3C4483F8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Оформите всю требуемую медицинскую документацию для представления на консилиум.</w:t>
            </w:r>
          </w:p>
          <w:p w14:paraId="2B8797F0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формите всю требуемую медицинскую документацию для представления на ЦВКК – постановка на диспансерный учёт, назначение терапии. </w:t>
            </w:r>
          </w:p>
          <w:p w14:paraId="0BDC99A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формите всю требуемую медицинскую документацию для представления на ЦВКК – снятие с учёта. </w:t>
            </w:r>
          </w:p>
          <w:p w14:paraId="290019E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одготовьте презентацию, схемы и таблицы.</w:t>
            </w:r>
          </w:p>
          <w:p w14:paraId="03EE722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Напишите отчёт о проделанной работе. Представьте видео и фото отчёт. </w:t>
            </w:r>
          </w:p>
          <w:p w14:paraId="6D9E4E0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с первичным туберкулёзным комплексом. </w:t>
            </w:r>
          </w:p>
          <w:p w14:paraId="6D25740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с туберкулёзом внутригрудных лимфатических узлов. </w:t>
            </w:r>
          </w:p>
          <w:p w14:paraId="50E0538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дифференциальную диагностику с периферическими лимфаденитами не туберкулёзной этиологии, лимфопролиферативными заболеваниями.</w:t>
            </w:r>
          </w:p>
          <w:p w14:paraId="48F25EE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Составьте план лечения. </w:t>
            </w:r>
          </w:p>
          <w:p w14:paraId="152FA87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с осложнённым течением туберкулёза. </w:t>
            </w:r>
          </w:p>
          <w:p w14:paraId="605EFAA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осмотр больных с туберкулёзными плевритами</w:t>
            </w:r>
          </w:p>
          <w:p w14:paraId="36C2CA8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анализируйте и проинтерпретируйте: жалобы больных, результаты физикального исследования, лабораторных исследований;</w:t>
            </w:r>
          </w:p>
          <w:p w14:paraId="69E1AD6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анализируйте и проинтерпретируйте: рентгенологические критерии диагноза, клинические проявления в зависимости от распространенности процесса, течение, исходы.</w:t>
            </w:r>
          </w:p>
          <w:p w14:paraId="11C575D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Продемонстрируйте дифференциальную диагностику с плевральными выпотами не туберкулёзной этиологии. </w:t>
            </w:r>
          </w:p>
        </w:tc>
      </w:tr>
      <w:tr w:rsidR="00F82A2D" w:rsidRPr="00623CF3" w14:paraId="778871EB" w14:textId="77777777" w:rsidTr="008C156E">
        <w:trPr>
          <w:trHeight w:val="4748"/>
        </w:trPr>
        <w:tc>
          <w:tcPr>
            <w:tcW w:w="596" w:type="dxa"/>
          </w:tcPr>
          <w:p w14:paraId="3C086647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23CF3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6</w:t>
            </w:r>
          </w:p>
          <w:p w14:paraId="29489453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06F0885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EA6C463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EC8DD48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ADE12C2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4828334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DF03CEF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45E4489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F781FF3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E6E817E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06AC544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B1EC3B4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646AFEC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0D7E148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4EA340A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7DB35E7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FAFC9B0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5D95EEB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F1B527C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638354A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5613457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D21F35B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A81A661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2AD8932F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Вторичный туберкулёз у детей</w:t>
            </w:r>
          </w:p>
        </w:tc>
        <w:tc>
          <w:tcPr>
            <w:tcW w:w="567" w:type="dxa"/>
          </w:tcPr>
          <w:p w14:paraId="5193318A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5</w:t>
            </w:r>
          </w:p>
        </w:tc>
        <w:tc>
          <w:tcPr>
            <w:tcW w:w="712" w:type="dxa"/>
          </w:tcPr>
          <w:p w14:paraId="16E04F35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44</w:t>
            </w:r>
          </w:p>
        </w:tc>
        <w:tc>
          <w:tcPr>
            <w:tcW w:w="706" w:type="dxa"/>
          </w:tcPr>
          <w:p w14:paraId="364B5016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-</w:t>
            </w:r>
          </w:p>
        </w:tc>
        <w:tc>
          <w:tcPr>
            <w:tcW w:w="711" w:type="dxa"/>
          </w:tcPr>
          <w:p w14:paraId="024C3FCD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21</w:t>
            </w:r>
          </w:p>
        </w:tc>
        <w:tc>
          <w:tcPr>
            <w:tcW w:w="4250" w:type="dxa"/>
          </w:tcPr>
          <w:p w14:paraId="42384CD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</w:t>
            </w:r>
            <w:r w:rsidRPr="00623CF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с очаговым туберкулёзом.</w:t>
            </w:r>
          </w:p>
          <w:p w14:paraId="04E9159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анализируйте и проинтерпретируйте: жалобы больных, эпидемиологический анамнез, фтизиатрический анамнез, результаты физикального исследования, лабораторных исследований;</w:t>
            </w:r>
          </w:p>
          <w:p w14:paraId="7CED72B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анализируйте и проинтерпретируйте: рентгенологический архив, рентгенологические критерии диагноза, клинические проявления в зависимости от распространенности процесса, течение, исходы.</w:t>
            </w:r>
          </w:p>
          <w:p w14:paraId="3C5750F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очаговыми процессами не туберкулёзной этиологии. </w:t>
            </w:r>
          </w:p>
          <w:p w14:paraId="7CC9F64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Составьте план лечения. </w:t>
            </w:r>
          </w:p>
          <w:p w14:paraId="6AF93CB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я этиотропных лекарственных препаратов. Выпишите рецепты. </w:t>
            </w:r>
          </w:p>
          <w:p w14:paraId="769AD9F8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я симптоматических и патогенетических лекарственных препаратов. Выпишите рецепты. </w:t>
            </w:r>
          </w:p>
          <w:p w14:paraId="2DA906C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обоснования назначения лекарственных и немедикаментозных методов терапии для профилактики и/или устранения НЭ и ПР.</w:t>
            </w:r>
          </w:p>
          <w:p w14:paraId="48764B6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е немедикаментозного лечения и лечебного питания больным туберкулёзом, с учётом сопутствующих заболеваний.  </w:t>
            </w:r>
          </w:p>
          <w:p w14:paraId="7D38587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Продемонстрируйте определение медицинских показаний к хирургическому лечению туберкулёза.</w:t>
            </w:r>
          </w:p>
          <w:p w14:paraId="75A75640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Оцените приверженность к лечению и риска преждевременного прекращения лечения больного туберкулёзом.</w:t>
            </w:r>
          </w:p>
          <w:p w14:paraId="2FA4C0E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формите всю требуемую медицинскую документацию. </w:t>
            </w:r>
          </w:p>
          <w:p w14:paraId="5E89F85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Оформите всю требуемую медицинскую документацию для представления на консилиум.</w:t>
            </w:r>
          </w:p>
          <w:p w14:paraId="6E0852C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формите всю требуемую медицинскую документацию для представления на ЦВКК – постановка на диспансерный учёт, назначение терапии. </w:t>
            </w:r>
          </w:p>
          <w:p w14:paraId="505C993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формите всю требуемую медицинскую документацию для представления на ЦВКК – снятие с учёта. </w:t>
            </w:r>
          </w:p>
          <w:p w14:paraId="0B6E0B9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одготовьте презентацию, схемы и таблицы.</w:t>
            </w:r>
          </w:p>
          <w:p w14:paraId="17BEDC46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Напишите отчёт о проделанной работе. Представьте видео и фото отчёт.</w:t>
            </w:r>
          </w:p>
          <w:p w14:paraId="1015230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осмотр больных с инфильтративным туберкулёзом.</w:t>
            </w:r>
          </w:p>
          <w:p w14:paraId="15EE775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инфильтративными процессами не туберкулёзной этиологии. </w:t>
            </w:r>
          </w:p>
          <w:p w14:paraId="78657210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</w:t>
            </w:r>
            <w:r w:rsidRPr="00623CF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с казеозной пневмонией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6D5BCC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процессами не туберкулёзной этиологии. </w:t>
            </w:r>
          </w:p>
          <w:p w14:paraId="30B73C8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формите посмертный эпикриз. Проведите ролевую игру: отказ родственниками от аутопсии </w:t>
            </w:r>
          </w:p>
          <w:p w14:paraId="009945D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</w:t>
            </w:r>
            <w:r w:rsidRPr="00623CF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с кавернозным и фиброзно-кавернозным туберкулёзом.</w:t>
            </w:r>
          </w:p>
          <w:p w14:paraId="1319BB5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деструктивными процессами не туберкулёзной этиологии. </w:t>
            </w:r>
          </w:p>
          <w:p w14:paraId="5D35288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я немедикаментозного лечения и лечебного питания больным туберкулёзом, с учётом сопутствующих заболеваний.  </w:t>
            </w:r>
          </w:p>
          <w:p w14:paraId="5B6107F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</w:t>
            </w:r>
            <w:r w:rsidRPr="00623CF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с цирротическим туберкулёзом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47C72F1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</w:t>
            </w:r>
            <w:r w:rsidRPr="00623CF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с туберкулёмами.</w:t>
            </w:r>
          </w:p>
          <w:p w14:paraId="25524EF6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</w:t>
            </w:r>
            <w:r w:rsidRPr="00623CF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с лёгочным кровохарканьем, кровотече</w:t>
            </w:r>
            <w:r w:rsidRPr="00623CF3">
              <w:rPr>
                <w:rFonts w:ascii="Times New Roman" w:hAnsi="Times New Roman" w:cs="Times New Roman"/>
                <w:sz w:val="24"/>
                <w:szCs w:val="24"/>
                <w:u w:val="single"/>
              </w:rPr>
              <w:lastRenderedPageBreak/>
              <w:t>нием, спонтанным пневмотораксом.</w:t>
            </w:r>
          </w:p>
          <w:p w14:paraId="61ABEAD0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анализируйте и проинтерпретируйте: жалобы больных, эпидемиологический анамнез, фтизиатрический и онкологический анамнез, результаты физикального исследования, лабораторных исследований;</w:t>
            </w:r>
          </w:p>
          <w:p w14:paraId="1B5C174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неотложными состояниями. </w:t>
            </w:r>
          </w:p>
          <w:p w14:paraId="36F630A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распознавание состояний, представляющих угрозу жизни пациентов.</w:t>
            </w:r>
          </w:p>
          <w:p w14:paraId="1DB61891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Оцените состояние пациентов, требующего оказания медицинской помощи в экстренной форме</w:t>
            </w:r>
            <w:r w:rsidRPr="00623CF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  <w:p w14:paraId="6DD9439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я неотложных лекарственных препаратов и методов терапии. Выпишите рецепты. </w:t>
            </w:r>
          </w:p>
          <w:p w14:paraId="4303250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я немедикаментозного лечения и лечебного питания больным, с учётом сопутствующих заболеваний.  </w:t>
            </w:r>
          </w:p>
          <w:p w14:paraId="6AAFDB9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Продемонстрируйте определение медицинских показаний к хирургическому лечению данного состояния.</w:t>
            </w:r>
          </w:p>
        </w:tc>
      </w:tr>
      <w:tr w:rsidR="00F82A2D" w:rsidRPr="00623CF3" w14:paraId="553A01E1" w14:textId="77777777" w:rsidTr="008C156E">
        <w:trPr>
          <w:trHeight w:val="748"/>
        </w:trPr>
        <w:tc>
          <w:tcPr>
            <w:tcW w:w="596" w:type="dxa"/>
          </w:tcPr>
          <w:p w14:paraId="48872F72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23CF3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7</w:t>
            </w:r>
          </w:p>
          <w:p w14:paraId="0533F19F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4C925FF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3C37B2F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D5981DC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DD788DA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0A9C1F4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B826E4E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5CE76CF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CB0C030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3C9B4E0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C2CBB23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B13E550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550FF5C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F614956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24724B5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E5823FF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669CB60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3ABDE45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37ABFFB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723BB86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0DDFE7C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F78D016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8D3AB32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B5B506B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928D5A3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E98B3F8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33CFE33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5F09A7B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A63441F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D38FECE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E93D863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8E1269A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092DD93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D4B4584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BB6AF32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A6BEDA1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987F282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F6F47D6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B2391B8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E9A036D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23CF3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2265" w:type="dxa"/>
          </w:tcPr>
          <w:p w14:paraId="258266A8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lastRenderedPageBreak/>
              <w:t>Лечение туберкулёза у детей</w:t>
            </w:r>
          </w:p>
          <w:p w14:paraId="16A910D4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EF747AA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F853CDF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57CF115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53983B4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A7E5865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C1209E2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B121239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F51D67F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19E8C0C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A6F6DE4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FD7B340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67" w:type="dxa"/>
          </w:tcPr>
          <w:p w14:paraId="310455A0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lastRenderedPageBreak/>
              <w:t>2</w:t>
            </w:r>
          </w:p>
          <w:p w14:paraId="0E559785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4A28C3B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AEA6EC6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EA89CBD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591CD68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25820B50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8F8D18F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C8C1817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5850C96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C40B55A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</w:tc>
        <w:tc>
          <w:tcPr>
            <w:tcW w:w="712" w:type="dxa"/>
          </w:tcPr>
          <w:p w14:paraId="697A15E2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54</w:t>
            </w:r>
          </w:p>
          <w:p w14:paraId="0BA6774A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C3B12D9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14ED4D0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847226D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C009AE5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E432139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05E8655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5546A2E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27A57EE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A8C0A9E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9804257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87DCF81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</w:tc>
        <w:tc>
          <w:tcPr>
            <w:tcW w:w="706" w:type="dxa"/>
          </w:tcPr>
          <w:p w14:paraId="3D8E8824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lastRenderedPageBreak/>
              <w:t>7</w:t>
            </w:r>
          </w:p>
          <w:p w14:paraId="2009A5B8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2D27591D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9927C22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3B112F2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B30ABA7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535E210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F2E42B9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CC294E9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2FD7A974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F8C95D0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F5C4220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21619F51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</w:tc>
        <w:tc>
          <w:tcPr>
            <w:tcW w:w="711" w:type="dxa"/>
          </w:tcPr>
          <w:p w14:paraId="3929AA29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lastRenderedPageBreak/>
              <w:t>27</w:t>
            </w:r>
          </w:p>
          <w:p w14:paraId="0E71C888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3E26B085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D4EB11C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EED745B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695CA8E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6B88A165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73A48A9C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A668AAC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1AE28FAD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00AE9341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4453C8F4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  <w:p w14:paraId="5D511627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</w:p>
        </w:tc>
        <w:tc>
          <w:tcPr>
            <w:tcW w:w="4250" w:type="dxa"/>
          </w:tcPr>
          <w:p w14:paraId="0ACBAF7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оанализируйте основные положения и ключевые приоритеты, концепции национальной программы по туберкулёзу, цели и структуру национальной программы.</w:t>
            </w:r>
          </w:p>
          <w:p w14:paraId="4317EF4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пишите уровни организации, задачи каждого из уровней, пути достижения 85% показателя успешности лечения новых случаев туберкулёза лёгких с положительным мазком мокроты. </w:t>
            </w:r>
          </w:p>
          <w:p w14:paraId="0844533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анализируйте цели и принципы химиотерапии, цели интенсивной и поддерживающей фазы лечения, терапевтические категории больных и режимы химиотерапии, механизм действия препаратов, побочные эффекты. </w:t>
            </w:r>
          </w:p>
          <w:p w14:paraId="40390A38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одготовьте презентацию и таблицы:</w:t>
            </w:r>
          </w:p>
          <w:p w14:paraId="6749EAB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- по классам ПТП, формам выпуска, НР и ПЭ, их профилактике и купиро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ванию; </w:t>
            </w:r>
          </w:p>
          <w:p w14:paraId="19BF8A8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- по стационар замещающим технологиям. </w:t>
            </w:r>
          </w:p>
          <w:p w14:paraId="6431975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Выпишите рецепты курируемым пациентам. </w:t>
            </w:r>
          </w:p>
          <w:p w14:paraId="5D88811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Заполните таблицу работы с фармпрепаратами симптоматическими, патогенетическими. </w:t>
            </w:r>
          </w:p>
          <w:p w14:paraId="58CDDD1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одготовьте сценарий «беседы» с пациентами и родственниками: способность информировать пациента или его законного представителя о возможности выбора методов и способов профилактики, обследования, лечения. </w:t>
            </w:r>
          </w:p>
          <w:p w14:paraId="6CA7DE5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цените динамику активности патологического процесса у курируемых пациентов. </w:t>
            </w:r>
          </w:p>
          <w:p w14:paraId="7F08F29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Оцените эффективность проведённых лечебно-диагностических воздействий у курируемых пациентов.</w:t>
            </w:r>
          </w:p>
          <w:p w14:paraId="1550509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применения стандартных комбинаций препаратов в интенсивной и поддерживающей фазах лечения. </w:t>
            </w:r>
          </w:p>
          <w:p w14:paraId="452FBB4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обоснование и назначение различных режимов терапии и дозы химиопрепаратов в соответствии с действующими приказами, клиническими протоколами МЗ РК, методическими рекомендациями, требованиями фармнадзора. зарегистрируйте их в соответствующих регистрационных формах.</w:t>
            </w:r>
          </w:p>
          <w:p w14:paraId="5331064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существите мониторинг контролируемой химиотерапии в интенсивной и поддерживающей фазе лечения, используя различные варианты стационар замещающей технологии. </w:t>
            </w:r>
          </w:p>
          <w:p w14:paraId="1ACBEB4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существите мониторинг лечения больного туберкулёзом. Заполните чек листы. Напишите отчёт. </w:t>
            </w:r>
          </w:p>
          <w:p w14:paraId="1C0DCFD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одготовьте документы к участию на консилиуме и ЦВКК. </w:t>
            </w:r>
          </w:p>
          <w:p w14:paraId="58EA7AA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участие на консилиуме в отделении и ЦВКК. </w:t>
            </w:r>
          </w:p>
          <w:p w14:paraId="366FA6C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одготовьте схемы КРЛ, ИРЛ, симп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томатической и патогенетической терапии, выписать рецепты, заполнить таблицу работы с фармпрепаратами. Подготовить сценарий «беседы» с пациентами и родственниками больного. устойчивым туберкулёзом. </w:t>
            </w:r>
          </w:p>
          <w:p w14:paraId="745D881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истории больных, имеющих показания к хирургическому лечению. </w:t>
            </w:r>
          </w:p>
          <w:p w14:paraId="433AC0D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ведите анализ темы: «Резекция лёгких», «Операции на бронхах», «Противотуберкулёзная химиотерапия после хирургического лечения». Подготовьте презентации.</w:t>
            </w:r>
          </w:p>
          <w:p w14:paraId="40057DF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Определите тактику химиотерапии после проведения операции.</w:t>
            </w:r>
          </w:p>
          <w:p w14:paraId="2DBED9A8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Напишите отчёт о проделанной работе в отделении хирургического туберкулёза и санатории. Представьте видео и фото отчёт.</w:t>
            </w:r>
          </w:p>
          <w:p w14:paraId="0DB0C2D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Разработайте и составьте программы медицинской реабилитации больных туберкулёзом и лиц, находящихся под диспансерным наблюдением в связи с туберкулёзом. </w:t>
            </w:r>
          </w:p>
          <w:p w14:paraId="512FB6E1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мероприятия медицинской реабилитации, в том числе по реализации индивидуальной программы реабилитации или реабилитации инвалида, больных туберкулёзом и лиц, находящихся под диспансерным наблюдением в связи с туберкулёзом. Представьте видео отчёт.</w:t>
            </w:r>
          </w:p>
          <w:p w14:paraId="2E87AA7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цените эффективность и безопасность мероприятий по медицинской реабилитации. Представьте видео отчёт. Напишите отчёт о проделанной работе: описание мероприятий, достижение цели.  </w:t>
            </w:r>
          </w:p>
          <w:p w14:paraId="25A41B3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направление больных туберкулёзом и лиц, находящихся под диспансерным наблюдением в связи с туберкулёзом, к врачам-специалистам для назначения и проведения мероприятий медицинской реабилитации, или реабилитации инвали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да, санаторно-курортного лечения.</w:t>
            </w:r>
          </w:p>
          <w:p w14:paraId="23B58B8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Определите медицинские показания для проведения мероприятий медицинской реабилитации больных туберкулёзом и лиц, находящихся под диспансерным наблюдением в связи с туберкулёзом.</w:t>
            </w:r>
          </w:p>
          <w:p w14:paraId="06B5FBB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Интерпретируйте и примените физические, социально-психологические методы медицинской реабилитации больных туберкулёзом и лиц, находящихся под диспансерным наблюдением в связи с туберкулёзом.</w:t>
            </w:r>
          </w:p>
          <w:p w14:paraId="0E85FD70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ведите работу с общественными организациями, НПО. Представьте видео отчёт. Напишите отчёт о проделанной работе.</w:t>
            </w:r>
          </w:p>
          <w:p w14:paraId="45586B6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анализируйте и используйте в практике Нормативные правовые акты в сфере медицинской реабилитации и санаторно-курортного дела</w:t>
            </w:r>
          </w:p>
          <w:p w14:paraId="6C1C6331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Выявите и оцените побочные эффекты и осложнения терапии и медицинской реабилитации при туберкулёзе и продемонстрируйте методы их коррекции.</w:t>
            </w:r>
          </w:p>
          <w:p w14:paraId="181651C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Интерпретируйте медицинские показания и медицинские противопоказания к проведению реабилитационных мероприятий для больных туберкулёзом и лиц, находящихся под диспансерным наблюдением в связи с туберкулёзом.</w:t>
            </w:r>
          </w:p>
          <w:p w14:paraId="2B4C0640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тчёт о работе с курируемыми пациентами в детском санатории. </w:t>
            </w:r>
          </w:p>
          <w:p w14:paraId="1E989F9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тчёт о работе с курируемыми пациентами в кабинете ЛФК. </w:t>
            </w:r>
          </w:p>
          <w:p w14:paraId="6030261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принципы паллиативной помощи. </w:t>
            </w:r>
          </w:p>
          <w:p w14:paraId="3233562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принципы психосоциальной помощь. </w:t>
            </w:r>
          </w:p>
          <w:p w14:paraId="767D807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уровни паллиативной помощи:</w:t>
            </w:r>
          </w:p>
          <w:p w14:paraId="47B6550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-Симптоматическое лечение. Опишите. Обоснуйте. Выпишите рецепты на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епараты.</w:t>
            </w:r>
          </w:p>
          <w:p w14:paraId="38E9F5C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- Лечение основного заболевания. Опишите. Обоснуйте. Выпишите рецепты на препараты.</w:t>
            </w:r>
          </w:p>
          <w:p w14:paraId="02874251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- Паллиативная медицина. Опишите. Обоснуйте. Выпишите рецепты на препараты.</w:t>
            </w:r>
          </w:p>
          <w:p w14:paraId="1A07E18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- Хосписная помощь. Опишите. Обоснуйте. Выпишите рецепты на препараты.</w:t>
            </w:r>
          </w:p>
          <w:p w14:paraId="3B6422E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- Неотложные состояния в паллиативной медицине. </w:t>
            </w:r>
          </w:p>
          <w:p w14:paraId="0B9B07F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-Последние 48 часов.</w:t>
            </w:r>
          </w:p>
          <w:p w14:paraId="558DCD6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:</w:t>
            </w:r>
          </w:p>
          <w:p w14:paraId="3C0E8CA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- реабилитацию в рамках паллиативной помощи. </w:t>
            </w:r>
          </w:p>
          <w:p w14:paraId="15363258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- ведение пациентов с болью. Опишите. Обоснуйте. Выпишите рецепты на препараты. Сделайте схемы, таблицы. </w:t>
            </w:r>
          </w:p>
          <w:p w14:paraId="5B360760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- помощь при патологии со стороны желудочно-кишечного тракта. Опишите. Обоснуйте. Выпишите рецепты на препараты. Сделайте схемы, таблицы. </w:t>
            </w:r>
          </w:p>
          <w:p w14:paraId="42C5CA90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:</w:t>
            </w:r>
          </w:p>
          <w:p w14:paraId="38F8C43D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- сообщение плохих новостей и этические аспекты. </w:t>
            </w:r>
          </w:p>
          <w:p w14:paraId="3A8D2E6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одготовьте сценарий беседы: «Переживание тяжёлой утраты».</w:t>
            </w:r>
          </w:p>
        </w:tc>
      </w:tr>
      <w:tr w:rsidR="00F82A2D" w:rsidRPr="00623CF3" w14:paraId="5304EED8" w14:textId="77777777" w:rsidTr="008C156E">
        <w:trPr>
          <w:trHeight w:val="4748"/>
        </w:trPr>
        <w:tc>
          <w:tcPr>
            <w:tcW w:w="596" w:type="dxa"/>
          </w:tcPr>
          <w:p w14:paraId="2D66F420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23CF3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8</w:t>
            </w:r>
          </w:p>
          <w:p w14:paraId="61B02BDE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E8FBEFD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B9EB37F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258E2D6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702DB19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39C2022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7897EDD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0D494D7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65ECA8E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D8D8A3E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9FD5280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652DA95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398570E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26506E28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Фтизиатрия в стационаре. Внелёгочный туберкулёз у детей и взрослых</w:t>
            </w:r>
          </w:p>
        </w:tc>
        <w:tc>
          <w:tcPr>
            <w:tcW w:w="567" w:type="dxa"/>
          </w:tcPr>
          <w:p w14:paraId="769EC59A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712" w:type="dxa"/>
          </w:tcPr>
          <w:p w14:paraId="440F9351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34</w:t>
            </w:r>
          </w:p>
        </w:tc>
        <w:tc>
          <w:tcPr>
            <w:tcW w:w="706" w:type="dxa"/>
          </w:tcPr>
          <w:p w14:paraId="24935355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</w:p>
        </w:tc>
        <w:tc>
          <w:tcPr>
            <w:tcW w:w="711" w:type="dxa"/>
          </w:tcPr>
          <w:p w14:paraId="42F0B39A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15</w:t>
            </w:r>
          </w:p>
        </w:tc>
        <w:tc>
          <w:tcPr>
            <w:tcW w:w="4250" w:type="dxa"/>
          </w:tcPr>
          <w:p w14:paraId="2726FEF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особенности выявления, клиники и принципы диагностики внелёгочных форм туберкулёза: периферических и мезентериальных лимфатических узлов, мочеполового, костно-суставного, мозговых оболочек, кожи, глаз.</w:t>
            </w:r>
          </w:p>
          <w:p w14:paraId="1E10831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с </w:t>
            </w:r>
            <w:r w:rsidRPr="00623CF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туберкулёзным поражением периферических лимфатических узлов.</w:t>
            </w:r>
          </w:p>
          <w:p w14:paraId="7A8264D1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анализируйте и проинтерпретируйте: эпидемиологию, частоту и морфологические варианты туберкулёзных поражений периферических лимфатических узлов. жалобы больных, результаты физикального исследования, лабораторных исследований;</w:t>
            </w:r>
          </w:p>
          <w:p w14:paraId="7762A71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анализируйте и проинтерпрети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руйте: клинико-рентгенологические, УЗИ критерии диагноза, клинические проявления в зависимости от распространённости процесса, течение, исходы, осложнения.</w:t>
            </w:r>
          </w:p>
          <w:p w14:paraId="1EB16FF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лимфаденитами не туберкулёзной этиологии. Сделайте схемы, таблицы, презентацию. </w:t>
            </w:r>
          </w:p>
          <w:p w14:paraId="1821BA71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Составьте план лечения. </w:t>
            </w:r>
          </w:p>
          <w:p w14:paraId="60FA34C0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я этиотропных лекарственных препаратов. Выпишите рецепты. </w:t>
            </w:r>
          </w:p>
          <w:p w14:paraId="79C6905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я симптоматических и патогенетических лекарственных препаратов. Выпишите рецепты. </w:t>
            </w:r>
          </w:p>
          <w:p w14:paraId="519BB38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обоснования назначения лекарственных и немедикаментозных методов терапии для профилактики и/или устранения НЭ и ПР.</w:t>
            </w:r>
          </w:p>
          <w:p w14:paraId="5D43AAD8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е немедикаментозного лечения и лечебного питания больным туберкулёзом, с учётом сопутствующих заболеваний.  </w:t>
            </w:r>
          </w:p>
          <w:p w14:paraId="07FE0806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Продемонстрируйте определение медицинских показаний к хирургическому лечению туберкулёза.</w:t>
            </w:r>
          </w:p>
          <w:p w14:paraId="378682B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Оцените приверженность к лечению и риска преждевременного прекращения лечения больного туберкулёзом.</w:t>
            </w:r>
          </w:p>
          <w:p w14:paraId="3E5119E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формите всю требуемую медицинскую документацию. </w:t>
            </w:r>
          </w:p>
          <w:p w14:paraId="485B2C40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Оформите всю требуемую медицинскую документацию для представления на консилиум.</w:t>
            </w:r>
          </w:p>
          <w:p w14:paraId="6CBD66B8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формите всю требуемую медицинскую документацию для представления на ЦВКК – постановка на диспансерный учёт, назначение терапии. </w:t>
            </w:r>
          </w:p>
          <w:p w14:paraId="391A880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формите всю требуемую медицинскую документацию для представления на ЦВКК – снятие с учёта. </w:t>
            </w:r>
          </w:p>
          <w:p w14:paraId="49E1064D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одготовьте презентацию, схемы и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таблицы.</w:t>
            </w:r>
          </w:p>
          <w:p w14:paraId="58BB93A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Напишите отчёт о проделанной работе в отделении внелёгочного туберкулёза и санатории. Представьте видео и фото отчёт.</w:t>
            </w:r>
          </w:p>
          <w:p w14:paraId="2F1D8701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</w:t>
            </w:r>
            <w:r w:rsidRPr="00623CF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с туберкулёзным мезо аденитом.</w:t>
            </w:r>
          </w:p>
          <w:p w14:paraId="1AD0F07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анализируйте и проинтерпретируйте: жалобы больных, результаты физикального исследования, лабораторных исследований;</w:t>
            </w:r>
          </w:p>
          <w:p w14:paraId="5CA569B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анализируйте и проинтерпретируйте: клинико-рентгенологические критерии диагноза, УЗИ критерии диагноза, клинические проявления в зависимости от распространённости процесса, течение, исходы.</w:t>
            </w:r>
          </w:p>
          <w:p w14:paraId="50D611B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дифференциальную диагностику с абдоминальной патологией</w:t>
            </w:r>
            <w:r w:rsidRPr="00623CF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не туберкулёзной этиологии</w:t>
            </w:r>
          </w:p>
          <w:p w14:paraId="3F733B3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</w:t>
            </w:r>
            <w:r w:rsidRPr="00623CF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с туберкулёзом урогенитального тракта.</w:t>
            </w:r>
          </w:p>
          <w:p w14:paraId="42B4096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урогенитальной патологией не туберкулёзной этиологии. </w:t>
            </w:r>
          </w:p>
          <w:p w14:paraId="0FDA368D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</w:t>
            </w:r>
            <w:r w:rsidRPr="00623CF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с туберкулёзным поражением опорно-двигательного аппарата.</w:t>
            </w:r>
          </w:p>
          <w:p w14:paraId="416B692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патологией костной системы не туберкулёзной этиологии. </w:t>
            </w:r>
          </w:p>
          <w:p w14:paraId="50AEFF1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</w:t>
            </w:r>
            <w:r w:rsidRPr="00623CF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с туберкулёзным менингитом и/или поражением ЦНС.</w:t>
            </w:r>
          </w:p>
          <w:p w14:paraId="647E3A4D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анализируйте и проинтерпретируйте: эпидемиологию, клинико-рентгенологические критерии диагноза, УЗИ критерии диагноза, клинические проявления в зависимости от распространённости процесса, течение, исходы.</w:t>
            </w:r>
          </w:p>
          <w:p w14:paraId="598F8758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анализируйте и проинтерпретируйте: патоморфологические изменения. </w:t>
            </w:r>
          </w:p>
          <w:p w14:paraId="72481FF8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Продемонстрируйте дифференциальную диагностику с неврологической патологией не туберкулёзной этиологии, с менингитами не туберкулезной этиологии, сосудистыми заболеваниями и опухолями головного мозга. </w:t>
            </w:r>
          </w:p>
          <w:p w14:paraId="53FF679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Продемонстрируйте определение медицинских показаний к спинномозговой пункции. Оцените противопоказания. Осложнения. Проведите интерпретацию анализа ликвора.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Сделайте схемы, таблицы.  </w:t>
            </w:r>
          </w:p>
          <w:p w14:paraId="08365830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Составьте таблицы по применению гормональных и мочегонных препаратов. Продемонстрируйте назначения, используя архивные истории болезни.</w:t>
            </w:r>
          </w:p>
          <w:p w14:paraId="27E1E9B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ролевую игру «беседа с родителями» - реабилитация ребёнка. Охранительный режим. Профилактика осложнений.</w:t>
            </w:r>
          </w:p>
          <w:p w14:paraId="20D05891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существите мониторинг лечения больного туберкулёзом (архивные истории болезни). Заполните чек листы. Напишите отчёт. </w:t>
            </w:r>
          </w:p>
          <w:p w14:paraId="73E27DE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офтальмо и дерма патологией не туберкулёзной этиологии. </w:t>
            </w:r>
          </w:p>
        </w:tc>
      </w:tr>
      <w:tr w:rsidR="00F82A2D" w:rsidRPr="00623CF3" w14:paraId="6C1C527D" w14:textId="77777777" w:rsidTr="008C156E">
        <w:trPr>
          <w:trHeight w:val="4748"/>
        </w:trPr>
        <w:tc>
          <w:tcPr>
            <w:tcW w:w="596" w:type="dxa"/>
          </w:tcPr>
          <w:p w14:paraId="7F4BABE8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23CF3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9</w:t>
            </w:r>
          </w:p>
        </w:tc>
        <w:tc>
          <w:tcPr>
            <w:tcW w:w="2265" w:type="dxa"/>
          </w:tcPr>
          <w:p w14:paraId="150EE283" w14:textId="0AB9A91C" w:rsidR="00F82A2D" w:rsidRPr="00623CF3" w:rsidRDefault="00F82A2D" w:rsidP="008C156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Амбулаторно-поликлиническая фтизиатрия у взрослых</w:t>
            </w:r>
          </w:p>
        </w:tc>
        <w:tc>
          <w:tcPr>
            <w:tcW w:w="567" w:type="dxa"/>
          </w:tcPr>
          <w:p w14:paraId="77147F8C" w14:textId="77777777" w:rsidR="00F82A2D" w:rsidRPr="00623CF3" w:rsidRDefault="00F82A2D" w:rsidP="008C156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2</w:t>
            </w:r>
          </w:p>
        </w:tc>
        <w:tc>
          <w:tcPr>
            <w:tcW w:w="712" w:type="dxa"/>
          </w:tcPr>
          <w:p w14:paraId="686E1465" w14:textId="77777777" w:rsidR="00F82A2D" w:rsidRPr="00623CF3" w:rsidRDefault="00F82A2D" w:rsidP="008C156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26</w:t>
            </w:r>
          </w:p>
        </w:tc>
        <w:tc>
          <w:tcPr>
            <w:tcW w:w="706" w:type="dxa"/>
          </w:tcPr>
          <w:p w14:paraId="62114E51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-</w:t>
            </w:r>
          </w:p>
        </w:tc>
        <w:tc>
          <w:tcPr>
            <w:tcW w:w="711" w:type="dxa"/>
          </w:tcPr>
          <w:p w14:paraId="4CF65B48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12</w:t>
            </w:r>
          </w:p>
        </w:tc>
        <w:tc>
          <w:tcPr>
            <w:tcW w:w="4250" w:type="dxa"/>
          </w:tcPr>
          <w:p w14:paraId="2218BB8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Опишите анатомическое строение дыхательной и лимфатической системы.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Разработайте схему и таблицу.</w:t>
            </w:r>
          </w:p>
          <w:p w14:paraId="29DF6391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пишите морфологическое строение органов дыхательной и лимфатической системы.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Разработайте схему и таблицу.</w:t>
            </w:r>
          </w:p>
          <w:p w14:paraId="79FB819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Опишите патоморфологические изменения при туберкулёзе дыхательной и лимфатической системы у взрослых.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Разработайте схему и таблицу.</w:t>
            </w:r>
          </w:p>
          <w:p w14:paraId="40A8A9B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пишите патофизиологические изменения при туберкулёзе дыхательной и лимфатической системы у взрослых.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Разработайте схему и таблицу.</w:t>
            </w:r>
          </w:p>
          <w:p w14:paraId="2182F21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ведите подробный разбор этиологии и патогенеза туберкулёза.</w:t>
            </w:r>
          </w:p>
          <w:p w14:paraId="378E7A28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Опишите с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войства возбудителя тубер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кулёза. </w:t>
            </w:r>
          </w:p>
          <w:p w14:paraId="6FF1188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Опишите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лекарственную резистентность возбудителя туберкулёза. Создайте презентацию и таблицу.</w:t>
            </w:r>
          </w:p>
          <w:p w14:paraId="0F472EF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Создайте таблицу: устойчивости МБТ во внешней среде.</w:t>
            </w:r>
          </w:p>
          <w:p w14:paraId="38E1827D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 п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ути заражения туберкулёзом.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Разработайте схему и таблицу.</w:t>
            </w:r>
          </w:p>
          <w:p w14:paraId="3E57B73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 с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тадии инфекционного процесса: инвазия возбудителя, стадия неконтролируемого роста, стадия контроля инфекции, эндогенная реактивация очагов.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Разработайте схему и таблицу.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61BE56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 м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еханизмы контроля инфекции: клеточно-опосредованный иммунитет и гиперчувствительность замедленного типа.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Разработайте схему и таблицу.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73DBF3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Опишите п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атологические расстройства со стороны различных органов и систем при туберкулёзе. Найдите описанные расстройства у курируемых больных. Подготовьте презентации. </w:t>
            </w:r>
          </w:p>
          <w:p w14:paraId="56DDB6C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в отделении патоморфологии изучение препаратов туберкулёзного поражения в лёгких и в лимфатических узлах. Напишите отчёт и приложите фото отчёт о проделанной работе.</w:t>
            </w:r>
          </w:p>
          <w:p w14:paraId="12B93481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Создайте презентацию и таблицы: отличия первичного и вторичного туберкулёза, формирование туберкулёзного очага, очага Гона и его динамики.</w:t>
            </w:r>
          </w:p>
          <w:p w14:paraId="661FEE4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принципы организации работы на фтизиатрическом участке;</w:t>
            </w:r>
          </w:p>
          <w:p w14:paraId="720553E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порядок оказания медицинской помощи больным туберкулёзом и лицам с повышенным риском заболевания туберкулёзом</w:t>
            </w:r>
          </w:p>
          <w:p w14:paraId="5171195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знания Стандартов первичной специализированной медико-санитарной помощи, специализированной, в том числе высокотех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нологичной, медицинской помощи при туберкулёзе.</w:t>
            </w:r>
          </w:p>
          <w:p w14:paraId="7AE5F6A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знания клинических рекомендаций, протоколов лечения по вопросам диагностики и лечения больных туберкулёзом, МКБ, клиническую классификацию туберкулёза.</w:t>
            </w:r>
          </w:p>
          <w:p w14:paraId="63340230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Создайте презентацию и таблицы: «Особенности клинического проявления и течения туберкулёза, его выявление и профилактика у детей и подростков».</w:t>
            </w:r>
          </w:p>
          <w:p w14:paraId="5D44DB2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</w:t>
            </w: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у пациентов с подозрением на туберкулёз, больных туберкулёзом или лиц с осложнениями вакцинации БЦЖ:</w:t>
            </w:r>
          </w:p>
          <w:p w14:paraId="359860B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- Сбор жалоб, анамнеза жизни и заболевания; </w:t>
            </w:r>
          </w:p>
          <w:p w14:paraId="31C2A4B2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- получение достоверной информации о наличии туберкулёза;</w:t>
            </w:r>
          </w:p>
          <w:p w14:paraId="13350933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- анализ и интерпретацию информации:</w:t>
            </w:r>
          </w:p>
          <w:p w14:paraId="74AE9668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 xml:space="preserve"> - после первичного осмотра пациента;</w:t>
            </w:r>
          </w:p>
          <w:p w14:paraId="68CD0C6A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- полученную от пациента, его родственников (законных представителей);</w:t>
            </w:r>
          </w:p>
          <w:p w14:paraId="1D62296F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- полученную из медицинской документации.</w:t>
            </w:r>
          </w:p>
          <w:p w14:paraId="59DC428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- возможность интерпретировать и анализировать результаты объективного (физикального) обследования; </w:t>
            </w:r>
          </w:p>
          <w:p w14:paraId="71F0AED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- формулирование предварительного диагноза и составление плана лабораторных, рентгенологических и инструментальных исследований, в соответствии с действующими приказами оказания медицинской помощи, протоколами лечения по вопросам оказания медицинской помощи, с учетом стандартов медицинской помощи;</w:t>
            </w:r>
          </w:p>
          <w:p w14:paraId="396FAB9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- определение медицинских показаний к обследованию в стационарных условиях пациентов с целью установления диагноза туберкулёза;</w:t>
            </w:r>
          </w:p>
          <w:p w14:paraId="0C15CE7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- обоснование необходимости лабора</w:t>
            </w: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lastRenderedPageBreak/>
              <w:t xml:space="preserve">торных исследований, включая микробиологическое, молекулярно-генетическое, иммунологическое исследования; </w:t>
            </w:r>
          </w:p>
          <w:p w14:paraId="3B9F7211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- обоснование необходимости направления на консультацию к врачам-специалистам и интерпретировать полученные результаты</w:t>
            </w:r>
          </w:p>
          <w:p w14:paraId="6EE7DC2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- направление на лабораторные исследования; </w:t>
            </w:r>
          </w:p>
          <w:p w14:paraId="4FF5A62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- направление на микробиологическое и бактериологическое, МГ обследование; </w:t>
            </w:r>
          </w:p>
          <w:p w14:paraId="1DF4D64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- направление на инструментальные исследования; </w:t>
            </w:r>
          </w:p>
          <w:p w14:paraId="54CE2C8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- направление на иммунодиагностику; </w:t>
            </w:r>
          </w:p>
          <w:p w14:paraId="048F07B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- направление на консультацию к врачам-специалистам; </w:t>
            </w:r>
          </w:p>
          <w:p w14:paraId="7E28CF8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- интерпретацию и анализ результатов комплексного обследования: </w:t>
            </w:r>
          </w:p>
          <w:p w14:paraId="7EAF31A8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- показателей лабораторных исследований (в том числе клинический анализ крови, клинический анализ мочи, биохимический анализ крови);</w:t>
            </w:r>
          </w:p>
          <w:p w14:paraId="2210E75B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- микробиологического и молекулярного генетического исследований;</w:t>
            </w:r>
          </w:p>
          <w:p w14:paraId="7D884221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- иммунодиагностики;</w:t>
            </w:r>
          </w:p>
          <w:p w14:paraId="6F5DF567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- рентгенологических исследований;</w:t>
            </w:r>
          </w:p>
          <w:p w14:paraId="029C75B8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- инструментальных исследований.</w:t>
            </w:r>
          </w:p>
          <w:p w14:paraId="475CCCB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Продемонстрируйте дифференциальную диагностику туберкулёза</w:t>
            </w:r>
          </w:p>
          <w:p w14:paraId="4E265D2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Продемонстрируйте у пациентов с подозрением на туберкулёз, больных туберкулёзом или лиц с осложнениями вакцинации БЦЖ:</w:t>
            </w:r>
          </w:p>
          <w:p w14:paraId="30D0756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- установление диагноза с учётом действующей Международной статистической классификации болезней и проблем, связанных со здоровьем (далее - МКБ).</w:t>
            </w:r>
          </w:p>
          <w:p w14:paraId="4834371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- определение медицинских показаний к лечению больных туберкулёзом в стационарных условиях.</w:t>
            </w:r>
          </w:p>
          <w:p w14:paraId="163295A6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- определение объёма и последовательности диагностических мероприятий при осложнениях туберкулёза</w:t>
            </w:r>
          </w:p>
          <w:p w14:paraId="2DA3B36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lastRenderedPageBreak/>
              <w:t xml:space="preserve">- определение объёма и последовательности диагностических мероприятий при возникновении ПЭ, НР, в том числе серьёзных и непредвиденных, возникших в результате диагностических процедур. </w:t>
            </w:r>
          </w:p>
          <w:p w14:paraId="7C2770A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пишите препарат туберкулин, и </w:t>
            </w: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аллерген туберкулёзный рекомбинантный,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принцип проведения проб.</w:t>
            </w:r>
          </w:p>
          <w:p w14:paraId="1019B3E0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Опишите показания для применения препарата аллерген туберкулёзный рекомбинантный. </w:t>
            </w:r>
          </w:p>
          <w:p w14:paraId="45165FEE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Опишите необходимые юридические документы и функции медицинского персонала, проводящим пробы. </w:t>
            </w:r>
          </w:p>
          <w:p w14:paraId="066B1936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Опишите противопоказания к постановке пробы Манту и с аллергеном туберкулёзным рекомбинантным. Создайте таблицу.</w:t>
            </w:r>
          </w:p>
          <w:p w14:paraId="55B2E7BC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Разработайте схему и таблицу лиц, </w:t>
            </w: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подлежащих обследованию пробой Манту.</w:t>
            </w:r>
          </w:p>
          <w:p w14:paraId="4B70FD33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Заполните все формы, где фиксируются результаты пробы Манту и (или) аллергена туберкулёзного рекомбинантного по формам, установленным в соответствии с </w:t>
            </w:r>
            <w:hyperlink r:id="rId13" w:anchor="z394" w:history="1">
              <w:r w:rsidRPr="00623CF3">
                <w:rPr>
                  <w:rStyle w:val="ae"/>
                  <w:rFonts w:ascii="Times New Roman" w:hAnsi="Times New Roman" w:cs="Times New Roman"/>
                  <w:spacing w:val="2"/>
                  <w:sz w:val="24"/>
                  <w:szCs w:val="24"/>
                </w:rPr>
                <w:t>подпунктом 31)</w:t>
              </w:r>
            </w:hyperlink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 статьи 7 Кодекса.</w:t>
            </w:r>
          </w:p>
          <w:p w14:paraId="48AE6891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Опишите цель проведения туберкулиновой пробы Манту и аллерген туберкулёзного рекомбинантного (АТР).</w:t>
            </w:r>
          </w:p>
          <w:p w14:paraId="65EE50C0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Опишите с какой целью не используется Аллерген туберкулёзный рекомбинантный и почему. </w:t>
            </w:r>
          </w:p>
          <w:p w14:paraId="029CB9EF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Сделайте схему групп детей высокого риска по заболеванию туберкулёзом. </w:t>
            </w:r>
          </w:p>
          <w:p w14:paraId="5195B3AE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Составьте список группы риска на курируемом участке. </w:t>
            </w:r>
          </w:p>
          <w:p w14:paraId="771AFA58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Опишите методику проведения пробы Манту и АТР. Опишите способ хранения препаратов. </w:t>
            </w:r>
          </w:p>
          <w:p w14:paraId="6102F488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Создайте таблицу оценивания пробы Манту и АТР.</w:t>
            </w:r>
          </w:p>
          <w:p w14:paraId="496BFB45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Проведите дифференциальную диагностику характера аллергии.</w:t>
            </w:r>
          </w:p>
          <w:p w14:paraId="4E935531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lastRenderedPageBreak/>
              <w:t>Опишите методику проведения гипосенсибилизации, санации очагов инфекции, дегельминтизации детям с аллергической настроенностью.</w:t>
            </w:r>
          </w:p>
          <w:p w14:paraId="05380B73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Продемонстрируйте</w:t>
            </w: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кому и, когда устанавливается диагноз: "Инфицирование микобактериями туберкулёза, впервые выявленное", как и в какой диспансерной группе они наблюдаются. </w:t>
            </w:r>
          </w:p>
          <w:p w14:paraId="521BFBAA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Создайте таблицу лиц, считающихся инфицированными микобактериями туберкулёза. </w:t>
            </w:r>
          </w:p>
          <w:p w14:paraId="16928E2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ведите оценку пробы у 20 детей.  Заполните всю необходимую УОФ. В зависимости от результата пробы проведите все необходимые дальнейшие действия. Напишите отчёт.</w:t>
            </w:r>
          </w:p>
          <w:p w14:paraId="0F63A557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Заполните медицинскую документацию больных туберкулёзом для представления на заседание централизованной врачебно-консультативной комиссии.</w:t>
            </w:r>
          </w:p>
          <w:p w14:paraId="7CCABF29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Проведите консультацию туберкулиноположительных детей, по показаниям проведите дополнительное обследование и определите показания к назначению лечения антибиотиками широкого спектра действия. </w:t>
            </w:r>
          </w:p>
          <w:p w14:paraId="09148FD1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Проведите диагностический алгоритм. Выпишите рецепты лекарственных препаратов, заполните УОФ.</w:t>
            </w:r>
          </w:p>
          <w:p w14:paraId="74DE0B95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Интерпретируйте понятие латентной туберкулёзной инфекции. </w:t>
            </w:r>
          </w:p>
          <w:p w14:paraId="056F37FC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Опишите методы для тестирования на латентную туберкулёзную инфекцию.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Разработайте схему и таблицу.</w:t>
            </w: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</w:p>
          <w:p w14:paraId="16C384E8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Опишите принцип методики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IGRA тестов., укажите преимущества, показания и противопоказания. Создайте презентацию и таблицу.</w:t>
            </w:r>
          </w:p>
          <w:p w14:paraId="65CE8142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Интерпретируйте критерии диагностики латентного туберкулёза.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Разработайте схему и таблицу.</w:t>
            </w:r>
          </w:p>
          <w:p w14:paraId="3E41BE08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Опишите контингент для назначения профилактического лечения латент</w:t>
            </w: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lastRenderedPageBreak/>
              <w:t>ной туберкулёзной инфекции.</w:t>
            </w:r>
          </w:p>
          <w:p w14:paraId="7B2418D0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Опишите противопоказания для назначения профилактического лечения латентной туберкулёзной инфекции.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Разработайте схему и таблицу.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2D8D096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Заполните медицинскую документацию больных туберкулёзом для представления на заседание централизованной врачебно-консультативной комиссии.</w:t>
            </w:r>
          </w:p>
          <w:p w14:paraId="42C6C90F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Опишите препараты для профилактического лечения латентной туберкулёзной инфекции, их фармакологию, схемы лечения, показания и противопоказания, профилактику и устранение ПЭ и НР.</w:t>
            </w:r>
          </w:p>
          <w:p w14:paraId="5F1C11A0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Продемонстрируйте</w:t>
            </w:r>
            <w:r w:rsidRPr="00623CF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занесённые данные о профилактическом лечении латентной туберкулёзной инфекции в УОФ.</w:t>
            </w:r>
          </w:p>
          <w:p w14:paraId="52DD0469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Продемонстрируйте ведение беседы с родителями ребёнка с ЛТИ, отказывающихся от профилактического лечения. Запишите видео отчёт ролевой игры. </w:t>
            </w:r>
          </w:p>
          <w:p w14:paraId="463EA3BD" w14:textId="7B8958BD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Создайте таблицу «Регистрация больных с диагнозом туберкулёз» по категориям и типам.</w:t>
            </w:r>
          </w:p>
        </w:tc>
      </w:tr>
      <w:tr w:rsidR="00F82A2D" w:rsidRPr="00623CF3" w14:paraId="08D3DEDA" w14:textId="77777777" w:rsidTr="00F82A2D">
        <w:trPr>
          <w:trHeight w:val="3583"/>
        </w:trPr>
        <w:tc>
          <w:tcPr>
            <w:tcW w:w="596" w:type="dxa"/>
          </w:tcPr>
          <w:p w14:paraId="15957488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23CF3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0</w:t>
            </w:r>
          </w:p>
        </w:tc>
        <w:tc>
          <w:tcPr>
            <w:tcW w:w="2265" w:type="dxa"/>
          </w:tcPr>
          <w:p w14:paraId="21A44745" w14:textId="220468F9" w:rsidR="00F82A2D" w:rsidRPr="00623CF3" w:rsidRDefault="00F82A2D" w:rsidP="008C156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Методы исследования взрослых с заболеваниями органов дыхания</w:t>
            </w:r>
          </w:p>
        </w:tc>
        <w:tc>
          <w:tcPr>
            <w:tcW w:w="567" w:type="dxa"/>
          </w:tcPr>
          <w:p w14:paraId="364EEEF2" w14:textId="77777777" w:rsidR="00F82A2D" w:rsidRPr="00623CF3" w:rsidRDefault="00F82A2D" w:rsidP="008C156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1</w:t>
            </w:r>
          </w:p>
        </w:tc>
        <w:tc>
          <w:tcPr>
            <w:tcW w:w="712" w:type="dxa"/>
          </w:tcPr>
          <w:p w14:paraId="0D317B54" w14:textId="77777777" w:rsidR="00F82A2D" w:rsidRPr="00623CF3" w:rsidRDefault="00F82A2D" w:rsidP="008C156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27</w:t>
            </w:r>
          </w:p>
        </w:tc>
        <w:tc>
          <w:tcPr>
            <w:tcW w:w="706" w:type="dxa"/>
          </w:tcPr>
          <w:p w14:paraId="3E550EF2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-</w:t>
            </w:r>
          </w:p>
        </w:tc>
        <w:tc>
          <w:tcPr>
            <w:tcW w:w="711" w:type="dxa"/>
          </w:tcPr>
          <w:p w14:paraId="602B340D" w14:textId="77777777" w:rsidR="00F82A2D" w:rsidRPr="00623CF3" w:rsidRDefault="00F82A2D" w:rsidP="008C156E">
            <w:pPr>
              <w:spacing w:after="160"/>
              <w:jc w:val="center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12</w:t>
            </w:r>
          </w:p>
        </w:tc>
        <w:tc>
          <w:tcPr>
            <w:tcW w:w="4250" w:type="dxa"/>
            <w:vAlign w:val="center"/>
          </w:tcPr>
          <w:p w14:paraId="7478C444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Продемонстрируйте применяемые у взрослых клинические методы исследования проанализируйте и интерпретируйте особенности полученных результатов у пациентов с подозрением на туберкулёз, больных туберкулёзом или лиц с осложнениями вакцинации БЦЖ:</w:t>
            </w:r>
          </w:p>
          <w:p w14:paraId="580E53F8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- лабораторных исследований (в том числе клинический анализ крови, клинический анализ мочи, биохимический анализ крови, коагулограмма, и т.д.);</w:t>
            </w:r>
          </w:p>
          <w:p w14:paraId="38B84742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- микробиологического и молекулярного генетического исследований Gene Xpert/Rif, Hain-test. Bactec MGIT 960;</w:t>
            </w:r>
          </w:p>
          <w:p w14:paraId="1092739D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- иммунодиагностики;</w:t>
            </w:r>
          </w:p>
          <w:p w14:paraId="5D6A1032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lastRenderedPageBreak/>
              <w:t>- рентгенологических исследований;</w:t>
            </w:r>
          </w:p>
          <w:p w14:paraId="48FC36EA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- инструментальных исследований.</w:t>
            </w:r>
          </w:p>
          <w:p w14:paraId="0ED3864D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Продемонстрируйте и интерпретируйте результат исследования у взрослых полученные при: аускультации, пальпации, аудиограмме, антропометрии, пульсоксиметрии и др. </w:t>
            </w:r>
          </w:p>
          <w:p w14:paraId="63D402E6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Продемонстрируйте сбор мокроты у взрослых, оформление необходимой документации. Интерпретируйте и проконтролируйте действия среднего персонала.</w:t>
            </w:r>
          </w:p>
          <w:p w14:paraId="578023F8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Составьте сценарии «беседы» с пациентом (и с участковым врачом).  перед сдачей анализа мокроты, Представьте видео отчёт.</w:t>
            </w:r>
          </w:p>
          <w:p w14:paraId="69F0C8F1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Продемонстрируйте таблицу «Перечень групп населения с высоким риском заболевания, подлежащих обязательному ежегодному флюорографическому обследованию на туберкулёз».</w:t>
            </w:r>
          </w:p>
          <w:p w14:paraId="5559BC50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Продемонстрируйте таблицу «Перечень лиц, подлежащих обязательному ежегодному флюорографическому обследованию на туберкулёз».</w:t>
            </w:r>
          </w:p>
          <w:p w14:paraId="6E9A1F14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Опишите инвазивные методы исследования, применяемые у взрослых во фтизиатрии. Показания, противопоказания, возможности и преимущества каждого метода. Особенности подготовки к процедуре. Анестезиологические пособия. </w:t>
            </w:r>
          </w:p>
          <w:p w14:paraId="29A73030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Опишите эндоскопические методы исследования, применяемые у взрослых во фтизиатрии. Показания, противопоказания, возможности и преимущества каждого метода. Особенности подготовки к процедуре. Анестезиологические пособия. Дезинфекцию приборов. Требования инфекционного контроля.</w:t>
            </w:r>
          </w:p>
          <w:p w14:paraId="0DF066E6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Продемонстрируйте эндоскопические признаки заболеваний органов дыхания и возможности методов эндоскопического лечения. </w:t>
            </w:r>
          </w:p>
          <w:p w14:paraId="5AA847A4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lastRenderedPageBreak/>
              <w:t>Опишите виды биоптической диагностики. Продемонстрируйте презентацию.</w:t>
            </w:r>
          </w:p>
          <w:p w14:paraId="04D1405D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Опишите функциональные методы исследования, применяемые у взрослых во фтизиатрии. </w:t>
            </w:r>
          </w:p>
          <w:p w14:paraId="6A9EE4D5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Продемонстрируйте интерпретацию спирограммы, маневренных проб, объёмов. Создать таблицу нормы и патологии.</w:t>
            </w:r>
          </w:p>
          <w:p w14:paraId="6CBDB04B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Продемонстрируйте отличия бронхолитиков: короткого и длительного действия. </w:t>
            </w:r>
          </w:p>
          <w:p w14:paraId="4421232F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Составить таблицу: «Применение фармакологических проб при ФВД, норма и патология, особенности при ТБ».</w:t>
            </w:r>
          </w:p>
          <w:p w14:paraId="464F9851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анализ и </w:t>
            </w: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интерпретацию ЭКГ, выявление удлинение интервала QT.  Создать таблицу нормы и патологии.</w:t>
            </w:r>
          </w:p>
          <w:p w14:paraId="769337E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Опишите дезинфекцию приборов. Требования инфекционного контроля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82A2D" w:rsidRPr="00623CF3" w14:paraId="581C2172" w14:textId="77777777" w:rsidTr="00E80A9B">
        <w:trPr>
          <w:trHeight w:val="876"/>
        </w:trPr>
        <w:tc>
          <w:tcPr>
            <w:tcW w:w="596" w:type="dxa"/>
          </w:tcPr>
          <w:p w14:paraId="43190D83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23CF3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1</w:t>
            </w:r>
          </w:p>
        </w:tc>
        <w:tc>
          <w:tcPr>
            <w:tcW w:w="2265" w:type="dxa"/>
          </w:tcPr>
          <w:p w14:paraId="33283CE6" w14:textId="5F69468F" w:rsidR="00F82A2D" w:rsidRPr="00623CF3" w:rsidRDefault="00F82A2D" w:rsidP="008C15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Методы лучевой диагностики у взрослых.</w:t>
            </w:r>
          </w:p>
        </w:tc>
        <w:tc>
          <w:tcPr>
            <w:tcW w:w="567" w:type="dxa"/>
          </w:tcPr>
          <w:p w14:paraId="29B50305" w14:textId="77777777" w:rsidR="00F82A2D" w:rsidRPr="00623CF3" w:rsidRDefault="00F82A2D" w:rsidP="008C15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6</w:t>
            </w:r>
          </w:p>
        </w:tc>
        <w:tc>
          <w:tcPr>
            <w:tcW w:w="712" w:type="dxa"/>
          </w:tcPr>
          <w:p w14:paraId="2041AAE3" w14:textId="77777777" w:rsidR="00F82A2D" w:rsidRPr="00623CF3" w:rsidRDefault="00F82A2D" w:rsidP="008C15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43</w:t>
            </w:r>
          </w:p>
        </w:tc>
        <w:tc>
          <w:tcPr>
            <w:tcW w:w="706" w:type="dxa"/>
          </w:tcPr>
          <w:p w14:paraId="124598AA" w14:textId="77777777" w:rsidR="00F82A2D" w:rsidRPr="00623CF3" w:rsidRDefault="00F82A2D" w:rsidP="008C156E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-</w:t>
            </w:r>
          </w:p>
        </w:tc>
        <w:tc>
          <w:tcPr>
            <w:tcW w:w="711" w:type="dxa"/>
          </w:tcPr>
          <w:p w14:paraId="12FE6F34" w14:textId="77777777" w:rsidR="00F82A2D" w:rsidRPr="00623CF3" w:rsidRDefault="00F82A2D" w:rsidP="008C156E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4250" w:type="dxa"/>
          </w:tcPr>
          <w:p w14:paraId="45FCCF45" w14:textId="77777777" w:rsidR="00F82A2D" w:rsidRPr="00623CF3" w:rsidRDefault="00F82A2D" w:rsidP="008C156E">
            <w:pPr>
              <w:pStyle w:val="a8"/>
              <w:jc w:val="both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</w:pPr>
            <w:r w:rsidRPr="00623CF3"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Продемонстрируйте знания МКБ, клиническая классификацию туберкулёза у взрослых.</w:t>
            </w:r>
          </w:p>
          <w:p w14:paraId="0EA8587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Создайте таблицу и презентацию: «Классификация остаточных изменений после перенесённого туберкулёза у взрослых». Укажите место наблюдения пациента.</w:t>
            </w:r>
          </w:p>
          <w:p w14:paraId="6B55C0BD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клиническую и рентгенологическую семиотику основных форм туберкулёза органов дыхания и других локализаций у взрослых, а также заболеваний, сходных с туберкулёзом. Создайте таблицы, схемы, презентации.</w:t>
            </w:r>
          </w:p>
          <w:p w14:paraId="53CFFCC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знания рентген анатомии органов дыхания у взрослых: </w:t>
            </w:r>
          </w:p>
          <w:p w14:paraId="6D20801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-проанализируйте и опишите рентгенанатомическую картину мягких тканей грудной клетки, средостения, частей костного скелета, лёгочных полей и корней лёгких по обзорной рентге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нограмме грудной клетки у взрослых.</w:t>
            </w:r>
          </w:p>
          <w:p w14:paraId="12DF7FA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- проанализируйте и опишите в прямой и боковой проекции рентгенанатомическую картину рентгенологического корня – просвет промежуточного бронха и ширину ствола легочной артерии у взрослых. </w:t>
            </w:r>
          </w:p>
          <w:p w14:paraId="2330D641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-проанализируйте и опишите рентгенанатомическую картину мягких тканей грудной клетки, средостения, частей костного скелета, лёгочных полей и корней лёгких по боковым (правой и левой) рентгенограммам грудной клетки у взрослых.</w:t>
            </w:r>
          </w:p>
          <w:p w14:paraId="2398320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-проанализируйте и опишите рентген анатомию бронхиального дерева у взрослых. </w:t>
            </w:r>
          </w:p>
          <w:p w14:paraId="20C371F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-проанализируйте и опишите сегментарное строение лёгких у взрослых.</w:t>
            </w:r>
          </w:p>
          <w:p w14:paraId="04F8A2A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анализируйте и опишите рентген симптомы и синдромы при заболеваниях органов дыхания у взрослых.</w:t>
            </w:r>
          </w:p>
          <w:p w14:paraId="518556F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работу в рентген кабинете. Представьте видео отчёт. Напишите отчёт о проделанной работе: описание снимков, оформление заключения.  </w:t>
            </w:r>
          </w:p>
          <w:p w14:paraId="0365D0D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презентацию: «Показания, противопоказания к лучевым методам исследования при ТБ у взрослых, преимущества и недостатки лучевых методов при ТБ».</w:t>
            </w:r>
          </w:p>
          <w:p w14:paraId="740AA2A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методику рентгеноскопии, рентгенографии и томографии органов грудной клетки у взрослых.</w:t>
            </w:r>
          </w:p>
          <w:p w14:paraId="570E978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снимки, полученные Вами при рентгеноскопии, рентгенографии и томографии органов грудной клетки у взрослых. Проанализируйте полученные изображения. Сделайте описание и заключение. </w:t>
            </w:r>
          </w:p>
          <w:p w14:paraId="65D77B4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снимки, полученные Вами при компьютерной и магниторезонансной томографии у взрослых, проанализируйте полученные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изображения. </w:t>
            </w:r>
          </w:p>
          <w:p w14:paraId="16A1CC0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работу в кабинете УЗИ диагностики. Представьте видео отчёт. Напишите отчёт о проделанной работе: описание исследования, оформление заключения.</w:t>
            </w:r>
          </w:p>
        </w:tc>
      </w:tr>
      <w:tr w:rsidR="00F82A2D" w:rsidRPr="00623CF3" w14:paraId="5C268947" w14:textId="77777777" w:rsidTr="008C156E">
        <w:trPr>
          <w:trHeight w:val="4748"/>
        </w:trPr>
        <w:tc>
          <w:tcPr>
            <w:tcW w:w="596" w:type="dxa"/>
          </w:tcPr>
          <w:p w14:paraId="4A3BFF82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23CF3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2</w:t>
            </w:r>
          </w:p>
        </w:tc>
        <w:tc>
          <w:tcPr>
            <w:tcW w:w="2265" w:type="dxa"/>
          </w:tcPr>
          <w:p w14:paraId="7AC60A0C" w14:textId="2A12A8B3" w:rsidR="00F82A2D" w:rsidRPr="00623CF3" w:rsidRDefault="00F82A2D" w:rsidP="008C15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Клинические формы туберкулёза у взрослых</w:t>
            </w:r>
          </w:p>
        </w:tc>
        <w:tc>
          <w:tcPr>
            <w:tcW w:w="567" w:type="dxa"/>
          </w:tcPr>
          <w:p w14:paraId="1A7C56D0" w14:textId="77777777" w:rsidR="00F82A2D" w:rsidRPr="00623CF3" w:rsidRDefault="00F82A2D" w:rsidP="008C15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7</w:t>
            </w:r>
          </w:p>
        </w:tc>
        <w:tc>
          <w:tcPr>
            <w:tcW w:w="712" w:type="dxa"/>
          </w:tcPr>
          <w:p w14:paraId="2F1B2522" w14:textId="77777777" w:rsidR="00F82A2D" w:rsidRPr="00623CF3" w:rsidRDefault="00F82A2D" w:rsidP="008C15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42</w:t>
            </w:r>
          </w:p>
        </w:tc>
        <w:tc>
          <w:tcPr>
            <w:tcW w:w="706" w:type="dxa"/>
          </w:tcPr>
          <w:p w14:paraId="3F6C4C56" w14:textId="77777777" w:rsidR="00F82A2D" w:rsidRPr="00623CF3" w:rsidRDefault="00F82A2D" w:rsidP="008C156E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-</w:t>
            </w:r>
          </w:p>
        </w:tc>
        <w:tc>
          <w:tcPr>
            <w:tcW w:w="711" w:type="dxa"/>
          </w:tcPr>
          <w:p w14:paraId="38B967EB" w14:textId="77777777" w:rsidR="00F82A2D" w:rsidRPr="00623CF3" w:rsidRDefault="00F82A2D" w:rsidP="008C156E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21</w:t>
            </w:r>
          </w:p>
        </w:tc>
        <w:tc>
          <w:tcPr>
            <w:tcW w:w="4250" w:type="dxa"/>
          </w:tcPr>
          <w:p w14:paraId="3BD472B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взрослых с туберкулёзом. </w:t>
            </w:r>
          </w:p>
          <w:p w14:paraId="6040E5B6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заболеваниями не туберкулёзной этиологии. Составьте план лечения. </w:t>
            </w:r>
          </w:p>
          <w:p w14:paraId="34B9692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я этиотропных лекарственных препаратов у взрослых. Выпишите рецепты. </w:t>
            </w:r>
          </w:p>
          <w:p w14:paraId="48040EE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я симптоматических и патогенетических лекарственных препаратов. Выпишите рецепты. </w:t>
            </w:r>
          </w:p>
          <w:p w14:paraId="5EBC98E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обоснования назначения лекарственных и немедикаментозных методов терапии для профилактики и/или устранения НЭ и ПР у взрослых.</w:t>
            </w:r>
          </w:p>
          <w:p w14:paraId="044369E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е немедикаментозного лечения и лечебного питания больным туберкулёзом, с учётом сопутствующих заболеваний у взрослых.  </w:t>
            </w:r>
          </w:p>
          <w:p w14:paraId="2941B5E8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определение медицинских показаний к хирургическому лечению туберкулёза у взрослых.</w:t>
            </w:r>
          </w:p>
          <w:p w14:paraId="58EC3E9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Оцените приверженность к лечению и риска преждевременного прекращения лечения больного туберкулёзом у взрослых.</w:t>
            </w:r>
          </w:p>
          <w:p w14:paraId="7A2A720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Сформулируйте клинический диагноз. Оцените прогноз динамики процесса.</w:t>
            </w:r>
          </w:p>
          <w:p w14:paraId="49669AA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формите всю требуемую медицинскую документацию. </w:t>
            </w:r>
          </w:p>
          <w:p w14:paraId="0048574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Оформите всю требуемую медицинскую документацию для представления на консилиум.</w:t>
            </w:r>
          </w:p>
          <w:p w14:paraId="724931B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Оформите всю требуемую медицинскую документацию для представле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ния на ЦВКК – постановка на диспансерный учёт, назначение терапии. </w:t>
            </w:r>
          </w:p>
          <w:p w14:paraId="7D05C53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формите всю требуемую медицинскую документацию для представления на ЦВКК – снятие с учёта. </w:t>
            </w:r>
          </w:p>
          <w:p w14:paraId="616B1DE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одготовьте презентацию, схемы и таблицы.</w:t>
            </w:r>
          </w:p>
          <w:p w14:paraId="656701C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Напишите отчёт о проделанной работе. Представьте видео и фото отчёт. </w:t>
            </w:r>
          </w:p>
          <w:p w14:paraId="3BBD225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с первичным туберкулёзным комплексом у взрослых. </w:t>
            </w:r>
          </w:p>
          <w:p w14:paraId="61DB29A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с туберкулёзом внутригрудных лимфатических узлов у взрослых. </w:t>
            </w:r>
          </w:p>
          <w:p w14:paraId="2FDA323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дифференциальную диагностику с периферическими лимфаденитами не туберкулёзной этиологии, лимфопролиферативными заболеваниями.</w:t>
            </w:r>
          </w:p>
          <w:p w14:paraId="60C5C23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Составьте план лечения. </w:t>
            </w:r>
          </w:p>
          <w:p w14:paraId="1DB9C94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с осложнённым течением туберкулёза у взрослых. </w:t>
            </w:r>
          </w:p>
          <w:p w14:paraId="7B6C3D5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осмотр больных с туберкулёзными плевритами</w:t>
            </w:r>
          </w:p>
          <w:p w14:paraId="027A903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анализируйте и проинтерпретируйте: жалобы больных, результаты физикального исследования, лабораторных исследований;</w:t>
            </w:r>
          </w:p>
          <w:p w14:paraId="32FC7FC1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анализируйте и проинтерпретируйте: рентгенологические критерии диагноза, клинические проявления в зависимости от распространенности процесса, течение, исходы.</w:t>
            </w:r>
          </w:p>
          <w:p w14:paraId="1BBDD1C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плевральными выпотами не туберкулёзной этиологии. </w:t>
            </w:r>
          </w:p>
        </w:tc>
      </w:tr>
      <w:tr w:rsidR="00F82A2D" w:rsidRPr="00623CF3" w14:paraId="605C1A4C" w14:textId="77777777" w:rsidTr="008C156E">
        <w:trPr>
          <w:trHeight w:val="4748"/>
        </w:trPr>
        <w:tc>
          <w:tcPr>
            <w:tcW w:w="596" w:type="dxa"/>
          </w:tcPr>
          <w:p w14:paraId="4D6D4089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23CF3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3</w:t>
            </w:r>
          </w:p>
        </w:tc>
        <w:tc>
          <w:tcPr>
            <w:tcW w:w="2265" w:type="dxa"/>
          </w:tcPr>
          <w:p w14:paraId="73519624" w14:textId="03156422" w:rsidR="00F82A2D" w:rsidRPr="00623CF3" w:rsidRDefault="00F82A2D" w:rsidP="008C15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Вторичный туберкулёз у взрослых</w:t>
            </w:r>
          </w:p>
        </w:tc>
        <w:tc>
          <w:tcPr>
            <w:tcW w:w="567" w:type="dxa"/>
          </w:tcPr>
          <w:p w14:paraId="1BF9E322" w14:textId="77777777" w:rsidR="00F82A2D" w:rsidRPr="00623CF3" w:rsidRDefault="00F82A2D" w:rsidP="008C15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6</w:t>
            </w:r>
          </w:p>
        </w:tc>
        <w:tc>
          <w:tcPr>
            <w:tcW w:w="712" w:type="dxa"/>
          </w:tcPr>
          <w:p w14:paraId="5C8B5329" w14:textId="77777777" w:rsidR="00F82A2D" w:rsidRPr="00623CF3" w:rsidRDefault="00F82A2D" w:rsidP="008C15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43</w:t>
            </w:r>
          </w:p>
        </w:tc>
        <w:tc>
          <w:tcPr>
            <w:tcW w:w="706" w:type="dxa"/>
          </w:tcPr>
          <w:p w14:paraId="6802347E" w14:textId="77777777" w:rsidR="00F82A2D" w:rsidRPr="00623CF3" w:rsidRDefault="00F82A2D" w:rsidP="008C156E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</w:p>
        </w:tc>
        <w:tc>
          <w:tcPr>
            <w:tcW w:w="711" w:type="dxa"/>
          </w:tcPr>
          <w:p w14:paraId="37A4B57E" w14:textId="77777777" w:rsidR="00F82A2D" w:rsidRPr="00623CF3" w:rsidRDefault="00F82A2D" w:rsidP="008C156E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>21</w:t>
            </w:r>
          </w:p>
        </w:tc>
        <w:tc>
          <w:tcPr>
            <w:tcW w:w="4250" w:type="dxa"/>
          </w:tcPr>
          <w:p w14:paraId="44D375F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взрослых  </w:t>
            </w:r>
            <w:r w:rsidRPr="00623CF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с очаговым туберкулёзом.</w:t>
            </w:r>
          </w:p>
          <w:p w14:paraId="7F60903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анализируйте и проинтерпретируйте: жалобы больных, эпидемиологический анамнез, фтизиатрический анамнез, результаты физикального исследования, лабораторных исследований;</w:t>
            </w:r>
          </w:p>
          <w:p w14:paraId="36897CE0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анализируйте и проинтерпретируйте: рентгенологический архив, рентгенологические критерии диагноза, клинические проявления в зависимости от распространенности процесса, течение, исходы.</w:t>
            </w:r>
          </w:p>
          <w:p w14:paraId="5388709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очаговыми процессами не туберкулёзной этиологии. </w:t>
            </w:r>
          </w:p>
          <w:p w14:paraId="3455560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Составьте план лечения. </w:t>
            </w:r>
          </w:p>
          <w:p w14:paraId="48D25BA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я этиотропных лекарственных препаратов. Выпишите рецепты. </w:t>
            </w:r>
          </w:p>
          <w:p w14:paraId="4913F5D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я симптоматических и патогенетических лекарственных препаратов. Выпишите рецепты. </w:t>
            </w:r>
          </w:p>
          <w:p w14:paraId="1DCABB2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обоснования назначения лекарственных и немедикаментозных методов терапии для профилактики и/или устранения НЭ и ПР.</w:t>
            </w:r>
          </w:p>
          <w:p w14:paraId="0579B72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е немедикаментозного лечения и лечебного питания больным туберкулёзом, с учётом сопутствующих заболеваний.  </w:t>
            </w:r>
          </w:p>
          <w:p w14:paraId="29744F0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Продемонстрируйте определение медицинских показаний к хирургическому лечению туберкулёза.</w:t>
            </w:r>
          </w:p>
          <w:p w14:paraId="6E087CA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Оцените приверженность к лечению и риска преждевременного прекращения лечения больного туберкулёзом.</w:t>
            </w:r>
          </w:p>
          <w:p w14:paraId="56A427C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формите всю требуемую медицинскую документацию. </w:t>
            </w:r>
          </w:p>
          <w:p w14:paraId="7297E8C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Оформите всю требуемую медицинскую документацию для представления на консилиум.</w:t>
            </w:r>
          </w:p>
          <w:p w14:paraId="48C9ACB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Оформите всю требуемую медицинскую документацию для представления на ЦВКК – постановка на диспансерный учёт, назначение терапии. </w:t>
            </w:r>
          </w:p>
          <w:p w14:paraId="7BF4296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формите всю требуемую медицинскую документацию для представления на ЦВКК – снятие с учёта. </w:t>
            </w:r>
          </w:p>
          <w:p w14:paraId="60E5E38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одготовьте презентацию, схемы и таблицы.</w:t>
            </w:r>
          </w:p>
          <w:p w14:paraId="6E55D2F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Напишите отчёт о проделанной работе. Представьте видео и фото отчёт.</w:t>
            </w:r>
          </w:p>
          <w:p w14:paraId="6D8AEDF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осмотр больных с инфильтративным туберкулёзом.</w:t>
            </w:r>
          </w:p>
          <w:p w14:paraId="05D76151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инфильтративными процессами не туберкулёзной этиологии. </w:t>
            </w:r>
          </w:p>
          <w:p w14:paraId="32BD126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</w:t>
            </w:r>
            <w:r w:rsidRPr="00623CF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с казеозной пневмонией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A77D92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процессами не туберкулёзной этиологии. </w:t>
            </w:r>
          </w:p>
          <w:p w14:paraId="02D37270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формите посмертный эпикриз. Проведите ролевую игру: отказ родственниками от аутопсии </w:t>
            </w:r>
          </w:p>
          <w:p w14:paraId="04D9D30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</w:t>
            </w:r>
            <w:r w:rsidRPr="00623CF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с кавернозным и фиброзно-кавернозным туберкулёзом.</w:t>
            </w:r>
          </w:p>
          <w:p w14:paraId="3382ABE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деструктивными процессами не туберкулёзной этиологии. </w:t>
            </w:r>
          </w:p>
          <w:p w14:paraId="3709E2B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я немедикаментозного лечения и лечебного питания больным туберкулёзом, с учётом сопутствующих заболеваний.  </w:t>
            </w:r>
          </w:p>
          <w:p w14:paraId="114BC30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</w:t>
            </w:r>
            <w:r w:rsidRPr="00623CF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с цирротическим туберкулёзом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286211D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</w:t>
            </w:r>
            <w:r w:rsidRPr="00623CF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с туберкулёмами.</w:t>
            </w:r>
          </w:p>
          <w:p w14:paraId="0EB11E2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смотр больных </w:t>
            </w:r>
            <w:r w:rsidRPr="00623CF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с лёгочным кровохарканьем, кровотечением, спонтанным пневмотораксом.</w:t>
            </w:r>
          </w:p>
          <w:p w14:paraId="3BDE254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анализируйте и проинтерпретируйте: жалобы больных, эпидемиоло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гический анамнез, фтизиатрический и онкологический анамнез, результаты физикального исследования, лабораторных исследований;</w:t>
            </w:r>
          </w:p>
          <w:p w14:paraId="54497C6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дифференциальную диагностику с неотложными состояниями. </w:t>
            </w:r>
          </w:p>
          <w:p w14:paraId="223619D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распознавание состояний, представляющих угрозу жизни пациентов.</w:t>
            </w:r>
          </w:p>
          <w:p w14:paraId="108A1D3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Оцените состояние пациентов, требующего оказания медицинской помощи в экстренной форме</w:t>
            </w:r>
            <w:r w:rsidRPr="00623CF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  <w:p w14:paraId="1D8F346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я неотложных лекарственных препаратов и методов терапии. Выпишите рецепты. </w:t>
            </w:r>
          </w:p>
          <w:p w14:paraId="19DA051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обоснование назначения немедикаментозного лечения и лечебного питания больным, с учётом сопутствующих заболеваний.  </w:t>
            </w:r>
          </w:p>
          <w:p w14:paraId="5C0253F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iCs/>
                <w:sz w:val="24"/>
                <w:szCs w:val="24"/>
              </w:rPr>
              <w:t>Продемонстрируйте определение медицинских показаний к хирургическому лечению данного состояния.</w:t>
            </w:r>
          </w:p>
        </w:tc>
      </w:tr>
      <w:tr w:rsidR="00F82A2D" w:rsidRPr="00623CF3" w14:paraId="14EF593C" w14:textId="77777777" w:rsidTr="008C156E">
        <w:trPr>
          <w:trHeight w:val="4748"/>
        </w:trPr>
        <w:tc>
          <w:tcPr>
            <w:tcW w:w="596" w:type="dxa"/>
          </w:tcPr>
          <w:p w14:paraId="4869C135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23CF3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4</w:t>
            </w:r>
          </w:p>
          <w:p w14:paraId="1C25E1CD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4543D40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EBEC0E6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6FB331C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DE4A72A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7EDE8F9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D0F75E5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52A9913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E3F414C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BB8E0D2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E959475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B6D20DF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492F916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56A6DF4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F08DC85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2009A9C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C38004D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B707B91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5414250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399F2B2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4006544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E39A9EE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3539138F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9B037C7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858BD8A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F6C0E5A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F6F8DE1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5A2BBE5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F0EFACA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1CB7CC82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522D68BF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Туберкулёз в сочетании c другими заболеваниями у детей и взрослых</w:t>
            </w:r>
          </w:p>
        </w:tc>
        <w:tc>
          <w:tcPr>
            <w:tcW w:w="567" w:type="dxa"/>
          </w:tcPr>
          <w:p w14:paraId="33185934" w14:textId="77777777" w:rsidR="00F82A2D" w:rsidRPr="00623CF3" w:rsidRDefault="00F82A2D" w:rsidP="008C156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4822F65C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51F26E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CE129E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AD1B22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F6A027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6A9F81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75FF90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DA2024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0FBD0C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D4697F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E01BF4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9D5247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6A6AB2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8C2713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C3D9C5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863A8E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8100DA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12" w:type="dxa"/>
          </w:tcPr>
          <w:p w14:paraId="350A6591" w14:textId="77777777" w:rsidR="00F82A2D" w:rsidRPr="00623CF3" w:rsidRDefault="00F82A2D" w:rsidP="008C156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7</w:t>
            </w:r>
          </w:p>
          <w:p w14:paraId="6AE73242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7FEBDD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8847B0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3312F0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6A5F87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DF6575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4401CF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0646E7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DAEA8D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650CE0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ABA559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F3151B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7DA6FB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7BB84A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599ED6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2F5B2B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06" w:type="dxa"/>
          </w:tcPr>
          <w:p w14:paraId="4BC9823F" w14:textId="77777777" w:rsidR="00F82A2D" w:rsidRPr="00623CF3" w:rsidRDefault="00F82A2D" w:rsidP="008C156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-</w:t>
            </w:r>
          </w:p>
          <w:p w14:paraId="0C968E05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D31536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E15F5A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13FC60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C5D24F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21D59A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0C318F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D63921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5A7C55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609E73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AB65E4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709392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DA4DA2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E13AF6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9FB3A1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BAED2D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2987FB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11" w:type="dxa"/>
          </w:tcPr>
          <w:p w14:paraId="2552573E" w14:textId="77777777" w:rsidR="00F82A2D" w:rsidRPr="00623CF3" w:rsidRDefault="00F82A2D" w:rsidP="008C156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2</w:t>
            </w:r>
          </w:p>
          <w:p w14:paraId="62E99BB2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06E204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1991F1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007FE6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3780FB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5C02A3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DDFEF4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8ACB62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A92214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8D2AF1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B51293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9685FE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9F2D06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8F3185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6B9C5A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59E4CA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50" w:type="dxa"/>
          </w:tcPr>
          <w:p w14:paraId="24AAE6C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 xml:space="preserve">Продемонстрируйте архивные истории болезни и рентгенограммы с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туберкулёзом и сахарным диабетом.</w:t>
            </w:r>
          </w:p>
          <w:p w14:paraId="4B6478D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623CF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едставление о сахарном диабете.</w:t>
            </w:r>
          </w:p>
          <w:p w14:paraId="687CEFC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Международную классификацию болезни (МКБ). Рабочую классификацию по этиологии, патогенезу, патологической анатомии, течению и наличию осложнений. Характер метаболических нарушений при сахарном диабете, способствующих развитию туберкулёза.</w:t>
            </w:r>
          </w:p>
          <w:p w14:paraId="1C07820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статистику встречаемости данной патологии в детском возрасте.</w:t>
            </w:r>
          </w:p>
          <w:p w14:paraId="671527F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различные клинические варианты.</w:t>
            </w:r>
          </w:p>
          <w:p w14:paraId="31AB9A4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Создайте презентацию, схемы таблицы. </w:t>
            </w:r>
          </w:p>
          <w:p w14:paraId="1F4B7F2D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Опишите варианты диагностического поиска и дифференциальной диагно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стики. </w:t>
            </w:r>
          </w:p>
          <w:p w14:paraId="2E5A96D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цените возможные варианты методов и способов исследования ребёнка. </w:t>
            </w:r>
          </w:p>
          <w:p w14:paraId="6459D0D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Опишите клинические варианты течения заболевания, жалобы, терапию.</w:t>
            </w:r>
          </w:p>
          <w:p w14:paraId="64AD5896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клинический разбор больных с ТБ и сахарным диабетом. Проанализируйте жалобы, анамнез заболевания и жизни, клиническую картину заболевания, течение и исход заболевания. </w:t>
            </w:r>
          </w:p>
          <w:p w14:paraId="692C713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рентгенологическую и функциональную диагностику. </w:t>
            </w:r>
          </w:p>
          <w:p w14:paraId="68FF6AE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методику определения уровня сахара у детей. Продемонстрируйте методики контроля сахарного диабета у больных туберкулёзом.</w:t>
            </w:r>
          </w:p>
          <w:p w14:paraId="29B5BED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специфические изменения в клинико-лабораторных исследованиях, спирографии. </w:t>
            </w:r>
          </w:p>
          <w:p w14:paraId="3C664506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ведите оценку специфичных симптомов и синдромов. </w:t>
            </w:r>
          </w:p>
          <w:p w14:paraId="3A72BCA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назначение комплексного и этиотропного лечения в соответствии с клиническими протоколами и рекомендациями МЗ РК. </w:t>
            </w:r>
            <w:r w:rsidRPr="00623CF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5EBBA1A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современные способы и приборы доставки сахар снижающих препаратов у детей.</w:t>
            </w:r>
          </w:p>
          <w:p w14:paraId="5F35D88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Создайте таблицы сахар снижающих препаратов, инсулинов короткого и длительного действия. Симптоматических и патогенетических препаратов.</w:t>
            </w:r>
          </w:p>
          <w:p w14:paraId="2FC1018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lang w:val="kk-KZ"/>
              </w:rPr>
              <w:t>Пр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одемонстрируйте консилиум с участием эндокринолога. </w:t>
            </w:r>
          </w:p>
          <w:p w14:paraId="1A65226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сценарий беседы с родителями ребёнка больным туберкулёзом и сахарным диабетом.</w:t>
            </w:r>
          </w:p>
          <w:p w14:paraId="34E60C1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Представьте план реабилитации данной категории больных.</w:t>
            </w:r>
          </w:p>
          <w:p w14:paraId="786A57B8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Представьте планируемую динамику процесса и предполагаемый прогноз заболеваний.</w:t>
            </w:r>
          </w:p>
          <w:p w14:paraId="22B422B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Оформите таблицы. Создайте презентацию.</w:t>
            </w:r>
          </w:p>
          <w:p w14:paraId="73A5478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Заполните всю необходимую документацию. Подготовьте историю болезни к представлению на консилиум.</w:t>
            </w:r>
          </w:p>
          <w:p w14:paraId="26B71AC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у больных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туберкулёзом в сочетании с алкоголизмом и наркоманией:</w:t>
            </w:r>
          </w:p>
          <w:p w14:paraId="598C335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623CF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едставление о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алкоголизме и наркоманиях.</w:t>
            </w:r>
          </w:p>
          <w:p w14:paraId="729B718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различные клинико-рентгенологические варианты.</w:t>
            </w:r>
          </w:p>
          <w:p w14:paraId="505EC306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консилиум с участием нарколога. </w:t>
            </w:r>
          </w:p>
          <w:p w14:paraId="5E6C909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больных ТБ в сочетании с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ВИЧ-инфекцией.</w:t>
            </w:r>
          </w:p>
          <w:p w14:paraId="05F3379D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623CF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едставление о ВИЧ-инфекции.</w:t>
            </w:r>
          </w:p>
          <w:p w14:paraId="5EA93E3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рентгенологическую и функциональную диагностику, с заболеваниями лёгких специфической этиологии и не специфической этиологии. </w:t>
            </w:r>
          </w:p>
          <w:p w14:paraId="1DC4254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больных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туберкулёзом и заболеваниями печени детей:</w:t>
            </w:r>
          </w:p>
          <w:p w14:paraId="08D6430D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623CF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едставление о заболеваниях печени у детей.</w:t>
            </w:r>
          </w:p>
          <w:p w14:paraId="1ED6F6A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ведите оценку специфичных симптомов и синдромов. Проведите пробы с бронхолитиками в кабинете функциональной диагностике.</w:t>
            </w:r>
          </w:p>
          <w:p w14:paraId="37C24A7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таблицу противовирусных, гепатотропных, ферментных препаратов.</w:t>
            </w:r>
          </w:p>
          <w:p w14:paraId="33AF046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больных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 xml:space="preserve">туберкулёзом и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заболеваниями органов пищеварения детей:</w:t>
            </w:r>
          </w:p>
          <w:p w14:paraId="5C49C3F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623CF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едставление о заболеваниях органов пищеварения у больных туберкулёзом детей.</w:t>
            </w:r>
          </w:p>
        </w:tc>
      </w:tr>
      <w:tr w:rsidR="00F82A2D" w:rsidRPr="00623CF3" w14:paraId="2545CAC1" w14:textId="77777777" w:rsidTr="008C156E">
        <w:trPr>
          <w:trHeight w:val="465"/>
        </w:trPr>
        <w:tc>
          <w:tcPr>
            <w:tcW w:w="596" w:type="dxa"/>
          </w:tcPr>
          <w:p w14:paraId="3D3F145C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  <w:r w:rsidRPr="00623CF3"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  <w:lastRenderedPageBreak/>
              <w:t>15</w:t>
            </w:r>
          </w:p>
          <w:p w14:paraId="37FCE4CA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7BE1EB47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50BF117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562CC137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0DFD4E39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9AEA21F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4B8E48B1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2C878871" w14:textId="77777777" w:rsidR="00F82A2D" w:rsidRPr="00623CF3" w:rsidRDefault="00F82A2D" w:rsidP="008C156E">
            <w:pPr>
              <w:tabs>
                <w:tab w:val="left" w:pos="360"/>
              </w:tabs>
              <w:jc w:val="center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  <w:p w14:paraId="668A1E3B" w14:textId="77777777" w:rsidR="00F82A2D" w:rsidRPr="00623CF3" w:rsidRDefault="00F82A2D" w:rsidP="008C156E">
            <w:pPr>
              <w:tabs>
                <w:tab w:val="left" w:pos="360"/>
              </w:tabs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</w:tcPr>
          <w:p w14:paraId="5BB6ACB3" w14:textId="77777777" w:rsidR="00F82A2D" w:rsidRPr="00623CF3" w:rsidRDefault="00F82A2D" w:rsidP="008C156E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Не туберкулёзные заболевания органов дыхания у де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тей и взрослых</w:t>
            </w:r>
          </w:p>
        </w:tc>
        <w:tc>
          <w:tcPr>
            <w:tcW w:w="567" w:type="dxa"/>
          </w:tcPr>
          <w:p w14:paraId="0A0C451E" w14:textId="77777777" w:rsidR="00F82A2D" w:rsidRPr="00623CF3" w:rsidRDefault="00F82A2D" w:rsidP="008C15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4</w:t>
            </w:r>
          </w:p>
        </w:tc>
        <w:tc>
          <w:tcPr>
            <w:tcW w:w="712" w:type="dxa"/>
          </w:tcPr>
          <w:p w14:paraId="13C44D91" w14:textId="77777777" w:rsidR="00F82A2D" w:rsidRPr="00623CF3" w:rsidRDefault="00F82A2D" w:rsidP="008C15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62</w:t>
            </w:r>
          </w:p>
        </w:tc>
        <w:tc>
          <w:tcPr>
            <w:tcW w:w="706" w:type="dxa"/>
          </w:tcPr>
          <w:p w14:paraId="6CE079F5" w14:textId="77777777" w:rsidR="00F82A2D" w:rsidRPr="00623CF3" w:rsidRDefault="00F82A2D" w:rsidP="008C15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</w:p>
        </w:tc>
        <w:tc>
          <w:tcPr>
            <w:tcW w:w="711" w:type="dxa"/>
          </w:tcPr>
          <w:p w14:paraId="7AB39460" w14:textId="77777777" w:rsidR="00F82A2D" w:rsidRPr="00623CF3" w:rsidRDefault="00F82A2D" w:rsidP="008C156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30</w:t>
            </w:r>
          </w:p>
        </w:tc>
        <w:tc>
          <w:tcPr>
            <w:tcW w:w="4250" w:type="dxa"/>
          </w:tcPr>
          <w:p w14:paraId="56502820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с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вариантами, аномалиями и пороками разви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lastRenderedPageBreak/>
              <w:t>тия лёгких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14:paraId="5C203A3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623CF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едставление о варианте, аномалии и пороке развития лёгких. </w:t>
            </w:r>
          </w:p>
          <w:p w14:paraId="5B65A9E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классификацию вариантов, аномалий и пороков развития лёгких.</w:t>
            </w:r>
          </w:p>
          <w:p w14:paraId="66346BB8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статистику встречаемости данной патологии. Создайте презентацию, схемы таблицы. </w:t>
            </w:r>
          </w:p>
          <w:p w14:paraId="04155966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пишите варианты диагностического поиска и дифференциальной диагностики. </w:t>
            </w:r>
          </w:p>
          <w:p w14:paraId="4213529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цените возможные варианты методов и способов исследования ребёнка. </w:t>
            </w:r>
          </w:p>
          <w:p w14:paraId="7A53DE4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Опишите клинические варианты течения заболеваний, жалобы, терапию.</w:t>
            </w:r>
          </w:p>
          <w:p w14:paraId="7E82C31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с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опухолями лёгких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14:paraId="7984762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623CF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едставление о новообразования в лёгких. </w:t>
            </w:r>
          </w:p>
          <w:p w14:paraId="69B63DD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классификацию в зависимости от калибра поражённых бронхов, по форме роста, по морфогенезу и гистологической характеристике. </w:t>
            </w:r>
          </w:p>
          <w:p w14:paraId="0F6F4271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Опишите клинико-рентгенологическую картину опухолей лёгких. Варианты течения заболеваний, жалобы, терапию.</w:t>
            </w:r>
          </w:p>
          <w:p w14:paraId="3A549AA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значение эндоскопической и биоптической диагностики.</w:t>
            </w:r>
          </w:p>
          <w:p w14:paraId="5ABDDBF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с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опухолями и кистами средостения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. Интерпретируйте</w:t>
            </w:r>
            <w:r w:rsidRPr="00623CF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едставление о данной патологии.</w:t>
            </w:r>
          </w:p>
          <w:p w14:paraId="40ABC69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классификацию в зависимости от расположения, по форме роста, по морфогенезу и гистологической характеристике. </w:t>
            </w:r>
          </w:p>
          <w:p w14:paraId="18EEED2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Опишите клинико-рентгенологическую картину опухолей и кист средостения. Варианты те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чения заболеваний, жалобы, терапию. Прогноз.</w:t>
            </w:r>
          </w:p>
          <w:p w14:paraId="210D61B1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одготовьте документацию представления истории болезни на консилиум.</w:t>
            </w:r>
          </w:p>
          <w:p w14:paraId="1969795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с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вариантами пневмоний.</w:t>
            </w:r>
          </w:p>
          <w:p w14:paraId="7E603D90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623CF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едставление пневмониях.</w:t>
            </w:r>
          </w:p>
          <w:p w14:paraId="4D26CA6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Международную классификацию болезни (МКБ). Рабочую классификацию по этиологии, патогенезу, течению и наличию осложнений. </w:t>
            </w:r>
          </w:p>
          <w:p w14:paraId="642FAC7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различные клинико-рентгенологические варианты пневмоний по этиологии патогенезу: пневмококковая. легионеллёзная. микоплазменная и т.д.</w:t>
            </w:r>
          </w:p>
          <w:p w14:paraId="13F7D29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Создайте презентацию, схемы таблицы. </w:t>
            </w:r>
          </w:p>
          <w:p w14:paraId="25565BF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пишите варианты диагностического поиска и дифференциальной диагностике. </w:t>
            </w:r>
          </w:p>
          <w:p w14:paraId="7D122721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клинический разбор больных с пневмонией: осмотр, аускультацию, перкуссию, пальпацию. Проанализируйте жалобы, анамнез заболевания и жизни, клиническую картину заболевания, течение и исход заболевания. </w:t>
            </w:r>
          </w:p>
          <w:p w14:paraId="3C74237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рентгенологическую диагностику, с заболеваниями лёгких специфической этиологии и не специфической этиологии. </w:t>
            </w:r>
          </w:p>
          <w:p w14:paraId="4E8227A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специфические изменения в клинико-лабораторных исследованиях. </w:t>
            </w:r>
          </w:p>
          <w:p w14:paraId="72394408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ведите оценку специфичных симптомов и синдромов.</w:t>
            </w:r>
          </w:p>
          <w:p w14:paraId="19F3D07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назначение комплексного и этиотропного лечения в соответствии с клиническими протоколами и рекомендациями МЗ РК. </w:t>
            </w:r>
            <w:r w:rsidRPr="00623CF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3991D5F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Создайте таблицу применения муколитиков, мукокинетиков у детей.</w:t>
            </w:r>
          </w:p>
          <w:p w14:paraId="2ACAA2C0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Продемонстрируйте сравнение подходов к терапии пневмонии в различных странах. Оформите таблицы.</w:t>
            </w:r>
          </w:p>
          <w:p w14:paraId="3AD26BC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Заполните всю необходимую документацию. Подготовьте историю болезни к представлению на консилиум.</w:t>
            </w:r>
          </w:p>
          <w:p w14:paraId="357E7F5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с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бронхиальной астмой.</w:t>
            </w:r>
          </w:p>
          <w:p w14:paraId="50E7638D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623CF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едставление о бронхиальной астме.</w:t>
            </w:r>
          </w:p>
          <w:p w14:paraId="57E2EE3D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Международную классификацию болезни (МКБ) и</w:t>
            </w:r>
            <w:r w:rsidRPr="00623CF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 GINA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. Рабочую классификацию по этиологии, патогенезу, патологической анатомии, течению и наличию осложнений. </w:t>
            </w:r>
          </w:p>
          <w:p w14:paraId="37DA881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статистику встречаемости данной патологии в детском возрасте.</w:t>
            </w:r>
          </w:p>
          <w:p w14:paraId="55A3530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различные клинико-рентгенологические варианты бронхиальной астмы.</w:t>
            </w:r>
          </w:p>
          <w:p w14:paraId="75B47B92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Опишите клинические варианты течения заболевания, жалобы, терапию.</w:t>
            </w:r>
          </w:p>
          <w:p w14:paraId="27F575F1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Создайте таблицу препаратов для лечения бронхиальной астмы: гормональные и бронхолитические препараты.</w:t>
            </w:r>
          </w:p>
          <w:p w14:paraId="0EBA7998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Создайте таблицу не медикаментозных способов терапии и реабилитации ребёнка. </w:t>
            </w:r>
          </w:p>
          <w:p w14:paraId="22D763E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Обоснуйте прогноз заболевания.</w:t>
            </w:r>
          </w:p>
          <w:p w14:paraId="3C2185A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623CF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едставление о </w:t>
            </w:r>
            <w:r w:rsidRPr="00623CF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бронхитах.</w:t>
            </w:r>
          </w:p>
          <w:p w14:paraId="6D10B8C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Международную классификацию болезни (МКБ). Рабочую классификацию по этиологии, патогенезу, патологической анатомии, течению и наличию осложнений. </w:t>
            </w:r>
          </w:p>
          <w:p w14:paraId="358E4A3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различные клинико-рентгенологические варианты.</w:t>
            </w:r>
          </w:p>
          <w:p w14:paraId="2EC3082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клинический разбор больных с бронхитом: осмотр, аускультацию, перкуссию, пальпацию. Проанализируйте жалобы, анамнез за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болевания и жизни, клиническую картину заболевания, течение и исход заболевания. </w:t>
            </w:r>
          </w:p>
          <w:p w14:paraId="0B1CEC5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рентгенологическую и функциональную диф. диагностику, с заболеваниями лёгких специфической этиологии и не специфической этиологии. </w:t>
            </w:r>
          </w:p>
          <w:p w14:paraId="6FA4224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специфические изменения в клинико-лабораторных исследованиях, спирографии. </w:t>
            </w:r>
          </w:p>
          <w:p w14:paraId="06C3884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ведите оценку специфичных симптомов и синдромов. Проведите пробы с бронхолитиками в кабинете функциональной диагностике.</w:t>
            </w:r>
          </w:p>
          <w:p w14:paraId="16501C7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сценарий беседы с родителями о терапии бронхитов.</w:t>
            </w:r>
          </w:p>
          <w:p w14:paraId="1A616AD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применение небулайзерной терапии, оформите таблицу лекарственных препаратов, разрешённых к применению через небулайзер.</w:t>
            </w:r>
          </w:p>
          <w:p w14:paraId="264D3B0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Оформите таблицы. Создайте презентацию.</w:t>
            </w:r>
          </w:p>
          <w:p w14:paraId="7BDE9C30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с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эмфиземой лёгких.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14:paraId="261AC810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623CF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едставление об эмфиземе.</w:t>
            </w:r>
          </w:p>
          <w:p w14:paraId="6C79D391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различные клинико-рентгенологические варианты, врождённая и приобретённая. </w:t>
            </w:r>
          </w:p>
          <w:p w14:paraId="18B66600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Оцените возможные варианты методов и способов исследования ребёнка, выявления специфических маркёров дефицита альфа1-антитрипсина. </w:t>
            </w:r>
          </w:p>
          <w:p w14:paraId="2873DF7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клинический разбор больных с эмфиземой: осмотр, аускультацию, перкуссию, пальпацию. Проанализируйте жалобы, анамнез заболевания и жизни, клиническую картину заболевания, течение и исход заболевания. </w:t>
            </w:r>
          </w:p>
          <w:p w14:paraId="0050034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рентгенологическую и функциональную диф.диагностику, с заболеваниями лёгких специфической этиологии и не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специфической этиологии. </w:t>
            </w:r>
          </w:p>
          <w:p w14:paraId="1899FBE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обоснование назначения хирургического лечения. </w:t>
            </w:r>
          </w:p>
          <w:p w14:paraId="6662A41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с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пневмомикозами:</w:t>
            </w:r>
          </w:p>
          <w:p w14:paraId="713DEB4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623CF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едставление о пневмомикозах.</w:t>
            </w:r>
          </w:p>
          <w:p w14:paraId="6F7764B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различные клинико-рентгенологические варианты: убиквитаные и эндемические микозы.</w:t>
            </w:r>
          </w:p>
          <w:p w14:paraId="5260D385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клинический разбор больных с пневмомикозами</w:t>
            </w:r>
            <w:r w:rsidRPr="00623CF3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осмотр, аускультацию, перкуссию, пальпацию. Проанализируйте жалобы, анамнез заболевания и жизни, клиническую картину заболевания, течение и исход заболевания. </w:t>
            </w:r>
          </w:p>
          <w:p w14:paraId="679F70F4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Создайте таблицу антимикотических препаратов. Создайте таблицу симптоматической и патогенетической терапии.</w:t>
            </w:r>
          </w:p>
          <w:p w14:paraId="6ABD201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с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паразитарными заболеваниями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: эхинококкоз, парагонимоз, аскаридоз и др.</w:t>
            </w:r>
          </w:p>
          <w:p w14:paraId="748548A7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623CF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едставление о паразитарных заболеваниях.</w:t>
            </w:r>
          </w:p>
          <w:p w14:paraId="38412C40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клинический разбор больных с паразитарными заболеваниями: осмотр, аускультацию, перкуссию, пальпацию. Проанализируйте жалобы, анамнез заболевания и жизни, клиническую картину заболевания, течение и исход заболевания. </w:t>
            </w:r>
          </w:p>
          <w:p w14:paraId="374B5736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рентгенологическую и функциональную диагностику, с заболеваниями лёгких специфической и не специфической этиологии. </w:t>
            </w:r>
          </w:p>
          <w:p w14:paraId="605D82C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сценарий беседы о профилактике паразитарных заболеваний у детей.</w:t>
            </w:r>
          </w:p>
          <w:p w14:paraId="7E6F66D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с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Генетически-детерминированные заболеваниями</w:t>
            </w:r>
          </w:p>
          <w:p w14:paraId="12C9D9D8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Интерпретируйте</w:t>
            </w:r>
            <w:r w:rsidRPr="00623CF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едставление о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генетически-детерминированные заболеваниях.</w:t>
            </w:r>
          </w:p>
          <w:p w14:paraId="64B6F7BA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клинический разбор больных с г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енетически детерминированными заболеваниями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: осмотр, аускультацию, перкуссию, пальпацию. Проанализируйте жалобы, анамнез заболевания и жизни, клиническую картину заболевания, течение и исход заболевания. </w:t>
            </w:r>
          </w:p>
          <w:p w14:paraId="5A4A869E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одемонстрируйте рентгенологическую и функциональную диагностику, с заболеваниями лёгких специфической этиологии и не специфической этиологии. </w:t>
            </w:r>
          </w:p>
          <w:p w14:paraId="781B3263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с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Диффузными заболеваниями соединительной ткани:</w:t>
            </w:r>
          </w:p>
          <w:p w14:paraId="4668FBBF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623CF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едставление о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диффузных заболеваниях соединительной ткани:</w:t>
            </w:r>
          </w:p>
          <w:p w14:paraId="448EAAEC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клинический разбор больных с диффузными заболеваниями соединительной ткани</w:t>
            </w:r>
            <w:r w:rsidRPr="00623CF3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осмотр, аускультацию, перкуссию, пальпацию. Проанализируйте жалобы, анамнез заболевания и жизни, клиническую картину заболевания, течение и исход заболевания. </w:t>
            </w:r>
          </w:p>
          <w:p w14:paraId="30400616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архивные истории болезни и рентгенограммы с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  <w:t>Диссеминированными процессами в лёгких не туберкулёзной этиологии.</w:t>
            </w:r>
          </w:p>
          <w:p w14:paraId="2336587B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Интерпретируйте</w:t>
            </w:r>
            <w:r w:rsidRPr="00623CF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представление о 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Диссеминированных процессах в лёгких.</w:t>
            </w:r>
          </w:p>
          <w:p w14:paraId="76ED1C08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>Продемонстрируйте клинический разбор больных с д</w:t>
            </w: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иссеминированными процессами в лёгких:</w:t>
            </w: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 осмотр, аускультацию, перкуссию, пальпацию. Проанализируйте жалобы, анамнез заболевания и жизни, клиническую картину заболевания, течение и исход заболевания. </w:t>
            </w:r>
          </w:p>
          <w:p w14:paraId="01594556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Проанализируйте возможности фибробронхоскопии в диагностике данной патологии. </w:t>
            </w:r>
          </w:p>
          <w:p w14:paraId="58C5B368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</w:rPr>
              <w:t xml:space="preserve">Изучите патоморфологический материал в кабинете патоморфологии. </w:t>
            </w:r>
          </w:p>
          <w:p w14:paraId="33807B58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Создайте таблицы по препаратам для лечения органов пищеварения и методам лечения. </w:t>
            </w:r>
          </w:p>
          <w:p w14:paraId="6308A6C0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>Продемонстрируйте прогноз динамики процесса.</w:t>
            </w:r>
          </w:p>
          <w:p w14:paraId="5DF1EE09" w14:textId="77777777" w:rsidR="00F82A2D" w:rsidRPr="00623CF3" w:rsidRDefault="00F82A2D" w:rsidP="008C156E">
            <w:pPr>
              <w:pStyle w:val="a8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демонстрируйте план реабилитационных мероприятий.  </w:t>
            </w:r>
          </w:p>
        </w:tc>
      </w:tr>
      <w:tr w:rsidR="00F82A2D" w:rsidRPr="00623CF3" w14:paraId="63E1B2A1" w14:textId="77777777" w:rsidTr="008C156E">
        <w:trPr>
          <w:cantSplit/>
          <w:trHeight w:val="313"/>
        </w:trPr>
        <w:tc>
          <w:tcPr>
            <w:tcW w:w="596" w:type="dxa"/>
          </w:tcPr>
          <w:p w14:paraId="01800EC8" w14:textId="77777777" w:rsidR="00F82A2D" w:rsidRPr="00623CF3" w:rsidRDefault="00F82A2D" w:rsidP="008C156E">
            <w:pPr>
              <w:pStyle w:val="aa"/>
              <w:tabs>
                <w:tab w:val="left" w:pos="360"/>
              </w:tabs>
              <w:jc w:val="both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  <w:vAlign w:val="center"/>
          </w:tcPr>
          <w:p w14:paraId="28C3B8C5" w14:textId="77777777" w:rsidR="00F82A2D" w:rsidRPr="00623CF3" w:rsidRDefault="00F82A2D" w:rsidP="008C156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kk-KZ"/>
              </w:rPr>
            </w:pPr>
            <w:r w:rsidRPr="00623CF3">
              <w:rPr>
                <w:rFonts w:ascii="Times New Roman" w:hAnsi="Times New Roman" w:cs="Times New Roman"/>
                <w:sz w:val="24"/>
                <w:szCs w:val="24"/>
                <w:lang w:val="kk-KZ"/>
              </w:rPr>
              <w:t xml:space="preserve">Экзамен </w:t>
            </w:r>
          </w:p>
        </w:tc>
        <w:tc>
          <w:tcPr>
            <w:tcW w:w="567" w:type="dxa"/>
            <w:vAlign w:val="bottom"/>
          </w:tcPr>
          <w:p w14:paraId="77941430" w14:textId="77777777" w:rsidR="00F82A2D" w:rsidRPr="00623CF3" w:rsidRDefault="00F82A2D" w:rsidP="008C156E">
            <w:pPr>
              <w:spacing w:after="16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12" w:type="dxa"/>
            <w:vAlign w:val="bottom"/>
          </w:tcPr>
          <w:p w14:paraId="06D76ABE" w14:textId="77777777" w:rsidR="00F82A2D" w:rsidRPr="00623CF3" w:rsidRDefault="00F82A2D" w:rsidP="008C156E">
            <w:pPr>
              <w:spacing w:after="16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1126A91C" w14:textId="77777777" w:rsidR="00F82A2D" w:rsidRPr="00623CF3" w:rsidRDefault="00F82A2D" w:rsidP="008C156E">
            <w:pPr>
              <w:spacing w:after="16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06" w:type="dxa"/>
            <w:vAlign w:val="bottom"/>
          </w:tcPr>
          <w:p w14:paraId="13323F7D" w14:textId="77777777" w:rsidR="00F82A2D" w:rsidRPr="00623CF3" w:rsidRDefault="00F82A2D" w:rsidP="008C156E">
            <w:pPr>
              <w:spacing w:after="16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11" w:type="dxa"/>
            <w:vAlign w:val="bottom"/>
          </w:tcPr>
          <w:p w14:paraId="09BA4740" w14:textId="77777777" w:rsidR="00F82A2D" w:rsidRPr="00623CF3" w:rsidRDefault="00F82A2D" w:rsidP="008C156E">
            <w:pPr>
              <w:spacing w:after="16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250" w:type="dxa"/>
            <w:vAlign w:val="bottom"/>
          </w:tcPr>
          <w:p w14:paraId="4A4C1580" w14:textId="77777777" w:rsidR="00F82A2D" w:rsidRPr="00623CF3" w:rsidRDefault="00F82A2D" w:rsidP="008C156E">
            <w:pPr>
              <w:spacing w:after="16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82A2D" w:rsidRPr="00623CF3" w14:paraId="5B15FB12" w14:textId="77777777" w:rsidTr="008C156E">
        <w:trPr>
          <w:cantSplit/>
          <w:trHeight w:val="59"/>
        </w:trPr>
        <w:tc>
          <w:tcPr>
            <w:tcW w:w="596" w:type="dxa"/>
          </w:tcPr>
          <w:p w14:paraId="648EB03D" w14:textId="77777777" w:rsidR="00F82A2D" w:rsidRPr="00623CF3" w:rsidRDefault="00F82A2D" w:rsidP="008C156E">
            <w:pPr>
              <w:pStyle w:val="aa"/>
              <w:tabs>
                <w:tab w:val="left" w:pos="360"/>
              </w:tabs>
              <w:jc w:val="both"/>
              <w:rPr>
                <w:rFonts w:ascii="Times New Roman" w:eastAsia="Times New Roman" w:hAnsi="Times New Roman" w:cs="Times New Roman"/>
                <w:bCs/>
                <w:spacing w:val="-1"/>
                <w:sz w:val="24"/>
                <w:szCs w:val="24"/>
                <w:lang w:eastAsia="ru-RU"/>
              </w:rPr>
            </w:pPr>
          </w:p>
        </w:tc>
        <w:tc>
          <w:tcPr>
            <w:tcW w:w="2265" w:type="dxa"/>
            <w:vAlign w:val="center"/>
          </w:tcPr>
          <w:p w14:paraId="510C07A0" w14:textId="77777777" w:rsidR="00F82A2D" w:rsidRPr="00623CF3" w:rsidRDefault="00F82A2D" w:rsidP="008C156E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/>
                <w:sz w:val="24"/>
                <w:szCs w:val="24"/>
              </w:rPr>
              <w:t>Всего:</w:t>
            </w:r>
          </w:p>
        </w:tc>
        <w:tc>
          <w:tcPr>
            <w:tcW w:w="567" w:type="dxa"/>
            <w:vAlign w:val="bottom"/>
          </w:tcPr>
          <w:p w14:paraId="558D5B71" w14:textId="77777777" w:rsidR="00F82A2D" w:rsidRPr="00623CF3" w:rsidRDefault="00F82A2D" w:rsidP="008C156E">
            <w:pPr>
              <w:spacing w:after="16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8</w:t>
            </w:r>
          </w:p>
        </w:tc>
        <w:tc>
          <w:tcPr>
            <w:tcW w:w="712" w:type="dxa"/>
            <w:vAlign w:val="bottom"/>
          </w:tcPr>
          <w:p w14:paraId="2AF9E17B" w14:textId="77777777" w:rsidR="00F82A2D" w:rsidRPr="00623CF3" w:rsidRDefault="00F82A2D" w:rsidP="008C156E">
            <w:pPr>
              <w:spacing w:after="16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42</w:t>
            </w:r>
          </w:p>
        </w:tc>
        <w:tc>
          <w:tcPr>
            <w:tcW w:w="706" w:type="dxa"/>
            <w:vAlign w:val="bottom"/>
          </w:tcPr>
          <w:p w14:paraId="4F4C06F2" w14:textId="77777777" w:rsidR="00F82A2D" w:rsidRPr="00623CF3" w:rsidRDefault="00F82A2D" w:rsidP="008C156E">
            <w:pPr>
              <w:spacing w:after="16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2</w:t>
            </w:r>
          </w:p>
        </w:tc>
        <w:tc>
          <w:tcPr>
            <w:tcW w:w="711" w:type="dxa"/>
            <w:vAlign w:val="bottom"/>
          </w:tcPr>
          <w:p w14:paraId="32B354E5" w14:textId="77777777" w:rsidR="00F82A2D" w:rsidRPr="00623CF3" w:rsidRDefault="00F82A2D" w:rsidP="008C156E">
            <w:pPr>
              <w:spacing w:after="160"/>
              <w:jc w:val="both"/>
              <w:rPr>
                <w:rFonts w:ascii="Times New Roman" w:eastAsia="Calibri" w:hAnsi="Times New Roman" w:cs="Times New Roman"/>
                <w:b/>
                <w:spacing w:val="-1"/>
                <w:sz w:val="24"/>
                <w:szCs w:val="24"/>
              </w:rPr>
            </w:pPr>
            <w:r w:rsidRPr="00623CF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88</w:t>
            </w:r>
          </w:p>
        </w:tc>
        <w:tc>
          <w:tcPr>
            <w:tcW w:w="4250" w:type="dxa"/>
            <w:vAlign w:val="bottom"/>
          </w:tcPr>
          <w:p w14:paraId="24CCAD02" w14:textId="77777777" w:rsidR="00F82A2D" w:rsidRPr="00623CF3" w:rsidRDefault="00F82A2D" w:rsidP="008C156E">
            <w:pPr>
              <w:spacing w:after="16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478B0AC3" w14:textId="4E22ED04" w:rsidR="00A8453C" w:rsidRPr="00623CF3" w:rsidRDefault="00A8453C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93CF9B9" w14:textId="77777777" w:rsidR="007E7FBB" w:rsidRPr="00623CF3" w:rsidRDefault="007E7FBB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344DAF1" w14:textId="77777777" w:rsidR="007E7FBB" w:rsidRPr="00623CF3" w:rsidRDefault="007E7FBB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39013E4" w14:textId="77777777" w:rsidR="007E7FBB" w:rsidRPr="00623CF3" w:rsidRDefault="007E7FBB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957B81E" w14:textId="77777777" w:rsidR="007E7FBB" w:rsidRPr="00623CF3" w:rsidRDefault="007E7FBB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53F40C3" w14:textId="77777777" w:rsidR="007E7FBB" w:rsidRPr="00623CF3" w:rsidRDefault="007E7FBB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1F7F324" w14:textId="77777777" w:rsidR="00F82A2D" w:rsidRPr="00623CF3" w:rsidRDefault="00F82A2D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p w14:paraId="50379700" w14:textId="77777777" w:rsidR="00F82A2D" w:rsidRPr="00623CF3" w:rsidRDefault="00F82A2D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33A4FC9" w14:textId="77777777" w:rsidR="007E7FBB" w:rsidRPr="00623CF3" w:rsidRDefault="007E7FBB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p w14:paraId="51732B3C" w14:textId="77777777" w:rsidR="008B2BBA" w:rsidRPr="00623CF3" w:rsidRDefault="008B2BBA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p w14:paraId="4A4E8F70" w14:textId="77777777" w:rsidR="008B2BBA" w:rsidRPr="00623CF3" w:rsidRDefault="008B2BBA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p w14:paraId="42E19214" w14:textId="77777777" w:rsidR="008B2BBA" w:rsidRPr="00623CF3" w:rsidRDefault="008B2BBA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p w14:paraId="62ADF3A9" w14:textId="77777777" w:rsidR="008B2BBA" w:rsidRPr="00623CF3" w:rsidRDefault="008B2BBA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p w14:paraId="466997E6" w14:textId="77777777" w:rsidR="008B2BBA" w:rsidRPr="00623CF3" w:rsidRDefault="008B2BBA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p w14:paraId="5BF535E9" w14:textId="77777777" w:rsidR="008B2BBA" w:rsidRPr="00623CF3" w:rsidRDefault="008B2BBA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p w14:paraId="6921FFF0" w14:textId="77777777" w:rsidR="008B2BBA" w:rsidRPr="00623CF3" w:rsidRDefault="008B2BBA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p w14:paraId="5864814A" w14:textId="77777777" w:rsidR="008B2BBA" w:rsidRPr="00623CF3" w:rsidRDefault="008B2BBA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p w14:paraId="22C0CB54" w14:textId="77777777" w:rsidR="008B2BBA" w:rsidRPr="00623CF3" w:rsidRDefault="008B2BBA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p w14:paraId="59450804" w14:textId="77777777" w:rsidR="008B2BBA" w:rsidRPr="00623CF3" w:rsidRDefault="008B2BBA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p w14:paraId="48516BA0" w14:textId="77777777" w:rsidR="008B2BBA" w:rsidRPr="00623CF3" w:rsidRDefault="008B2BBA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p w14:paraId="769AC1B9" w14:textId="77777777" w:rsidR="008B2BBA" w:rsidRPr="00623CF3" w:rsidRDefault="008B2BBA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p w14:paraId="2A06C5ED" w14:textId="77777777" w:rsidR="008B2BBA" w:rsidRPr="00623CF3" w:rsidRDefault="008B2BBA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p w14:paraId="60E3E857" w14:textId="77777777" w:rsidR="008B2BBA" w:rsidRPr="00623CF3" w:rsidRDefault="008B2BBA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p w14:paraId="22554A3E" w14:textId="77777777" w:rsidR="008B2BBA" w:rsidRPr="00623CF3" w:rsidRDefault="008B2BBA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p w14:paraId="6C6E3C41" w14:textId="77777777" w:rsidR="0000466C" w:rsidRPr="00623CF3" w:rsidRDefault="0000466C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p w14:paraId="015CFF39" w14:textId="4A95C086" w:rsidR="009446AF" w:rsidRPr="00623CF3" w:rsidRDefault="00C86ADF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  <w:r w:rsidRPr="00623CF3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A8453C" w:rsidRPr="00623CF3">
        <w:rPr>
          <w:rFonts w:ascii="Times New Roman" w:eastAsia="Calibri" w:hAnsi="Times New Roman" w:cs="Times New Roman"/>
          <w:b/>
          <w:bCs/>
          <w:sz w:val="24"/>
          <w:szCs w:val="24"/>
        </w:rPr>
        <w:t>Оценка учебных достижений слушателей</w:t>
      </w:r>
      <w:r w:rsidR="00C02BA0" w:rsidRPr="00623CF3"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  <w:t>:</w:t>
      </w:r>
    </w:p>
    <w:tbl>
      <w:tblPr>
        <w:tblStyle w:val="110"/>
        <w:tblW w:w="9639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4140"/>
        <w:gridCol w:w="5499"/>
      </w:tblGrid>
      <w:tr w:rsidR="008D7751" w:rsidRPr="00623CF3" w14:paraId="0E95FE4D" w14:textId="77777777" w:rsidTr="00C92344">
        <w:trPr>
          <w:trHeight w:val="341"/>
        </w:trPr>
        <w:tc>
          <w:tcPr>
            <w:tcW w:w="4140" w:type="dxa"/>
          </w:tcPr>
          <w:p w14:paraId="7EA0004A" w14:textId="33E311A3" w:rsidR="00A8453C" w:rsidRPr="00623CF3" w:rsidRDefault="00A8453C" w:rsidP="00FF1D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Вид контроля</w:t>
            </w:r>
          </w:p>
        </w:tc>
        <w:tc>
          <w:tcPr>
            <w:tcW w:w="5499" w:type="dxa"/>
          </w:tcPr>
          <w:p w14:paraId="5B380148" w14:textId="77777777" w:rsidR="00A8453C" w:rsidRPr="00623CF3" w:rsidRDefault="00A8453C" w:rsidP="00FF1D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Методы оценки</w:t>
            </w:r>
          </w:p>
        </w:tc>
      </w:tr>
      <w:tr w:rsidR="008D7751" w:rsidRPr="00623CF3" w14:paraId="1F543149" w14:textId="77777777" w:rsidTr="00C92344">
        <w:trPr>
          <w:trHeight w:val="417"/>
        </w:trPr>
        <w:tc>
          <w:tcPr>
            <w:tcW w:w="4140" w:type="dxa"/>
          </w:tcPr>
          <w:p w14:paraId="2B498CF7" w14:textId="77777777" w:rsidR="00A8453C" w:rsidRPr="00623CF3" w:rsidRDefault="00A8453C" w:rsidP="00FF1D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>Текущий</w:t>
            </w:r>
          </w:p>
        </w:tc>
        <w:tc>
          <w:tcPr>
            <w:tcW w:w="5499" w:type="dxa"/>
          </w:tcPr>
          <w:p w14:paraId="3FB1B406" w14:textId="3099F77D" w:rsidR="00A8453C" w:rsidRPr="00623CF3" w:rsidRDefault="00A95923" w:rsidP="00FF1D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Устный опрос</w:t>
            </w:r>
          </w:p>
        </w:tc>
      </w:tr>
      <w:tr w:rsidR="008D7751" w:rsidRPr="00623CF3" w14:paraId="62D84BBC" w14:textId="77777777" w:rsidTr="00C92344">
        <w:trPr>
          <w:trHeight w:val="693"/>
        </w:trPr>
        <w:tc>
          <w:tcPr>
            <w:tcW w:w="4140" w:type="dxa"/>
          </w:tcPr>
          <w:p w14:paraId="7BF36E98" w14:textId="77777777" w:rsidR="00A8453C" w:rsidRPr="00623CF3" w:rsidRDefault="00A8453C" w:rsidP="00FF1D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Рубежный (при необходимости)</w:t>
            </w:r>
          </w:p>
        </w:tc>
        <w:tc>
          <w:tcPr>
            <w:tcW w:w="5499" w:type="dxa"/>
          </w:tcPr>
          <w:p w14:paraId="44E6BC72" w14:textId="3B18CF26" w:rsidR="00A8453C" w:rsidRPr="00623CF3" w:rsidRDefault="00C92344" w:rsidP="00FF1D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Устный опрос</w:t>
            </w:r>
          </w:p>
        </w:tc>
      </w:tr>
      <w:tr w:rsidR="008D7751" w:rsidRPr="00623CF3" w14:paraId="6AD9187A" w14:textId="77777777" w:rsidTr="00C92344">
        <w:trPr>
          <w:trHeight w:val="419"/>
        </w:trPr>
        <w:tc>
          <w:tcPr>
            <w:tcW w:w="4140" w:type="dxa"/>
          </w:tcPr>
          <w:p w14:paraId="1EDE61D6" w14:textId="77777777" w:rsidR="00A8453C" w:rsidRPr="00623CF3" w:rsidRDefault="00EA7D69" w:rsidP="00FF1D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sz w:val="24"/>
                <w:szCs w:val="24"/>
              </w:rPr>
              <w:t>Итоговый</w:t>
            </w:r>
          </w:p>
        </w:tc>
        <w:tc>
          <w:tcPr>
            <w:tcW w:w="5499" w:type="dxa"/>
          </w:tcPr>
          <w:p w14:paraId="545C0FDB" w14:textId="01F11335" w:rsidR="00A8453C" w:rsidRPr="00623CF3" w:rsidRDefault="00C86ADF" w:rsidP="00FF1D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623CF3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Экзамен</w:t>
            </w:r>
          </w:p>
        </w:tc>
      </w:tr>
    </w:tbl>
    <w:p w14:paraId="4CEECA51" w14:textId="267A77D8" w:rsidR="00F9196A" w:rsidRPr="00623CF3" w:rsidRDefault="00F22DB6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623CF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C43687" w:rsidRPr="00623CF3">
        <w:rPr>
          <w:rFonts w:ascii="Times New Roman" w:hAnsi="Times New Roman" w:cs="Times New Roman"/>
          <w:i/>
          <w:iCs/>
          <w:sz w:val="24"/>
          <w:szCs w:val="24"/>
        </w:rPr>
        <w:t>При реализации программы СК в соответствии с Приказом МЗ РК от 21 декабря 2020 года № ҚР ДСМ-303/2020 «Об утверждении правил ДО и НФО», итоговый контроль слушателей проводится аккредитованной организацией, проходной балл.</w:t>
      </w:r>
    </w:p>
    <w:p w14:paraId="1CE6886E" w14:textId="77777777" w:rsidR="007E7FBB" w:rsidRPr="00623CF3" w:rsidRDefault="007E7FBB" w:rsidP="00FF1D9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7294C7C" w14:textId="77777777" w:rsidR="007E7FBB" w:rsidRPr="00623CF3" w:rsidRDefault="007E7FBB" w:rsidP="00FF1D9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23CF3">
        <w:rPr>
          <w:rFonts w:ascii="Times New Roman" w:hAnsi="Times New Roman" w:cs="Times New Roman"/>
          <w:b/>
          <w:bCs/>
          <w:sz w:val="24"/>
          <w:szCs w:val="24"/>
        </w:rPr>
        <w:t>Балльно-рейтинговая буквенная система оценки учебных достижений слушателей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27"/>
        <w:gridCol w:w="2693"/>
        <w:gridCol w:w="1985"/>
        <w:gridCol w:w="2471"/>
      </w:tblGrid>
      <w:tr w:rsidR="007E7FBB" w:rsidRPr="00623CF3" w14:paraId="319C56D0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6681287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10" w:name="z266"/>
            <w:bookmarkStart w:id="11" w:name="z267"/>
            <w:bookmarkStart w:id="12" w:name="z268"/>
            <w:bookmarkStart w:id="13" w:name="z269"/>
            <w:bookmarkEnd w:id="10"/>
            <w:bookmarkEnd w:id="11"/>
            <w:bookmarkEnd w:id="12"/>
            <w:bookmarkEnd w:id="13"/>
            <w:r w:rsidRPr="00623CF3">
              <w:rPr>
                <w:spacing w:val="2"/>
              </w:rPr>
              <w:t>Оценка по буквенной системе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19BAAF3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Цифровой эквивалент баллов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BF9E0F3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%-ное содержание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C37BEB7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Оценка по традиционной системе</w:t>
            </w:r>
          </w:p>
        </w:tc>
      </w:tr>
      <w:tr w:rsidR="007E7FBB" w:rsidRPr="00623CF3" w14:paraId="63644330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5BB256E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14" w:name="z271"/>
            <w:bookmarkStart w:id="15" w:name="z272"/>
            <w:bookmarkStart w:id="16" w:name="z273"/>
            <w:bookmarkStart w:id="17" w:name="z274"/>
            <w:bookmarkEnd w:id="14"/>
            <w:bookmarkEnd w:id="15"/>
            <w:bookmarkEnd w:id="16"/>
            <w:bookmarkEnd w:id="17"/>
            <w:r w:rsidRPr="00623CF3">
              <w:rPr>
                <w:spacing w:val="2"/>
              </w:rPr>
              <w:t>А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0797CBD3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4,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5730F7A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95-100</w:t>
            </w:r>
          </w:p>
        </w:tc>
        <w:tc>
          <w:tcPr>
            <w:tcW w:w="24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vAlign w:val="center"/>
            <w:hideMark/>
          </w:tcPr>
          <w:p w14:paraId="0A25B382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Отлично</w:t>
            </w:r>
          </w:p>
        </w:tc>
      </w:tr>
      <w:tr w:rsidR="007E7FBB" w:rsidRPr="00623CF3" w14:paraId="14D0E7CF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87274C9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18" w:name="z276"/>
            <w:bookmarkStart w:id="19" w:name="z277"/>
            <w:bookmarkStart w:id="20" w:name="z278"/>
            <w:bookmarkStart w:id="21" w:name="z279"/>
            <w:bookmarkEnd w:id="18"/>
            <w:bookmarkEnd w:id="19"/>
            <w:bookmarkEnd w:id="20"/>
            <w:bookmarkEnd w:id="21"/>
            <w:r w:rsidRPr="00623CF3">
              <w:rPr>
                <w:spacing w:val="2"/>
              </w:rPr>
              <w:t>А-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79F70F85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3,6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61B4C9E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90-94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0570112" w14:textId="77777777" w:rsidR="007E7FBB" w:rsidRPr="00623CF3" w:rsidRDefault="007E7FBB" w:rsidP="00FF1D9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7E7FBB" w:rsidRPr="00623CF3" w14:paraId="5EB1C2C5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D59A2A1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22" w:name="z281"/>
            <w:bookmarkStart w:id="23" w:name="z282"/>
            <w:bookmarkStart w:id="24" w:name="z283"/>
            <w:bookmarkStart w:id="25" w:name="z284"/>
            <w:bookmarkEnd w:id="22"/>
            <w:bookmarkEnd w:id="23"/>
            <w:bookmarkEnd w:id="24"/>
            <w:bookmarkEnd w:id="25"/>
            <w:r w:rsidRPr="00623CF3">
              <w:rPr>
                <w:spacing w:val="2"/>
              </w:rPr>
              <w:t>В+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2C0B754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3,3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645FE3D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85-89</w:t>
            </w:r>
          </w:p>
        </w:tc>
        <w:tc>
          <w:tcPr>
            <w:tcW w:w="24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vAlign w:val="center"/>
            <w:hideMark/>
          </w:tcPr>
          <w:p w14:paraId="16373325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Хорошо</w:t>
            </w:r>
          </w:p>
        </w:tc>
      </w:tr>
      <w:tr w:rsidR="007E7FBB" w:rsidRPr="00623CF3" w14:paraId="653BC97E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489DF79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26" w:name="z286"/>
            <w:bookmarkStart w:id="27" w:name="z287"/>
            <w:bookmarkStart w:id="28" w:name="z288"/>
            <w:bookmarkStart w:id="29" w:name="z289"/>
            <w:bookmarkEnd w:id="26"/>
            <w:bookmarkEnd w:id="27"/>
            <w:bookmarkEnd w:id="28"/>
            <w:bookmarkEnd w:id="29"/>
            <w:r w:rsidRPr="00623CF3">
              <w:rPr>
                <w:spacing w:val="2"/>
              </w:rPr>
              <w:t>В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84F11FB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3,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C7188AD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80-84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A951B0F" w14:textId="77777777" w:rsidR="007E7FBB" w:rsidRPr="00623CF3" w:rsidRDefault="007E7FBB" w:rsidP="00FF1D9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7E7FBB" w:rsidRPr="00623CF3" w14:paraId="0486EEF8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1ADC5B5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30" w:name="z291"/>
            <w:bookmarkStart w:id="31" w:name="z292"/>
            <w:bookmarkStart w:id="32" w:name="z293"/>
            <w:bookmarkStart w:id="33" w:name="z294"/>
            <w:bookmarkEnd w:id="30"/>
            <w:bookmarkEnd w:id="31"/>
            <w:bookmarkEnd w:id="32"/>
            <w:bookmarkEnd w:id="33"/>
            <w:r w:rsidRPr="00623CF3">
              <w:rPr>
                <w:spacing w:val="2"/>
              </w:rPr>
              <w:t>В-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2868FEA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2,6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3F4BD1B5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75-79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AB8F474" w14:textId="77777777" w:rsidR="007E7FBB" w:rsidRPr="00623CF3" w:rsidRDefault="007E7FBB" w:rsidP="00FF1D9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7E7FBB" w:rsidRPr="00623CF3" w14:paraId="2233E9AB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478A57FD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34" w:name="z296"/>
            <w:bookmarkStart w:id="35" w:name="z297"/>
            <w:bookmarkStart w:id="36" w:name="z298"/>
            <w:bookmarkStart w:id="37" w:name="z299"/>
            <w:bookmarkEnd w:id="34"/>
            <w:bookmarkEnd w:id="35"/>
            <w:bookmarkEnd w:id="36"/>
            <w:bookmarkEnd w:id="37"/>
            <w:r w:rsidRPr="00623CF3">
              <w:rPr>
                <w:spacing w:val="2"/>
              </w:rPr>
              <w:t>С+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15E7215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2,3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3F4B5C0E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70-74</w:t>
            </w:r>
          </w:p>
        </w:tc>
        <w:tc>
          <w:tcPr>
            <w:tcW w:w="24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vAlign w:val="center"/>
            <w:hideMark/>
          </w:tcPr>
          <w:p w14:paraId="4917696A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Удовлетворительно</w:t>
            </w:r>
          </w:p>
        </w:tc>
      </w:tr>
      <w:tr w:rsidR="007E7FBB" w:rsidRPr="00623CF3" w14:paraId="48B5F304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3C97F6A6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38" w:name="z301"/>
            <w:bookmarkStart w:id="39" w:name="z302"/>
            <w:bookmarkStart w:id="40" w:name="z303"/>
            <w:bookmarkStart w:id="41" w:name="z304"/>
            <w:bookmarkEnd w:id="38"/>
            <w:bookmarkEnd w:id="39"/>
            <w:bookmarkEnd w:id="40"/>
            <w:bookmarkEnd w:id="41"/>
            <w:r w:rsidRPr="00623CF3">
              <w:rPr>
                <w:spacing w:val="2"/>
              </w:rPr>
              <w:t>С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CDE1A9E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2,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FAFF0D8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65-69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BB77950" w14:textId="77777777" w:rsidR="007E7FBB" w:rsidRPr="00623CF3" w:rsidRDefault="007E7FBB" w:rsidP="00FF1D9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7E7FBB" w:rsidRPr="00623CF3" w14:paraId="148EA265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0738AB29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42" w:name="z306"/>
            <w:bookmarkStart w:id="43" w:name="z307"/>
            <w:bookmarkStart w:id="44" w:name="z308"/>
            <w:bookmarkStart w:id="45" w:name="z309"/>
            <w:bookmarkEnd w:id="42"/>
            <w:bookmarkEnd w:id="43"/>
            <w:bookmarkEnd w:id="44"/>
            <w:bookmarkEnd w:id="45"/>
            <w:r w:rsidRPr="00623CF3">
              <w:rPr>
                <w:spacing w:val="2"/>
              </w:rPr>
              <w:t>С-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40AFB0B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1,67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44DA2D8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60-64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416D2E1B" w14:textId="77777777" w:rsidR="007E7FBB" w:rsidRPr="00623CF3" w:rsidRDefault="007E7FBB" w:rsidP="00FF1D9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7E7FBB" w:rsidRPr="00623CF3" w14:paraId="04777B45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3EF8B556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46" w:name="z311"/>
            <w:bookmarkStart w:id="47" w:name="z312"/>
            <w:bookmarkStart w:id="48" w:name="z313"/>
            <w:bookmarkStart w:id="49" w:name="z314"/>
            <w:bookmarkEnd w:id="46"/>
            <w:bookmarkEnd w:id="47"/>
            <w:bookmarkEnd w:id="48"/>
            <w:bookmarkEnd w:id="49"/>
            <w:r w:rsidRPr="00623CF3">
              <w:rPr>
                <w:spacing w:val="2"/>
              </w:rPr>
              <w:t>D+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6518A5E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1,3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61362817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55-59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5ACE26E" w14:textId="77777777" w:rsidR="007E7FBB" w:rsidRPr="00623CF3" w:rsidRDefault="007E7FBB" w:rsidP="00FF1D9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7E7FBB" w:rsidRPr="00623CF3" w14:paraId="6209D268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76C0A95B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50" w:name="z316"/>
            <w:bookmarkStart w:id="51" w:name="z317"/>
            <w:bookmarkStart w:id="52" w:name="z318"/>
            <w:bookmarkStart w:id="53" w:name="z319"/>
            <w:bookmarkEnd w:id="50"/>
            <w:bookmarkEnd w:id="51"/>
            <w:bookmarkEnd w:id="52"/>
            <w:bookmarkEnd w:id="53"/>
            <w:r w:rsidRPr="00623CF3">
              <w:rPr>
                <w:spacing w:val="2"/>
              </w:rPr>
              <w:t>D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82DF71A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1,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766D81C6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50-54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62188742" w14:textId="77777777" w:rsidR="007E7FBB" w:rsidRPr="00623CF3" w:rsidRDefault="007E7FBB" w:rsidP="00FF1D95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  <w:lang w:eastAsia="ru-RU"/>
              </w:rPr>
            </w:pPr>
          </w:p>
        </w:tc>
      </w:tr>
      <w:tr w:rsidR="007E7FBB" w:rsidRPr="00623CF3" w14:paraId="1213CE85" w14:textId="77777777" w:rsidTr="00EA426F">
        <w:tc>
          <w:tcPr>
            <w:tcW w:w="2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2DD9BB0C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bookmarkStart w:id="54" w:name="z321"/>
            <w:bookmarkStart w:id="55" w:name="z322"/>
            <w:bookmarkStart w:id="56" w:name="z323"/>
            <w:bookmarkStart w:id="57" w:name="z324"/>
            <w:bookmarkEnd w:id="54"/>
            <w:bookmarkEnd w:id="55"/>
            <w:bookmarkEnd w:id="56"/>
            <w:bookmarkEnd w:id="57"/>
            <w:r w:rsidRPr="00623CF3">
              <w:rPr>
                <w:spacing w:val="2"/>
              </w:rPr>
              <w:t>F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14E977FB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0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hideMark/>
          </w:tcPr>
          <w:p w14:paraId="5BAC89A3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  <w:rPr>
                <w:spacing w:val="2"/>
              </w:rPr>
            </w:pPr>
            <w:r w:rsidRPr="00623CF3">
              <w:rPr>
                <w:spacing w:val="2"/>
              </w:rPr>
              <w:t>0-49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45" w:type="dxa"/>
              <w:left w:w="75" w:type="dxa"/>
              <w:bottom w:w="45" w:type="dxa"/>
              <w:right w:w="75" w:type="dxa"/>
            </w:tcMar>
            <w:vAlign w:val="center"/>
            <w:hideMark/>
          </w:tcPr>
          <w:p w14:paraId="05290790" w14:textId="77777777" w:rsidR="007E7FBB" w:rsidRPr="00623CF3" w:rsidRDefault="007E7FBB" w:rsidP="00FF1D95">
            <w:pPr>
              <w:pStyle w:val="13"/>
              <w:spacing w:before="0" w:beforeAutospacing="0" w:after="0" w:afterAutospacing="0"/>
              <w:jc w:val="center"/>
              <w:textAlignment w:val="baseline"/>
            </w:pPr>
            <w:r w:rsidRPr="00623CF3">
              <w:rPr>
                <w:spacing w:val="2"/>
              </w:rPr>
              <w:t>Неудовлетворительно</w:t>
            </w:r>
          </w:p>
        </w:tc>
      </w:tr>
    </w:tbl>
    <w:p w14:paraId="0CBCF799" w14:textId="77777777" w:rsidR="00260CBB" w:rsidRPr="00623CF3" w:rsidRDefault="00260CBB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30C9BB5" w14:textId="77777777" w:rsidR="007E7FBB" w:rsidRPr="00623CF3" w:rsidRDefault="007E7FBB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25BE4DFD" w14:textId="77777777" w:rsidR="007E7FBB" w:rsidRPr="00623CF3" w:rsidRDefault="007E7FBB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10C2B795" w14:textId="77777777" w:rsidR="007E7FBB" w:rsidRPr="00623CF3" w:rsidRDefault="007E7FBB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19098C59" w14:textId="77777777" w:rsidR="007E7FBB" w:rsidRPr="00623CF3" w:rsidRDefault="007E7FBB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1E59F52C" w14:textId="77777777" w:rsidR="007E7FBB" w:rsidRPr="00623CF3" w:rsidRDefault="007E7FBB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C1F4D5B" w14:textId="77777777" w:rsidR="007E7FBB" w:rsidRPr="00623CF3" w:rsidRDefault="007E7FBB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7E79AFC" w14:textId="77777777" w:rsidR="007E7FBB" w:rsidRPr="00623CF3" w:rsidRDefault="007E7FBB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B31AA5C" w14:textId="77777777" w:rsidR="007E7FBB" w:rsidRPr="00623CF3" w:rsidRDefault="007E7FBB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B616C14" w14:textId="77777777" w:rsidR="007E7FBB" w:rsidRPr="00623CF3" w:rsidRDefault="007E7FBB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137C2165" w14:textId="77777777" w:rsidR="007E7FBB" w:rsidRPr="00623CF3" w:rsidRDefault="007E7FBB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1C19E959" w14:textId="77777777" w:rsidR="007E7FBB" w:rsidRPr="00623CF3" w:rsidRDefault="007E7FBB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11F2010" w14:textId="77777777" w:rsidR="007E7FBB" w:rsidRPr="00623CF3" w:rsidRDefault="007E7FBB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21DEA54" w14:textId="77777777" w:rsidR="007E7FBB" w:rsidRPr="00623CF3" w:rsidRDefault="007E7FBB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7FA8BCA1" w14:textId="77777777" w:rsidR="00F82A2D" w:rsidRPr="00623CF3" w:rsidRDefault="00F82A2D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07596055" w14:textId="77777777" w:rsidR="00F82A2D" w:rsidRPr="00623CF3" w:rsidRDefault="00F82A2D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0AD14977" w14:textId="77777777" w:rsidR="00F82A2D" w:rsidRPr="00623CF3" w:rsidRDefault="00F82A2D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1C9EEF42" w14:textId="77777777" w:rsidR="00A4089D" w:rsidRPr="00623CF3" w:rsidRDefault="00A4089D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184D880D" w14:textId="77777777" w:rsidR="00A4089D" w:rsidRPr="00623CF3" w:rsidRDefault="00A4089D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716922BA" w14:textId="77777777" w:rsidR="00A4089D" w:rsidRPr="00623CF3" w:rsidRDefault="00A4089D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5EE913D9" w14:textId="77777777" w:rsidR="00604767" w:rsidRPr="00623CF3" w:rsidRDefault="00604767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2A6E850F" w14:textId="4E9B4319" w:rsidR="003730FF" w:rsidRPr="00623CF3" w:rsidRDefault="003730FF" w:rsidP="00FF1D95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  <w:r w:rsidRPr="00623CF3"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  <w:t>Контрольно-измерительные средства</w:t>
      </w:r>
    </w:p>
    <w:p w14:paraId="3569EE46" w14:textId="77777777" w:rsidR="00FF1D95" w:rsidRPr="00623CF3" w:rsidRDefault="00FF1D95" w:rsidP="00FF1D95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1C34DBC7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числите противотуберкулёзные учреждения РК, дайте характеристику оказания фтизиатрической помощи на разных уровнях.</w:t>
      </w:r>
    </w:p>
    <w:p w14:paraId="32E016CC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lastRenderedPageBreak/>
        <w:t>Перечислите основные действующие приказы, регламентирующие деятельность фтизиатра и специалиста ДООЗ.</w:t>
      </w:r>
    </w:p>
    <w:p w14:paraId="59D74EC0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Назовите международную программу ВОЗ по борьбе с туберкулёзом. Интерпретируйте её характеристику.</w:t>
      </w:r>
    </w:p>
    <w:p w14:paraId="33F4EFE5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е уровни включает программа НПТ. Укажите задачи НПТ.</w:t>
      </w:r>
    </w:p>
    <w:p w14:paraId="56A3FD5B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, на что направлены мероприятия, осуществляемые в ПТО.</w:t>
      </w:r>
    </w:p>
    <w:p w14:paraId="6C3B6BBD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ая структура в медицинских организациях выставляет клинический диагноз туберкулёза, регистрирует случай заболевания, определяет тактику лечения и диспансерного наблюдения.</w:t>
      </w:r>
    </w:p>
    <w:p w14:paraId="3EA13024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Создайте таблицу допуска на работу или учёбу лиц, болеющих или переболевших ТБ. Чётко продумайте данные, вносимы в таблицу. Кто принимает решение о допуске на работу или учёбу. Перечислите, кто входит в состав этой структуры (см. пункт 6.).</w:t>
      </w:r>
    </w:p>
    <w:p w14:paraId="48C09FEE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, кто обеспечивает мониторинг лечения и побочных реакций на ПТП.</w:t>
      </w:r>
    </w:p>
    <w:p w14:paraId="20C458E9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, кто направляет на госпитализацию больных туберкулёзом в ПТО для предоставления специализированной медицинской помощи.</w:t>
      </w:r>
    </w:p>
    <w:p w14:paraId="2793A841" w14:textId="34BA3505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группы диспансерного наблюдения. Кто наблюдается, как долго. Критерии перевода. Либо снятия с учё</w:t>
      </w:r>
      <w:r w:rsidRPr="00623CF3">
        <w:rPr>
          <w:rFonts w:ascii="Times New Roman" w:hAnsi="Times New Roman" w:cs="Times New Roman"/>
          <w:sz w:val="24"/>
          <w:szCs w:val="24"/>
          <w:lang w:val="kk-KZ"/>
        </w:rPr>
        <w:t>та</w:t>
      </w:r>
      <w:r w:rsidR="005D18FF" w:rsidRPr="00623CF3">
        <w:rPr>
          <w:rFonts w:ascii="Times New Roman" w:hAnsi="Times New Roman" w:cs="Times New Roman"/>
          <w:sz w:val="24"/>
          <w:szCs w:val="24"/>
          <w:lang w:val="kk-KZ"/>
        </w:rPr>
        <w:t xml:space="preserve"> </w:t>
      </w:r>
    </w:p>
    <w:p w14:paraId="66AA95A2" w14:textId="7183FD49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такое активность туберкулёзного процесса. Сделайте таблицу критериев активности ТБ процесса.</w:t>
      </w:r>
    </w:p>
    <w:p w14:paraId="393B67C1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Создайте таблицу групп риска по ТБ. Среди детей. Взрослых. Дополните таблицу со сроками и методами обследования.</w:t>
      </w:r>
    </w:p>
    <w:p w14:paraId="37083347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, кем осуществляется выявление больных туберкулёзом. Зависит ли это от формы собственности организации. Какие виды выявления ТБ вы знаете. Что представляет собой пациент-инициированный метод выявления ТБ.</w:t>
      </w:r>
    </w:p>
    <w:p w14:paraId="50A3EE4D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На какие две группы можно разделить все симптомы у больных ТБ?</w:t>
      </w:r>
    </w:p>
    <w:p w14:paraId="3BF9F310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Перечислите ведущие жалобы и клинические симптомы, при которых необходимо применить основные методы клинической диагностики туберкулёза. Укажите какие это методы. </w:t>
      </w:r>
    </w:p>
    <w:p w14:paraId="7EEE86A6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значит инапперцептное течение ТБ? Какое обследование предполагается у данных людей?</w:t>
      </w:r>
    </w:p>
    <w:p w14:paraId="1FB08658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 обслуживаются больные с жалобами на кашель, в организациях, оказывающих амбулаторно-поликлиническую службу. Чем бесплатно и как, обеспечиваются больные с жалобами на кашель, обслуживающиеся в организациях, оказывающих амбулаторно-поликлиническую службу, при посещении данного учреждения.</w:t>
      </w:r>
    </w:p>
    <w:p w14:paraId="521E9125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Перечислите методы выявления туберкулёза у взрослых. Дайте оценку каждому методу. Укажите преимущества. Назовите противопоказания. </w:t>
      </w:r>
    </w:p>
    <w:p w14:paraId="79B3149A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числите методы выявления туберкулёза у детей. Дайте оценку каждому методу. Укажите преимущества. Назовите противопоказания.</w:t>
      </w:r>
    </w:p>
    <w:p w14:paraId="662A41D1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Укажите сколько групп лиц подлежат обязательному ежегодному ФГ обследованию на туберкулёз. </w:t>
      </w:r>
    </w:p>
    <w:p w14:paraId="7E2BE216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группы лиц, которые проходят ФГ обследование 2 раза в год.</w:t>
      </w:r>
    </w:p>
    <w:p w14:paraId="748D6D29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то и на основании чего формирует группы «риска» по тб? Зачем? Укажите группы «риска» по тб.</w:t>
      </w:r>
    </w:p>
    <w:p w14:paraId="70A1B1CE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В чём принципиальная разница между профилактической и диагностической ФГ?</w:t>
      </w:r>
    </w:p>
    <w:p w14:paraId="062F2C0B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ациент обратился за медицинской помощью в лечебное учреждение, какая ФГ в данном случае ему будет проведена?</w:t>
      </w:r>
    </w:p>
    <w:p w14:paraId="5AB94D61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числите клинические формы туберкулёза, относящиеся к запущенным случаям. Объясните почему.</w:t>
      </w:r>
    </w:p>
    <w:p w14:paraId="11DA6299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кто осуществляет разбор запущенных случаев туберкулёза. Каким образом.</w:t>
      </w:r>
    </w:p>
    <w:p w14:paraId="020551B1" w14:textId="458CFB26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lastRenderedPageBreak/>
        <w:t>Укажите кто осуществляет разбор случаев смерти среди впервые выявленных больных и рецидивов туберкулёза, независимо от её причины.</w:t>
      </w:r>
    </w:p>
    <w:p w14:paraId="211B9911" w14:textId="2A0DFDB2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кто осуществляет разбор случаев впервые выявленного туберкулёза у детей с бактериовыделением.</w:t>
      </w:r>
    </w:p>
    <w:p w14:paraId="3ACBE9A2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, кто несёт ответственность за своевременность выявления новых случаев туберкулёза и рецидивов заболевания у лиц, снятых с диспансерного учёта.</w:t>
      </w:r>
    </w:p>
    <w:p w14:paraId="3BCECF22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числите своевременно выявленные формы ТБ.</w:t>
      </w:r>
    </w:p>
    <w:p w14:paraId="07ED18AE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числите поздно выявленные формы ТБ.</w:t>
      </w:r>
    </w:p>
    <w:p w14:paraId="2DD89012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числите запущенные формы ТБ.</w:t>
      </w:r>
    </w:p>
    <w:p w14:paraId="681BD99B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, кто несёт ответственность за своевременность выявления рецидивов заболевания у лиц, снятых с диспансерного учёта.</w:t>
      </w:r>
    </w:p>
    <w:p w14:paraId="0F77EBB3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как обследуются иностранцы и лица без гражданства, находящиеся на территории РК.</w:t>
      </w:r>
    </w:p>
    <w:p w14:paraId="0699E415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е исследования проводятся и кем, при подозрении у больного на внелёгочный туберкулёз.</w:t>
      </w:r>
    </w:p>
    <w:p w14:paraId="58CFB9FE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на основании чего выставляется диагноз внелёгочного туберкулёза.</w:t>
      </w:r>
    </w:p>
    <w:p w14:paraId="341F203D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О чём свидетельствует положительный результат посева при отрицательных результатах микроскопии мазка мокроты.  </w:t>
      </w:r>
    </w:p>
    <w:p w14:paraId="29248B45" w14:textId="02E51EE4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числите жалобы, характерные для туберкулёза лёгких.</w:t>
      </w:r>
    </w:p>
    <w:p w14:paraId="79FF9800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Объясните почему она возникает (конкретная жалоба). </w:t>
      </w:r>
    </w:p>
    <w:p w14:paraId="5D773235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причину, по которой больного, у которого она есть, необходимо принять в поликлинике в первую очередь.</w:t>
      </w:r>
    </w:p>
    <w:p w14:paraId="40CDFEFC" w14:textId="08520CA6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Что такое ДАГ. Почему, зачем и кем он проводится. </w:t>
      </w:r>
    </w:p>
    <w:p w14:paraId="39BBDA52" w14:textId="69F75CDA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В каких случаях осуществляется консультация врача фтизиатра без проведения ДАГ. Заполните таблицу со всеми такими случаями. Объясните почему.</w:t>
      </w:r>
    </w:p>
    <w:p w14:paraId="76B34E48" w14:textId="5533C6BE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Выпишите рецепт для проведения ДАГ беременной женщине срок беременности 12 недель. На снимке выявлена инфильтративная тень в верхней доле правого лёгкого.  Бактериологические исследования на ТБ - отр. Укажите схему лечения, Укажите дозы препаратов, продолжительность. Критерии отмены.Дальнейшие действия врача. Подробно, поэтапно.Чем Вы руководствуетесь.</w:t>
      </w:r>
    </w:p>
    <w:p w14:paraId="57CF1FD5" w14:textId="30497FAA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Перечислите препараты, запрещённые для проведения ДАГ. Объясните почему. Укажите их класс. Сделайте наглядную таблицу. </w:t>
      </w:r>
    </w:p>
    <w:p w14:paraId="40051C00" w14:textId="1AF69B6E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числите последовательность исследований мокроты, в соответствии с ДАГ.</w:t>
      </w:r>
    </w:p>
    <w:p w14:paraId="1F0FFBE0" w14:textId="3FACAC75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пишите принцип работы Бактека.</w:t>
      </w:r>
    </w:p>
    <w:p w14:paraId="433E8BFA" w14:textId="5680C363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пишите принцип работы Xpert MTB/RIF.</w:t>
      </w:r>
    </w:p>
    <w:p w14:paraId="518CDA39" w14:textId="141080ED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пишите принцип работы LPA MTBDRplus.</w:t>
      </w:r>
    </w:p>
    <w:p w14:paraId="239CA5D5" w14:textId="74178871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значит «положительный» результат мокроты?</w:t>
      </w:r>
    </w:p>
    <w:p w14:paraId="4B92B026" w14:textId="0A7459E8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ем отличается бактериоскопия мазка мокроты с окраской по методу Циля-Нильсена от окраски аурамином и родамином?</w:t>
      </w:r>
    </w:p>
    <w:p w14:paraId="557C7E7D" w14:textId="2216A6FF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числите мероприятия, которые проводятся больному, после регистрации в ТБ 081.</w:t>
      </w:r>
    </w:p>
    <w:p w14:paraId="240D75B3" w14:textId="13EF1725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пишите пошагово протокол сбора мокроты.</w:t>
      </w:r>
    </w:p>
    <w:p w14:paraId="33692A45" w14:textId="6AE2B96D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такое индуцированная мокрота? Что необходимо сделать для получения индуцированной мокроты?</w:t>
      </w:r>
    </w:p>
    <w:p w14:paraId="64877587" w14:textId="74E2FCEB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такое «0» группа диспансерного учёта? Кто и почему в ней наблюдается.</w:t>
      </w:r>
    </w:p>
    <w:p w14:paraId="3BB49B6D" w14:textId="13C7F5A6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ритерии взятия на «Д» учёт в 0 группу учёта. Критерии снятия. Составьте таблицу.</w:t>
      </w:r>
    </w:p>
    <w:p w14:paraId="1ABB8735" w14:textId="6D8C7795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Разберите критерии определения случаев заболевания ТБ на основании результатов лабораторного подтверждения. </w:t>
      </w:r>
    </w:p>
    <w:p w14:paraId="273EB13B" w14:textId="63987B93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такое лёгочный туберкулёз?.</w:t>
      </w:r>
    </w:p>
    <w:p w14:paraId="2B21E805" w14:textId="1CEA4086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риведите несколько примеров клинических диагнозов лёгочного ТБ.</w:t>
      </w:r>
    </w:p>
    <w:p w14:paraId="4ECEDB83" w14:textId="6092B670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такое внелёгочный ТБ?</w:t>
      </w:r>
    </w:p>
    <w:p w14:paraId="70C8064E" w14:textId="46520CF4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lastRenderedPageBreak/>
        <w:t>Приведите несколько примеров клинических диагнозов внелёгочного ТБ.</w:t>
      </w:r>
    </w:p>
    <w:p w14:paraId="44A6D6BF" w14:textId="1CB2EE8C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Составьте таблицу по регистрации больных (в/в, рецидив, другие и т.д.). укажите в ней возможную группу «Д» наблюдения и категорию.</w:t>
      </w:r>
    </w:p>
    <w:p w14:paraId="4F893354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Сколько форм регистрации и отчётности используются во фтизиатрии?</w:t>
      </w:r>
    </w:p>
    <w:p w14:paraId="5D830477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Заполните и представьте на проверку: ТБ081.</w:t>
      </w:r>
    </w:p>
    <w:p w14:paraId="064F391A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Заполните и представьте на проверку: ТБ01</w:t>
      </w:r>
    </w:p>
    <w:p w14:paraId="284E5531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Заполните и представьте на проверку: ТБ05 и ТБ06</w:t>
      </w:r>
    </w:p>
    <w:p w14:paraId="6026FBDC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Заполните и представьте на проверку: ТБ 09</w:t>
      </w:r>
    </w:p>
    <w:p w14:paraId="52991690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Заполните и представьте на проверку: Экстренное извещение 058/у. В чём разница между 058/у и 089/у формами.</w:t>
      </w:r>
    </w:p>
    <w:p w14:paraId="600D7B29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Что означает «больной переведен»? какие документы необходимы для осуществления этого? </w:t>
      </w:r>
    </w:p>
    <w:p w14:paraId="003AC26B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е документы входят в систему регистрации пациентов? Что в них регистрируют?</w:t>
      </w:r>
    </w:p>
    <w:p w14:paraId="69413346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Составьте таблицу по регистрации результатов лечения больных (вылечен, умер и т.д.). укажите в ней возможную группу «Д» наблюдения и категорию.</w:t>
      </w:r>
    </w:p>
    <w:p w14:paraId="0558EB50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Для чего существует система регистрации и отчётности?</w:t>
      </w:r>
    </w:p>
    <w:p w14:paraId="3F48069F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Разберите критерии определения случаев заболевания ТБ на основании результатов лабораторного подтверждения. </w:t>
      </w:r>
    </w:p>
    <w:p w14:paraId="4932E232" w14:textId="44C7A99C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такое лёгочный туберкулёз? Приведите несколько примеров клинических диагнозов лёгочного ТБ.</w:t>
      </w:r>
    </w:p>
    <w:p w14:paraId="1CFE112B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е меры Вы предложите, чтобы снизить риск заражения туберкулёзом.</w:t>
      </w:r>
    </w:p>
    <w:p w14:paraId="59E56773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4 возможных варианта развития событий после проникновения МБТ в лёгкие. Отчего зависит развитие туберкулёзной инфекции?</w:t>
      </w:r>
    </w:p>
    <w:p w14:paraId="50BE95E5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Для инфицирования и развития заболевания какие факторы имеют значение, укажите какие они со стороны микроорганизма. </w:t>
      </w:r>
    </w:p>
    <w:p w14:paraId="425BA7E1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числите патогенные для человека виды микобактерий туберкулёза.</w:t>
      </w:r>
    </w:p>
    <w:p w14:paraId="51442845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то наиболее подвержен заражению бычьим видом МБТ.Что наиболее часто в организме поражается при заражении бычьим видом МБТ.</w:t>
      </w:r>
    </w:p>
    <w:p w14:paraId="3EC9CE7C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такое вирулентность.</w:t>
      </w:r>
    </w:p>
    <w:p w14:paraId="5F0348B5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такое корд-фактор, о чём он «говорит».</w:t>
      </w:r>
    </w:p>
    <w:p w14:paraId="1C09238B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такое микобактериозы. Кто их вызывает?</w:t>
      </w:r>
    </w:p>
    <w:p w14:paraId="25A55288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е эндо и/или экзо токсины выделяют МБТ? Чему это способствует?</w:t>
      </w:r>
    </w:p>
    <w:p w14:paraId="525BE660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е МБТ помимо быстроразмножающихся существуют ещё?</w:t>
      </w:r>
    </w:p>
    <w:p w14:paraId="2AA1C8D8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Как ведут себя МБТ, поглощённые макрофагами? </w:t>
      </w:r>
    </w:p>
    <w:p w14:paraId="1BA2C363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Что такое </w:t>
      </w:r>
      <w:r w:rsidRPr="00623CF3">
        <w:rPr>
          <w:rFonts w:ascii="Times New Roman" w:hAnsi="Times New Roman" w:cs="Times New Roman"/>
          <w:sz w:val="24"/>
          <w:szCs w:val="24"/>
          <w:lang w:val="en-US"/>
        </w:rPr>
        <w:t>L</w:t>
      </w:r>
      <w:r w:rsidRPr="00623CF3">
        <w:rPr>
          <w:rFonts w:ascii="Times New Roman" w:hAnsi="Times New Roman" w:cs="Times New Roman"/>
          <w:sz w:val="24"/>
          <w:szCs w:val="24"/>
        </w:rPr>
        <w:t>-МБТ? В результате чего они появляются? К чему их наличие в организме может привести?</w:t>
      </w:r>
    </w:p>
    <w:p w14:paraId="4E2E7A4A" w14:textId="20CABD71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такое устойчивость к ПТП?</w:t>
      </w:r>
    </w:p>
    <w:p w14:paraId="6816541A" w14:textId="765C81BD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риведите виды ЛУ в соответствии с номенклатурными документами.</w:t>
      </w:r>
    </w:p>
    <w:p w14:paraId="3BA566E0" w14:textId="22507B61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риведите динамику ЛУ в РК и в мире, используя данные статистики.</w:t>
      </w:r>
    </w:p>
    <w:p w14:paraId="53687BC3" w14:textId="3EB5EF29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 проявляются и выявляются остаточные пост туберкулёзные изменения?</w:t>
      </w:r>
    </w:p>
    <w:p w14:paraId="6A60C041" w14:textId="3152CFA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формируется в течение первичного периода туберкулёзной инфекции?</w:t>
      </w:r>
    </w:p>
    <w:p w14:paraId="1CBC6458" w14:textId="50C074C1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преобладает в формирующихся туберкулёзных гранулёмах?</w:t>
      </w:r>
    </w:p>
    <w:p w14:paraId="02623893" w14:textId="7053E816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происходит с туберкулёзной гранулёмой дальше?</w:t>
      </w:r>
    </w:p>
    <w:p w14:paraId="0D210026" w14:textId="2E925CBC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является основообразующим морфологическим элементом туберкулёзного воспаления?</w:t>
      </w:r>
    </w:p>
    <w:p w14:paraId="460F73BE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Зарисуйте туберкулёзную гранулёму. Опишите каждый элемент: чем он образован и почему, его функцию.</w:t>
      </w:r>
    </w:p>
    <w:p w14:paraId="59D82ADC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Какие морфологические структуры поражённого органа может захватывать специфическое воспаление. </w:t>
      </w:r>
    </w:p>
    <w:p w14:paraId="54F12B96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пишите какие изменения наблюдаются в зоне поражения в лимфатической системе. Почему?</w:t>
      </w:r>
    </w:p>
    <w:p w14:paraId="43220863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lastRenderedPageBreak/>
        <w:t>Опишите какие изменения наблюдаются в зоне поражения в кровеносной системе. Почему?</w:t>
      </w:r>
    </w:p>
    <w:p w14:paraId="0BA89137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 осуществляется питание клеточных элементов туберкулёзной гранулёмы?</w:t>
      </w:r>
    </w:p>
    <w:p w14:paraId="5CD796E3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 группе каких заболеваний относится туберкулёз? Почему?</w:t>
      </w:r>
    </w:p>
    <w:p w14:paraId="55C46D3D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риведите заболевания, относящиеся к этой же группе и почему?</w:t>
      </w:r>
    </w:p>
    <w:p w14:paraId="6B9F90C7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В результате чего формируются полости распада?</w:t>
      </w:r>
    </w:p>
    <w:p w14:paraId="63821767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т чего зависит интенсивность развития туберкулёзного воспаления?</w:t>
      </w:r>
    </w:p>
    <w:p w14:paraId="10C8C707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ая клиническая форма ТБ наблюдается при преобладании экссудативной и альтеративной тканевых реакциях? Каков исход данной формы и почему?</w:t>
      </w:r>
    </w:p>
    <w:p w14:paraId="01880DA5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пишите обратное развитие туберкулёзного воспаления.</w:t>
      </w:r>
    </w:p>
    <w:p w14:paraId="5B802BF6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ем отличается фиброз от цирроза?</w:t>
      </w:r>
    </w:p>
    <w:p w14:paraId="5F235EF9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может содержаться среди фиброзных волокон в остаточных пост туберкулёзных изменениях?</w:t>
      </w:r>
    </w:p>
    <w:p w14:paraId="6AFF5D42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такое параспецифические реакции при ТБ?</w:t>
      </w:r>
    </w:p>
    <w:p w14:paraId="61A98EE8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клинические формы ТБ, при которых они встречаются наиболее часто.</w:t>
      </w:r>
    </w:p>
    <w:p w14:paraId="40DC43B5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числите клинические формы первичного туберкулёза.</w:t>
      </w:r>
    </w:p>
    <w:p w14:paraId="5D1E4008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особенности характерные только для первичного туберкулёза.</w:t>
      </w:r>
    </w:p>
    <w:p w14:paraId="6C8B6578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важнейшую морфологическую черту первичного туберкулёза.</w:t>
      </w:r>
    </w:p>
    <w:p w14:paraId="3AC0A262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очему при первичном туберкулёзе часто возникают распространённые процессы в результате гематогенной диссеминации?</w:t>
      </w:r>
    </w:p>
    <w:p w14:paraId="0B2251C3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лимфатические узлы, наиболее часто вовлекающиеся в туберкулёзный процесс при первичном туберкулёзе. Зарисуйте их на схеме. Объясните почему.</w:t>
      </w:r>
    </w:p>
    <w:p w14:paraId="3EA7563E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и зарисуйте сегменты, наиболее часто поражающиеся при первичном туберкулёзе.</w:t>
      </w:r>
    </w:p>
    <w:p w14:paraId="34A46F67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характерные особенности остаточных изменений при первичном ТБ?</w:t>
      </w:r>
    </w:p>
    <w:p w14:paraId="235284F5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ми путями развивается вторичный период туберкулёзной инфекции?</w:t>
      </w:r>
    </w:p>
    <w:p w14:paraId="2FC369DF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обязательное условие для развития вторичного туберкулёза.</w:t>
      </w:r>
    </w:p>
    <w:p w14:paraId="76C152B2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такое экзогенный туберкулёз? Что такое эндогенный туберкулёз?</w:t>
      </w:r>
    </w:p>
    <w:p w14:paraId="718E69D3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и зарисуйте сегменты, наиболее часто поражающиеся при вторичном туберкулёзе.</w:t>
      </w:r>
    </w:p>
    <w:p w14:paraId="7F7ECAE5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числите механизмы защиты бронхолёгочной системы, действующие на уровне проводящих и респираторных отделов.</w:t>
      </w:r>
    </w:p>
    <w:p w14:paraId="3E3AAE26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т чего зависит возможность возникновения ТБ при алиментарном способе заражения?</w:t>
      </w:r>
    </w:p>
    <w:p w14:paraId="6C37C47D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может явиться входными воротами для туберкулёзной инфекции у детей?</w:t>
      </w:r>
    </w:p>
    <w:p w14:paraId="3279E3B3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такое латентный микробизм?</w:t>
      </w:r>
    </w:p>
    <w:p w14:paraId="09212046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Что такое симбиоз макроорганизма и МБТ? Какова его продолжительность? </w:t>
      </w:r>
    </w:p>
    <w:p w14:paraId="34760ABF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е остаточные изменения формируются после вторичного туберкулёза, чем они отличаются от остаточных изменений первичного генеза?</w:t>
      </w:r>
    </w:p>
    <w:p w14:paraId="2F871D06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очему при вторичном туберкулёзе редко возникает генерализация процесса?</w:t>
      </w:r>
    </w:p>
    <w:p w14:paraId="6D714EA3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лимфатические узлы, наиболее часто вовлекающиеся в туберкулёзный процесс при вторичном туберкулёзе. Зарисуйте их на схеме. Объясните почему.</w:t>
      </w:r>
    </w:p>
    <w:p w14:paraId="2EE2ACCA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числите клинические формы вторичного туберкулёза. Зарисуйте их в процессе развития.</w:t>
      </w:r>
    </w:p>
    <w:p w14:paraId="490B98AD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К какому туберкулёзу относится диссеминированный туберкулёз? опишите клиническую картину. </w:t>
      </w:r>
    </w:p>
    <w:p w14:paraId="73EF0706" w14:textId="20AB4CFB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числите основные методы диагностики туберкулёза.</w:t>
      </w:r>
    </w:p>
    <w:p w14:paraId="33ED54E9" w14:textId="68AEE99E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числите основные характерные изменения, выявляемые при осмотре больного туберкулёзом лёгких.</w:t>
      </w:r>
    </w:p>
    <w:p w14:paraId="32DF3F7E" w14:textId="6EFAB701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lastRenderedPageBreak/>
        <w:t>Перечислите основные характерные изменения, выявляемые при осмотре больного внелёгочным туберкулёзом.</w:t>
      </w:r>
    </w:p>
    <w:p w14:paraId="6F2A5F5A" w14:textId="2B43E472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Какие характерные особенности выявляются у больного туберкулёзом лёгких при аускультации, перкуссии, пальпации. </w:t>
      </w:r>
    </w:p>
    <w:p w14:paraId="4798EDB1" w14:textId="31DDACE9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числите изменения, характерные для туберкулёза в Б/х анализе крови.</w:t>
      </w:r>
    </w:p>
    <w:p w14:paraId="50E36BA7" w14:textId="16FF1802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числите изменения, характерные для туберкулёза в ОА анализе крови.</w:t>
      </w:r>
    </w:p>
    <w:p w14:paraId="3FA5C307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числите все основные современные микробиологические методы диагностики туберкулёза. Дайте краткую характеристику каждому из них. Срок получения результатов, трудоёмкость, затратность, безопасность и т.д., опишите принцип работы каждого метода.</w:t>
      </w:r>
    </w:p>
    <w:p w14:paraId="584654CE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Перечислите, какими методами можно обнаружить возбудителя туберкулёза в исследуемом материале. </w:t>
      </w:r>
    </w:p>
    <w:p w14:paraId="1D3042AC" w14:textId="0389DC7A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Укажите методы и сроки получения результата анализа на лекарственную устойчивость. </w:t>
      </w:r>
    </w:p>
    <w:p w14:paraId="5F7A802C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Перечислите основные лучевые методы диагностики туберкулёза. Дайте краткую характеристику каждому из них. Укажите противопоказания. При невозможности использования какого-либо из методов, например, у беременной либо малыша, предложите диагностическую альтернативу. Объясните, почему вы так решили. </w:t>
      </w:r>
    </w:p>
    <w:p w14:paraId="799400F5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Назовите дополнительные методы диагностики, используемые в сложных случаях во фтизиатрии. Объясните зачем и почему они применяются. Когда вы их порекомендуете. </w:t>
      </w:r>
    </w:p>
    <w:p w14:paraId="3DF5A333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огда применяется УЗИ во фтизиатрии.</w:t>
      </w:r>
    </w:p>
    <w:p w14:paraId="1382C075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огда применяется МРТ во фтизиатрии. Как часто применяется метод МРТ во фтизиатрии.</w:t>
      </w:r>
    </w:p>
    <w:p w14:paraId="1A1E15AF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Назовите метод, дающий наиболее мощную рентгенологическую нагрузку. </w:t>
      </w:r>
    </w:p>
    <w:p w14:paraId="0F329180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числите методы лучевой диагностики, использующиеся во фтизиатрии при беременности. С какой целью и когда они применяются.</w:t>
      </w:r>
    </w:p>
    <w:p w14:paraId="24BFB50E" w14:textId="1749C07E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числите методы лучевой диагностики, использующиеся во фтизиатрии у маленьких детей. С какой целью и когда они применяются.</w:t>
      </w:r>
    </w:p>
    <w:p w14:paraId="6991932E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делать если беременная женщина отказывается от прохождения рентгенологического обследования при наличии грудных жалоб.</w:t>
      </w:r>
    </w:p>
    <w:p w14:paraId="10C8354A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делать если беременная женщина отказывается от проведения рентгенографии при наличии у неё жалоб, похожих на плеврит.</w:t>
      </w:r>
    </w:p>
    <w:p w14:paraId="6BB108BC" w14:textId="777777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Назовите наиболее щадящий метод рентгенологического обследования.</w:t>
      </w:r>
    </w:p>
    <w:p w14:paraId="01A8FEA0" w14:textId="148F9FBF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284"/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такое инфекционный контроль. Дайте характеристику каждому уровняю инфекционного контроля. Его целям и задачам.</w:t>
      </w:r>
    </w:p>
    <w:p w14:paraId="4B3CEA02" w14:textId="6478F833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284"/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числите основные меры административного контроля. Дайте характеристику каждой.</w:t>
      </w:r>
    </w:p>
    <w:p w14:paraId="7AEA3D2B" w14:textId="10594C18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284"/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цели санитарной профилактики ТБ.</w:t>
      </w:r>
    </w:p>
    <w:p w14:paraId="07399C40" w14:textId="3621A291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284"/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, кто является основным ист</w:t>
      </w:r>
      <w:r w:rsidR="00004FBD" w:rsidRPr="00623CF3">
        <w:rPr>
          <w:rFonts w:ascii="Times New Roman" w:hAnsi="Times New Roman" w:cs="Times New Roman"/>
          <w:sz w:val="24"/>
          <w:szCs w:val="24"/>
        </w:rPr>
        <w:t>очником МБТ в окружающую среду.</w:t>
      </w:r>
      <w:r w:rsidRPr="00623CF3">
        <w:rPr>
          <w:rFonts w:ascii="Times New Roman" w:hAnsi="Times New Roman" w:cs="Times New Roman"/>
          <w:sz w:val="24"/>
          <w:szCs w:val="24"/>
        </w:rPr>
        <w:t>Укажите кто представляет наибольшую эпидемиологическую опасность. Как это можно определить?</w:t>
      </w:r>
    </w:p>
    <w:p w14:paraId="482C0004" w14:textId="464AED72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284"/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то из больных внелёгочным туберкулёзом представляет наибольшую эпидемиологическую опасность?</w:t>
      </w:r>
    </w:p>
    <w:p w14:paraId="5B097F34" w14:textId="6814A6F6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284"/>
          <w:tab w:val="left" w:pos="426"/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м образом выявляют пациентов, являющихся потенциально контагиозными в амбулатор</w:t>
      </w:r>
      <w:r w:rsidR="00004FBD" w:rsidRPr="00623CF3">
        <w:rPr>
          <w:rFonts w:ascii="Times New Roman" w:hAnsi="Times New Roman" w:cs="Times New Roman"/>
          <w:sz w:val="24"/>
          <w:szCs w:val="24"/>
        </w:rPr>
        <w:t>ной</w:t>
      </w:r>
      <w:r w:rsidR="005D18FF" w:rsidRPr="00623CF3">
        <w:rPr>
          <w:rFonts w:ascii="Times New Roman" w:hAnsi="Times New Roman" w:cs="Times New Roman"/>
          <w:sz w:val="24"/>
          <w:szCs w:val="24"/>
        </w:rPr>
        <w:t xml:space="preserve"> сети? Опишите эту процедуру</w:t>
      </w:r>
    </w:p>
    <w:p w14:paraId="1661E15C" w14:textId="6CB7FF3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284"/>
          <w:tab w:val="left" w:pos="426"/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означает разделение потоков больных. Как и кем это осуществляется. Напишите алгоритм. Учитывайте время года, н</w:t>
      </w:r>
      <w:r w:rsidR="00004FBD" w:rsidRPr="00623CF3">
        <w:rPr>
          <w:rFonts w:ascii="Times New Roman" w:hAnsi="Times New Roman" w:cs="Times New Roman"/>
          <w:sz w:val="24"/>
          <w:szCs w:val="24"/>
        </w:rPr>
        <w:t>аличие кварце</w:t>
      </w:r>
      <w:r w:rsidR="005D18FF" w:rsidRPr="00623CF3">
        <w:rPr>
          <w:rFonts w:ascii="Times New Roman" w:hAnsi="Times New Roman" w:cs="Times New Roman"/>
          <w:sz w:val="24"/>
          <w:szCs w:val="24"/>
        </w:rPr>
        <w:t>вых ламп и прочего</w:t>
      </w:r>
    </w:p>
    <w:p w14:paraId="440F3660" w14:textId="3AEF1141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284"/>
          <w:tab w:val="left" w:pos="426"/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м образом выявляют пациентов, являющихся потенциально контагиозными в ста</w:t>
      </w:r>
      <w:r w:rsidR="00004FBD" w:rsidRPr="00623CF3">
        <w:rPr>
          <w:rFonts w:ascii="Times New Roman" w:hAnsi="Times New Roman" w:cs="Times New Roman"/>
          <w:sz w:val="24"/>
          <w:szCs w:val="24"/>
        </w:rPr>
        <w:t>цио</w:t>
      </w:r>
      <w:r w:rsidR="005D18FF" w:rsidRPr="00623CF3">
        <w:rPr>
          <w:rFonts w:ascii="Times New Roman" w:hAnsi="Times New Roman" w:cs="Times New Roman"/>
          <w:sz w:val="24"/>
          <w:szCs w:val="24"/>
        </w:rPr>
        <w:t>нарах? Опишите эту процедуру</w:t>
      </w:r>
    </w:p>
    <w:p w14:paraId="16A5E44F" w14:textId="14ED56CA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284"/>
          <w:tab w:val="left" w:pos="426"/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lastRenderedPageBreak/>
        <w:t>Как сортируются больные туберкулёзом при поступлении в противотуберкулёзный стационар? Что должн</w:t>
      </w:r>
      <w:r w:rsidR="00004FBD" w:rsidRPr="00623CF3">
        <w:rPr>
          <w:rFonts w:ascii="Times New Roman" w:hAnsi="Times New Roman" w:cs="Times New Roman"/>
          <w:sz w:val="24"/>
          <w:szCs w:val="24"/>
        </w:rPr>
        <w:t>о учитываться? Сделайте таб</w:t>
      </w:r>
      <w:r w:rsidR="005D18FF" w:rsidRPr="00623CF3">
        <w:rPr>
          <w:rFonts w:ascii="Times New Roman" w:hAnsi="Times New Roman" w:cs="Times New Roman"/>
          <w:sz w:val="24"/>
          <w:szCs w:val="24"/>
        </w:rPr>
        <w:t>лицу</w:t>
      </w:r>
    </w:p>
    <w:p w14:paraId="75345F98" w14:textId="287EAFDE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284"/>
          <w:tab w:val="left" w:pos="426"/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числите, в какие учреждения, не допускаются к работе, переболевшие туберкулёзом.</w:t>
      </w:r>
    </w:p>
    <w:p w14:paraId="7544538F" w14:textId="6E6BCF40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284"/>
          <w:tab w:val="left" w:pos="426"/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ую учётно-отчётную форму должен заполнить врач любой специальности при выявлении больного с впервые выявленным установленным диагнозом активного ТБ (в том числе посмертно)?</w:t>
      </w:r>
    </w:p>
    <w:p w14:paraId="59469334" w14:textId="00B64E77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284"/>
          <w:tab w:val="left" w:pos="426"/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т чего зависит риск распространения туберкулёзной инфекции? Кто поэтому является о</w:t>
      </w:r>
      <w:r w:rsidR="005D18FF" w:rsidRPr="00623CF3">
        <w:rPr>
          <w:rFonts w:ascii="Times New Roman" w:hAnsi="Times New Roman" w:cs="Times New Roman"/>
          <w:sz w:val="24"/>
          <w:szCs w:val="24"/>
        </w:rPr>
        <w:t>бъектом санитарной профилактики</w:t>
      </w:r>
    </w:p>
    <w:p w14:paraId="038A0E48" w14:textId="36BF56BD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284"/>
          <w:tab w:val="left" w:pos="426"/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такое очаг ТБ инфекции? Перечислите факторы, характеризующие опасность очага ТБ инфекции.</w:t>
      </w:r>
    </w:p>
    <w:p w14:paraId="62529235" w14:textId="7C868A23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индивидуальный способ защиты врача, работающего в отделении МБТ+.</w:t>
      </w:r>
    </w:p>
    <w:p w14:paraId="14BFE1FC" w14:textId="6A930325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284"/>
          <w:tab w:val="left" w:pos="426"/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числите и опишите меры технического контроля</w:t>
      </w:r>
      <w:r w:rsidR="005D18FF" w:rsidRPr="00623CF3">
        <w:rPr>
          <w:rFonts w:ascii="Times New Roman" w:hAnsi="Times New Roman" w:cs="Times New Roman"/>
          <w:sz w:val="24"/>
          <w:szCs w:val="24"/>
        </w:rPr>
        <w:t>-</w:t>
      </w:r>
      <w:r w:rsidRPr="00623CF3">
        <w:rPr>
          <w:rFonts w:ascii="Times New Roman" w:hAnsi="Times New Roman" w:cs="Times New Roman"/>
          <w:sz w:val="24"/>
          <w:szCs w:val="24"/>
        </w:rPr>
        <w:t>.</w:t>
      </w:r>
    </w:p>
    <w:p w14:paraId="204D3526" w14:textId="59CDDF61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Укажите способы защиты воздушной среды от микобактерий туберкулёза. </w:t>
      </w:r>
    </w:p>
    <w:p w14:paraId="4CFCB9E9" w14:textId="6133C436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, чем должна быть оборудована стационарная комната сбора мокроты в ПМСП.</w:t>
      </w:r>
    </w:p>
    <w:p w14:paraId="167507F3" w14:textId="4358B3EE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такое стигматизация. Как её предотвратить</w:t>
      </w:r>
    </w:p>
    <w:p w14:paraId="22BEA2C3" w14:textId="7A354071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такое диск</w:t>
      </w:r>
      <w:r w:rsidR="00004FBD" w:rsidRPr="00623CF3">
        <w:rPr>
          <w:rFonts w:ascii="Times New Roman" w:hAnsi="Times New Roman" w:cs="Times New Roman"/>
          <w:sz w:val="24"/>
          <w:szCs w:val="24"/>
        </w:rPr>
        <w:t>рим</w:t>
      </w:r>
      <w:r w:rsidR="005D18FF" w:rsidRPr="00623CF3">
        <w:rPr>
          <w:rFonts w:ascii="Times New Roman" w:hAnsi="Times New Roman" w:cs="Times New Roman"/>
          <w:sz w:val="24"/>
          <w:szCs w:val="24"/>
        </w:rPr>
        <w:t>инация. Как ее предотвратить</w:t>
      </w:r>
    </w:p>
    <w:p w14:paraId="0676D023" w14:textId="46D14AA1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такое коммуникация. Каких результатов помогает достигать коммуни</w:t>
      </w:r>
      <w:r w:rsidR="005D18FF" w:rsidRPr="00623CF3">
        <w:rPr>
          <w:rFonts w:ascii="Times New Roman" w:hAnsi="Times New Roman" w:cs="Times New Roman"/>
          <w:sz w:val="24"/>
          <w:szCs w:val="24"/>
        </w:rPr>
        <w:t>кация</w:t>
      </w:r>
    </w:p>
    <w:p w14:paraId="171B7229" w14:textId="4A4F4C24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такое социа</w:t>
      </w:r>
      <w:r w:rsidR="00004FBD" w:rsidRPr="00623CF3">
        <w:rPr>
          <w:rFonts w:ascii="Times New Roman" w:hAnsi="Times New Roman" w:cs="Times New Roman"/>
          <w:sz w:val="24"/>
          <w:szCs w:val="24"/>
        </w:rPr>
        <w:t>льн</w:t>
      </w:r>
      <w:r w:rsidR="005D18FF" w:rsidRPr="00623CF3">
        <w:rPr>
          <w:rFonts w:ascii="Times New Roman" w:hAnsi="Times New Roman" w:cs="Times New Roman"/>
          <w:sz w:val="24"/>
          <w:szCs w:val="24"/>
        </w:rPr>
        <w:t>ая мобилизация. Цели. Задачи</w:t>
      </w:r>
    </w:p>
    <w:p w14:paraId="12F73F27" w14:textId="4FB247E5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такое адвок</w:t>
      </w:r>
      <w:r w:rsidR="00004FBD" w:rsidRPr="00623CF3">
        <w:rPr>
          <w:rFonts w:ascii="Times New Roman" w:hAnsi="Times New Roman" w:cs="Times New Roman"/>
          <w:sz w:val="24"/>
          <w:szCs w:val="24"/>
        </w:rPr>
        <w:t>ация. Цели. Задачи</w:t>
      </w:r>
    </w:p>
    <w:p w14:paraId="323E6DBF" w14:textId="4D306443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числите роль и задачи врачей сети ПМСП в отношении туберкулёза.</w:t>
      </w:r>
    </w:p>
    <w:p w14:paraId="2005032B" w14:textId="49E931A2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такое интеграция ПМСП.</w:t>
      </w:r>
    </w:p>
    <w:p w14:paraId="7B5746BC" w14:textId="1007CA5D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Этикет больного туберкулёзом. Опишите. Кто этому должен обучить.</w:t>
      </w:r>
    </w:p>
    <w:p w14:paraId="5E418A63" w14:textId="5DDB6061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такое пациент-ориентированный подход.</w:t>
      </w:r>
    </w:p>
    <w:p w14:paraId="1366EDFB" w14:textId="6F31175E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426"/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ая тень на рентгенограмме называется очагом. С какими нормальными тенями на рентгенограмме органов грудной клетки сравнивают тень очага для суждения о степени её интенсивности.</w:t>
      </w:r>
    </w:p>
    <w:p w14:paraId="6EC46CE1" w14:textId="5C82DF98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426"/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е выделяют типы (клинико-рентгенологические) очагового туберкулёза лёгких?</w:t>
      </w:r>
    </w:p>
    <w:p w14:paraId="0091E482" w14:textId="386226D9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426"/>
          <w:tab w:val="left" w:pos="993"/>
          <w:tab w:val="left" w:pos="1418"/>
          <w:tab w:val="left" w:pos="1701"/>
        </w:tabs>
        <w:spacing w:after="160" w:line="240" w:lineRule="auto"/>
        <w:ind w:right="-284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Укажите маски мягкого очагового ТБ. Чем отличается мягкий очаг от плотного. Лечение, осложнения и исходы очагового туберкулёза. </w:t>
      </w:r>
    </w:p>
    <w:p w14:paraId="77F810F0" w14:textId="3C3AB609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426"/>
          <w:tab w:val="left" w:pos="993"/>
          <w:tab w:val="left" w:pos="1418"/>
          <w:tab w:val="left" w:pos="1701"/>
        </w:tabs>
        <w:spacing w:after="160" w:line="240" w:lineRule="auto"/>
        <w:ind w:right="-284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линика инфильтративного туберкулёза.</w:t>
      </w:r>
    </w:p>
    <w:p w14:paraId="02AEAC7F" w14:textId="5DE63CA5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426"/>
          <w:tab w:val="left" w:pos="993"/>
          <w:tab w:val="left" w:pos="1418"/>
          <w:tab w:val="left" w:pos="1701"/>
        </w:tabs>
        <w:spacing w:after="160" w:line="240" w:lineRule="auto"/>
        <w:ind w:right="-284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Диагностика инфильтративного туберкулёза.</w:t>
      </w:r>
    </w:p>
    <w:p w14:paraId="021C32F9" w14:textId="52076D86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426"/>
          <w:tab w:val="left" w:pos="993"/>
          <w:tab w:val="left" w:pos="1418"/>
          <w:tab w:val="left" w:pos="1701"/>
        </w:tabs>
        <w:spacing w:after="160" w:line="240" w:lineRule="auto"/>
        <w:ind w:right="-284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Дифференциальная диагностика инфильтративного туберкулёза</w:t>
      </w:r>
    </w:p>
    <w:p w14:paraId="0EDC1BBB" w14:textId="3175E1DF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426"/>
          <w:tab w:val="left" w:pos="993"/>
          <w:tab w:val="left" w:pos="1418"/>
          <w:tab w:val="left" w:pos="1701"/>
        </w:tabs>
        <w:spacing w:after="160" w:line="240" w:lineRule="auto"/>
        <w:ind w:right="-284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Лечение, осложнения и исходы инфильтративного туберкулёза.</w:t>
      </w:r>
    </w:p>
    <w:p w14:paraId="2D2091EC" w14:textId="543ADADF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426"/>
          <w:tab w:val="left" w:pos="993"/>
          <w:tab w:val="left" w:pos="1418"/>
          <w:tab w:val="left" w:pos="1701"/>
        </w:tabs>
        <w:spacing w:after="160" w:line="240" w:lineRule="auto"/>
        <w:ind w:right="-284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Кто наиболее часто болеет туберкулёзным плевритом. Почему.</w:t>
      </w:r>
    </w:p>
    <w:p w14:paraId="558AD767" w14:textId="6E252DFA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426"/>
          <w:tab w:val="left" w:pos="993"/>
          <w:tab w:val="left" w:pos="1418"/>
          <w:tab w:val="left" w:pos="1701"/>
        </w:tabs>
        <w:spacing w:after="160" w:line="240" w:lineRule="auto"/>
        <w:ind w:right="-284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 xml:space="preserve">Патоморфологические изменения плевры при туберкулёзных поражениях. </w:t>
      </w:r>
    </w:p>
    <w:p w14:paraId="4A767BC9" w14:textId="6497D71A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Виды плевритов в зависимости от патоморфологических изменений в плевральной полости, наличия выпота и его характера.</w:t>
      </w:r>
    </w:p>
    <w:p w14:paraId="3E77A10A" w14:textId="6D41AA9C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Как иначе называют фибринозный плеврит. Обоснуйте.Какие симптомы можно выявить при пальпации, перкуссии и аускультации б</w:t>
      </w:r>
      <w:r w:rsidR="00CC1230" w:rsidRPr="00623CF3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ольного с фибринозным плевритом</w:t>
      </w:r>
    </w:p>
    <w:p w14:paraId="0E69E05E" w14:textId="2C26F315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426"/>
          <w:tab w:val="left" w:pos="993"/>
          <w:tab w:val="left" w:pos="1418"/>
          <w:tab w:val="left" w:pos="1701"/>
        </w:tabs>
        <w:spacing w:after="160" w:line="240" w:lineRule="auto"/>
        <w:ind w:right="-284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Дифференциальная диагностика фиброзно-кавернозного туберкулёза.</w:t>
      </w:r>
    </w:p>
    <w:p w14:paraId="0ED12090" w14:textId="0BD21325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426"/>
          <w:tab w:val="left" w:pos="993"/>
          <w:tab w:val="left" w:pos="1418"/>
          <w:tab w:val="left" w:pos="1701"/>
        </w:tabs>
        <w:spacing w:after="160" w:line="240" w:lineRule="auto"/>
        <w:ind w:right="-284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Дифференциальная диагностика туберкулёмы.</w:t>
      </w:r>
    </w:p>
    <w:p w14:paraId="07DAE073" w14:textId="55CD04C1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426"/>
          <w:tab w:val="left" w:pos="993"/>
          <w:tab w:val="left" w:pos="1418"/>
          <w:tab w:val="left" w:pos="1701"/>
        </w:tabs>
        <w:spacing w:after="160" w:line="240" w:lineRule="auto"/>
        <w:ind w:right="-284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Лечение, осложнения и исходы цирротического туберкулёза.</w:t>
      </w:r>
    </w:p>
    <w:p w14:paraId="72E14EBA" w14:textId="00B1E7CF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Кто наиболее часто болеет туберкулёзным плевритом. Почему.</w:t>
      </w:r>
    </w:p>
    <w:p w14:paraId="48962331" w14:textId="21A52B43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 xml:space="preserve">Патоморфологические изменения плевры при туберкулёзных поражениях. </w:t>
      </w:r>
    </w:p>
    <w:p w14:paraId="42D0DEC0" w14:textId="5D3B5774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Виды плевритов в зависимости от патоморфологических изменений в плевральной полости, наличия выпота и его характера.</w:t>
      </w:r>
    </w:p>
    <w:p w14:paraId="61FE3E52" w14:textId="4260354F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Как иначе называют фибринозный плеврит. Обоснуйте.</w:t>
      </w:r>
    </w:p>
    <w:p w14:paraId="71A9B012" w14:textId="3F715D66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lastRenderedPageBreak/>
        <w:t>Какие симптомы можно выявить при пальпации, перкуссии и аускультации больного с фибринозным плевритом.</w:t>
      </w:r>
    </w:p>
    <w:p w14:paraId="15D48C0A" w14:textId="36AA1323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50" w:line="240" w:lineRule="auto"/>
        <w:ind w:right="-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Рентгенологические признаки экссудативного плеврита.</w:t>
      </w:r>
    </w:p>
    <w:p w14:paraId="160D2BE2" w14:textId="1BCF0B5A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50" w:line="240" w:lineRule="auto"/>
        <w:ind w:right="-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Особенности рентгенологической картины междолевых и парамедиастинальных плевритов.</w:t>
      </w:r>
    </w:p>
    <w:p w14:paraId="12594530" w14:textId="04821684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50" w:line="240" w:lineRule="auto"/>
        <w:ind w:right="-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623CF3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Краткосрочный режим лечения туберкулёза.</w:t>
      </w:r>
    </w:p>
    <w:p w14:paraId="05BFEBE0" w14:textId="1B58A358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50" w:line="240" w:lineRule="auto"/>
        <w:ind w:right="-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623CF3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Индивидуальный режим лечения туберкулёза.</w:t>
      </w:r>
    </w:p>
    <w:p w14:paraId="4C5D5BBB" w14:textId="317B73C0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50" w:line="240" w:lineRule="auto"/>
        <w:ind w:right="-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623CF3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Исходы туберкулёзного менингита. От чего они зависят. Обоснуйте.</w:t>
      </w:r>
    </w:p>
    <w:p w14:paraId="3494EB24" w14:textId="6DE655E5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50" w:line="240" w:lineRule="auto"/>
        <w:ind w:right="-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623CF3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Особенности течения туберкулёзного менингита в раннем детском возрасте.</w:t>
      </w:r>
    </w:p>
    <w:p w14:paraId="500D89E9" w14:textId="016AB7B5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50" w:line="240" w:lineRule="auto"/>
        <w:ind w:right="-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623CF3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Особенности течения туберкулёзного менингита у подростков.</w:t>
      </w:r>
    </w:p>
    <w:p w14:paraId="32709493" w14:textId="352C37ED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50" w:line="240" w:lineRule="auto"/>
        <w:ind w:right="-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623CF3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Укажите характер кашля при ТВГЛУ.</w:t>
      </w:r>
    </w:p>
    <w:p w14:paraId="24009895" w14:textId="12B897E9" w:rsidR="003730FF" w:rsidRPr="00623CF3" w:rsidRDefault="003730FF" w:rsidP="00CC1230">
      <w:pPr>
        <w:pStyle w:val="aa"/>
        <w:numPr>
          <w:ilvl w:val="0"/>
          <w:numId w:val="25"/>
        </w:numPr>
        <w:tabs>
          <w:tab w:val="left" w:pos="993"/>
          <w:tab w:val="left" w:pos="1418"/>
          <w:tab w:val="left" w:pos="1701"/>
        </w:tabs>
        <w:spacing w:after="150" w:line="240" w:lineRule="auto"/>
        <w:ind w:right="-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</w:pPr>
      <w:r w:rsidRPr="00623CF3">
        <w:rPr>
          <w:rFonts w:ascii="Times New Roman" w:eastAsia="Times New Roman" w:hAnsi="Times New Roman" w:cs="Times New Roman"/>
          <w:color w:val="000000"/>
          <w:sz w:val="24"/>
          <w:szCs w:val="24"/>
          <w:lang w:val="kk-KZ" w:eastAsia="ru-RU"/>
        </w:rPr>
        <w:t>Лечение, осложнения и исходы подострого диссеминированного туберкулёза.</w:t>
      </w:r>
    </w:p>
    <w:p w14:paraId="45EA430D" w14:textId="2D12FAA1" w:rsidR="003730FF" w:rsidRPr="00623CF3" w:rsidRDefault="003730FF" w:rsidP="00FF1D95">
      <w:pPr>
        <w:pStyle w:val="aa"/>
        <w:tabs>
          <w:tab w:val="left" w:pos="426"/>
          <w:tab w:val="left" w:pos="993"/>
          <w:tab w:val="left" w:pos="1418"/>
          <w:tab w:val="left" w:pos="1701"/>
        </w:tabs>
        <w:spacing w:line="240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52754A5A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t>СИТУАЦИОННАЯ ЗАДАЧА №1</w:t>
      </w:r>
    </w:p>
    <w:p w14:paraId="78B22DAB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На приём к участковому педиатру обратилась мама с ребёнком 7 лет.  </w:t>
      </w:r>
    </w:p>
    <w:p w14:paraId="668EE431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Жалобы на ухудшение аппетита у ребёнка, плаксивость, повышенную утомляемость и раздражительность, рассеянность на уроках в школе, периодическое повышение температуры до субфебрильных цифр в течение 3 месяцев и покашливание.</w:t>
      </w:r>
    </w:p>
    <w:p w14:paraId="12D51B5F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Из анамнеза известно, что семья состоит из 3-х человек – мать, старший брат, которые проживают в общежитии. Социально-бытовые условия неудовлетворительные. Общежитие блочного типа, в соседней комнате по блоку проживает одинокий неработающий мужчина, часто употребляющий спиртные напитки, вернувшийся из заключения. </w:t>
      </w:r>
    </w:p>
    <w:p w14:paraId="1487D0C0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Перенесённые заболевания: ветряная оспа, частые ОРВИ, ангина. </w:t>
      </w:r>
    </w:p>
    <w:p w14:paraId="396002EF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бъективно: общее состояние удовлетворительное, астенического телосложения, умеренного питания. Из периферических лимфоузлов пальпируются подчелюстные, переднешейные, заднешейные, надключичные, паховые – диаметром до 1 см, безболезненные, подвижные, мягко эластичные. Кожные покровы бледно-розового цвета, чистые, влажные. При осмотре полости рта: зев умеренно гиперемирован. В лёгких везикулярное дыхание, единичные хрипы в прикорневой зоне и в обл. 8 сегмента справа.  ЧДД-20 в минуту. Тоны сердца ясные, ритмичные, ЧСС-90 удара в минуту, АД-100/60 мм рт.ст. Живот мягкий, безболезненный. Печень и селезёнка незначительно увеличены. Стул оформленный. Мочеиспускание свободное.</w:t>
      </w:r>
    </w:p>
    <w:p w14:paraId="335D529B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БЦЖ в роддоме (рубчик 3мм). Проба Манту – 14 мм. </w:t>
      </w:r>
    </w:p>
    <w:p w14:paraId="1E36DE99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АК: эр 4,3х10</w:t>
      </w:r>
      <w:r w:rsidRPr="00623CF3">
        <w:rPr>
          <w:rFonts w:ascii="Times New Roman" w:hAnsi="Times New Roman" w:cs="Times New Roman"/>
          <w:sz w:val="24"/>
          <w:szCs w:val="24"/>
          <w:vertAlign w:val="superscript"/>
        </w:rPr>
        <w:t xml:space="preserve">12 </w:t>
      </w:r>
      <w:r w:rsidRPr="00623CF3">
        <w:rPr>
          <w:rFonts w:ascii="Times New Roman" w:hAnsi="Times New Roman" w:cs="Times New Roman"/>
          <w:sz w:val="24"/>
          <w:szCs w:val="24"/>
        </w:rPr>
        <w:t xml:space="preserve">/л, </w:t>
      </w:r>
      <w:r w:rsidRPr="00623CF3">
        <w:rPr>
          <w:rFonts w:ascii="Times New Roman" w:hAnsi="Times New Roman" w:cs="Times New Roman"/>
          <w:sz w:val="24"/>
          <w:szCs w:val="24"/>
          <w:lang w:val="en-US"/>
        </w:rPr>
        <w:t>Hb</w:t>
      </w:r>
      <w:r w:rsidRPr="00623CF3">
        <w:rPr>
          <w:rFonts w:ascii="Times New Roman" w:hAnsi="Times New Roman" w:cs="Times New Roman"/>
          <w:sz w:val="24"/>
          <w:szCs w:val="24"/>
        </w:rPr>
        <w:t xml:space="preserve"> 90г/л, Л 8,0х10</w:t>
      </w:r>
      <w:r w:rsidRPr="00623CF3"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Pr="00623CF3">
        <w:rPr>
          <w:rFonts w:ascii="Times New Roman" w:hAnsi="Times New Roman" w:cs="Times New Roman"/>
          <w:sz w:val="24"/>
          <w:szCs w:val="24"/>
        </w:rPr>
        <w:t>/л, э 3%, п/я 4%, с/я 60%, лф 26%, м 7%, СОЭ 11 мм/ч. ОАМ: уд. вес - 1015, пл. эп.  ед., л 1-2 в п/з.</w:t>
      </w:r>
    </w:p>
    <w:p w14:paraId="3A0668B4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На рентгенограмме (плохого качества) расширение корня справа и обширное затемнение в обл. 8 сегмента. </w:t>
      </w:r>
    </w:p>
    <w:p w14:paraId="22EB820E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FE9238F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t>Вопросы к задаче №1</w:t>
      </w:r>
    </w:p>
    <w:p w14:paraId="6E0601EF" w14:textId="77777777" w:rsidR="003730FF" w:rsidRPr="00623CF3" w:rsidRDefault="003730FF" w:rsidP="00FF1D95">
      <w:pPr>
        <w:pStyle w:val="aa"/>
        <w:widowControl w:val="0"/>
        <w:numPr>
          <w:ilvl w:val="0"/>
          <w:numId w:val="10"/>
        </w:numPr>
        <w:tabs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rPr>
          <w:rFonts w:ascii="Times New Roman" w:hAnsi="Times New Roman" w:cs="Times New Roman"/>
          <w:b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Ваш предварительный диагноз.</w:t>
      </w:r>
    </w:p>
    <w:p w14:paraId="7785179F" w14:textId="77777777" w:rsidR="003730FF" w:rsidRPr="00623CF3" w:rsidRDefault="003730FF" w:rsidP="00FF1D95">
      <w:pPr>
        <w:pStyle w:val="aa"/>
        <w:widowControl w:val="0"/>
        <w:numPr>
          <w:ilvl w:val="0"/>
          <w:numId w:val="10"/>
        </w:numPr>
        <w:tabs>
          <w:tab w:val="left" w:pos="142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ова должна быть дальнейшая тактика участкового педиатра.</w:t>
      </w:r>
    </w:p>
    <w:p w14:paraId="47E81AE2" w14:textId="77777777" w:rsidR="003730FF" w:rsidRPr="00623CF3" w:rsidRDefault="003730FF" w:rsidP="00FF1D95">
      <w:pPr>
        <w:pStyle w:val="aa"/>
        <w:widowControl w:val="0"/>
        <w:numPr>
          <w:ilvl w:val="0"/>
          <w:numId w:val="10"/>
        </w:numPr>
        <w:tabs>
          <w:tab w:val="left" w:pos="142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С какими заболеваниями следует проводить дифференциальный диагноз.</w:t>
      </w:r>
    </w:p>
    <w:p w14:paraId="2E5C2E23" w14:textId="77777777" w:rsidR="003730FF" w:rsidRPr="00623CF3" w:rsidRDefault="003730FF" w:rsidP="00FF1D95">
      <w:pPr>
        <w:pStyle w:val="aa"/>
        <w:widowControl w:val="0"/>
        <w:numPr>
          <w:ilvl w:val="0"/>
          <w:numId w:val="10"/>
        </w:numPr>
        <w:tabs>
          <w:tab w:val="left" w:pos="142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цените эффективность вакцинации БЦЖ.</w:t>
      </w:r>
    </w:p>
    <w:p w14:paraId="2162CCFC" w14:textId="77777777" w:rsidR="003730FF" w:rsidRPr="00623CF3" w:rsidRDefault="003730FF" w:rsidP="00FF1D95">
      <w:pPr>
        <w:pStyle w:val="aa"/>
        <w:widowControl w:val="0"/>
        <w:numPr>
          <w:ilvl w:val="0"/>
          <w:numId w:val="10"/>
        </w:numPr>
        <w:tabs>
          <w:tab w:val="left" w:pos="142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роанализируйте пробу Манту.</w:t>
      </w:r>
    </w:p>
    <w:p w14:paraId="665E91F9" w14:textId="77777777" w:rsidR="003730FF" w:rsidRPr="00623CF3" w:rsidRDefault="003730FF" w:rsidP="00FF1D95">
      <w:pPr>
        <w:pStyle w:val="aa"/>
        <w:widowControl w:val="0"/>
        <w:numPr>
          <w:ilvl w:val="0"/>
          <w:numId w:val="10"/>
        </w:numPr>
        <w:tabs>
          <w:tab w:val="left" w:pos="142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lastRenderedPageBreak/>
        <w:t>Назначьте необходимое обследование.</w:t>
      </w:r>
    </w:p>
    <w:p w14:paraId="5512E0A9" w14:textId="77777777" w:rsidR="003730FF" w:rsidRPr="00623CF3" w:rsidRDefault="003730FF" w:rsidP="00FF1D95">
      <w:pPr>
        <w:pStyle w:val="aa"/>
        <w:widowControl w:val="0"/>
        <w:numPr>
          <w:ilvl w:val="0"/>
          <w:numId w:val="10"/>
        </w:numPr>
        <w:tabs>
          <w:tab w:val="left" w:pos="142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Выпишите направления. Укажите как они называются, где проводятся данные исследования.</w:t>
      </w:r>
    </w:p>
    <w:p w14:paraId="5041A01D" w14:textId="77777777" w:rsidR="003730FF" w:rsidRPr="00623CF3" w:rsidRDefault="003730FF" w:rsidP="00FF1D95">
      <w:pPr>
        <w:pStyle w:val="aa"/>
        <w:widowControl w:val="0"/>
        <w:numPr>
          <w:ilvl w:val="0"/>
          <w:numId w:val="10"/>
        </w:numPr>
        <w:tabs>
          <w:tab w:val="left" w:pos="142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Обоснуйте свои назначения. </w:t>
      </w:r>
    </w:p>
    <w:p w14:paraId="00A867E2" w14:textId="77777777" w:rsidR="003730FF" w:rsidRPr="00623CF3" w:rsidRDefault="003730FF" w:rsidP="00FF1D95">
      <w:pPr>
        <w:pStyle w:val="aa"/>
        <w:widowControl w:val="0"/>
        <w:numPr>
          <w:ilvl w:val="0"/>
          <w:numId w:val="10"/>
        </w:numPr>
        <w:tabs>
          <w:tab w:val="left" w:pos="142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Если у ребёнка заподозрили ТБ, а МБТ не выявили, что вы будете делать? Обоснуйте. Проведите. Выпишите рецепты на все препараты.</w:t>
      </w:r>
    </w:p>
    <w:p w14:paraId="57A5F96E" w14:textId="77777777" w:rsidR="003730FF" w:rsidRPr="00623CF3" w:rsidRDefault="003730FF" w:rsidP="00FF1D95">
      <w:pPr>
        <w:pStyle w:val="aa"/>
        <w:widowControl w:val="0"/>
        <w:numPr>
          <w:ilvl w:val="0"/>
          <w:numId w:val="10"/>
        </w:numPr>
        <w:tabs>
          <w:tab w:val="left" w:pos="142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пишите ваши дальнейшие действия. Обоснуйте их.</w:t>
      </w:r>
    </w:p>
    <w:p w14:paraId="155ED0E0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05A90361" w14:textId="5A62B6C1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t>СИТУАЦИОННАЯ ЗАДАЧА № 2</w:t>
      </w:r>
    </w:p>
    <w:p w14:paraId="3FF34ED8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Мужчина, 37 лет патология выявлена при прохождении осмотра для проведения стентирования сосудов сердца. Жалоб со стороны дыхательной системы нет. Состоит на учёте у кардиолога. В анамнезе инфаркт миокарда. Со слов ничем ранее не болел. Туберкулёзный контакт отрицает. Профессиональной вредностей нет. Материально-бытовые условия хорошие.</w:t>
      </w:r>
    </w:p>
    <w:p w14:paraId="74248D8E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Аускультативно и перкуторно над областью лёгких – без особенностей.</w:t>
      </w:r>
    </w:p>
    <w:p w14:paraId="39577FAA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АК: эр. 3,9х10</w:t>
      </w:r>
      <w:r w:rsidRPr="00623CF3">
        <w:rPr>
          <w:rFonts w:ascii="Times New Roman" w:hAnsi="Times New Roman" w:cs="Times New Roman"/>
          <w:sz w:val="24"/>
          <w:szCs w:val="24"/>
          <w:vertAlign w:val="superscript"/>
        </w:rPr>
        <w:t>12</w:t>
      </w:r>
      <w:r w:rsidRPr="00623CF3">
        <w:rPr>
          <w:rFonts w:ascii="Times New Roman" w:hAnsi="Times New Roman" w:cs="Times New Roman"/>
          <w:sz w:val="24"/>
          <w:szCs w:val="24"/>
        </w:rPr>
        <w:t xml:space="preserve">/л, </w:t>
      </w:r>
      <w:r w:rsidRPr="00623CF3">
        <w:rPr>
          <w:rFonts w:ascii="Times New Roman" w:hAnsi="Times New Roman" w:cs="Times New Roman"/>
          <w:sz w:val="24"/>
          <w:szCs w:val="24"/>
          <w:lang w:val="en-US"/>
        </w:rPr>
        <w:t>Hb</w:t>
      </w:r>
      <w:r w:rsidRPr="00623CF3">
        <w:rPr>
          <w:rFonts w:ascii="Times New Roman" w:hAnsi="Times New Roman" w:cs="Times New Roman"/>
          <w:sz w:val="24"/>
          <w:szCs w:val="24"/>
        </w:rPr>
        <w:t xml:space="preserve"> 145 г/л, Л 6,2х10</w:t>
      </w:r>
      <w:r w:rsidRPr="00623CF3"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Pr="00623CF3">
        <w:rPr>
          <w:rFonts w:ascii="Times New Roman" w:hAnsi="Times New Roman" w:cs="Times New Roman"/>
          <w:sz w:val="24"/>
          <w:szCs w:val="24"/>
        </w:rPr>
        <w:t xml:space="preserve">/л, э 1%, п/я 5%, с/я 61%, лф 27%, м 6%, СОЭ 12 мм/ч. </w:t>
      </w:r>
    </w:p>
    <w:p w14:paraId="6CC978FE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АМ: с/ж, прозр., уд.вес 1010, белка нет, сахар отр., л 1-2 в п/зр., эп. 2-3 в п/зр.</w:t>
      </w:r>
    </w:p>
    <w:p w14:paraId="3E85DCA7" w14:textId="3643E4B3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Представлена ФГ и томограмма на которых справа в </w:t>
      </w:r>
      <w:r w:rsidRPr="00623CF3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623CF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623CF3">
        <w:rPr>
          <w:rFonts w:ascii="Times New Roman" w:hAnsi="Times New Roman" w:cs="Times New Roman"/>
          <w:sz w:val="24"/>
          <w:szCs w:val="24"/>
        </w:rPr>
        <w:t xml:space="preserve"> определяется округлое образование диаметром 3,5см с чётким, относительно ровным контуром, высокой интенсивности, однородной структуры. Рядом имеется небольшое количество мелких, интенсивных очаговых теней. Лёгочный рисунок не изменен. Корни структурны. Синусы свободны. Сердечная тень – без особенностей.</w:t>
      </w:r>
    </w:p>
    <w:p w14:paraId="306EDAD2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t>Вопросы к задаче №2</w:t>
      </w:r>
    </w:p>
    <w:p w14:paraId="27CD7033" w14:textId="77777777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 каком заболевании может идти речь.</w:t>
      </w:r>
    </w:p>
    <w:p w14:paraId="0F561A10" w14:textId="77777777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Дифференциально-диагностический ряд для данного заболевания.</w:t>
      </w:r>
    </w:p>
    <w:p w14:paraId="7532A0DD" w14:textId="77777777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е исследования целесообразно назначить для верификации диагноза.</w:t>
      </w:r>
    </w:p>
    <w:p w14:paraId="3252424F" w14:textId="77777777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линический диагноз и его обоснование.</w:t>
      </w:r>
    </w:p>
    <w:p w14:paraId="18C6ACA4" w14:textId="77777777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 и где должен лечиться этот больной.</w:t>
      </w:r>
    </w:p>
    <w:p w14:paraId="18D9BE30" w14:textId="77777777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оказана ли коллапсотерапия в этом случае.</w:t>
      </w:r>
    </w:p>
    <w:p w14:paraId="7461EA29" w14:textId="77777777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Нуждается ли больной в хирургическом лечении.</w:t>
      </w:r>
    </w:p>
    <w:p w14:paraId="6B6125F8" w14:textId="77777777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ри отказе от хирургического лечения возможен ли благоприятный исход и в чем он будет выражаться.</w:t>
      </w:r>
    </w:p>
    <w:p w14:paraId="08FA9DB3" w14:textId="77777777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ой исход возможен при неблагоприятном течении заболевания.</w:t>
      </w:r>
    </w:p>
    <w:p w14:paraId="11808039" w14:textId="77777777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Ваш прогноз.</w:t>
      </w:r>
    </w:p>
    <w:p w14:paraId="09C3B3EC" w14:textId="77777777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план диспансерного наблюдения.</w:t>
      </w:r>
    </w:p>
    <w:p w14:paraId="33DA1477" w14:textId="77777777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ая тактика должна быть применена в соответствии с инфекционным контролем по месту жительства и работы.</w:t>
      </w:r>
    </w:p>
    <w:p w14:paraId="504FE7C1" w14:textId="77777777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 кардиолог разрешите ли проведение стентирования?</w:t>
      </w:r>
    </w:p>
    <w:p w14:paraId="247ABEBE" w14:textId="77777777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е ПТП необходимы больному, а какие вы запретите?</w:t>
      </w:r>
    </w:p>
    <w:p w14:paraId="13F43A85" w14:textId="77777777" w:rsidR="003730FF" w:rsidRPr="00623CF3" w:rsidRDefault="003730FF" w:rsidP="00FF1D95">
      <w:p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0EC6F5AE" w14:textId="4E301CAD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t>СИТУАЦИОННАЯ ЗАДАЧА № 3</w:t>
      </w:r>
    </w:p>
    <w:p w14:paraId="01CBBDCD" w14:textId="77777777" w:rsidR="003730FF" w:rsidRPr="00623CF3" w:rsidRDefault="003730FF" w:rsidP="00FF1D95">
      <w:pPr>
        <w:pStyle w:val="af5"/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Девочка 6 лет, поступила в детскую больницу с жалобами на подъём температуры до 37,5° С, сухой кашель, плохой аппетит, раздражительность. Из анамнеза известно: заболела неделю назад, когда после переохлаждения поднялась температура до субфебрильных величин, ребенок стал плаксивым, раздражи</w:t>
      </w:r>
      <w:r w:rsidRPr="00623CF3">
        <w:rPr>
          <w:rFonts w:ascii="Times New Roman" w:hAnsi="Times New Roman" w:cs="Times New Roman"/>
          <w:sz w:val="24"/>
          <w:szCs w:val="24"/>
        </w:rPr>
        <w:softHyphen/>
        <w:t xml:space="preserve">тельным, затем присоединился сухой редкий кашель. </w:t>
      </w:r>
      <w:r w:rsidRPr="00623CF3">
        <w:rPr>
          <w:rFonts w:ascii="Times New Roman" w:hAnsi="Times New Roman" w:cs="Times New Roman"/>
          <w:sz w:val="24"/>
          <w:szCs w:val="24"/>
        </w:rPr>
        <w:lastRenderedPageBreak/>
        <w:t>Две недели назад ребёнка лечили от конъюнктивита. Глаза до сих пор беспокоят девочку. Стала хуже видеть.</w:t>
      </w:r>
    </w:p>
    <w:p w14:paraId="003D0DAF" w14:textId="77777777" w:rsidR="003730FF" w:rsidRPr="00623CF3" w:rsidRDefault="003730FF" w:rsidP="00FF1D95">
      <w:pPr>
        <w:pStyle w:val="af5"/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ри осмотре обращает на себя внимание бледность, снижение массы тела, синева под глазами. На передней грудной стенке видна венозная сеть сосудов. Правый коленный сустав увеличен, девочка его щадит.</w:t>
      </w:r>
    </w:p>
    <w:p w14:paraId="4142AC7F" w14:textId="77777777" w:rsidR="003730FF" w:rsidRPr="00623CF3" w:rsidRDefault="003730FF" w:rsidP="00FF1D95">
      <w:pPr>
        <w:pStyle w:val="af5"/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иферические лимфоузлы определяются в 6 группах: мягко-эластической консистенции, не спаяны с окружающими тканями, подвижные, безболезненные. При перкуссии наблюдается укорочение перкуторного звука, определяемое в паравертебральной зоне справа на уровне II - IV грудных позвонков. При аускультации дыхание везикулярное, хрипов нет.</w:t>
      </w:r>
    </w:p>
    <w:p w14:paraId="35E05E45" w14:textId="77777777" w:rsidR="003730FF" w:rsidRPr="00623CF3" w:rsidRDefault="003730FF" w:rsidP="00FF1D95">
      <w:pPr>
        <w:pStyle w:val="af5"/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АК: эр. 4,0х10</w:t>
      </w:r>
      <w:r w:rsidRPr="00623CF3">
        <w:rPr>
          <w:rFonts w:ascii="Times New Roman" w:hAnsi="Times New Roman" w:cs="Times New Roman"/>
          <w:sz w:val="24"/>
          <w:szCs w:val="24"/>
          <w:vertAlign w:val="superscript"/>
        </w:rPr>
        <w:t>12</w:t>
      </w:r>
      <w:r w:rsidRPr="00623CF3">
        <w:rPr>
          <w:rFonts w:ascii="Times New Roman" w:hAnsi="Times New Roman" w:cs="Times New Roman"/>
          <w:sz w:val="24"/>
          <w:szCs w:val="24"/>
        </w:rPr>
        <w:t>/л, Н</w:t>
      </w:r>
      <w:r w:rsidRPr="00623CF3">
        <w:rPr>
          <w:rFonts w:ascii="Times New Roman" w:hAnsi="Times New Roman" w:cs="Times New Roman"/>
          <w:sz w:val="24"/>
          <w:szCs w:val="24"/>
          <w:lang w:val="en-US"/>
        </w:rPr>
        <w:t>b</w:t>
      </w:r>
      <w:r w:rsidRPr="00623CF3">
        <w:rPr>
          <w:rFonts w:ascii="Times New Roman" w:hAnsi="Times New Roman" w:cs="Times New Roman"/>
          <w:sz w:val="24"/>
          <w:szCs w:val="24"/>
        </w:rPr>
        <w:t xml:space="preserve"> 117 г/л, ЦП 0,9, Л 9,0х10</w:t>
      </w:r>
      <w:r w:rsidRPr="00623CF3"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Pr="00623CF3">
        <w:rPr>
          <w:rFonts w:ascii="Times New Roman" w:hAnsi="Times New Roman" w:cs="Times New Roman"/>
          <w:sz w:val="24"/>
          <w:szCs w:val="24"/>
        </w:rPr>
        <w:t>/л, э 4%, п/я 6%, с/я 60%, л 25%, м 5%, СОЭ 17 мм/час. ОАМ: без патологии.</w:t>
      </w:r>
    </w:p>
    <w:p w14:paraId="7B8D5A59" w14:textId="77777777" w:rsidR="003730FF" w:rsidRPr="00623CF3" w:rsidRDefault="003730FF" w:rsidP="00FF1D95">
      <w:pPr>
        <w:pStyle w:val="af5"/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На обзорной рентгенограмме грудной клетки очаговых и инфильтративных теней в лёгочной ткани не выявлено. Корень справа расширен, нарушена его структура, контуры размы</w:t>
      </w:r>
      <w:r w:rsidRPr="00623CF3">
        <w:rPr>
          <w:rFonts w:ascii="Times New Roman" w:hAnsi="Times New Roman" w:cs="Times New Roman"/>
          <w:sz w:val="24"/>
          <w:szCs w:val="24"/>
        </w:rPr>
        <w:softHyphen/>
        <w:t>тые, нечеткие. Синусы, диафрагма - без особенностей.</w:t>
      </w:r>
    </w:p>
    <w:p w14:paraId="78D00E00" w14:textId="77777777" w:rsidR="003730FF" w:rsidRPr="00623CF3" w:rsidRDefault="003730FF" w:rsidP="00FF1D95">
      <w:pPr>
        <w:pStyle w:val="af5"/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Вакцинирована БЦЖ в роддоме. Рубчик 6 мм. Туберкулиновая проба - 16 мм. </w:t>
      </w:r>
    </w:p>
    <w:p w14:paraId="60B61800" w14:textId="77777777" w:rsidR="003730FF" w:rsidRPr="00623CF3" w:rsidRDefault="003730FF" w:rsidP="00FF1D95">
      <w:pPr>
        <w:pStyle w:val="af5"/>
        <w:tabs>
          <w:tab w:val="left" w:pos="993"/>
          <w:tab w:val="left" w:pos="1418"/>
          <w:tab w:val="left" w:pos="1701"/>
        </w:tabs>
        <w:spacing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4C39789" w14:textId="77777777" w:rsidR="003730FF" w:rsidRPr="00623CF3" w:rsidRDefault="003730FF" w:rsidP="00FF1D95">
      <w:pPr>
        <w:pStyle w:val="af5"/>
        <w:tabs>
          <w:tab w:val="left" w:pos="993"/>
          <w:tab w:val="left" w:pos="1418"/>
          <w:tab w:val="left" w:pos="1701"/>
        </w:tabs>
        <w:spacing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t>Вопросы к задаче №3</w:t>
      </w:r>
    </w:p>
    <w:p w14:paraId="1E992CF3" w14:textId="77777777" w:rsidR="003730FF" w:rsidRPr="00623CF3" w:rsidRDefault="003730FF" w:rsidP="00FF1D95">
      <w:pPr>
        <w:numPr>
          <w:ilvl w:val="0"/>
          <w:numId w:val="12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 каком заболевании может идти речь.</w:t>
      </w:r>
    </w:p>
    <w:p w14:paraId="755E395F" w14:textId="77777777" w:rsidR="003730FF" w:rsidRPr="00623CF3" w:rsidRDefault="003730FF" w:rsidP="00FF1D95">
      <w:pPr>
        <w:numPr>
          <w:ilvl w:val="0"/>
          <w:numId w:val="12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линический диагноз и его обоснование.</w:t>
      </w:r>
    </w:p>
    <w:p w14:paraId="3ACBDC36" w14:textId="77777777" w:rsidR="003730FF" w:rsidRPr="00623CF3" w:rsidRDefault="003730FF" w:rsidP="00FF1D95">
      <w:pPr>
        <w:numPr>
          <w:ilvl w:val="0"/>
          <w:numId w:val="12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Дифференциально-диагностический ряд для данного заболевания.</w:t>
      </w:r>
    </w:p>
    <w:p w14:paraId="39CBD045" w14:textId="77777777" w:rsidR="003730FF" w:rsidRPr="00623CF3" w:rsidRDefault="003730FF" w:rsidP="00FF1D95">
      <w:pPr>
        <w:numPr>
          <w:ilvl w:val="0"/>
          <w:numId w:val="12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е исследования целесообразно назначить для верификации диагноза.</w:t>
      </w:r>
    </w:p>
    <w:p w14:paraId="5B01B9F0" w14:textId="77777777" w:rsidR="003730FF" w:rsidRPr="00623CF3" w:rsidRDefault="003730FF" w:rsidP="00FF1D95">
      <w:pPr>
        <w:numPr>
          <w:ilvl w:val="0"/>
          <w:numId w:val="12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 и где должен лечиться этот больной.</w:t>
      </w:r>
    </w:p>
    <w:p w14:paraId="6C4701FA" w14:textId="77777777" w:rsidR="003730FF" w:rsidRPr="00623CF3" w:rsidRDefault="003730FF" w:rsidP="00FF1D95">
      <w:pPr>
        <w:numPr>
          <w:ilvl w:val="0"/>
          <w:numId w:val="12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оказана ли коллапсотерапия в этом случае.</w:t>
      </w:r>
    </w:p>
    <w:p w14:paraId="7B23D332" w14:textId="77777777" w:rsidR="003730FF" w:rsidRPr="00623CF3" w:rsidRDefault="003730FF" w:rsidP="00FF1D95">
      <w:pPr>
        <w:numPr>
          <w:ilvl w:val="0"/>
          <w:numId w:val="12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Нуждается ли больной в хирургическом лечении.</w:t>
      </w:r>
    </w:p>
    <w:p w14:paraId="286A1D47" w14:textId="77777777" w:rsidR="003730FF" w:rsidRPr="00623CF3" w:rsidRDefault="003730FF" w:rsidP="00FF1D95">
      <w:pPr>
        <w:numPr>
          <w:ilvl w:val="0"/>
          <w:numId w:val="12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ри отказе от хирургического лечения возможен ли благоприятный исход и в чем он будет выражаться.</w:t>
      </w:r>
    </w:p>
    <w:p w14:paraId="09F1E6DE" w14:textId="77777777" w:rsidR="003730FF" w:rsidRPr="00623CF3" w:rsidRDefault="003730FF" w:rsidP="00FF1D95">
      <w:pPr>
        <w:numPr>
          <w:ilvl w:val="0"/>
          <w:numId w:val="12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ой исход возможен при неблагоприятном течении заболевания.</w:t>
      </w:r>
    </w:p>
    <w:p w14:paraId="20327D5C" w14:textId="77777777" w:rsidR="003730FF" w:rsidRPr="00623CF3" w:rsidRDefault="003730FF" w:rsidP="00FF1D95">
      <w:pPr>
        <w:numPr>
          <w:ilvl w:val="0"/>
          <w:numId w:val="12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Ваш прогноз.</w:t>
      </w:r>
    </w:p>
    <w:p w14:paraId="4BFFFA6D" w14:textId="77777777" w:rsidR="003730FF" w:rsidRPr="00623CF3" w:rsidRDefault="003730FF" w:rsidP="00FF1D95">
      <w:pPr>
        <w:numPr>
          <w:ilvl w:val="0"/>
          <w:numId w:val="12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план диспансерного наблюдения.</w:t>
      </w:r>
    </w:p>
    <w:p w14:paraId="363716CB" w14:textId="77777777" w:rsidR="003730FF" w:rsidRPr="00623CF3" w:rsidRDefault="003730FF" w:rsidP="00FF1D95">
      <w:pPr>
        <w:numPr>
          <w:ilvl w:val="0"/>
          <w:numId w:val="12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ая тактика должна быть применена в соответствии с инфекционным контролем по месту жительства и организованного коллектива.</w:t>
      </w:r>
    </w:p>
    <w:p w14:paraId="6826E132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69A2676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t>СИТУАЦИОННАЯ ЗАДАЧА № 4</w:t>
      </w:r>
    </w:p>
    <w:p w14:paraId="52C25AE7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Мужчина, 47 лет патология выявлена при прохождении осмотра из-за болей в правой половине грудной клетки. Жалоб со стороны дыхательной системы нет. Состоит на учёте у кардиолога. ИБС, стенокардия напряжения. В анамнезе инфаркт миокарда. Со слов ничем ранее не болел. Туберкулёзный контакт отрицает. Профессиональной вредностей нет. Материально-бытовые условия хорошие.</w:t>
      </w:r>
    </w:p>
    <w:p w14:paraId="05262830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Аускультативно и перкуторно над областью лёгких – без особенностей.</w:t>
      </w:r>
    </w:p>
    <w:p w14:paraId="23E06BDE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АК: эр. 3,9х10</w:t>
      </w:r>
      <w:r w:rsidRPr="00623CF3">
        <w:rPr>
          <w:rFonts w:ascii="Times New Roman" w:hAnsi="Times New Roman" w:cs="Times New Roman"/>
          <w:sz w:val="24"/>
          <w:szCs w:val="24"/>
          <w:vertAlign w:val="superscript"/>
        </w:rPr>
        <w:t>12</w:t>
      </w:r>
      <w:r w:rsidRPr="00623CF3">
        <w:rPr>
          <w:rFonts w:ascii="Times New Roman" w:hAnsi="Times New Roman" w:cs="Times New Roman"/>
          <w:sz w:val="24"/>
          <w:szCs w:val="24"/>
        </w:rPr>
        <w:t xml:space="preserve">/л, </w:t>
      </w:r>
      <w:r w:rsidRPr="00623CF3">
        <w:rPr>
          <w:rFonts w:ascii="Times New Roman" w:hAnsi="Times New Roman" w:cs="Times New Roman"/>
          <w:sz w:val="24"/>
          <w:szCs w:val="24"/>
          <w:lang w:val="en-US"/>
        </w:rPr>
        <w:t>Hb</w:t>
      </w:r>
      <w:r w:rsidRPr="00623CF3">
        <w:rPr>
          <w:rFonts w:ascii="Times New Roman" w:hAnsi="Times New Roman" w:cs="Times New Roman"/>
          <w:sz w:val="24"/>
          <w:szCs w:val="24"/>
        </w:rPr>
        <w:t xml:space="preserve"> 145 г/л, Л 6,2х10</w:t>
      </w:r>
      <w:r w:rsidRPr="00623CF3"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Pr="00623CF3">
        <w:rPr>
          <w:rFonts w:ascii="Times New Roman" w:hAnsi="Times New Roman" w:cs="Times New Roman"/>
          <w:sz w:val="24"/>
          <w:szCs w:val="24"/>
        </w:rPr>
        <w:t xml:space="preserve">/л, э 1%, п/я 5%, с/я 61%, лф 27%, м 6%, СОЭ 12 мм/ч. </w:t>
      </w:r>
    </w:p>
    <w:p w14:paraId="7396E07D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АМ: с/ж, прозр., уд.вес 1010, белка нет, сахар отр., л 1-2 в п/зр., эп. 2-3 в п/зр.</w:t>
      </w:r>
    </w:p>
    <w:p w14:paraId="6D57C967" w14:textId="580EED2C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Представлена ФГ и томограмма на которых справа в </w:t>
      </w:r>
      <w:r w:rsidRPr="00623CF3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623CF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623CF3">
        <w:rPr>
          <w:rFonts w:ascii="Times New Roman" w:hAnsi="Times New Roman" w:cs="Times New Roman"/>
          <w:sz w:val="24"/>
          <w:szCs w:val="24"/>
        </w:rPr>
        <w:t xml:space="preserve"> определяется округлое образование диаметром 3,5см с чётким, относительно ровным контуром, высокой интенсивности, </w:t>
      </w:r>
      <w:r w:rsidRPr="00623CF3">
        <w:rPr>
          <w:rFonts w:ascii="Times New Roman" w:hAnsi="Times New Roman" w:cs="Times New Roman"/>
          <w:sz w:val="24"/>
          <w:szCs w:val="24"/>
        </w:rPr>
        <w:lastRenderedPageBreak/>
        <w:t>однородной структуры. В нижнем полюсе симптом полумесяца. Отводящая дорожка к корню.  Рядом имеется небольшое количество мелких, интенсивных очаговых теней., вокруг нежная инфильтрация. Лёгочный рисунок не изменен. Корни структурны. До 4 ребра определяется косая граница однородного затемнения. Синусы слева свободны. Сердечная тень – смещена влево.</w:t>
      </w:r>
    </w:p>
    <w:p w14:paraId="5BD67884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t>Вопросы к задаче №4</w:t>
      </w:r>
    </w:p>
    <w:p w14:paraId="4DDA42C8" w14:textId="77777777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 каком заболевании может идти речь.</w:t>
      </w:r>
    </w:p>
    <w:p w14:paraId="4940E2E6" w14:textId="77777777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Дифференциально-диагностический ряд для данного заболевания.</w:t>
      </w:r>
    </w:p>
    <w:p w14:paraId="594D6F24" w14:textId="77777777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е исследования целесообразно назначить для верификации диагноза.</w:t>
      </w:r>
    </w:p>
    <w:p w14:paraId="0AAD8CE7" w14:textId="77777777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линический диагноз и его обоснование.</w:t>
      </w:r>
    </w:p>
    <w:p w14:paraId="3F031EB5" w14:textId="77777777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 и где должен лечиться этот больной.</w:t>
      </w:r>
    </w:p>
    <w:p w14:paraId="75BDE6B5" w14:textId="77777777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оказана ли коллапсотерапия в этом случае.</w:t>
      </w:r>
    </w:p>
    <w:p w14:paraId="1148AF9C" w14:textId="77777777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Нуждается ли больной в хирургическом лечении.</w:t>
      </w:r>
    </w:p>
    <w:p w14:paraId="2C859EE8" w14:textId="77777777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ри отказе от хирургического лечения возможен ли благоприятный исход и в чем он будет выражаться.</w:t>
      </w:r>
    </w:p>
    <w:p w14:paraId="1D2DFCB4" w14:textId="77777777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ой исход возможен при неблагоприятном течении заболевания.</w:t>
      </w:r>
    </w:p>
    <w:p w14:paraId="084457BE" w14:textId="77777777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Ваш прогноз.</w:t>
      </w:r>
    </w:p>
    <w:p w14:paraId="40E6B90A" w14:textId="77777777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план диспансерного наблюдения.</w:t>
      </w:r>
    </w:p>
    <w:p w14:paraId="6E558421" w14:textId="77777777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ая тактика должна быть применена в соответствии с инфекционным контролем по месту жительства и работы.</w:t>
      </w:r>
    </w:p>
    <w:p w14:paraId="61BADB79" w14:textId="77777777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 кардиолог ваши рекомендации?</w:t>
      </w:r>
    </w:p>
    <w:p w14:paraId="70F38439" w14:textId="244BFF70" w:rsidR="003730FF" w:rsidRPr="00623CF3" w:rsidRDefault="003730FF" w:rsidP="00FF1D95">
      <w:pPr>
        <w:numPr>
          <w:ilvl w:val="0"/>
          <w:numId w:val="11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е ПТП необходимы больному, а какие вы запретите? Обоснуйте.</w:t>
      </w:r>
    </w:p>
    <w:p w14:paraId="1293417C" w14:textId="77777777" w:rsidR="003730FF" w:rsidRPr="00623CF3" w:rsidRDefault="003730FF" w:rsidP="00FF1D95">
      <w:p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49247A7D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center"/>
        <w:rPr>
          <w:rFonts w:ascii="Times New Roman" w:hAnsi="Times New Roman" w:cs="Times New Roman"/>
          <w:b/>
          <w:caps/>
          <w:sz w:val="24"/>
          <w:szCs w:val="24"/>
          <w:lang w:val="en-US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t>СИТУАЦИОННАЯ ЗАДАЧА № 5</w:t>
      </w:r>
    </w:p>
    <w:p w14:paraId="177BE9F3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Девочка 13 лет поступила в инфекционное отделение с диагнозом брюшной тиф. Состояние больной было тяжёлым, температура до 40°С, сознание спутано, пульс 100 ударов в минуту. Диспепсических расстройств нет. При осмотре - бледность кожных покровов, при пальпации живота - увеличение печени и селезёнки. В лёгких кроме ослабленного дыхания, другой патологии не выявлено. </w:t>
      </w:r>
    </w:p>
    <w:p w14:paraId="07CACF45" w14:textId="77777777" w:rsidR="003730FF" w:rsidRPr="00623CF3" w:rsidRDefault="003730FF" w:rsidP="00FF1D95">
      <w:pPr>
        <w:pStyle w:val="af5"/>
        <w:tabs>
          <w:tab w:val="left" w:pos="993"/>
          <w:tab w:val="left" w:pos="1418"/>
          <w:tab w:val="left" w:pos="1701"/>
        </w:tabs>
        <w:spacing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АК: эр. 4,0х10</w:t>
      </w:r>
      <w:r w:rsidRPr="00623CF3">
        <w:rPr>
          <w:rFonts w:ascii="Times New Roman" w:hAnsi="Times New Roman" w:cs="Times New Roman"/>
          <w:sz w:val="24"/>
          <w:szCs w:val="24"/>
          <w:vertAlign w:val="superscript"/>
        </w:rPr>
        <w:t>12</w:t>
      </w:r>
      <w:r w:rsidRPr="00623CF3">
        <w:rPr>
          <w:rFonts w:ascii="Times New Roman" w:hAnsi="Times New Roman" w:cs="Times New Roman"/>
          <w:sz w:val="24"/>
          <w:szCs w:val="24"/>
        </w:rPr>
        <w:t>/л, Н</w:t>
      </w:r>
      <w:r w:rsidRPr="00623CF3">
        <w:rPr>
          <w:rFonts w:ascii="Times New Roman" w:hAnsi="Times New Roman" w:cs="Times New Roman"/>
          <w:sz w:val="24"/>
          <w:szCs w:val="24"/>
          <w:lang w:val="en-US"/>
        </w:rPr>
        <w:t>b</w:t>
      </w:r>
      <w:r w:rsidRPr="00623CF3">
        <w:rPr>
          <w:rFonts w:ascii="Times New Roman" w:hAnsi="Times New Roman" w:cs="Times New Roman"/>
          <w:sz w:val="24"/>
          <w:szCs w:val="24"/>
        </w:rPr>
        <w:t xml:space="preserve"> 117 г/л, ЦП – 0,89, Л 10,0х10</w:t>
      </w:r>
      <w:r w:rsidRPr="00623CF3"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Pr="00623CF3">
        <w:rPr>
          <w:rFonts w:ascii="Times New Roman" w:hAnsi="Times New Roman" w:cs="Times New Roman"/>
          <w:sz w:val="24"/>
          <w:szCs w:val="24"/>
        </w:rPr>
        <w:t>/л, э 2%, п/я 9%, с/я 59%, лф 20%, м 10%, СОЭ 25 мм/час. Реакция Видаля - отрицательная.</w:t>
      </w:r>
    </w:p>
    <w:p w14:paraId="0A7E4231" w14:textId="77777777" w:rsidR="003730FF" w:rsidRPr="00623CF3" w:rsidRDefault="003730FF" w:rsidP="00FF1D95">
      <w:pPr>
        <w:pStyle w:val="af5"/>
        <w:tabs>
          <w:tab w:val="left" w:pos="993"/>
          <w:tab w:val="left" w:pos="1418"/>
          <w:tab w:val="left" w:pos="1701"/>
        </w:tabs>
        <w:spacing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На обзорной рент</w:t>
      </w:r>
      <w:r w:rsidRPr="00623CF3">
        <w:rPr>
          <w:rFonts w:ascii="Times New Roman" w:hAnsi="Times New Roman" w:cs="Times New Roman"/>
          <w:sz w:val="24"/>
          <w:szCs w:val="24"/>
        </w:rPr>
        <w:softHyphen/>
        <w:t>генограмме органов грудной клетки патологии не выявлено. Была начата неспецифическая антибак</w:t>
      </w:r>
      <w:r w:rsidRPr="00623CF3">
        <w:rPr>
          <w:rFonts w:ascii="Times New Roman" w:hAnsi="Times New Roman" w:cs="Times New Roman"/>
          <w:sz w:val="24"/>
          <w:szCs w:val="24"/>
        </w:rPr>
        <w:softHyphen/>
        <w:t xml:space="preserve">териальная терапия. Состояние больной улучшилось незначительно. На 10 день от начала заболевания появился сухой приступообразный кашель, одышка. Появилась рвота, судороги, парезы в конечностях. Выявлено изменение сердечного ритма, колебания артериального давления, потливость. </w:t>
      </w:r>
    </w:p>
    <w:p w14:paraId="28BE0727" w14:textId="77777777" w:rsidR="003730FF" w:rsidRPr="00623CF3" w:rsidRDefault="003730FF" w:rsidP="00FF1D95">
      <w:pPr>
        <w:pStyle w:val="af5"/>
        <w:tabs>
          <w:tab w:val="left" w:pos="993"/>
          <w:tab w:val="left" w:pos="1418"/>
          <w:tab w:val="left" w:pos="1701"/>
        </w:tabs>
        <w:spacing w:line="240" w:lineRule="auto"/>
        <w:ind w:firstLine="709"/>
        <w:rPr>
          <w:rFonts w:ascii="Times New Roman" w:hAnsi="Times New Roman" w:cs="Times New Roman"/>
          <w:b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На обзорной рентгенограмме органов грудной клетки отмечено снижение прозрачности легочных полей за счёт симметричной двухсторонней диссеминации мелкими средней интенсивности очагами, достаточно четко очерченными, расположенными по ходу сосудов в виде цепочек, величиной до 3 мм. Корни не расширены, их структура не нарушена.</w:t>
      </w:r>
    </w:p>
    <w:p w14:paraId="1D25233C" w14:textId="77777777" w:rsidR="003730FF" w:rsidRPr="00623CF3" w:rsidRDefault="003730FF" w:rsidP="00FF1D95">
      <w:pPr>
        <w:pStyle w:val="af5"/>
        <w:tabs>
          <w:tab w:val="left" w:pos="993"/>
          <w:tab w:val="left" w:pos="1418"/>
          <w:tab w:val="left" w:pos="1701"/>
        </w:tabs>
        <w:spacing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Из анамнеза известно, что девочка вакцинирована БЦЖ в роддоме и в 7 лет. Рубчики на левом плече 3 и 4 мм. реакция Манту с 2 ТЕ - отрицательная. Дополнения к анамнезу: ребенок из асоциальной семьи, мать страдает хроническим алкоголизмом, отец осужден и находится в заключении.</w:t>
      </w:r>
    </w:p>
    <w:p w14:paraId="34C573E3" w14:textId="77777777" w:rsidR="003730FF" w:rsidRPr="00623CF3" w:rsidRDefault="003730FF" w:rsidP="00FF1D95">
      <w:pPr>
        <w:pStyle w:val="af5"/>
        <w:tabs>
          <w:tab w:val="left" w:pos="993"/>
          <w:tab w:val="left" w:pos="1418"/>
          <w:tab w:val="left" w:pos="1701"/>
        </w:tabs>
        <w:spacing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5FBA30F" w14:textId="77777777" w:rsidR="003730FF" w:rsidRPr="00623CF3" w:rsidRDefault="003730FF" w:rsidP="00FF1D95">
      <w:pPr>
        <w:pStyle w:val="af5"/>
        <w:tabs>
          <w:tab w:val="left" w:pos="993"/>
          <w:tab w:val="left" w:pos="1418"/>
          <w:tab w:val="left" w:pos="1701"/>
        </w:tabs>
        <w:spacing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t>Вопросы к задаче №5</w:t>
      </w:r>
    </w:p>
    <w:p w14:paraId="71AB36E3" w14:textId="77777777" w:rsidR="003730FF" w:rsidRPr="00623CF3" w:rsidRDefault="003730FF" w:rsidP="00FF1D95">
      <w:pPr>
        <w:pStyle w:val="af5"/>
        <w:numPr>
          <w:ilvl w:val="0"/>
          <w:numId w:val="13"/>
        </w:numPr>
        <w:tabs>
          <w:tab w:val="left" w:pos="567"/>
          <w:tab w:val="left" w:pos="993"/>
          <w:tab w:val="left" w:pos="1418"/>
          <w:tab w:val="left" w:pos="1701"/>
        </w:tabs>
        <w:overflowPunct w:val="0"/>
        <w:autoSpaceDE w:val="0"/>
        <w:autoSpaceDN w:val="0"/>
        <w:adjustRightInd w:val="0"/>
        <w:spacing w:after="0" w:line="240" w:lineRule="auto"/>
        <w:ind w:left="0" w:firstLine="709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 каком заболевании идёт речь в данной задаче. Каков генез данной патологии.</w:t>
      </w:r>
    </w:p>
    <w:p w14:paraId="50658465" w14:textId="77777777" w:rsidR="003730FF" w:rsidRPr="00623CF3" w:rsidRDefault="003730FF" w:rsidP="00FF1D95">
      <w:pPr>
        <w:pStyle w:val="af5"/>
        <w:numPr>
          <w:ilvl w:val="0"/>
          <w:numId w:val="13"/>
        </w:numPr>
        <w:tabs>
          <w:tab w:val="left" w:pos="567"/>
          <w:tab w:val="left" w:pos="993"/>
          <w:tab w:val="left" w:pos="1418"/>
          <w:tab w:val="left" w:pos="1701"/>
        </w:tabs>
        <w:overflowPunct w:val="0"/>
        <w:autoSpaceDE w:val="0"/>
        <w:autoSpaceDN w:val="0"/>
        <w:adjustRightInd w:val="0"/>
        <w:spacing w:after="0" w:line="240" w:lineRule="auto"/>
        <w:ind w:left="0" w:firstLine="709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lastRenderedPageBreak/>
        <w:t>Как будет звучать клинический диагноз.</w:t>
      </w:r>
    </w:p>
    <w:p w14:paraId="6195001D" w14:textId="77777777" w:rsidR="003730FF" w:rsidRPr="00623CF3" w:rsidRDefault="003730FF" w:rsidP="00FF1D95">
      <w:pPr>
        <w:pStyle w:val="af5"/>
        <w:numPr>
          <w:ilvl w:val="0"/>
          <w:numId w:val="13"/>
        </w:numPr>
        <w:tabs>
          <w:tab w:val="left" w:pos="567"/>
          <w:tab w:val="left" w:pos="993"/>
          <w:tab w:val="left" w:pos="1418"/>
          <w:tab w:val="left" w:pos="1701"/>
        </w:tabs>
        <w:overflowPunct w:val="0"/>
        <w:autoSpaceDE w:val="0"/>
        <w:autoSpaceDN w:val="0"/>
        <w:adjustRightInd w:val="0"/>
        <w:spacing w:after="0" w:line="240" w:lineRule="auto"/>
        <w:ind w:left="0" w:firstLine="709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е клинические варианты течения данного заболевания возможны.</w:t>
      </w:r>
    </w:p>
    <w:p w14:paraId="2C32482E" w14:textId="77777777" w:rsidR="003730FF" w:rsidRPr="00623CF3" w:rsidRDefault="003730FF" w:rsidP="00FF1D95">
      <w:pPr>
        <w:pStyle w:val="af5"/>
        <w:numPr>
          <w:ilvl w:val="0"/>
          <w:numId w:val="13"/>
        </w:numPr>
        <w:tabs>
          <w:tab w:val="left" w:pos="567"/>
          <w:tab w:val="left" w:pos="993"/>
          <w:tab w:val="left" w:pos="1418"/>
          <w:tab w:val="left" w:pos="1701"/>
        </w:tabs>
        <w:overflowPunct w:val="0"/>
        <w:autoSpaceDE w:val="0"/>
        <w:autoSpaceDN w:val="0"/>
        <w:adjustRightInd w:val="0"/>
        <w:spacing w:after="0" w:line="240" w:lineRule="auto"/>
        <w:ind w:left="0" w:firstLine="709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е заболевания имеют сходную клиническую и рентгенологическую картину.</w:t>
      </w:r>
    </w:p>
    <w:p w14:paraId="2007D8EA" w14:textId="77777777" w:rsidR="003730FF" w:rsidRPr="00623CF3" w:rsidRDefault="003730FF" w:rsidP="00FF1D95">
      <w:pPr>
        <w:pStyle w:val="af5"/>
        <w:numPr>
          <w:ilvl w:val="0"/>
          <w:numId w:val="13"/>
        </w:numPr>
        <w:tabs>
          <w:tab w:val="left" w:pos="567"/>
          <w:tab w:val="left" w:pos="993"/>
          <w:tab w:val="left" w:pos="1418"/>
          <w:tab w:val="left" w:pos="1701"/>
        </w:tabs>
        <w:overflowPunct w:val="0"/>
        <w:autoSpaceDE w:val="0"/>
        <w:autoSpaceDN w:val="0"/>
        <w:adjustRightInd w:val="0"/>
        <w:spacing w:after="0" w:line="240" w:lineRule="auto"/>
        <w:ind w:left="0" w:firstLine="709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цените тактику инфекциониста при госпитализации ребенка.</w:t>
      </w:r>
    </w:p>
    <w:p w14:paraId="6819586E" w14:textId="77777777" w:rsidR="003730FF" w:rsidRPr="00623CF3" w:rsidRDefault="003730FF" w:rsidP="00FF1D95">
      <w:pPr>
        <w:pStyle w:val="af5"/>
        <w:numPr>
          <w:ilvl w:val="0"/>
          <w:numId w:val="13"/>
        </w:numPr>
        <w:tabs>
          <w:tab w:val="left" w:pos="567"/>
          <w:tab w:val="left" w:pos="993"/>
          <w:tab w:val="left" w:pos="1418"/>
          <w:tab w:val="left" w:pos="1701"/>
        </w:tabs>
        <w:overflowPunct w:val="0"/>
        <w:autoSpaceDE w:val="0"/>
        <w:autoSpaceDN w:val="0"/>
        <w:adjustRightInd w:val="0"/>
        <w:spacing w:after="0" w:line="240" w:lineRule="auto"/>
        <w:ind w:left="0" w:firstLine="709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Где должна лечиться пациентка.</w:t>
      </w:r>
    </w:p>
    <w:p w14:paraId="2F62627B" w14:textId="77777777" w:rsidR="003730FF" w:rsidRPr="00623CF3" w:rsidRDefault="003730FF" w:rsidP="00FF1D95">
      <w:pPr>
        <w:pStyle w:val="af5"/>
        <w:numPr>
          <w:ilvl w:val="0"/>
          <w:numId w:val="13"/>
        </w:numPr>
        <w:tabs>
          <w:tab w:val="left" w:pos="567"/>
          <w:tab w:val="left" w:pos="993"/>
          <w:tab w:val="left" w:pos="1418"/>
          <w:tab w:val="left" w:pos="1701"/>
        </w:tabs>
        <w:overflowPunct w:val="0"/>
        <w:autoSpaceDE w:val="0"/>
        <w:autoSpaceDN w:val="0"/>
        <w:adjustRightInd w:val="0"/>
        <w:spacing w:after="0" w:line="240" w:lineRule="auto"/>
        <w:ind w:left="0" w:firstLine="709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е обследования необходимо провести.</w:t>
      </w:r>
    </w:p>
    <w:p w14:paraId="6C68DF73" w14:textId="77777777" w:rsidR="003730FF" w:rsidRPr="00623CF3" w:rsidRDefault="003730FF" w:rsidP="00FF1D95">
      <w:pPr>
        <w:pStyle w:val="af5"/>
        <w:numPr>
          <w:ilvl w:val="0"/>
          <w:numId w:val="13"/>
        </w:numPr>
        <w:tabs>
          <w:tab w:val="left" w:pos="567"/>
          <w:tab w:val="left" w:pos="993"/>
          <w:tab w:val="left" w:pos="1418"/>
          <w:tab w:val="left" w:pos="1701"/>
        </w:tabs>
        <w:overflowPunct w:val="0"/>
        <w:autoSpaceDE w:val="0"/>
        <w:autoSpaceDN w:val="0"/>
        <w:adjustRightInd w:val="0"/>
        <w:spacing w:after="0" w:line="240" w:lineRule="auto"/>
        <w:ind w:left="0" w:firstLine="709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х специалистов необходимо пригласить.</w:t>
      </w:r>
    </w:p>
    <w:p w14:paraId="0E5125A8" w14:textId="77777777" w:rsidR="003730FF" w:rsidRPr="00623CF3" w:rsidRDefault="003730FF" w:rsidP="00FF1D95">
      <w:pPr>
        <w:pStyle w:val="af5"/>
        <w:numPr>
          <w:ilvl w:val="0"/>
          <w:numId w:val="13"/>
        </w:numPr>
        <w:tabs>
          <w:tab w:val="left" w:pos="567"/>
          <w:tab w:val="left" w:pos="993"/>
          <w:tab w:val="left" w:pos="1418"/>
          <w:tab w:val="left" w:pos="1701"/>
        </w:tabs>
        <w:overflowPunct w:val="0"/>
        <w:autoSpaceDE w:val="0"/>
        <w:autoSpaceDN w:val="0"/>
        <w:adjustRightInd w:val="0"/>
        <w:spacing w:after="0" w:line="240" w:lineRule="auto"/>
        <w:ind w:left="0" w:firstLine="709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одробно распишите лечение данной больной. Режим. Питание. И т.д. Обоснуйте.</w:t>
      </w:r>
    </w:p>
    <w:p w14:paraId="5A1E60A4" w14:textId="77777777" w:rsidR="003730FF" w:rsidRPr="00623CF3" w:rsidRDefault="003730FF" w:rsidP="00FF1D95">
      <w:pPr>
        <w:pStyle w:val="af5"/>
        <w:numPr>
          <w:ilvl w:val="0"/>
          <w:numId w:val="13"/>
        </w:numPr>
        <w:tabs>
          <w:tab w:val="left" w:pos="567"/>
          <w:tab w:val="left" w:pos="993"/>
          <w:tab w:val="left" w:pos="1418"/>
          <w:tab w:val="left" w:pos="1701"/>
        </w:tabs>
        <w:overflowPunct w:val="0"/>
        <w:autoSpaceDE w:val="0"/>
        <w:autoSpaceDN w:val="0"/>
        <w:adjustRightInd w:val="0"/>
        <w:spacing w:after="0" w:line="240" w:lineRule="auto"/>
        <w:ind w:left="0" w:firstLine="709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очему проба Манту отрицательная.</w:t>
      </w:r>
    </w:p>
    <w:p w14:paraId="5A6E5FC6" w14:textId="77777777" w:rsidR="003730FF" w:rsidRPr="00623CF3" w:rsidRDefault="003730FF" w:rsidP="00FF1D95">
      <w:pPr>
        <w:numPr>
          <w:ilvl w:val="0"/>
          <w:numId w:val="13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план диспансерного наблюдения.</w:t>
      </w:r>
    </w:p>
    <w:p w14:paraId="575D13DB" w14:textId="77777777" w:rsidR="003730FF" w:rsidRPr="00623CF3" w:rsidRDefault="003730FF" w:rsidP="00FF1D95">
      <w:pPr>
        <w:numPr>
          <w:ilvl w:val="0"/>
          <w:numId w:val="13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ая тактика должна быть применена в соответствии с инфекционным контролем по месту жительства и учёбы.</w:t>
      </w:r>
    </w:p>
    <w:p w14:paraId="28CFAC1A" w14:textId="77777777" w:rsidR="003730FF" w:rsidRPr="00623CF3" w:rsidRDefault="003730FF" w:rsidP="00FF1D95">
      <w:pPr>
        <w:numPr>
          <w:ilvl w:val="0"/>
          <w:numId w:val="13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Ваши рекомендации как невропатолога?</w:t>
      </w:r>
    </w:p>
    <w:p w14:paraId="32C6578C" w14:textId="534E26E1" w:rsidR="003730FF" w:rsidRPr="00623CF3" w:rsidRDefault="003730FF" w:rsidP="00FF1D95">
      <w:pPr>
        <w:numPr>
          <w:ilvl w:val="0"/>
          <w:numId w:val="13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е ПТП необходимы больному, а какие вы запретите? Обоснуйте.</w:t>
      </w:r>
    </w:p>
    <w:p w14:paraId="7836595B" w14:textId="77777777" w:rsidR="003730FF" w:rsidRPr="00623CF3" w:rsidRDefault="003730FF" w:rsidP="00FF1D95">
      <w:p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7E1969C7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t>СИТУАЦИОННАЯ ЗАДАЧА № 6</w:t>
      </w:r>
    </w:p>
    <w:p w14:paraId="2FFBE1EB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Больной К., 39 лет обратился к гастроэнтерологу с жалобами на кровотечение - около 100 мл тёмной крови, которое появилось три дня назад на фоне полного благополучия.</w:t>
      </w:r>
    </w:p>
    <w:p w14:paraId="6D16BA20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Ранее ничем не болел. ФГ ежегодно, последняя год назад, на дообследование не вызывали. Отмечает контакт с больным туберкулёзом на работе в рефрижераторном депо во время длительной командировки.</w:t>
      </w:r>
    </w:p>
    <w:p w14:paraId="1BEF61F3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ри осмотре: состояние удовлетворительное. Кожные покровы чистые. В лёгких дыхание везикулярное, справа над лопаткой на ограниченном пространстве выслушиваются единичные влажные хрипы. ЧДД 19 в минуту. Тоны сердца ясные, ритмичные. ЧСС 80 удара в минуту. А/Д 120/70 мм рт ст.</w:t>
      </w:r>
    </w:p>
    <w:p w14:paraId="498D78B9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АК: эр. 3,5х10</w:t>
      </w:r>
      <w:r w:rsidRPr="00623CF3">
        <w:rPr>
          <w:rFonts w:ascii="Times New Roman" w:hAnsi="Times New Roman" w:cs="Times New Roman"/>
          <w:sz w:val="24"/>
          <w:szCs w:val="24"/>
          <w:vertAlign w:val="superscript"/>
        </w:rPr>
        <w:t>12</w:t>
      </w:r>
      <w:r w:rsidRPr="00623CF3">
        <w:rPr>
          <w:rFonts w:ascii="Times New Roman" w:hAnsi="Times New Roman" w:cs="Times New Roman"/>
          <w:sz w:val="24"/>
          <w:szCs w:val="24"/>
        </w:rPr>
        <w:t xml:space="preserve">/л, </w:t>
      </w:r>
      <w:r w:rsidRPr="00623CF3">
        <w:rPr>
          <w:rFonts w:ascii="Times New Roman" w:hAnsi="Times New Roman" w:cs="Times New Roman"/>
          <w:sz w:val="24"/>
          <w:szCs w:val="24"/>
          <w:lang w:val="en-US"/>
        </w:rPr>
        <w:t>Hb</w:t>
      </w:r>
      <w:r w:rsidRPr="00623CF3">
        <w:rPr>
          <w:rFonts w:ascii="Times New Roman" w:hAnsi="Times New Roman" w:cs="Times New Roman"/>
          <w:sz w:val="24"/>
          <w:szCs w:val="24"/>
        </w:rPr>
        <w:t xml:space="preserve"> 130 г/л, Л 9,7х10</w:t>
      </w:r>
      <w:r w:rsidRPr="00623CF3"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Pr="00623CF3">
        <w:rPr>
          <w:rFonts w:ascii="Times New Roman" w:hAnsi="Times New Roman" w:cs="Times New Roman"/>
          <w:sz w:val="24"/>
          <w:szCs w:val="24"/>
        </w:rPr>
        <w:t xml:space="preserve">/л, э 1%, п/я 8%, с/я 59%, лф 24%, м 8%, СОЭ 20 мм/час. </w:t>
      </w:r>
    </w:p>
    <w:p w14:paraId="535D3C0E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АМ: цвет с/ж, уд. вес 1010, р-ия кислая, л 1-2 в п/зр., эп. пл. 1-2 в п/зр.</w:t>
      </w:r>
    </w:p>
    <w:p w14:paraId="3AD5BFAD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При бактериоскопии преобладают кокки, МБТ не выявлены. </w:t>
      </w:r>
    </w:p>
    <w:p w14:paraId="35271A7A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ФГ гр. клетки – справа в верхней доле определяется участок инфильтрации средней интенсивности неправильно округлой формы до 5 см в диаметре, без чётких контуров, неоднородной структуры за счёт просветления в центре, с «дорожкой» к корню. Корни структурны. Синусы свободны. Сердечно-сосудистая тень без особенностей.</w:t>
      </w:r>
    </w:p>
    <w:p w14:paraId="382F90DD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t>Вопросы к задаче №6</w:t>
      </w:r>
    </w:p>
    <w:p w14:paraId="13D54042" w14:textId="77777777" w:rsidR="003730FF" w:rsidRPr="00623CF3" w:rsidRDefault="003730FF" w:rsidP="00FF1D95">
      <w:pPr>
        <w:numPr>
          <w:ilvl w:val="0"/>
          <w:numId w:val="14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 какому специалисту должен быть направлен больной и почему.</w:t>
      </w:r>
    </w:p>
    <w:p w14:paraId="770EF2DF" w14:textId="77777777" w:rsidR="003730FF" w:rsidRPr="00623CF3" w:rsidRDefault="003730FF" w:rsidP="00FF1D95">
      <w:pPr>
        <w:numPr>
          <w:ilvl w:val="0"/>
          <w:numId w:val="14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С какими заболеваниями необходимо проводить дифференциальный диагноз. Обоснуйте.</w:t>
      </w:r>
    </w:p>
    <w:p w14:paraId="13885F7B" w14:textId="77777777" w:rsidR="003730FF" w:rsidRPr="00623CF3" w:rsidRDefault="003730FF" w:rsidP="00FF1D95">
      <w:pPr>
        <w:numPr>
          <w:ilvl w:val="0"/>
          <w:numId w:val="14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е инструментальные методы исследования необходимо повести. Обоснуйте.</w:t>
      </w:r>
    </w:p>
    <w:p w14:paraId="71C3BEEF" w14:textId="77777777" w:rsidR="003730FF" w:rsidRPr="00623CF3" w:rsidRDefault="003730FF" w:rsidP="00FF1D95">
      <w:pPr>
        <w:numPr>
          <w:ilvl w:val="0"/>
          <w:numId w:val="14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роведите диагностический алгоритм.</w:t>
      </w:r>
    </w:p>
    <w:p w14:paraId="7D80BB13" w14:textId="77777777" w:rsidR="003730FF" w:rsidRPr="00623CF3" w:rsidRDefault="003730FF" w:rsidP="00FF1D95">
      <w:pPr>
        <w:numPr>
          <w:ilvl w:val="0"/>
          <w:numId w:val="14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Заполните все уоф.</w:t>
      </w:r>
    </w:p>
    <w:p w14:paraId="4E95C99A" w14:textId="77777777" w:rsidR="003730FF" w:rsidRPr="00623CF3" w:rsidRDefault="003730FF" w:rsidP="00FF1D95">
      <w:pPr>
        <w:numPr>
          <w:ilvl w:val="0"/>
          <w:numId w:val="14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Сформулируйте клинический диагноз у данного больного.</w:t>
      </w:r>
    </w:p>
    <w:p w14:paraId="636402F8" w14:textId="77777777" w:rsidR="003730FF" w:rsidRPr="00623CF3" w:rsidRDefault="003730FF" w:rsidP="00FF1D95">
      <w:pPr>
        <w:numPr>
          <w:ilvl w:val="0"/>
          <w:numId w:val="14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Выполнено ли обследование на туберкулёз в полном объеме.</w:t>
      </w:r>
    </w:p>
    <w:p w14:paraId="0ED2BEC3" w14:textId="77777777" w:rsidR="003730FF" w:rsidRPr="00623CF3" w:rsidRDefault="003730FF" w:rsidP="00FF1D95">
      <w:pPr>
        <w:numPr>
          <w:ilvl w:val="0"/>
          <w:numId w:val="14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е исследования должен назначить фтизиатр больному.</w:t>
      </w:r>
    </w:p>
    <w:p w14:paraId="45ECEA13" w14:textId="77777777" w:rsidR="003730FF" w:rsidRPr="00623CF3" w:rsidRDefault="003730FF" w:rsidP="00FF1D95">
      <w:pPr>
        <w:numPr>
          <w:ilvl w:val="0"/>
          <w:numId w:val="14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роанализируйте результаты общего анализа крови.</w:t>
      </w:r>
    </w:p>
    <w:p w14:paraId="2CDCAD53" w14:textId="77777777" w:rsidR="003730FF" w:rsidRPr="00623CF3" w:rsidRDefault="003730FF" w:rsidP="00FF1D95">
      <w:pPr>
        <w:numPr>
          <w:ilvl w:val="0"/>
          <w:numId w:val="14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Где и как должен лечиться больной.</w:t>
      </w:r>
    </w:p>
    <w:p w14:paraId="28F21B80" w14:textId="77777777" w:rsidR="003730FF" w:rsidRPr="00623CF3" w:rsidRDefault="003730FF" w:rsidP="00FF1D95">
      <w:pPr>
        <w:numPr>
          <w:ilvl w:val="0"/>
          <w:numId w:val="14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Необходимо ли использовать в данном случае коллапсотерапию.</w:t>
      </w:r>
    </w:p>
    <w:p w14:paraId="6B15C8E0" w14:textId="77777777" w:rsidR="003730FF" w:rsidRPr="00623CF3" w:rsidRDefault="003730FF" w:rsidP="00FF1D95">
      <w:pPr>
        <w:numPr>
          <w:ilvl w:val="0"/>
          <w:numId w:val="14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lastRenderedPageBreak/>
        <w:t>Ваш прогноз течения заболевания у больного.</w:t>
      </w:r>
    </w:p>
    <w:p w14:paraId="3DC82F3D" w14:textId="77777777" w:rsidR="003730FF" w:rsidRPr="00623CF3" w:rsidRDefault="003730FF" w:rsidP="00FF1D95">
      <w:pPr>
        <w:numPr>
          <w:ilvl w:val="0"/>
          <w:numId w:val="14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план диспансерного наблюдения.</w:t>
      </w:r>
    </w:p>
    <w:p w14:paraId="43C9065C" w14:textId="77777777" w:rsidR="003730FF" w:rsidRPr="00623CF3" w:rsidRDefault="003730FF" w:rsidP="00FF1D95">
      <w:pPr>
        <w:numPr>
          <w:ilvl w:val="0"/>
          <w:numId w:val="14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ая тактика должна быть применена в соответствии с инфекционным контролем по месту жительства и работы.</w:t>
      </w:r>
    </w:p>
    <w:p w14:paraId="6748B54E" w14:textId="77777777" w:rsidR="00FF1D95" w:rsidRPr="00623CF3" w:rsidRDefault="00FF1D95" w:rsidP="00FF1D95">
      <w:pPr>
        <w:tabs>
          <w:tab w:val="left" w:pos="993"/>
          <w:tab w:val="left" w:pos="1418"/>
          <w:tab w:val="left" w:pos="1701"/>
        </w:tabs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312967" w14:textId="04D12A19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t>СИТУАЦИОННАЯ ЗАДАЧА № 7</w:t>
      </w:r>
    </w:p>
    <w:p w14:paraId="6D0E13CE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Мужчина П., 24 лет обратился в поликлинику с жалобами на тянущие боли в правой половине грудной клетки, сухой кашель, повышение температуры до 38°С, слабость.</w:t>
      </w:r>
    </w:p>
    <w:p w14:paraId="501AB94D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Считает себя больным в течение месяца, когда впервые после переохлаждения появились указанные симптомы. Лечился домашними средствами. Состояние не улучшалось. Туберкулёзный контакт отрицает. Последняя ФГ год назад – на дообследование не вызывали.</w:t>
      </w:r>
    </w:p>
    <w:p w14:paraId="2C43955E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При обследовании правая половина грудной клетки несколько отстает в акте дыхания, а при перкуссии определяется притупление перкуторного звука в нижних отделах. При аускультации здесь же дыхание не прослушивается. ЧДД 24 в минуту. Сердечные тоны приглушены, ритмичные, акцент </w:t>
      </w:r>
      <w:r w:rsidRPr="00623CF3">
        <w:rPr>
          <w:rFonts w:ascii="Times New Roman" w:hAnsi="Times New Roman" w:cs="Times New Roman"/>
          <w:sz w:val="24"/>
          <w:szCs w:val="24"/>
          <w:lang w:val="en-US"/>
        </w:rPr>
        <w:t>II</w:t>
      </w:r>
      <w:r w:rsidRPr="00623CF3">
        <w:rPr>
          <w:rFonts w:ascii="Times New Roman" w:hAnsi="Times New Roman" w:cs="Times New Roman"/>
          <w:sz w:val="24"/>
          <w:szCs w:val="24"/>
        </w:rPr>
        <w:t xml:space="preserve"> тона над лёгочной артерией слева. ЧСС 86 в минуту.</w:t>
      </w:r>
    </w:p>
    <w:p w14:paraId="37C5FB2F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АК: эр 3,8х10</w:t>
      </w:r>
      <w:r w:rsidRPr="00623CF3">
        <w:rPr>
          <w:rFonts w:ascii="Times New Roman" w:hAnsi="Times New Roman" w:cs="Times New Roman"/>
          <w:sz w:val="24"/>
          <w:szCs w:val="24"/>
          <w:vertAlign w:val="superscript"/>
        </w:rPr>
        <w:t>12</w:t>
      </w:r>
      <w:r w:rsidRPr="00623CF3">
        <w:rPr>
          <w:rFonts w:ascii="Times New Roman" w:hAnsi="Times New Roman" w:cs="Times New Roman"/>
          <w:sz w:val="24"/>
          <w:szCs w:val="24"/>
        </w:rPr>
        <w:t xml:space="preserve">/л, </w:t>
      </w:r>
      <w:r w:rsidRPr="00623CF3">
        <w:rPr>
          <w:rFonts w:ascii="Times New Roman" w:hAnsi="Times New Roman" w:cs="Times New Roman"/>
          <w:sz w:val="24"/>
          <w:szCs w:val="24"/>
          <w:lang w:val="en-US"/>
        </w:rPr>
        <w:t>Hb</w:t>
      </w:r>
      <w:r w:rsidRPr="00623CF3">
        <w:rPr>
          <w:rFonts w:ascii="Times New Roman" w:hAnsi="Times New Roman" w:cs="Times New Roman"/>
          <w:sz w:val="24"/>
          <w:szCs w:val="24"/>
        </w:rPr>
        <w:t xml:space="preserve"> 130 г/л, Л 11,7х10</w:t>
      </w:r>
      <w:r w:rsidRPr="00623CF3"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Pr="00623CF3">
        <w:rPr>
          <w:rFonts w:ascii="Times New Roman" w:hAnsi="Times New Roman" w:cs="Times New Roman"/>
          <w:sz w:val="24"/>
          <w:szCs w:val="24"/>
        </w:rPr>
        <w:t xml:space="preserve">/л, э 2%, п/я 10%, с/я 67%, лф 13%, м 8%, СОЭ 40 мм/час. </w:t>
      </w:r>
    </w:p>
    <w:p w14:paraId="41421137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АМ: с/ж, уд. вес 1012, белка нет, сахар отр., р-ия кислая, л 1-2 в п/зр., эп. пл. 1-2 в п/зр.</w:t>
      </w:r>
    </w:p>
    <w:p w14:paraId="1E9B4E56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На обзорной рентгенограмме грудной клетки в нижних отделах справа определяется интенсивное, гомогенное затемнение с косой верхней границей от уровня переднего отрезка </w:t>
      </w:r>
      <w:r w:rsidRPr="00623CF3">
        <w:rPr>
          <w:rFonts w:ascii="Times New Roman" w:hAnsi="Times New Roman" w:cs="Times New Roman"/>
          <w:sz w:val="24"/>
          <w:szCs w:val="24"/>
          <w:lang w:val="en-US"/>
        </w:rPr>
        <w:t>IV</w:t>
      </w:r>
      <w:r w:rsidRPr="00623CF3">
        <w:rPr>
          <w:rFonts w:ascii="Times New Roman" w:hAnsi="Times New Roman" w:cs="Times New Roman"/>
          <w:sz w:val="24"/>
          <w:szCs w:val="24"/>
        </w:rPr>
        <w:t xml:space="preserve"> ребра до диафрагмы. Небольшое смещение средостения влево.</w:t>
      </w:r>
    </w:p>
    <w:p w14:paraId="47190D89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Больной направлен в лёгочно-хирургическое отделение областного туберкулёзного диспансера, где ему произведена торакоскопия с биопсией плевры. При этом, эвакуировано около 2 литров плевральной жидкости соломенно-жёлтого цвета. </w:t>
      </w:r>
    </w:p>
    <w:p w14:paraId="579AB7A5" w14:textId="41FBF4FD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Визуально париетальная плевра инъецирована, с наложением фибрина и мелкими, белесоватыми бугорками. Гистологически обнаружены гранулемы с казеозным некрозом, окруженные валом эпителиоидных клеток, среди которых встречаются клетки Лангханса и фуксинофильные палочки.</w:t>
      </w:r>
    </w:p>
    <w:p w14:paraId="3D1C14B0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t>Вопросы к задаче №7</w:t>
      </w:r>
    </w:p>
    <w:p w14:paraId="7952741C" w14:textId="77777777" w:rsidR="003730FF" w:rsidRPr="00623CF3" w:rsidRDefault="003730FF" w:rsidP="00FF1D95">
      <w:pPr>
        <w:numPr>
          <w:ilvl w:val="0"/>
          <w:numId w:val="15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О каком заболевании можно думать по условию задачи. </w:t>
      </w:r>
    </w:p>
    <w:p w14:paraId="6B3D3DA5" w14:textId="77777777" w:rsidR="003730FF" w:rsidRPr="00623CF3" w:rsidRDefault="003730FF" w:rsidP="00FF1D95">
      <w:pPr>
        <w:numPr>
          <w:ilvl w:val="0"/>
          <w:numId w:val="15"/>
        </w:numPr>
        <w:tabs>
          <w:tab w:val="left" w:pos="90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Выполнен ли врачом в поликлинике минимум обследования на туберкулёз. Укажите, чего не хватает.</w:t>
      </w:r>
    </w:p>
    <w:p w14:paraId="2772DD4D" w14:textId="77777777" w:rsidR="003730FF" w:rsidRPr="00623CF3" w:rsidRDefault="003730FF" w:rsidP="00FF1D95">
      <w:pPr>
        <w:numPr>
          <w:ilvl w:val="0"/>
          <w:numId w:val="15"/>
        </w:numPr>
        <w:tabs>
          <w:tab w:val="left" w:pos="90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числите дифференциально-диагностический ряд.</w:t>
      </w:r>
    </w:p>
    <w:p w14:paraId="7CA09E46" w14:textId="77777777" w:rsidR="003730FF" w:rsidRPr="00623CF3" w:rsidRDefault="003730FF" w:rsidP="00FF1D95">
      <w:pPr>
        <w:numPr>
          <w:ilvl w:val="0"/>
          <w:numId w:val="15"/>
        </w:numPr>
        <w:tabs>
          <w:tab w:val="left" w:pos="90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роанализируйте характерные изменения в общем анализе крови.</w:t>
      </w:r>
    </w:p>
    <w:p w14:paraId="38E4D253" w14:textId="77777777" w:rsidR="003730FF" w:rsidRPr="00623CF3" w:rsidRDefault="003730FF" w:rsidP="00FF1D95">
      <w:pPr>
        <w:numPr>
          <w:ilvl w:val="0"/>
          <w:numId w:val="15"/>
        </w:numPr>
        <w:tabs>
          <w:tab w:val="left" w:pos="90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равильно ли больной сразу направлен в лёгочно-хирургическое отделение.</w:t>
      </w:r>
    </w:p>
    <w:p w14:paraId="3D658D66" w14:textId="77777777" w:rsidR="003730FF" w:rsidRPr="00623CF3" w:rsidRDefault="003730FF" w:rsidP="00FF1D95">
      <w:pPr>
        <w:numPr>
          <w:ilvl w:val="0"/>
          <w:numId w:val="15"/>
        </w:numPr>
        <w:tabs>
          <w:tab w:val="left" w:pos="90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равильна ли тактика хирурга.</w:t>
      </w:r>
    </w:p>
    <w:p w14:paraId="7BEE5453" w14:textId="77777777" w:rsidR="003730FF" w:rsidRPr="00623CF3" w:rsidRDefault="003730FF" w:rsidP="00FF1D95">
      <w:pPr>
        <w:numPr>
          <w:ilvl w:val="0"/>
          <w:numId w:val="15"/>
        </w:numPr>
        <w:tabs>
          <w:tab w:val="left" w:pos="90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ую природу заболевания подтверждает гистологическая картина.</w:t>
      </w:r>
    </w:p>
    <w:p w14:paraId="0125DEEE" w14:textId="77777777" w:rsidR="003730FF" w:rsidRPr="00623CF3" w:rsidRDefault="003730FF" w:rsidP="00FF1D95">
      <w:pPr>
        <w:numPr>
          <w:ilvl w:val="0"/>
          <w:numId w:val="15"/>
        </w:numPr>
        <w:tabs>
          <w:tab w:val="left" w:pos="90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ов клинический диагноз у данного больного. Напишите полностью диагноз.</w:t>
      </w:r>
    </w:p>
    <w:p w14:paraId="24E5FDCB" w14:textId="77777777" w:rsidR="003730FF" w:rsidRPr="00623CF3" w:rsidRDefault="003730FF" w:rsidP="00FF1D95">
      <w:pPr>
        <w:numPr>
          <w:ilvl w:val="0"/>
          <w:numId w:val="15"/>
        </w:numPr>
        <w:tabs>
          <w:tab w:val="left" w:pos="90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Составьте план лечения данного больного.</w:t>
      </w:r>
    </w:p>
    <w:p w14:paraId="26462A78" w14:textId="77777777" w:rsidR="003730FF" w:rsidRPr="00623CF3" w:rsidRDefault="003730FF" w:rsidP="00FF1D95">
      <w:pPr>
        <w:numPr>
          <w:ilvl w:val="0"/>
          <w:numId w:val="15"/>
        </w:numPr>
        <w:tabs>
          <w:tab w:val="left" w:pos="90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пределите прогноз в отношении выздоровления.</w:t>
      </w:r>
    </w:p>
    <w:p w14:paraId="6CD7F4C7" w14:textId="77777777" w:rsidR="003730FF" w:rsidRPr="00623CF3" w:rsidRDefault="003730FF" w:rsidP="00FF1D95">
      <w:pPr>
        <w:numPr>
          <w:ilvl w:val="0"/>
          <w:numId w:val="15"/>
        </w:numPr>
        <w:tabs>
          <w:tab w:val="left" w:pos="90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план диспансерного наблюдения.</w:t>
      </w:r>
    </w:p>
    <w:p w14:paraId="33D65ACF" w14:textId="77777777" w:rsidR="003730FF" w:rsidRPr="00623CF3" w:rsidRDefault="003730FF" w:rsidP="00FF1D95">
      <w:pPr>
        <w:numPr>
          <w:ilvl w:val="0"/>
          <w:numId w:val="15"/>
        </w:numPr>
        <w:tabs>
          <w:tab w:val="left" w:pos="90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ая тактика должна быть применена в соответствии с инфекционным контролем по месту жительства и работы.</w:t>
      </w:r>
    </w:p>
    <w:p w14:paraId="416697A2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17D3F2ED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t>СИТУАЦИОННАЯ ЗАДАЧА № 8</w:t>
      </w:r>
    </w:p>
    <w:p w14:paraId="391B361B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Мужчина Т., 54 года, госпитализирован в стационар ПТД с жалобами на кашель со слизисто-гнойной мокротой, одышку при незначительной физической нагрузке, слабость, повышение температуры тела до 37,5°С, отёки на нижних конечностях.</w:t>
      </w:r>
    </w:p>
    <w:p w14:paraId="63F772A3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В анамнезе: 14 лет тому назад, во время нахождения в заключении, перенёс диссеминированный туберкулёз лёгких. Лечился 4 мес. После освобождения неоднократно лечился в тубдиспансере короткими курсами 2-4 мес., выписывался за нарушение режима или уходил самовольно из стационара.</w:t>
      </w:r>
    </w:p>
    <w:p w14:paraId="26F5C656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При осмотре: больной пониженного питания, кожные покровы серые, цианоз губ. Концевые фаланги пальцев в виде «барабанных палочек», ногти в форме «часовых стёкол». Набухшие шейные вены. Запавшие над- и подключичные пространства. Перкуторно в нижних отделах лёгких звук с коробочным оттенком. </w:t>
      </w:r>
    </w:p>
    <w:p w14:paraId="3DC69308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При аускультации: в верхних отделах на фоне жестковатого дыхания разнокалиберные сухие и влажные хрипы; дыхание в нижних отделах ослабленное, влажные крупно- и средне пузырчатые хрипы. ЧДД 26 в минуту. </w:t>
      </w:r>
    </w:p>
    <w:p w14:paraId="06035FD1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Сердечные тоны приглушены, ритмичные, акцент </w:t>
      </w:r>
      <w:r w:rsidRPr="00623CF3">
        <w:rPr>
          <w:rFonts w:ascii="Times New Roman" w:hAnsi="Times New Roman" w:cs="Times New Roman"/>
          <w:sz w:val="24"/>
          <w:szCs w:val="24"/>
          <w:lang w:val="en-US"/>
        </w:rPr>
        <w:t>II</w:t>
      </w:r>
      <w:r w:rsidRPr="00623CF3">
        <w:rPr>
          <w:rFonts w:ascii="Times New Roman" w:hAnsi="Times New Roman" w:cs="Times New Roman"/>
          <w:sz w:val="24"/>
          <w:szCs w:val="24"/>
        </w:rPr>
        <w:t xml:space="preserve"> тона над лёгочной артерией слева. ЧСС 96 в минуту.</w:t>
      </w:r>
    </w:p>
    <w:p w14:paraId="4A7F9A75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АК: эр 4,5х10</w:t>
      </w:r>
      <w:r w:rsidRPr="00623CF3">
        <w:rPr>
          <w:rFonts w:ascii="Times New Roman" w:hAnsi="Times New Roman" w:cs="Times New Roman"/>
          <w:sz w:val="24"/>
          <w:szCs w:val="24"/>
          <w:vertAlign w:val="superscript"/>
        </w:rPr>
        <w:t>12</w:t>
      </w:r>
      <w:r w:rsidRPr="00623CF3">
        <w:rPr>
          <w:rFonts w:ascii="Times New Roman" w:hAnsi="Times New Roman" w:cs="Times New Roman"/>
          <w:sz w:val="24"/>
          <w:szCs w:val="24"/>
        </w:rPr>
        <w:t xml:space="preserve">/л, </w:t>
      </w:r>
      <w:r w:rsidRPr="00623CF3">
        <w:rPr>
          <w:rFonts w:ascii="Times New Roman" w:hAnsi="Times New Roman" w:cs="Times New Roman"/>
          <w:sz w:val="24"/>
          <w:szCs w:val="24"/>
          <w:lang w:val="en-US"/>
        </w:rPr>
        <w:t>Hb</w:t>
      </w:r>
      <w:r w:rsidRPr="00623CF3">
        <w:rPr>
          <w:rFonts w:ascii="Times New Roman" w:hAnsi="Times New Roman" w:cs="Times New Roman"/>
          <w:sz w:val="24"/>
          <w:szCs w:val="24"/>
        </w:rPr>
        <w:t xml:space="preserve"> 140 г/л, Л.10,2х10</w:t>
      </w:r>
      <w:r w:rsidRPr="00623CF3"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Pr="00623CF3">
        <w:rPr>
          <w:rFonts w:ascii="Times New Roman" w:hAnsi="Times New Roman" w:cs="Times New Roman"/>
          <w:sz w:val="24"/>
          <w:szCs w:val="24"/>
        </w:rPr>
        <w:t xml:space="preserve">/л, э 1%, п/я 10%, с 61%, лф 30%, м 8%, СОЭ 25 мм/час. </w:t>
      </w:r>
    </w:p>
    <w:p w14:paraId="1C5569ED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АМ: с/ж, уд. вес 1005, белок 0,9‰, л 10-12 в п/зр., эр 3-4 в п/зр., цилиндры 1-2 в п/зр., сахар отр.</w:t>
      </w:r>
    </w:p>
    <w:p w14:paraId="13CD6066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На рентгенограмме грудной клетки в верхних отделах обоих лёгких определяются множественные очаги различных размеров высокой интенсивности с чёткими контурами на фоне массивного пневмофиброза. На остальном протяжении очаги средней и низкой интенсивности без чётких контуров. Корни подтянуты вверх, симптом «плакучей ивы» с обеих сторон. Купола диафрагмы уплощены, опущены до уровня передних отрезков </w:t>
      </w:r>
      <w:r w:rsidRPr="00623CF3">
        <w:rPr>
          <w:rFonts w:ascii="Times New Roman" w:hAnsi="Times New Roman" w:cs="Times New Roman"/>
          <w:sz w:val="24"/>
          <w:szCs w:val="24"/>
          <w:lang w:val="en-US"/>
        </w:rPr>
        <w:t>VIII</w:t>
      </w:r>
      <w:r w:rsidRPr="00623CF3">
        <w:rPr>
          <w:rFonts w:ascii="Times New Roman" w:hAnsi="Times New Roman" w:cs="Times New Roman"/>
          <w:sz w:val="24"/>
          <w:szCs w:val="24"/>
        </w:rPr>
        <w:t xml:space="preserve"> ребра. Синусы свободны. Сердце вертикально расположено, небольших размеров, сглажена талия по левому контуру за счёт выбухания </w:t>
      </w:r>
      <w:r w:rsidRPr="00623CF3">
        <w:rPr>
          <w:rFonts w:ascii="Times New Roman" w:hAnsi="Times New Roman" w:cs="Times New Roman"/>
          <w:sz w:val="24"/>
          <w:szCs w:val="24"/>
          <w:lang w:val="en-US"/>
        </w:rPr>
        <w:t>II</w:t>
      </w:r>
      <w:r w:rsidRPr="00623CF3">
        <w:rPr>
          <w:rFonts w:ascii="Times New Roman" w:hAnsi="Times New Roman" w:cs="Times New Roman"/>
          <w:sz w:val="24"/>
          <w:szCs w:val="24"/>
        </w:rPr>
        <w:t>-</w:t>
      </w:r>
      <w:r w:rsidRPr="00623CF3">
        <w:rPr>
          <w:rFonts w:ascii="Times New Roman" w:hAnsi="Times New Roman" w:cs="Times New Roman"/>
          <w:sz w:val="24"/>
          <w:szCs w:val="24"/>
          <w:lang w:val="en-US"/>
        </w:rPr>
        <w:t>III</w:t>
      </w:r>
      <w:r w:rsidRPr="00623CF3">
        <w:rPr>
          <w:rFonts w:ascii="Times New Roman" w:hAnsi="Times New Roman" w:cs="Times New Roman"/>
          <w:sz w:val="24"/>
          <w:szCs w:val="24"/>
        </w:rPr>
        <w:t xml:space="preserve"> дуг.</w:t>
      </w:r>
    </w:p>
    <w:p w14:paraId="48F7DE7A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81EDBB7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t>Вопросы к задаче №8</w:t>
      </w:r>
    </w:p>
    <w:p w14:paraId="02DFDCD1" w14:textId="77777777" w:rsidR="003730FF" w:rsidRPr="00623CF3" w:rsidRDefault="003730FF" w:rsidP="00FF1D95">
      <w:pPr>
        <w:numPr>
          <w:ilvl w:val="0"/>
          <w:numId w:val="16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 каком заболевании можно думать, учитывая условия задачи.</w:t>
      </w:r>
    </w:p>
    <w:p w14:paraId="6126EF87" w14:textId="77777777" w:rsidR="003730FF" w:rsidRPr="00623CF3" w:rsidRDefault="003730FF" w:rsidP="00FF1D95">
      <w:pPr>
        <w:numPr>
          <w:ilvl w:val="0"/>
          <w:numId w:val="16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ой клинический диагноз Вы бы выставили больному.</w:t>
      </w:r>
    </w:p>
    <w:p w14:paraId="2DBFF154" w14:textId="77777777" w:rsidR="003730FF" w:rsidRPr="00623CF3" w:rsidRDefault="003730FF" w:rsidP="00FF1D95">
      <w:pPr>
        <w:numPr>
          <w:ilvl w:val="0"/>
          <w:numId w:val="16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числите дифференциально-диагностический ряд.</w:t>
      </w:r>
    </w:p>
    <w:p w14:paraId="3799E17B" w14:textId="77777777" w:rsidR="003730FF" w:rsidRPr="00623CF3" w:rsidRDefault="003730FF" w:rsidP="00FF1D95">
      <w:pPr>
        <w:numPr>
          <w:ilvl w:val="0"/>
          <w:numId w:val="16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е дополнительные обследования необходимо провести больному.</w:t>
      </w:r>
    </w:p>
    <w:p w14:paraId="256C0DD7" w14:textId="77777777" w:rsidR="003730FF" w:rsidRPr="00623CF3" w:rsidRDefault="003730FF" w:rsidP="00FF1D95">
      <w:pPr>
        <w:numPr>
          <w:ilvl w:val="0"/>
          <w:numId w:val="16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роанализируйте результат общего анализа крови.</w:t>
      </w:r>
    </w:p>
    <w:p w14:paraId="3D5BC8FF" w14:textId="77777777" w:rsidR="003730FF" w:rsidRPr="00623CF3" w:rsidRDefault="003730FF" w:rsidP="00FF1D95">
      <w:pPr>
        <w:numPr>
          <w:ilvl w:val="0"/>
          <w:numId w:val="16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 каком осложнении, судя по анализу мочи, можно думать.</w:t>
      </w:r>
    </w:p>
    <w:p w14:paraId="053ABAF4" w14:textId="77777777" w:rsidR="003730FF" w:rsidRPr="00623CF3" w:rsidRDefault="003730FF" w:rsidP="00FF1D95">
      <w:pPr>
        <w:numPr>
          <w:ilvl w:val="0"/>
          <w:numId w:val="16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Какое осложнение со стороны сердечно-сосудистой системы обычно сопровождает подобный процесс в лёгких. Укажите, как Вы это можете подтвердить. </w:t>
      </w:r>
    </w:p>
    <w:p w14:paraId="3922CDBA" w14:textId="77777777" w:rsidR="003730FF" w:rsidRPr="00623CF3" w:rsidRDefault="003730FF" w:rsidP="00FF1D95">
      <w:pPr>
        <w:numPr>
          <w:ilvl w:val="0"/>
          <w:numId w:val="16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Составьте план дополнительного обследования данного больного.</w:t>
      </w:r>
    </w:p>
    <w:p w14:paraId="073B1D0F" w14:textId="77777777" w:rsidR="003730FF" w:rsidRPr="00623CF3" w:rsidRDefault="003730FF" w:rsidP="00FF1D95">
      <w:pPr>
        <w:numPr>
          <w:ilvl w:val="0"/>
          <w:numId w:val="16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Составьте план лечения этого больного.</w:t>
      </w:r>
    </w:p>
    <w:p w14:paraId="01D67CAE" w14:textId="77777777" w:rsidR="003730FF" w:rsidRPr="00623CF3" w:rsidRDefault="003730FF" w:rsidP="00FF1D95">
      <w:pPr>
        <w:numPr>
          <w:ilvl w:val="0"/>
          <w:numId w:val="16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ое инструментальное обследование необходимо провести пациенту.</w:t>
      </w:r>
    </w:p>
    <w:p w14:paraId="1C79C37B" w14:textId="77777777" w:rsidR="003730FF" w:rsidRPr="00623CF3" w:rsidRDefault="003730FF" w:rsidP="00FF1D95">
      <w:pPr>
        <w:numPr>
          <w:ilvl w:val="0"/>
          <w:numId w:val="16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Ваш прогноз в отношении выздоровления.</w:t>
      </w:r>
    </w:p>
    <w:p w14:paraId="0D11278B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64CF5DE" w14:textId="5AF53C24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lastRenderedPageBreak/>
        <w:t>СИТУАЦИОННАЯ ЗАДАЧА № 9</w:t>
      </w:r>
    </w:p>
    <w:p w14:paraId="51810842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Больная Ж., 36 лет поступила в терапевтическое отделение ЛПУ с жалобами на кашель со слизисто-гнойной мокротой, слабость, повышение температуры до 38,8°С, одышку при физической нагрузке.</w:t>
      </w:r>
    </w:p>
    <w:p w14:paraId="5E26B82C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Считает себя больной в течение 2,5 лет, когда после неоднократно перенесённых простудных заболеваний стал беспокоить постоянный кашель, сначала сухой, затем со светлой мокротой. Периодически мокрота становилась желтоватой. В течение последнего года отмечает присоединение одышки при физической нагрузке. Неоднократно лечилась амбулаторно и в стационаре по поводу ОРВИ и обострения хронического бронхита. Последнее ухудшение самочувствия в течение месяца с усилением кашля, одышки, появления слабости, повышения температуры тела до 38,8°С. Амбулаторное лечение в течение 1,5 недель без эффекта. </w:t>
      </w:r>
    </w:p>
    <w:p w14:paraId="0E7454EB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бразование среднее. Работает на железной дороге проводником в течение 7 лет. Живет в комнате общежития, с дочерью 5 лет. Курит в течение 20 лет по 20 сигарет в день. ФГ проходит ежегодно, последняя год назад, на дообследование не вызывали.</w:t>
      </w:r>
    </w:p>
    <w:p w14:paraId="1FEA6230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бъективно: больная пониженного питания, кожные покровы бледные. В лёгких при аускультации дыхание везикулярное, единичные сухие рассеянные хрипы. ЧДД 20 в минуту. Тоны сердца ясные, ритмичные. ЧСС 90 удара в минуту. А/Д 115/70 мм рт ст.</w:t>
      </w:r>
    </w:p>
    <w:p w14:paraId="7DC5825B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бследована флюорографически, выявлены очаговые изменения в S1-2 верхней доле левого лёгкого. Направлена в стационар с диагнозом: внебольничная очаговая пневмония верхней доли левого лёгкого.</w:t>
      </w:r>
    </w:p>
    <w:p w14:paraId="1D26E2BC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На обзорной рентгенограмме слева в I межреберье определяется группа очагов различных размеров, средней интенсивности с размытыми очертаниями, однородной структуры на фоне локально усиленного лёгочного рисунка. Корни структурны. Синусы свободны. Купола диафрагмы чёткие. Сердечно-сосудистая тень без особенностей.</w:t>
      </w:r>
    </w:p>
    <w:p w14:paraId="77D4FB91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ОАК: эр 3,1х1012/л, Hb 120 г/л, Л 9,6х109/л, э.4%, п/я 7%, с/я 61%, лф 20%, м 8%, СОЭ 23 мм/час. </w:t>
      </w:r>
    </w:p>
    <w:p w14:paraId="40C3EF7F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АМ: уд. вес 1015, белка нет, сахар отр., л 1-2 в п/зр., эп. пл. 1-2 в п/зр.</w:t>
      </w:r>
    </w:p>
    <w:p w14:paraId="37C7C4DD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t>Вопросы к задаче №9</w:t>
      </w:r>
    </w:p>
    <w:p w14:paraId="05D81114" w14:textId="77777777" w:rsidR="003730FF" w:rsidRPr="00623CF3" w:rsidRDefault="003730FF" w:rsidP="00FF1D95">
      <w:pPr>
        <w:pStyle w:val="aa"/>
        <w:widowControl w:val="0"/>
        <w:numPr>
          <w:ilvl w:val="3"/>
          <w:numId w:val="17"/>
        </w:numPr>
        <w:tabs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ое заболевание является фоновым.</w:t>
      </w:r>
    </w:p>
    <w:p w14:paraId="4D13E7FC" w14:textId="77777777" w:rsidR="003730FF" w:rsidRPr="00623CF3" w:rsidRDefault="003730FF" w:rsidP="00FF1D95">
      <w:pPr>
        <w:pStyle w:val="aa"/>
        <w:widowControl w:val="0"/>
        <w:numPr>
          <w:ilvl w:val="3"/>
          <w:numId w:val="17"/>
        </w:numPr>
        <w:tabs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числите дифференциально-диагностический ряд.</w:t>
      </w:r>
    </w:p>
    <w:p w14:paraId="0FB77F79" w14:textId="77777777" w:rsidR="003730FF" w:rsidRPr="00623CF3" w:rsidRDefault="003730FF" w:rsidP="00FF1D95">
      <w:pPr>
        <w:pStyle w:val="aa"/>
        <w:widowControl w:val="0"/>
        <w:numPr>
          <w:ilvl w:val="3"/>
          <w:numId w:val="17"/>
        </w:numPr>
        <w:tabs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ое дообследование следует назначить. Проведите ДАГ.</w:t>
      </w:r>
    </w:p>
    <w:p w14:paraId="0DA1FF08" w14:textId="77777777" w:rsidR="003730FF" w:rsidRPr="00623CF3" w:rsidRDefault="003730FF" w:rsidP="00FF1D95">
      <w:pPr>
        <w:pStyle w:val="aa"/>
        <w:widowControl w:val="0"/>
        <w:numPr>
          <w:ilvl w:val="3"/>
          <w:numId w:val="17"/>
        </w:numPr>
        <w:tabs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роанализируйте результаты общего анализа крови.</w:t>
      </w:r>
    </w:p>
    <w:p w14:paraId="1AC1809E" w14:textId="77777777" w:rsidR="003730FF" w:rsidRPr="00623CF3" w:rsidRDefault="003730FF" w:rsidP="00FF1D95">
      <w:pPr>
        <w:pStyle w:val="aa"/>
        <w:widowControl w:val="0"/>
        <w:numPr>
          <w:ilvl w:val="3"/>
          <w:numId w:val="17"/>
        </w:numPr>
        <w:tabs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Дайте оценку результатов назначенного обследования.</w:t>
      </w:r>
    </w:p>
    <w:p w14:paraId="0C6FF568" w14:textId="77777777" w:rsidR="003730FF" w:rsidRPr="00623CF3" w:rsidRDefault="003730FF" w:rsidP="00FF1D95">
      <w:pPr>
        <w:pStyle w:val="aa"/>
        <w:widowControl w:val="0"/>
        <w:numPr>
          <w:ilvl w:val="3"/>
          <w:numId w:val="17"/>
        </w:numPr>
        <w:tabs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Ваш клинический диагноз у этой больной.</w:t>
      </w:r>
    </w:p>
    <w:p w14:paraId="3E265F9D" w14:textId="77777777" w:rsidR="003730FF" w:rsidRPr="00623CF3" w:rsidRDefault="003730FF" w:rsidP="00FF1D95">
      <w:pPr>
        <w:pStyle w:val="aa"/>
        <w:widowControl w:val="0"/>
        <w:numPr>
          <w:ilvl w:val="3"/>
          <w:numId w:val="17"/>
        </w:numPr>
        <w:tabs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Где, по Вашему мнению, должна лечиться больная.</w:t>
      </w:r>
    </w:p>
    <w:p w14:paraId="612ED2CA" w14:textId="77777777" w:rsidR="003730FF" w:rsidRPr="00623CF3" w:rsidRDefault="003730FF" w:rsidP="00FF1D95">
      <w:pPr>
        <w:pStyle w:val="aa"/>
        <w:widowControl w:val="0"/>
        <w:numPr>
          <w:ilvl w:val="3"/>
          <w:numId w:val="17"/>
        </w:numPr>
        <w:tabs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Составьте план лечения для этой больной.</w:t>
      </w:r>
    </w:p>
    <w:p w14:paraId="5C597788" w14:textId="77777777" w:rsidR="003730FF" w:rsidRPr="00623CF3" w:rsidRDefault="003730FF" w:rsidP="00FF1D95">
      <w:pPr>
        <w:pStyle w:val="aa"/>
        <w:widowControl w:val="0"/>
        <w:numPr>
          <w:ilvl w:val="3"/>
          <w:numId w:val="17"/>
        </w:numPr>
        <w:tabs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делать, если во время лечения возникнут мозжечковая атаксия, судороги икроножных мышц.</w:t>
      </w:r>
    </w:p>
    <w:p w14:paraId="6F4B88AD" w14:textId="77777777" w:rsidR="003730FF" w:rsidRPr="00623CF3" w:rsidRDefault="003730FF" w:rsidP="00FF1D95">
      <w:pPr>
        <w:pStyle w:val="aa"/>
        <w:widowControl w:val="0"/>
        <w:numPr>
          <w:ilvl w:val="3"/>
          <w:numId w:val="17"/>
        </w:numPr>
        <w:tabs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Ваш прогноз в отношении выздоровления при адекватном лечении.</w:t>
      </w:r>
    </w:p>
    <w:p w14:paraId="3FC740BF" w14:textId="77777777" w:rsidR="003730FF" w:rsidRPr="00623CF3" w:rsidRDefault="003730FF" w:rsidP="00FF1D95">
      <w:pPr>
        <w:pStyle w:val="aa"/>
        <w:widowControl w:val="0"/>
        <w:numPr>
          <w:ilvl w:val="3"/>
          <w:numId w:val="17"/>
        </w:numPr>
        <w:tabs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план диспансерного наблюдения. Группа, сроки, методы…</w:t>
      </w:r>
    </w:p>
    <w:p w14:paraId="5A0BA871" w14:textId="77777777" w:rsidR="003730FF" w:rsidRPr="00623CF3" w:rsidRDefault="003730FF" w:rsidP="00FF1D95">
      <w:pPr>
        <w:pStyle w:val="aa"/>
        <w:widowControl w:val="0"/>
        <w:numPr>
          <w:ilvl w:val="3"/>
          <w:numId w:val="17"/>
        </w:numPr>
        <w:tabs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ая тактика должна быть применена в соответствии с инфекционным контролем по месту жительства и работы.</w:t>
      </w:r>
    </w:p>
    <w:p w14:paraId="7F337F9A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C49D4B7" w14:textId="6540BA2F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t>СИТУАЦИОННАЯ ЗАДАЧА № 10</w:t>
      </w:r>
    </w:p>
    <w:p w14:paraId="077225E8" w14:textId="77777777" w:rsidR="003730FF" w:rsidRPr="00623CF3" w:rsidRDefault="003730FF" w:rsidP="00FF1D95">
      <w:pPr>
        <w:tabs>
          <w:tab w:val="left" w:pos="0"/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lastRenderedPageBreak/>
        <w:t>Мужчина, 34 лет, поступил в терапевтическое отделение с жалобами на кашель с обильной гнойной мокротой, слабость, повышение температуры тела до 38,5°С.</w:t>
      </w:r>
    </w:p>
    <w:p w14:paraId="4124FC50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Считает себя больным в течение трёх мес., когда начал отмечать повышение температуры тела до 37,5°С, появилась слабость, недомогание, несильный кашель со скудной мокротой. Дважды лечился амбулаторно по поводу ОРВИ. Ухудшение самочувствия отмечает в течение последней недели, когда усилился кашель, увеличилось количество мокроты, температура тела повысилась до 38-39°С.  С подозрением на пневмонию направлен в терапевтический стационар.</w:t>
      </w:r>
    </w:p>
    <w:p w14:paraId="42F06A65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Контакт с больным отцом, который умер год назад от туберкулёза. Работа связана с переохлаждением. Когда проходил ФГ не помнит. </w:t>
      </w:r>
    </w:p>
    <w:p w14:paraId="1C2E7CA9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ри осмотре: состояние больного средней тяжести. Пониженного питания, кожные покровы бледные, влажные. В лёгких справа в верхних отделах влажные мелкопузырчатые хрипы, единичные сухие хрипы. ЧДД 24 в минуту. Сердечные тоны ясные, ритмичные. ЧСС 100 ударов в минуту. АД 100/70 мм рт. ст.</w:t>
      </w:r>
    </w:p>
    <w:p w14:paraId="3E711C50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АК: эр. 3,1х10</w:t>
      </w:r>
      <w:r w:rsidRPr="00623CF3">
        <w:rPr>
          <w:rFonts w:ascii="Times New Roman" w:hAnsi="Times New Roman" w:cs="Times New Roman"/>
          <w:sz w:val="24"/>
          <w:szCs w:val="24"/>
          <w:vertAlign w:val="superscript"/>
        </w:rPr>
        <w:t>12</w:t>
      </w:r>
      <w:r w:rsidRPr="00623CF3">
        <w:rPr>
          <w:rFonts w:ascii="Times New Roman" w:hAnsi="Times New Roman" w:cs="Times New Roman"/>
          <w:sz w:val="24"/>
          <w:szCs w:val="24"/>
        </w:rPr>
        <w:t xml:space="preserve">/л, </w:t>
      </w:r>
      <w:r w:rsidRPr="00623CF3">
        <w:rPr>
          <w:rFonts w:ascii="Times New Roman" w:hAnsi="Times New Roman" w:cs="Times New Roman"/>
          <w:sz w:val="24"/>
          <w:szCs w:val="24"/>
          <w:lang w:val="en-US"/>
        </w:rPr>
        <w:t>Hb</w:t>
      </w:r>
      <w:r w:rsidRPr="00623CF3">
        <w:rPr>
          <w:rFonts w:ascii="Times New Roman" w:hAnsi="Times New Roman" w:cs="Times New Roman"/>
          <w:sz w:val="24"/>
          <w:szCs w:val="24"/>
        </w:rPr>
        <w:t xml:space="preserve"> 120.г/л, Л 14,6х10</w:t>
      </w:r>
      <w:r w:rsidRPr="00623CF3"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Pr="00623CF3">
        <w:rPr>
          <w:rFonts w:ascii="Times New Roman" w:hAnsi="Times New Roman" w:cs="Times New Roman"/>
          <w:sz w:val="24"/>
          <w:szCs w:val="24"/>
        </w:rPr>
        <w:t xml:space="preserve">/л, п/я 11%, с/я 68%, лф 10%, м 11%, СОЭ 56 мм/час. </w:t>
      </w:r>
    </w:p>
    <w:p w14:paraId="1457F664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АМ: с/ж, прозрачная, уд.вес 1015, белка нет, сахар отр., л 1-2 в п/зр., эп. 2-3 в п/зр.</w:t>
      </w:r>
    </w:p>
    <w:p w14:paraId="067D4B82" w14:textId="69866E42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На обзорной рентгенограмме органов грудной клетки в верхней доле правого лёгкого имеется интенсивное затемнение без объёмного уменьшения. На фоне затемнения определяются многочисленные участки просветления без чётких контуров. В нижних отделах левого лёгкого определяются многочисленные крупные и средней величины очаговые тени средней интенсивности, без чётких контуров.</w:t>
      </w:r>
    </w:p>
    <w:p w14:paraId="0FC67041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t>Вопросы к задаче №10</w:t>
      </w:r>
    </w:p>
    <w:p w14:paraId="4ACD1FAA" w14:textId="77777777" w:rsidR="003730FF" w:rsidRPr="00623CF3" w:rsidRDefault="003730FF" w:rsidP="00FF1D95">
      <w:pPr>
        <w:numPr>
          <w:ilvl w:val="0"/>
          <w:numId w:val="18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 каком заболевании, согласно условиям задачи, можно думать.</w:t>
      </w:r>
    </w:p>
    <w:p w14:paraId="3A44A37C" w14:textId="77777777" w:rsidR="003730FF" w:rsidRPr="00623CF3" w:rsidRDefault="003730FF" w:rsidP="00FF1D95">
      <w:pPr>
        <w:numPr>
          <w:ilvl w:val="0"/>
          <w:numId w:val="18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Выполнен ли минимум обследования на туберкулёз.</w:t>
      </w:r>
    </w:p>
    <w:p w14:paraId="7640A702" w14:textId="77777777" w:rsidR="003730FF" w:rsidRPr="00623CF3" w:rsidRDefault="003730FF" w:rsidP="00FF1D95">
      <w:pPr>
        <w:numPr>
          <w:ilvl w:val="0"/>
          <w:numId w:val="18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ова интерпретация общего анализа крови.</w:t>
      </w:r>
    </w:p>
    <w:p w14:paraId="2953E533" w14:textId="77777777" w:rsidR="003730FF" w:rsidRPr="00623CF3" w:rsidRDefault="003730FF" w:rsidP="00FF1D95">
      <w:pPr>
        <w:numPr>
          <w:ilvl w:val="0"/>
          <w:numId w:val="18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 чем свидетельствуют очаговые тени в нижних отделах левого лёгкого.</w:t>
      </w:r>
    </w:p>
    <w:p w14:paraId="128C978B" w14:textId="77777777" w:rsidR="003730FF" w:rsidRPr="00623CF3" w:rsidRDefault="003730FF" w:rsidP="00FF1D95">
      <w:pPr>
        <w:numPr>
          <w:ilvl w:val="0"/>
          <w:numId w:val="18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ов дифференциально-диагностический ряд.</w:t>
      </w:r>
    </w:p>
    <w:p w14:paraId="369E63F2" w14:textId="77777777" w:rsidR="003730FF" w:rsidRPr="00623CF3" w:rsidRDefault="003730FF" w:rsidP="00FF1D95">
      <w:pPr>
        <w:numPr>
          <w:ilvl w:val="0"/>
          <w:numId w:val="18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ой клинический диагноз у этого больного.</w:t>
      </w:r>
    </w:p>
    <w:p w14:paraId="756D1A72" w14:textId="77777777" w:rsidR="003730FF" w:rsidRPr="00623CF3" w:rsidRDefault="003730FF" w:rsidP="00FF1D95">
      <w:pPr>
        <w:numPr>
          <w:ilvl w:val="0"/>
          <w:numId w:val="18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роведите ДАГ.</w:t>
      </w:r>
    </w:p>
    <w:p w14:paraId="759C77F4" w14:textId="77777777" w:rsidR="003730FF" w:rsidRPr="00623CF3" w:rsidRDefault="003730FF" w:rsidP="00FF1D95">
      <w:pPr>
        <w:numPr>
          <w:ilvl w:val="0"/>
          <w:numId w:val="18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Где и как должен лечиться этот больной.</w:t>
      </w:r>
    </w:p>
    <w:p w14:paraId="0EB2C541" w14:textId="77777777" w:rsidR="003730FF" w:rsidRPr="00623CF3" w:rsidRDefault="003730FF" w:rsidP="00FF1D95">
      <w:pPr>
        <w:numPr>
          <w:ilvl w:val="0"/>
          <w:numId w:val="18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Возможно ли хирургическое лечение.</w:t>
      </w:r>
    </w:p>
    <w:p w14:paraId="7B45FA98" w14:textId="77777777" w:rsidR="003730FF" w:rsidRPr="00623CF3" w:rsidRDefault="003730FF" w:rsidP="00FF1D95">
      <w:pPr>
        <w:numPr>
          <w:ilvl w:val="0"/>
          <w:numId w:val="18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Назовите вероятные исходы заболевания.</w:t>
      </w:r>
    </w:p>
    <w:p w14:paraId="46AB8AF6" w14:textId="77777777" w:rsidR="003730FF" w:rsidRPr="00623CF3" w:rsidRDefault="003730FF" w:rsidP="00FF1D95">
      <w:pPr>
        <w:numPr>
          <w:ilvl w:val="0"/>
          <w:numId w:val="18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план диспансерного наблюдения.</w:t>
      </w:r>
    </w:p>
    <w:p w14:paraId="3DFECF04" w14:textId="77777777" w:rsidR="003730FF" w:rsidRPr="00623CF3" w:rsidRDefault="003730FF" w:rsidP="00FF1D95">
      <w:pPr>
        <w:numPr>
          <w:ilvl w:val="0"/>
          <w:numId w:val="18"/>
        </w:numPr>
        <w:tabs>
          <w:tab w:val="left" w:pos="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ая тактика должна быть применена в соответствии с инфекционным контролем по месту жительства и работы.</w:t>
      </w:r>
    </w:p>
    <w:p w14:paraId="7358A983" w14:textId="77777777" w:rsidR="003730FF" w:rsidRPr="00623CF3" w:rsidRDefault="003730FF" w:rsidP="00FF1D95">
      <w:pPr>
        <w:pStyle w:val="aa"/>
        <w:tabs>
          <w:tab w:val="left" w:pos="993"/>
          <w:tab w:val="left" w:pos="1418"/>
          <w:tab w:val="left" w:pos="1701"/>
        </w:tabs>
        <w:spacing w:line="240" w:lineRule="auto"/>
        <w:ind w:left="0" w:firstLine="709"/>
        <w:rPr>
          <w:rFonts w:ascii="Times New Roman" w:hAnsi="Times New Roman" w:cs="Times New Roman"/>
          <w:sz w:val="24"/>
          <w:szCs w:val="24"/>
        </w:rPr>
      </w:pPr>
    </w:p>
    <w:p w14:paraId="7A786BA7" w14:textId="6BA9070E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t>СИТУАЦИОННАЯ ЗАДАЧА № 11</w:t>
      </w:r>
    </w:p>
    <w:p w14:paraId="78C6D5AF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Больная М., 42 года, изменения в лёгких выявлены при прохождении очередного флюорографического обследования. Ранее ничем не болела.</w:t>
      </w:r>
    </w:p>
    <w:p w14:paraId="7F0089B0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Жалоб нет. Кожные покровы обычной окраски, повышенного питания. В лёгких дыхание везикулярное, хрипов нет. ЧДД 16 в минуту. Сердечные тоны ясные, ритмичные. Пульс 72 удара в минуту.</w:t>
      </w:r>
    </w:p>
    <w:p w14:paraId="52AF3386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lastRenderedPageBreak/>
        <w:t>ОАК: эр. 3,5х10</w:t>
      </w:r>
      <w:r w:rsidRPr="00623CF3">
        <w:rPr>
          <w:rFonts w:ascii="Times New Roman" w:hAnsi="Times New Roman" w:cs="Times New Roman"/>
          <w:sz w:val="24"/>
          <w:szCs w:val="24"/>
          <w:vertAlign w:val="superscript"/>
        </w:rPr>
        <w:t>12</w:t>
      </w:r>
      <w:r w:rsidRPr="00623CF3">
        <w:rPr>
          <w:rFonts w:ascii="Times New Roman" w:hAnsi="Times New Roman" w:cs="Times New Roman"/>
          <w:sz w:val="24"/>
          <w:szCs w:val="24"/>
        </w:rPr>
        <w:t xml:space="preserve">/л, </w:t>
      </w:r>
      <w:r w:rsidRPr="00623CF3">
        <w:rPr>
          <w:rFonts w:ascii="Times New Roman" w:hAnsi="Times New Roman" w:cs="Times New Roman"/>
          <w:sz w:val="24"/>
          <w:szCs w:val="24"/>
          <w:lang w:val="en-US"/>
        </w:rPr>
        <w:t>Hb</w:t>
      </w:r>
      <w:r w:rsidRPr="00623CF3">
        <w:rPr>
          <w:rFonts w:ascii="Times New Roman" w:hAnsi="Times New Roman" w:cs="Times New Roman"/>
          <w:sz w:val="24"/>
          <w:szCs w:val="24"/>
        </w:rPr>
        <w:t xml:space="preserve"> 136 г/л, Л 6,4х10</w:t>
      </w:r>
      <w:r w:rsidRPr="00623CF3"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Pr="00623CF3">
        <w:rPr>
          <w:rFonts w:ascii="Times New Roman" w:hAnsi="Times New Roman" w:cs="Times New Roman"/>
          <w:sz w:val="24"/>
          <w:szCs w:val="24"/>
        </w:rPr>
        <w:t>/л, э 4%, п/я 6%, с/я 57%, лф 27%, м 6%, СОЭ 15 мм/ч. ОАМ: с/ж, прозр., уд.вес 1015, белка нет, сахар отр., л 1-2 в п/зр., эп. 2-3 в п/зр.</w:t>
      </w:r>
    </w:p>
    <w:p w14:paraId="26588EFF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На флюорограмме грудной клетки легочные поля без очаговых и инфильтративных изменений. Корни лёгких обычно расположены, расширены, неструктурные, наружный контур неровный, четкий.</w:t>
      </w:r>
    </w:p>
    <w:p w14:paraId="2E729505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ри инструментальном обследовании получен материал. Гистологическое описание фрагмента бронхопульмонального лимфоузла справа: ткань лимфоузла почти полностью замещена гранулемами без казеоза, состоящими из эпителиоидных клеток, клеток Лангханса в стадии выраженной активности.</w:t>
      </w:r>
    </w:p>
    <w:p w14:paraId="3E92CCBD" w14:textId="3A227E2B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Диаскинтест - отрицательный.</w:t>
      </w:r>
    </w:p>
    <w:p w14:paraId="20C54953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t>Вопросы к задаче №11</w:t>
      </w:r>
    </w:p>
    <w:p w14:paraId="4B9AC6C0" w14:textId="77777777" w:rsidR="003730FF" w:rsidRPr="00623CF3" w:rsidRDefault="003730FF" w:rsidP="00FF1D95">
      <w:pPr>
        <w:numPr>
          <w:ilvl w:val="0"/>
          <w:numId w:val="19"/>
        </w:numPr>
        <w:tabs>
          <w:tab w:val="left" w:pos="426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 какой группе заболеваний идёт речь.</w:t>
      </w:r>
    </w:p>
    <w:p w14:paraId="0BC7862D" w14:textId="77777777" w:rsidR="003730FF" w:rsidRPr="00623CF3" w:rsidRDefault="003730FF" w:rsidP="00FF1D95">
      <w:pPr>
        <w:numPr>
          <w:ilvl w:val="0"/>
          <w:numId w:val="19"/>
        </w:numPr>
        <w:tabs>
          <w:tab w:val="left" w:pos="426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Что упущено при сборе анамнеза, осмотре.</w:t>
      </w:r>
    </w:p>
    <w:p w14:paraId="00731856" w14:textId="77777777" w:rsidR="003730FF" w:rsidRPr="00623CF3" w:rsidRDefault="003730FF" w:rsidP="00FF1D95">
      <w:pPr>
        <w:numPr>
          <w:ilvl w:val="0"/>
          <w:numId w:val="19"/>
        </w:numPr>
        <w:tabs>
          <w:tab w:val="left" w:pos="426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ое обследование требуется для уточнения характера патологии корней лёгких.</w:t>
      </w:r>
    </w:p>
    <w:p w14:paraId="5A794041" w14:textId="77777777" w:rsidR="003730FF" w:rsidRPr="00623CF3" w:rsidRDefault="003730FF" w:rsidP="00FF1D95">
      <w:pPr>
        <w:numPr>
          <w:ilvl w:val="0"/>
          <w:numId w:val="19"/>
        </w:numPr>
        <w:tabs>
          <w:tab w:val="left" w:pos="426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ой анализ необходимо провести больной.</w:t>
      </w:r>
    </w:p>
    <w:p w14:paraId="78A2F379" w14:textId="77777777" w:rsidR="003730FF" w:rsidRPr="00623CF3" w:rsidRDefault="003730FF" w:rsidP="00FF1D95">
      <w:pPr>
        <w:numPr>
          <w:ilvl w:val="0"/>
          <w:numId w:val="19"/>
        </w:numPr>
        <w:tabs>
          <w:tab w:val="left" w:pos="426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ов дифференциально-диагностический ряд.</w:t>
      </w:r>
    </w:p>
    <w:p w14:paraId="1E6369E9" w14:textId="77777777" w:rsidR="003730FF" w:rsidRPr="00623CF3" w:rsidRDefault="003730FF" w:rsidP="00FF1D95">
      <w:pPr>
        <w:numPr>
          <w:ilvl w:val="0"/>
          <w:numId w:val="19"/>
        </w:numPr>
        <w:tabs>
          <w:tab w:val="left" w:pos="426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е методики используются для получения материала из внутригрудных лимфоузлов для гистологического исследования.</w:t>
      </w:r>
    </w:p>
    <w:p w14:paraId="66E2DA59" w14:textId="77777777" w:rsidR="003730FF" w:rsidRPr="00623CF3" w:rsidRDefault="003730FF" w:rsidP="00FF1D95">
      <w:pPr>
        <w:numPr>
          <w:ilvl w:val="0"/>
          <w:numId w:val="19"/>
        </w:numPr>
        <w:tabs>
          <w:tab w:val="left" w:pos="426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ой клинический диагноз следует выставить этой больной.</w:t>
      </w:r>
    </w:p>
    <w:p w14:paraId="27DF65D8" w14:textId="77777777" w:rsidR="003730FF" w:rsidRPr="00623CF3" w:rsidRDefault="003730FF" w:rsidP="00FF1D95">
      <w:pPr>
        <w:numPr>
          <w:ilvl w:val="0"/>
          <w:numId w:val="19"/>
        </w:numPr>
        <w:tabs>
          <w:tab w:val="left" w:pos="426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оражение каких органов возможно при этом заболевании.</w:t>
      </w:r>
    </w:p>
    <w:p w14:paraId="4052DD52" w14:textId="77777777" w:rsidR="003730FF" w:rsidRPr="00623CF3" w:rsidRDefault="003730FF" w:rsidP="00FF1D95">
      <w:pPr>
        <w:numPr>
          <w:ilvl w:val="0"/>
          <w:numId w:val="19"/>
        </w:numPr>
        <w:tabs>
          <w:tab w:val="left" w:pos="426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е симптомы не были уточнены при обследовании.</w:t>
      </w:r>
    </w:p>
    <w:p w14:paraId="46016210" w14:textId="77777777" w:rsidR="003730FF" w:rsidRPr="00623CF3" w:rsidRDefault="003730FF" w:rsidP="00FF1D95">
      <w:pPr>
        <w:numPr>
          <w:ilvl w:val="0"/>
          <w:numId w:val="19"/>
        </w:numPr>
        <w:tabs>
          <w:tab w:val="left" w:pos="426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 должна лечиться больная.</w:t>
      </w:r>
    </w:p>
    <w:p w14:paraId="3E1BE065" w14:textId="77777777" w:rsidR="003730FF" w:rsidRPr="00623CF3" w:rsidRDefault="003730FF" w:rsidP="00FF1D95">
      <w:pPr>
        <w:numPr>
          <w:ilvl w:val="0"/>
          <w:numId w:val="19"/>
        </w:numPr>
        <w:tabs>
          <w:tab w:val="left" w:pos="426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Где должна лечиться больная.</w:t>
      </w:r>
    </w:p>
    <w:p w14:paraId="4E7C61B3" w14:textId="77777777" w:rsidR="003730FF" w:rsidRPr="00623CF3" w:rsidRDefault="003730FF" w:rsidP="00FF1D95">
      <w:pPr>
        <w:numPr>
          <w:ilvl w:val="0"/>
          <w:numId w:val="19"/>
        </w:numPr>
        <w:tabs>
          <w:tab w:val="left" w:pos="426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Назначьте лечение данной больной. Обоснуйте. Полностью распишите. </w:t>
      </w:r>
    </w:p>
    <w:p w14:paraId="14BCF628" w14:textId="77777777" w:rsidR="003730FF" w:rsidRPr="00623CF3" w:rsidRDefault="003730FF" w:rsidP="00FF1D95">
      <w:pPr>
        <w:numPr>
          <w:ilvl w:val="0"/>
          <w:numId w:val="19"/>
        </w:numPr>
        <w:tabs>
          <w:tab w:val="left" w:pos="426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рогноз в отношении выздоровления.</w:t>
      </w:r>
    </w:p>
    <w:p w14:paraId="574E15D9" w14:textId="77777777" w:rsidR="00FF1D95" w:rsidRPr="00623CF3" w:rsidRDefault="00FF1D95" w:rsidP="00FF1D95">
      <w:pPr>
        <w:tabs>
          <w:tab w:val="left" w:pos="993"/>
          <w:tab w:val="left" w:pos="1418"/>
          <w:tab w:val="left" w:pos="1701"/>
        </w:tabs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B709E31" w14:textId="2ABE0838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t>СИТУАЦИОННАЯ ЗАДАЧА № 12</w:t>
      </w:r>
    </w:p>
    <w:p w14:paraId="4A718774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Мужчина В., 58 лет, при флюорографическом обследовании обнаружены изменения на снимке.</w:t>
      </w:r>
    </w:p>
    <w:p w14:paraId="00665C30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Активных жалоб нет. При расспросе выяснено, что в течение полугода беспокоит слабость, небольшой кашель со скудной мокротой, что объясняет курением. Злоупотребляет алкоголем. Туберкулёзный контакт отрицает.</w:t>
      </w:r>
    </w:p>
    <w:p w14:paraId="71EB5841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ри осмотре больной пониженного питания, кожные покровы чистые, обычной окраски. В лёгких дыхание везикулярное, хрипов нет. ЧДД 18 в минуту. Сердечные тоны ясные, ритмичные. Пульс 78 ударов в минуту.</w:t>
      </w:r>
    </w:p>
    <w:p w14:paraId="6CA5A601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АК: эр. 3,4х10</w:t>
      </w:r>
      <w:r w:rsidRPr="00623CF3">
        <w:rPr>
          <w:rFonts w:ascii="Times New Roman" w:hAnsi="Times New Roman" w:cs="Times New Roman"/>
          <w:sz w:val="24"/>
          <w:szCs w:val="24"/>
          <w:vertAlign w:val="superscript"/>
        </w:rPr>
        <w:t>12</w:t>
      </w:r>
      <w:r w:rsidRPr="00623CF3">
        <w:rPr>
          <w:rFonts w:ascii="Times New Roman" w:hAnsi="Times New Roman" w:cs="Times New Roman"/>
          <w:sz w:val="24"/>
          <w:szCs w:val="24"/>
        </w:rPr>
        <w:t xml:space="preserve">/л, </w:t>
      </w:r>
      <w:r w:rsidRPr="00623CF3">
        <w:rPr>
          <w:rFonts w:ascii="Times New Roman" w:hAnsi="Times New Roman" w:cs="Times New Roman"/>
          <w:sz w:val="24"/>
          <w:szCs w:val="24"/>
          <w:lang w:val="en-US"/>
        </w:rPr>
        <w:t>Hb</w:t>
      </w:r>
      <w:r w:rsidRPr="00623CF3">
        <w:rPr>
          <w:rFonts w:ascii="Times New Roman" w:hAnsi="Times New Roman" w:cs="Times New Roman"/>
          <w:sz w:val="24"/>
          <w:szCs w:val="24"/>
        </w:rPr>
        <w:t xml:space="preserve"> 126 г/л, Л 9,4х10</w:t>
      </w:r>
      <w:r w:rsidRPr="00623CF3">
        <w:rPr>
          <w:rFonts w:ascii="Times New Roman" w:hAnsi="Times New Roman" w:cs="Times New Roman"/>
          <w:sz w:val="24"/>
          <w:szCs w:val="24"/>
          <w:vertAlign w:val="superscript"/>
        </w:rPr>
        <w:t>9</w:t>
      </w:r>
      <w:r w:rsidRPr="00623CF3">
        <w:rPr>
          <w:rFonts w:ascii="Times New Roman" w:hAnsi="Times New Roman" w:cs="Times New Roman"/>
          <w:sz w:val="24"/>
          <w:szCs w:val="24"/>
        </w:rPr>
        <w:t xml:space="preserve">/л, э 1%, п/я 8%, с/я 60%, лф 20%, м 11%, СОЭ 20 мм/час. </w:t>
      </w:r>
    </w:p>
    <w:p w14:paraId="29DE6E46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АМ: с/ж, прозрачная, уд.вес 1015, белка нет, сахар отр., Л 1-2 в п/зр., эп. 2-3 в п/зр.</w:t>
      </w:r>
    </w:p>
    <w:p w14:paraId="2B55E34B" w14:textId="50CF41F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Рентгенологически: на верхушке правого лёгкого определяется участок затемнения низкой интенсивности, неправильно-округлой формы, диаметром 2,5 см с неровным, нечётким контуром, тень неоднородной структуры за счёт слияния очагов, расположена на фоне локально усиленного лёгочного рисунка. В правом корне имеется небольшой кальцинированный лимфоузел бронхопульмональной группы. Синусы справа запаяны. Сердечная тень – без особенностей.</w:t>
      </w:r>
    </w:p>
    <w:p w14:paraId="18FD7549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23CF3">
        <w:rPr>
          <w:rFonts w:ascii="Times New Roman" w:hAnsi="Times New Roman" w:cs="Times New Roman"/>
          <w:b/>
          <w:sz w:val="24"/>
          <w:szCs w:val="24"/>
        </w:rPr>
        <w:lastRenderedPageBreak/>
        <w:t>Вопросы к задаче №12</w:t>
      </w:r>
    </w:p>
    <w:p w14:paraId="4E893E78" w14:textId="77777777" w:rsidR="003730FF" w:rsidRPr="00623CF3" w:rsidRDefault="003730FF" w:rsidP="00FF1D95">
      <w:pPr>
        <w:numPr>
          <w:ilvl w:val="0"/>
          <w:numId w:val="20"/>
        </w:numPr>
        <w:tabs>
          <w:tab w:val="left" w:pos="90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О каком заболевании идет речь, согласно условиям задачи.</w:t>
      </w:r>
    </w:p>
    <w:p w14:paraId="022E7058" w14:textId="77777777" w:rsidR="003730FF" w:rsidRPr="00623CF3" w:rsidRDefault="003730FF" w:rsidP="00FF1D95">
      <w:pPr>
        <w:numPr>
          <w:ilvl w:val="0"/>
          <w:numId w:val="20"/>
        </w:numPr>
        <w:tabs>
          <w:tab w:val="left" w:pos="90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Выполнен ли минимум обследования на туберкулёз.</w:t>
      </w:r>
    </w:p>
    <w:p w14:paraId="4A987EEA" w14:textId="77777777" w:rsidR="003730FF" w:rsidRPr="00623CF3" w:rsidRDefault="003730FF" w:rsidP="00FF1D95">
      <w:pPr>
        <w:numPr>
          <w:ilvl w:val="0"/>
          <w:numId w:val="20"/>
        </w:numPr>
        <w:tabs>
          <w:tab w:val="left" w:pos="90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ова Ваша интерпретация общего анализа крови.</w:t>
      </w:r>
    </w:p>
    <w:p w14:paraId="5749B186" w14:textId="77777777" w:rsidR="003730FF" w:rsidRPr="00623CF3" w:rsidRDefault="003730FF" w:rsidP="00FF1D95">
      <w:pPr>
        <w:numPr>
          <w:ilvl w:val="0"/>
          <w:numId w:val="20"/>
        </w:numPr>
        <w:tabs>
          <w:tab w:val="left" w:pos="90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ой дифференциально-диагностический ряд следует назвать.</w:t>
      </w:r>
    </w:p>
    <w:p w14:paraId="412C3C58" w14:textId="77777777" w:rsidR="003730FF" w:rsidRPr="00623CF3" w:rsidRDefault="003730FF" w:rsidP="00FF1D95">
      <w:pPr>
        <w:numPr>
          <w:ilvl w:val="0"/>
          <w:numId w:val="20"/>
        </w:numPr>
        <w:tabs>
          <w:tab w:val="left" w:pos="90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ов Ваш клинический диагноз.</w:t>
      </w:r>
    </w:p>
    <w:p w14:paraId="5913CD91" w14:textId="77777777" w:rsidR="003730FF" w:rsidRPr="00623CF3" w:rsidRDefault="003730FF" w:rsidP="00FF1D95">
      <w:pPr>
        <w:numPr>
          <w:ilvl w:val="0"/>
          <w:numId w:val="20"/>
        </w:numPr>
        <w:tabs>
          <w:tab w:val="left" w:pos="90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ие сопутствующие заболевания следует исключить у данного больного.</w:t>
      </w:r>
    </w:p>
    <w:p w14:paraId="67C20618" w14:textId="77777777" w:rsidR="003730FF" w:rsidRPr="00623CF3" w:rsidRDefault="003730FF" w:rsidP="00FF1D95">
      <w:pPr>
        <w:numPr>
          <w:ilvl w:val="0"/>
          <w:numId w:val="20"/>
        </w:numPr>
        <w:tabs>
          <w:tab w:val="left" w:pos="90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ов патогенез заболевания в данном случае.</w:t>
      </w:r>
    </w:p>
    <w:p w14:paraId="1970BF6E" w14:textId="77777777" w:rsidR="003730FF" w:rsidRPr="00623CF3" w:rsidRDefault="003730FF" w:rsidP="00FF1D95">
      <w:pPr>
        <w:numPr>
          <w:ilvl w:val="0"/>
          <w:numId w:val="20"/>
        </w:numPr>
        <w:tabs>
          <w:tab w:val="left" w:pos="90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роведите ДАГ.</w:t>
      </w:r>
    </w:p>
    <w:p w14:paraId="156CAA57" w14:textId="77777777" w:rsidR="003730FF" w:rsidRPr="00623CF3" w:rsidRDefault="003730FF" w:rsidP="00FF1D95">
      <w:pPr>
        <w:numPr>
          <w:ilvl w:val="0"/>
          <w:numId w:val="20"/>
        </w:numPr>
        <w:tabs>
          <w:tab w:val="left" w:pos="90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Где и как должен лечиться больной.</w:t>
      </w:r>
    </w:p>
    <w:p w14:paraId="04CF9B1C" w14:textId="77777777" w:rsidR="003730FF" w:rsidRPr="00623CF3" w:rsidRDefault="003730FF" w:rsidP="00FF1D95">
      <w:pPr>
        <w:numPr>
          <w:ilvl w:val="0"/>
          <w:numId w:val="20"/>
        </w:numPr>
        <w:tabs>
          <w:tab w:val="left" w:pos="90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ой исход будет при благоприятном течении заболевания.</w:t>
      </w:r>
    </w:p>
    <w:p w14:paraId="2B7E29EF" w14:textId="77777777" w:rsidR="003730FF" w:rsidRPr="00623CF3" w:rsidRDefault="003730FF" w:rsidP="00FF1D95">
      <w:pPr>
        <w:numPr>
          <w:ilvl w:val="0"/>
          <w:numId w:val="20"/>
        </w:numPr>
        <w:tabs>
          <w:tab w:val="left" w:pos="90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Ваш прогноз в отношении выздоровления и условия, которые для этого необходимы.</w:t>
      </w:r>
    </w:p>
    <w:p w14:paraId="221B8879" w14:textId="77777777" w:rsidR="003730FF" w:rsidRPr="00623CF3" w:rsidRDefault="003730FF" w:rsidP="00FF1D95">
      <w:pPr>
        <w:numPr>
          <w:ilvl w:val="0"/>
          <w:numId w:val="20"/>
        </w:numPr>
        <w:tabs>
          <w:tab w:val="left" w:pos="90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Укажите план диспансерного наблюдения.</w:t>
      </w:r>
    </w:p>
    <w:p w14:paraId="154F4AD9" w14:textId="77777777" w:rsidR="003730FF" w:rsidRPr="00623CF3" w:rsidRDefault="003730FF" w:rsidP="00FF1D95">
      <w:pPr>
        <w:numPr>
          <w:ilvl w:val="0"/>
          <w:numId w:val="20"/>
        </w:numPr>
        <w:tabs>
          <w:tab w:val="left" w:pos="900"/>
          <w:tab w:val="left" w:pos="993"/>
          <w:tab w:val="left" w:pos="1418"/>
          <w:tab w:val="left" w:pos="1701"/>
        </w:tabs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акая тактика должна быть применена в соответствии с инфекционным контролем по месту жительства и работы.</w:t>
      </w:r>
    </w:p>
    <w:p w14:paraId="1DF725D9" w14:textId="77777777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4C25BB78" w14:textId="77777777" w:rsidR="003730FF" w:rsidRPr="00623CF3" w:rsidRDefault="003730FF" w:rsidP="00FF1D95">
      <w:pPr>
        <w:pStyle w:val="aa"/>
        <w:tabs>
          <w:tab w:val="left" w:pos="426"/>
          <w:tab w:val="left" w:pos="993"/>
          <w:tab w:val="left" w:pos="1418"/>
          <w:tab w:val="left" w:pos="1701"/>
        </w:tabs>
        <w:spacing w:line="240" w:lineRule="auto"/>
        <w:ind w:left="0" w:right="-284"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3DDDA247" w14:textId="69A906F0" w:rsidR="003730FF" w:rsidRPr="00623CF3" w:rsidRDefault="003730FF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147C0E9D" w14:textId="76496650" w:rsidR="00FF1D95" w:rsidRPr="00623CF3" w:rsidRDefault="00FF1D95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8E6FDA0" w14:textId="509CD8FD" w:rsidR="00FF1D95" w:rsidRPr="00623CF3" w:rsidRDefault="00FF1D95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2C3D311C" w14:textId="4291D8C9" w:rsidR="00FF1D95" w:rsidRPr="00623CF3" w:rsidRDefault="00FF1D95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0367A26" w14:textId="74F8E98E" w:rsidR="00FF1D95" w:rsidRPr="00623CF3" w:rsidRDefault="00FF1D95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C24E034" w14:textId="7DB9E8DA" w:rsidR="00FF1D95" w:rsidRPr="00623CF3" w:rsidRDefault="00FF1D95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026FBB7" w14:textId="52937385" w:rsidR="00FF1D95" w:rsidRPr="00623CF3" w:rsidRDefault="00FF1D95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DC39F90" w14:textId="54CD46E1" w:rsidR="00FF1D95" w:rsidRPr="00623CF3" w:rsidRDefault="00FF1D95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2251169" w14:textId="4319C3A8" w:rsidR="00FF1D95" w:rsidRPr="00623CF3" w:rsidRDefault="00FF1D95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4E73EE0E" w14:textId="508069C0" w:rsidR="00FF1D95" w:rsidRPr="00623CF3" w:rsidRDefault="00FF1D95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965BC58" w14:textId="7EF774C0" w:rsidR="00FF1D95" w:rsidRPr="00623CF3" w:rsidRDefault="00FF1D95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646E275" w14:textId="186A9453" w:rsidR="00FF1D95" w:rsidRPr="00623CF3" w:rsidRDefault="00FF1D95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4BC8E455" w14:textId="74EC62D9" w:rsidR="00FF1D95" w:rsidRPr="00623CF3" w:rsidRDefault="00FF1D95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2B991419" w14:textId="2AA4C0E6" w:rsidR="00FF1D95" w:rsidRPr="00623CF3" w:rsidRDefault="00FF1D95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D890BC7" w14:textId="5D958B10" w:rsidR="00FF1D95" w:rsidRPr="00623CF3" w:rsidRDefault="00FF1D95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4D04C060" w14:textId="4A54FB5D" w:rsidR="00FF1D95" w:rsidRPr="00623CF3" w:rsidRDefault="00FF1D95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93C0C7B" w14:textId="4FB7A186" w:rsidR="00FF1D95" w:rsidRPr="00623CF3" w:rsidRDefault="00FF1D95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2BC7F86" w14:textId="24751C76" w:rsidR="00FF1D95" w:rsidRPr="00623CF3" w:rsidRDefault="00FF1D95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BD19A1B" w14:textId="7311E355" w:rsidR="00FF1D95" w:rsidRPr="00623CF3" w:rsidRDefault="00FF1D95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104B38CE" w14:textId="30CEF34E" w:rsidR="00FF1D95" w:rsidRPr="00623CF3" w:rsidRDefault="00FF1D95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E58C138" w14:textId="7DF93890" w:rsidR="00FF1D95" w:rsidRPr="00623CF3" w:rsidRDefault="00FF1D95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CFBE77E" w14:textId="46ECBE4A" w:rsidR="00FF1D95" w:rsidRPr="00623CF3" w:rsidRDefault="00FF1D95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34CFDD8" w14:textId="3BB2FC98" w:rsidR="00FF1D95" w:rsidRPr="00623CF3" w:rsidRDefault="00FF1D95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E37D639" w14:textId="77777777" w:rsidR="00E80A9B" w:rsidRPr="00623CF3" w:rsidRDefault="00E80A9B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F224BFB" w14:textId="77777777" w:rsidR="00E80A9B" w:rsidRPr="00623CF3" w:rsidRDefault="00E80A9B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21C9BF04" w14:textId="77777777" w:rsidR="00E80A9B" w:rsidRPr="00623CF3" w:rsidRDefault="00E80A9B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3B1C655" w14:textId="77777777" w:rsidR="00E80A9B" w:rsidRPr="00623CF3" w:rsidRDefault="00E80A9B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6128876" w14:textId="77777777" w:rsidR="00E80A9B" w:rsidRPr="00623CF3" w:rsidRDefault="00E80A9B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C9124BE" w14:textId="473B6F7B" w:rsidR="00FF1D95" w:rsidRPr="00623CF3" w:rsidRDefault="00FF1D95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4E308F15" w14:textId="37EE0AD2" w:rsidR="00FF1D95" w:rsidRPr="00623CF3" w:rsidRDefault="00FF1D95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4EA89059" w14:textId="77777777" w:rsidR="005D18FF" w:rsidRPr="00623CF3" w:rsidRDefault="005D18FF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33B683D8" w14:textId="77777777" w:rsidR="005D18FF" w:rsidRPr="00623CF3" w:rsidRDefault="005D18FF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7BECC351" w14:textId="77777777" w:rsidR="005D18FF" w:rsidRPr="00623CF3" w:rsidRDefault="005D18FF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</w:p>
    <w:p w14:paraId="599F7DA4" w14:textId="6CF36B56" w:rsidR="00C43687" w:rsidRPr="00623CF3" w:rsidRDefault="00C43687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623CF3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Рекомендуемая литература: </w:t>
      </w:r>
    </w:p>
    <w:p w14:paraId="75C1AC06" w14:textId="56A3D96A" w:rsidR="00A8453C" w:rsidRPr="00623CF3" w:rsidRDefault="0020401B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623CF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A8453C" w:rsidRPr="00623CF3">
        <w:rPr>
          <w:rFonts w:ascii="Times New Roman" w:eastAsia="Calibri" w:hAnsi="Times New Roman" w:cs="Times New Roman"/>
          <w:b/>
          <w:sz w:val="24"/>
          <w:szCs w:val="24"/>
        </w:rPr>
        <w:t>Основная</w:t>
      </w:r>
      <w:r w:rsidR="00F8282A" w:rsidRPr="00623CF3">
        <w:rPr>
          <w:rFonts w:ascii="Times New Roman" w:eastAsia="Calibri" w:hAnsi="Times New Roman" w:cs="Times New Roman"/>
          <w:b/>
          <w:sz w:val="24"/>
          <w:szCs w:val="24"/>
        </w:rPr>
        <w:t xml:space="preserve"> литература</w:t>
      </w:r>
      <w:r w:rsidR="001A1CD2" w:rsidRPr="00623CF3">
        <w:rPr>
          <w:rFonts w:ascii="Times New Roman" w:eastAsia="Calibri" w:hAnsi="Times New Roman" w:cs="Times New Roman"/>
          <w:b/>
          <w:sz w:val="24"/>
          <w:szCs w:val="24"/>
        </w:rPr>
        <w:t>:</w:t>
      </w:r>
    </w:p>
    <w:p w14:paraId="6984A1ED" w14:textId="77777777" w:rsidR="00967581" w:rsidRPr="00623CF3" w:rsidRDefault="00967581" w:rsidP="00FF1D95">
      <w:pPr>
        <w:pStyle w:val="32"/>
        <w:numPr>
          <w:ilvl w:val="0"/>
          <w:numId w:val="3"/>
        </w:numPr>
        <w:tabs>
          <w:tab w:val="left" w:pos="426"/>
          <w:tab w:val="left" w:pos="851"/>
          <w:tab w:val="left" w:pos="993"/>
          <w:tab w:val="left" w:pos="1418"/>
          <w:tab w:val="left" w:pos="170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Гиллер Д.Б., Мишин В.Ю. и др. Фтизиатрия. - Гэотар-медиа. - ISBN: 978-5-9704-5490-9. 2020. – 576с.</w:t>
      </w:r>
    </w:p>
    <w:p w14:paraId="2044E07C" w14:textId="77777777" w:rsidR="00967581" w:rsidRPr="00623CF3" w:rsidRDefault="00967581" w:rsidP="00FF1D95">
      <w:pPr>
        <w:pStyle w:val="32"/>
        <w:numPr>
          <w:ilvl w:val="0"/>
          <w:numId w:val="3"/>
        </w:numPr>
        <w:tabs>
          <w:tab w:val="left" w:pos="426"/>
          <w:tab w:val="left" w:pos="851"/>
          <w:tab w:val="left" w:pos="993"/>
          <w:tab w:val="left" w:pos="1418"/>
          <w:tab w:val="left" w:pos="170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Дарби М.; Пер. с англ.; Под ред. В.Н. Трояна. Клиническая интерпретация рентгенограммы лёгких. Справочник. ГЭОТАР. ISBN:978-5-9704-4770-3 2018. - 216с.</w:t>
      </w:r>
    </w:p>
    <w:p w14:paraId="0D64B14B" w14:textId="77777777" w:rsidR="00967581" w:rsidRPr="00623CF3" w:rsidRDefault="00967581" w:rsidP="00FF1D95">
      <w:pPr>
        <w:pStyle w:val="32"/>
        <w:numPr>
          <w:ilvl w:val="0"/>
          <w:numId w:val="3"/>
        </w:numPr>
        <w:tabs>
          <w:tab w:val="left" w:pos="426"/>
          <w:tab w:val="left" w:pos="851"/>
          <w:tab w:val="left" w:pos="993"/>
          <w:tab w:val="left" w:pos="1418"/>
          <w:tab w:val="left" w:pos="170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ошечкин В.А. Фтизиатрия. ГЭОТАР. ISBN:978-5-9704-4627-0. 2018. – 304с.</w:t>
      </w:r>
    </w:p>
    <w:p w14:paraId="78ABFE47" w14:textId="6C4843BC" w:rsidR="00196676" w:rsidRPr="00623CF3" w:rsidRDefault="00196676" w:rsidP="00FF1D95">
      <w:pPr>
        <w:pStyle w:val="32"/>
        <w:numPr>
          <w:ilvl w:val="0"/>
          <w:numId w:val="3"/>
        </w:numPr>
        <w:tabs>
          <w:tab w:val="left" w:pos="426"/>
          <w:tab w:val="left" w:pos="851"/>
          <w:tab w:val="left" w:pos="993"/>
          <w:tab w:val="left" w:pos="1418"/>
          <w:tab w:val="left" w:pos="170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Орел В. И., Кривохиж В. Н. </w:t>
      </w:r>
      <w:hyperlink r:id="rId14" w:history="1">
        <w:r w:rsidRPr="00623CF3">
          <w:rPr>
            <w:rFonts w:ascii="Times New Roman" w:hAnsi="Times New Roman" w:cs="Times New Roman"/>
            <w:sz w:val="24"/>
            <w:szCs w:val="24"/>
          </w:rPr>
          <w:t xml:space="preserve">Медико-социальные и организационные проблемы детской фтизиатрии - ISBN: 978-5-299-00871-5– 2019 – </w:t>
        </w:r>
      </w:hyperlink>
      <w:r w:rsidRPr="00623CF3">
        <w:rPr>
          <w:rFonts w:ascii="Times New Roman" w:hAnsi="Times New Roman" w:cs="Times New Roman"/>
          <w:sz w:val="24"/>
          <w:szCs w:val="24"/>
        </w:rPr>
        <w:t xml:space="preserve">С.439. </w:t>
      </w:r>
    </w:p>
    <w:p w14:paraId="6AF23F38" w14:textId="11D6D5D0" w:rsidR="00967581" w:rsidRPr="00623CF3" w:rsidRDefault="00967581" w:rsidP="00FF1D95">
      <w:pPr>
        <w:pStyle w:val="32"/>
        <w:numPr>
          <w:ilvl w:val="0"/>
          <w:numId w:val="3"/>
        </w:numPr>
        <w:tabs>
          <w:tab w:val="left" w:pos="426"/>
          <w:tab w:val="left" w:pos="851"/>
          <w:tab w:val="left" w:pos="993"/>
          <w:tab w:val="left" w:pos="1418"/>
          <w:tab w:val="left" w:pos="170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ерельман М.И., Богадельникова И.В. Фтизиатрия + CD 4 изд.</w:t>
      </w:r>
      <w:r w:rsidR="009446AF" w:rsidRPr="00623CF3">
        <w:rPr>
          <w:rFonts w:ascii="Times New Roman" w:hAnsi="Times New Roman" w:cs="Times New Roman"/>
          <w:sz w:val="24"/>
          <w:szCs w:val="24"/>
        </w:rPr>
        <w:t xml:space="preserve"> </w:t>
      </w:r>
      <w:r w:rsidRPr="00623CF3">
        <w:rPr>
          <w:rFonts w:ascii="Times New Roman" w:hAnsi="Times New Roman" w:cs="Times New Roman"/>
          <w:sz w:val="24"/>
          <w:szCs w:val="24"/>
        </w:rPr>
        <w:t>перер.</w:t>
      </w:r>
      <w:r w:rsidR="009446AF" w:rsidRPr="00623CF3">
        <w:rPr>
          <w:rFonts w:ascii="Times New Roman" w:hAnsi="Times New Roman" w:cs="Times New Roman"/>
          <w:sz w:val="24"/>
          <w:szCs w:val="24"/>
        </w:rPr>
        <w:t xml:space="preserve"> </w:t>
      </w:r>
      <w:r w:rsidRPr="00623CF3">
        <w:rPr>
          <w:rFonts w:ascii="Times New Roman" w:hAnsi="Times New Roman" w:cs="Times New Roman"/>
          <w:sz w:val="24"/>
          <w:szCs w:val="24"/>
        </w:rPr>
        <w:t>допол.  ГЭОТАР. ISBN:978-5-9704-3318-8. 2015. – 448с.</w:t>
      </w:r>
    </w:p>
    <w:p w14:paraId="6A70314A" w14:textId="77777777" w:rsidR="00967581" w:rsidRPr="00623CF3" w:rsidRDefault="00967581" w:rsidP="00FF1D95">
      <w:pPr>
        <w:pStyle w:val="32"/>
        <w:numPr>
          <w:ilvl w:val="0"/>
          <w:numId w:val="3"/>
        </w:numPr>
        <w:tabs>
          <w:tab w:val="left" w:pos="426"/>
          <w:tab w:val="left" w:pos="851"/>
          <w:tab w:val="left" w:pos="993"/>
          <w:tab w:val="left" w:pos="1418"/>
          <w:tab w:val="left" w:pos="170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рактическая пульмонология. Руководство. Под ред. В.В. Салухова, М.А. Харитонова.  – ГЭОТАР - ISBN: 978-5-9704-5780-1. 2020. -  416с.</w:t>
      </w:r>
    </w:p>
    <w:p w14:paraId="6D1FDE17" w14:textId="77777777" w:rsidR="00967581" w:rsidRPr="00623CF3" w:rsidRDefault="00967581" w:rsidP="00FF1D95">
      <w:pPr>
        <w:pStyle w:val="32"/>
        <w:numPr>
          <w:ilvl w:val="0"/>
          <w:numId w:val="3"/>
        </w:numPr>
        <w:tabs>
          <w:tab w:val="left" w:pos="426"/>
          <w:tab w:val="left" w:pos="851"/>
          <w:tab w:val="left" w:pos="993"/>
          <w:tab w:val="left" w:pos="1418"/>
          <w:tab w:val="left" w:pos="170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Пульмонология. Национальное руководство. Краткое издание. Под ред. А.Г. Чучалина. ISBN:978-5-9704-4814-4. 2018. – 800с.</w:t>
      </w:r>
    </w:p>
    <w:p w14:paraId="7A97FC02" w14:textId="77777777" w:rsidR="00967581" w:rsidRPr="00623CF3" w:rsidRDefault="00967581" w:rsidP="00FF1D95">
      <w:pPr>
        <w:pStyle w:val="32"/>
        <w:numPr>
          <w:ilvl w:val="0"/>
          <w:numId w:val="3"/>
        </w:numPr>
        <w:tabs>
          <w:tab w:val="left" w:pos="426"/>
          <w:tab w:val="left" w:pos="851"/>
          <w:tab w:val="left" w:pos="993"/>
          <w:tab w:val="left" w:pos="1418"/>
          <w:tab w:val="left" w:pos="170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Рентгенография в диагностике заболеваний органов грудной клетки Автор: Мельников В.В. Издательство: Жанр. – 2019. -  281с.</w:t>
      </w:r>
    </w:p>
    <w:p w14:paraId="33ABC90C" w14:textId="77777777" w:rsidR="00967581" w:rsidRPr="00623CF3" w:rsidRDefault="00967581" w:rsidP="00FF1D95">
      <w:pPr>
        <w:pStyle w:val="32"/>
        <w:numPr>
          <w:ilvl w:val="0"/>
          <w:numId w:val="3"/>
        </w:numPr>
        <w:tabs>
          <w:tab w:val="left" w:pos="426"/>
          <w:tab w:val="left" w:pos="851"/>
          <w:tab w:val="left" w:pos="993"/>
          <w:tab w:val="left" w:pos="1418"/>
          <w:tab w:val="left" w:pos="170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Респираторная медицина. Руководство в 3-х томах. Том 3. Под ред. А. Г. Чучалина. ГЭОТАР. ISBN:978-5-4235-0272-0. 2017. – 464с. </w:t>
      </w:r>
    </w:p>
    <w:p w14:paraId="604C8FA0" w14:textId="77777777" w:rsidR="00967581" w:rsidRPr="00623CF3" w:rsidRDefault="00967581" w:rsidP="00FF1D95">
      <w:pPr>
        <w:pStyle w:val="32"/>
        <w:numPr>
          <w:ilvl w:val="0"/>
          <w:numId w:val="3"/>
        </w:numPr>
        <w:tabs>
          <w:tab w:val="left" w:pos="426"/>
          <w:tab w:val="left" w:pos="851"/>
          <w:tab w:val="left" w:pos="993"/>
          <w:tab w:val="left" w:pos="1418"/>
          <w:tab w:val="left" w:pos="170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Ройтберг Г.Е. Внутренние болезни. Система органов дыхания. Медпресс ISBN: 978-5-00030-524-9. 2018. – 520с.</w:t>
      </w:r>
    </w:p>
    <w:p w14:paraId="7B10704B" w14:textId="77777777" w:rsidR="001A168D" w:rsidRPr="00623CF3" w:rsidRDefault="001A168D" w:rsidP="00FF1D95">
      <w:pPr>
        <w:pStyle w:val="32"/>
        <w:tabs>
          <w:tab w:val="left" w:pos="426"/>
          <w:tab w:val="left" w:pos="851"/>
          <w:tab w:val="left" w:pos="993"/>
          <w:tab w:val="left" w:pos="1418"/>
          <w:tab w:val="left" w:pos="1701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40EC5330" w14:textId="1D9A7184" w:rsidR="005A7653" w:rsidRPr="00623CF3" w:rsidRDefault="005A7653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623CF3">
        <w:rPr>
          <w:rFonts w:ascii="Times New Roman" w:eastAsia="Calibri" w:hAnsi="Times New Roman" w:cs="Times New Roman"/>
          <w:b/>
          <w:sz w:val="24"/>
          <w:szCs w:val="24"/>
        </w:rPr>
        <w:t>Дополнительная</w:t>
      </w:r>
      <w:r w:rsidR="00F77448" w:rsidRPr="00623CF3">
        <w:rPr>
          <w:rFonts w:ascii="Times New Roman" w:eastAsia="Calibri" w:hAnsi="Times New Roman" w:cs="Times New Roman"/>
          <w:b/>
          <w:sz w:val="24"/>
          <w:szCs w:val="24"/>
        </w:rPr>
        <w:t xml:space="preserve"> литература:</w:t>
      </w:r>
    </w:p>
    <w:p w14:paraId="50AFE2BF" w14:textId="5C4C4B39" w:rsidR="00967581" w:rsidRPr="00623CF3" w:rsidRDefault="00967581" w:rsidP="00FF1D95">
      <w:pPr>
        <w:pStyle w:val="32"/>
        <w:numPr>
          <w:ilvl w:val="0"/>
          <w:numId w:val="4"/>
        </w:numPr>
        <w:tabs>
          <w:tab w:val="left" w:pos="426"/>
          <w:tab w:val="left" w:pos="851"/>
          <w:tab w:val="left" w:pos="993"/>
          <w:tab w:val="left" w:pos="1418"/>
          <w:tab w:val="left" w:pos="170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Бронхиальная астма. Современный взгляд на проблему. Библиотека врача-специалиста. Ненашева Н.М. ISBN: 9785970444993. ГЭОТАР-Медиа.  2018. – 304с.</w:t>
      </w:r>
    </w:p>
    <w:p w14:paraId="069AAA88" w14:textId="77777777" w:rsidR="00967581" w:rsidRPr="00623CF3" w:rsidRDefault="00967581" w:rsidP="00FF1D95">
      <w:pPr>
        <w:pStyle w:val="32"/>
        <w:numPr>
          <w:ilvl w:val="0"/>
          <w:numId w:val="4"/>
        </w:numPr>
        <w:tabs>
          <w:tab w:val="left" w:pos="426"/>
          <w:tab w:val="left" w:pos="851"/>
          <w:tab w:val="left" w:pos="993"/>
          <w:tab w:val="left" w:pos="1418"/>
          <w:tab w:val="left" w:pos="170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Викторова И.Б. и др. Диссеминированные заболевания лёгких у пациентов с различным ВИЧ-статусом. Учебное пособие в алгоритмах. ГЭОТАР ISBN: 978-5-9704-4214-2. 2017. – 248с.</w:t>
      </w:r>
    </w:p>
    <w:p w14:paraId="768CE185" w14:textId="77777777" w:rsidR="00967581" w:rsidRPr="00623CF3" w:rsidRDefault="00967581" w:rsidP="00FF1D95">
      <w:pPr>
        <w:pStyle w:val="32"/>
        <w:numPr>
          <w:ilvl w:val="0"/>
          <w:numId w:val="4"/>
        </w:numPr>
        <w:tabs>
          <w:tab w:val="left" w:pos="426"/>
          <w:tab w:val="left" w:pos="851"/>
          <w:tab w:val="left" w:pos="993"/>
          <w:tab w:val="left" w:pos="1418"/>
          <w:tab w:val="left" w:pos="170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Вялов С.С. Противомикробная терапия: алгоритм выбора: практич. руководство. – М.: МЕД-пресс информ. - 2018. - 224с.</w:t>
      </w:r>
    </w:p>
    <w:p w14:paraId="15B49B69" w14:textId="77777777" w:rsidR="00967581" w:rsidRPr="00623CF3" w:rsidRDefault="00967581" w:rsidP="00FF1D95">
      <w:pPr>
        <w:pStyle w:val="32"/>
        <w:numPr>
          <w:ilvl w:val="0"/>
          <w:numId w:val="4"/>
        </w:numPr>
        <w:tabs>
          <w:tab w:val="left" w:pos="426"/>
          <w:tab w:val="left" w:pos="851"/>
          <w:tab w:val="left" w:pos="993"/>
          <w:tab w:val="left" w:pos="1418"/>
          <w:tab w:val="left" w:pos="170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Гриппи М. А. Патофизиология лёгких. - Издательство: БИНОМ. ISBN: 978-5-9518-0269-9 – 2019. – 304с.</w:t>
      </w:r>
    </w:p>
    <w:p w14:paraId="12E07BD2" w14:textId="1C35F037" w:rsidR="00967581" w:rsidRPr="00623CF3" w:rsidRDefault="00967581" w:rsidP="00FF1D95">
      <w:pPr>
        <w:pStyle w:val="32"/>
        <w:numPr>
          <w:ilvl w:val="0"/>
          <w:numId w:val="4"/>
        </w:numPr>
        <w:tabs>
          <w:tab w:val="left" w:pos="426"/>
          <w:tab w:val="left" w:pos="851"/>
          <w:tab w:val="left" w:pos="993"/>
          <w:tab w:val="left" w:pos="1418"/>
          <w:tab w:val="left" w:pos="170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Дедов И.И., и Мельниченко Г.А. Национальное руководство. Эндокринология. - М.: ГЭОТАР-Медиа, 2018. - 592с.. </w:t>
      </w:r>
    </w:p>
    <w:p w14:paraId="7759306F" w14:textId="77777777" w:rsidR="00196676" w:rsidRPr="00623CF3" w:rsidRDefault="00802800" w:rsidP="00FF1D95">
      <w:pPr>
        <w:pStyle w:val="32"/>
        <w:numPr>
          <w:ilvl w:val="0"/>
          <w:numId w:val="4"/>
        </w:numPr>
        <w:tabs>
          <w:tab w:val="left" w:pos="426"/>
          <w:tab w:val="left" w:pos="851"/>
          <w:tab w:val="left" w:pos="993"/>
          <w:tab w:val="left" w:pos="1418"/>
          <w:tab w:val="left" w:pos="170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hyperlink r:id="rId15" w:history="1">
        <w:r w:rsidR="00196676" w:rsidRPr="00623CF3">
          <w:rPr>
            <w:rFonts w:ascii="Times New Roman" w:hAnsi="Times New Roman" w:cs="Times New Roman"/>
            <w:sz w:val="24"/>
            <w:szCs w:val="24"/>
          </w:rPr>
          <w:t>Саркоидоз в клинике туберкулеза органов дыхания - Н. А. Браженко, О. Н. Браженко - 2015 год</w:t>
        </w:r>
      </w:hyperlink>
    </w:p>
    <w:p w14:paraId="3AB688EF" w14:textId="40B378E0" w:rsidR="00196676" w:rsidRPr="00623CF3" w:rsidRDefault="00802800" w:rsidP="00FF1D95">
      <w:pPr>
        <w:pStyle w:val="32"/>
        <w:numPr>
          <w:ilvl w:val="0"/>
          <w:numId w:val="4"/>
        </w:numPr>
        <w:tabs>
          <w:tab w:val="left" w:pos="426"/>
          <w:tab w:val="left" w:pos="851"/>
          <w:tab w:val="left" w:pos="993"/>
          <w:tab w:val="left" w:pos="1418"/>
          <w:tab w:val="left" w:pos="170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hyperlink r:id="rId16" w:history="1">
        <w:r w:rsidR="00196676" w:rsidRPr="00623CF3">
          <w:rPr>
            <w:rFonts w:ascii="Times New Roman" w:hAnsi="Times New Roman" w:cs="Times New Roman"/>
            <w:sz w:val="24"/>
            <w:szCs w:val="24"/>
          </w:rPr>
          <w:t>Туберкулез. Гомеостаз организма и эффективность лечения - Н. А. Браженко, О. Н. Браженко - 2017 год</w:t>
        </w:r>
      </w:hyperlink>
    </w:p>
    <w:p w14:paraId="17A008BC" w14:textId="1B13BBB9" w:rsidR="0038458E" w:rsidRPr="00623CF3" w:rsidRDefault="0038458E" w:rsidP="00FF1D95">
      <w:pPr>
        <w:pStyle w:val="32"/>
        <w:numPr>
          <w:ilvl w:val="0"/>
          <w:numId w:val="4"/>
        </w:numPr>
        <w:tabs>
          <w:tab w:val="left" w:pos="426"/>
          <w:tab w:val="left" w:pos="851"/>
          <w:tab w:val="left" w:pos="993"/>
          <w:tab w:val="left" w:pos="1418"/>
          <w:tab w:val="left" w:pos="170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23CF3">
        <w:rPr>
          <w:rFonts w:ascii="Times New Roman" w:hAnsi="Times New Roman" w:cs="Times New Roman"/>
          <w:sz w:val="24"/>
          <w:szCs w:val="24"/>
          <w:lang w:val="en-US"/>
        </w:rPr>
        <w:t>Global Tuberculosis Control. WHO Report, 2002-2020.</w:t>
      </w:r>
    </w:p>
    <w:p w14:paraId="04F2988B" w14:textId="52C5A007" w:rsidR="0038458E" w:rsidRPr="00623CF3" w:rsidRDefault="0038458E" w:rsidP="00FF1D95">
      <w:pPr>
        <w:pStyle w:val="32"/>
        <w:numPr>
          <w:ilvl w:val="0"/>
          <w:numId w:val="4"/>
        </w:numPr>
        <w:tabs>
          <w:tab w:val="left" w:pos="426"/>
          <w:tab w:val="left" w:pos="851"/>
          <w:tab w:val="left" w:pos="993"/>
          <w:tab w:val="left" w:pos="1418"/>
          <w:tab w:val="left" w:pos="1701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23CF3">
        <w:rPr>
          <w:rFonts w:ascii="Times New Roman" w:hAnsi="Times New Roman" w:cs="Times New Roman"/>
          <w:sz w:val="24"/>
          <w:szCs w:val="24"/>
          <w:lang w:val="en-US"/>
        </w:rPr>
        <w:t>Guidelines for treatment of drug-susceptible tuberculosis and patient care 2017 UPDATE, WHO, 2019.</w:t>
      </w:r>
    </w:p>
    <w:p w14:paraId="415FFBE8" w14:textId="77777777" w:rsidR="00494D29" w:rsidRPr="00623CF3" w:rsidRDefault="00494D29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E98D629" w14:textId="1C347E53" w:rsidR="001911CF" w:rsidRPr="00623CF3" w:rsidRDefault="00F85AB9" w:rsidP="00FF1D95">
      <w:pPr>
        <w:tabs>
          <w:tab w:val="left" w:pos="900"/>
          <w:tab w:val="left" w:pos="993"/>
          <w:tab w:val="left" w:pos="1080"/>
          <w:tab w:val="left" w:pos="1260"/>
          <w:tab w:val="left" w:pos="1418"/>
          <w:tab w:val="left" w:pos="1701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C43687" w:rsidRPr="00623CF3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="001911CF" w:rsidRPr="00623CF3">
        <w:rPr>
          <w:rFonts w:ascii="Times New Roman" w:hAnsi="Times New Roman" w:cs="Times New Roman"/>
          <w:b/>
          <w:sz w:val="24"/>
          <w:szCs w:val="24"/>
        </w:rPr>
        <w:t>Интернет-ресурсы</w:t>
      </w:r>
      <w:r w:rsidR="001A1CD2" w:rsidRPr="00623CF3">
        <w:rPr>
          <w:rFonts w:ascii="Times New Roman" w:hAnsi="Times New Roman" w:cs="Times New Roman"/>
          <w:b/>
          <w:sz w:val="24"/>
          <w:szCs w:val="24"/>
        </w:rPr>
        <w:t>:</w:t>
      </w:r>
    </w:p>
    <w:p w14:paraId="0409D502" w14:textId="77777777" w:rsidR="0038458E" w:rsidRPr="00623CF3" w:rsidRDefault="0038458E" w:rsidP="00FF1D95">
      <w:pPr>
        <w:pStyle w:val="2"/>
        <w:keepNext w:val="0"/>
        <w:keepLines w:val="0"/>
        <w:numPr>
          <w:ilvl w:val="0"/>
          <w:numId w:val="5"/>
        </w:numPr>
        <w:shd w:val="clear" w:color="auto" w:fill="FFFFFF"/>
        <w:tabs>
          <w:tab w:val="left" w:pos="142"/>
          <w:tab w:val="left" w:pos="284"/>
          <w:tab w:val="left" w:pos="993"/>
          <w:tab w:val="left" w:pos="1418"/>
          <w:tab w:val="left" w:pos="1701"/>
        </w:tabs>
        <w:spacing w:before="0" w:after="100" w:line="240" w:lineRule="auto"/>
        <w:ind w:left="0" w:firstLine="709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623CF3">
        <w:rPr>
          <w:rFonts w:ascii="Times New Roman" w:eastAsiaTheme="minorHAnsi" w:hAnsi="Times New Roman" w:cs="Times New Roman"/>
          <w:color w:val="auto"/>
          <w:sz w:val="24"/>
          <w:szCs w:val="24"/>
        </w:rPr>
        <w:t>Стандарт организации оказания населению медицинской помощи при туберкулёзе. Приложение к приказу Министра здравоохранения Республики Казахстан от 5 января 2019 года № ҚР ДСМ-158</w:t>
      </w:r>
      <w:r w:rsidRPr="00623CF3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. </w:t>
      </w:r>
      <w:hyperlink r:id="rId17" w:anchor="z6" w:history="1">
        <w:r w:rsidRPr="00623CF3">
          <w:rPr>
            <w:rStyle w:val="ae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tengrinews.kz/zakon/pravitelstvo-respubliki-kazahstan-premer-ministr-rk/zdravoohranenie/id-V2000019829#z6</w:t>
        </w:r>
      </w:hyperlink>
    </w:p>
    <w:p w14:paraId="083D5571" w14:textId="769D0FD3" w:rsidR="0038458E" w:rsidRPr="00623CF3" w:rsidRDefault="00F866F8" w:rsidP="00FF1D95">
      <w:pPr>
        <w:pStyle w:val="2"/>
        <w:keepNext w:val="0"/>
        <w:keepLines w:val="0"/>
        <w:numPr>
          <w:ilvl w:val="0"/>
          <w:numId w:val="5"/>
        </w:numPr>
        <w:shd w:val="clear" w:color="auto" w:fill="FFFFFF"/>
        <w:tabs>
          <w:tab w:val="left" w:pos="142"/>
          <w:tab w:val="left" w:pos="284"/>
          <w:tab w:val="left" w:pos="993"/>
          <w:tab w:val="left" w:pos="1418"/>
          <w:tab w:val="left" w:pos="1701"/>
        </w:tabs>
        <w:spacing w:before="0" w:after="100" w:line="240" w:lineRule="auto"/>
        <w:ind w:left="0" w:firstLine="709"/>
        <w:jc w:val="both"/>
        <w:rPr>
          <w:rFonts w:ascii="Times New Roman" w:hAnsi="Times New Roman" w:cs="Times New Roman"/>
          <w:color w:val="auto"/>
          <w:spacing w:val="2"/>
          <w:sz w:val="24"/>
          <w:szCs w:val="24"/>
        </w:rPr>
      </w:pPr>
      <w:r w:rsidRPr="00623CF3">
        <w:rPr>
          <w:rFonts w:ascii="Times New Roman" w:eastAsiaTheme="minorHAnsi" w:hAnsi="Times New Roman" w:cs="Times New Roman"/>
          <w:color w:val="auto"/>
          <w:sz w:val="24"/>
          <w:szCs w:val="24"/>
        </w:rPr>
        <w:t>Мероприятия</w:t>
      </w:r>
      <w:r w:rsidR="0038458E" w:rsidRPr="00623CF3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 по профилактике туберкулёза. </w:t>
      </w:r>
      <w:hyperlink r:id="rId18" w:history="1">
        <w:r w:rsidR="0038458E" w:rsidRPr="00623CF3">
          <w:rPr>
            <w:rStyle w:val="ae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adilet.zan.kz/rus/docs/V2000021695</w:t>
        </w:r>
      </w:hyperlink>
    </w:p>
    <w:p w14:paraId="4CE0346E" w14:textId="39318432" w:rsidR="00F866F8" w:rsidRPr="00623CF3" w:rsidRDefault="00F866F8" w:rsidP="00FF1D95">
      <w:pPr>
        <w:pStyle w:val="2"/>
        <w:keepNext w:val="0"/>
        <w:keepLines w:val="0"/>
        <w:numPr>
          <w:ilvl w:val="0"/>
          <w:numId w:val="5"/>
        </w:numPr>
        <w:shd w:val="clear" w:color="auto" w:fill="FFFFFF"/>
        <w:tabs>
          <w:tab w:val="left" w:pos="142"/>
          <w:tab w:val="left" w:pos="284"/>
          <w:tab w:val="left" w:pos="993"/>
          <w:tab w:val="left" w:pos="1418"/>
          <w:tab w:val="left" w:pos="1701"/>
        </w:tabs>
        <w:spacing w:before="0" w:line="240" w:lineRule="auto"/>
        <w:ind w:left="0" w:firstLine="709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623CF3">
        <w:rPr>
          <w:rFonts w:ascii="Times New Roman" w:eastAsiaTheme="minorHAnsi" w:hAnsi="Times New Roman" w:cs="Times New Roman"/>
          <w:color w:val="auto"/>
          <w:sz w:val="24"/>
          <w:szCs w:val="24"/>
        </w:rPr>
        <w:lastRenderedPageBreak/>
        <w:t>Клинические протоколы МЗ РК:</w:t>
      </w:r>
      <w:r w:rsidRPr="00623CF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hyperlink r:id="rId19" w:history="1">
        <w:r w:rsidRPr="00623CF3">
          <w:rPr>
            <w:rStyle w:val="ae"/>
            <w:rFonts w:ascii="Times New Roman" w:hAnsi="Times New Roman" w:cs="Times New Roman"/>
            <w:color w:val="auto"/>
            <w:sz w:val="24"/>
            <w:szCs w:val="24"/>
          </w:rPr>
          <w:t>https://diseases.medelement.com/disease/</w:t>
        </w:r>
      </w:hyperlink>
    </w:p>
    <w:p w14:paraId="34038DDE" w14:textId="47A62B84" w:rsidR="0038458E" w:rsidRPr="00623CF3" w:rsidRDefault="0038458E" w:rsidP="00FF1D95">
      <w:pPr>
        <w:pStyle w:val="2"/>
        <w:keepNext w:val="0"/>
        <w:keepLines w:val="0"/>
        <w:numPr>
          <w:ilvl w:val="0"/>
          <w:numId w:val="5"/>
        </w:numPr>
        <w:shd w:val="clear" w:color="auto" w:fill="FFFFFF"/>
        <w:tabs>
          <w:tab w:val="left" w:pos="142"/>
          <w:tab w:val="left" w:pos="284"/>
          <w:tab w:val="left" w:pos="993"/>
          <w:tab w:val="left" w:pos="1418"/>
          <w:tab w:val="left" w:pos="1701"/>
        </w:tabs>
        <w:spacing w:before="0" w:line="240" w:lineRule="auto"/>
        <w:ind w:left="0" w:firstLine="709"/>
        <w:jc w:val="both"/>
        <w:rPr>
          <w:rStyle w:val="ae"/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623CF3">
        <w:rPr>
          <w:rFonts w:ascii="Times New Roman" w:eastAsiaTheme="minorHAnsi" w:hAnsi="Times New Roman" w:cs="Times New Roman"/>
          <w:color w:val="auto"/>
          <w:sz w:val="24"/>
          <w:szCs w:val="24"/>
        </w:rPr>
        <w:t>«Внелёгочный туберкулёз» клинический протокол МЗ РК №61 от «04» апреля 2019 г.</w:t>
      </w:r>
      <w:r w:rsidRPr="00623CF3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hyperlink r:id="rId20" w:history="1">
        <w:r w:rsidRPr="00623CF3">
          <w:rPr>
            <w:rStyle w:val="ae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diseases.medelement.com/disease/внелегочный-туберкулёз-2019/16181</w:t>
        </w:r>
      </w:hyperlink>
    </w:p>
    <w:p w14:paraId="076651DF" w14:textId="0260AEFF" w:rsidR="0038458E" w:rsidRPr="00623CF3" w:rsidRDefault="0038458E" w:rsidP="00FF1D95">
      <w:pPr>
        <w:pStyle w:val="2"/>
        <w:keepNext w:val="0"/>
        <w:keepLines w:val="0"/>
        <w:numPr>
          <w:ilvl w:val="0"/>
          <w:numId w:val="5"/>
        </w:numPr>
        <w:shd w:val="clear" w:color="auto" w:fill="FFFFFF"/>
        <w:tabs>
          <w:tab w:val="left" w:pos="142"/>
          <w:tab w:val="left" w:pos="284"/>
          <w:tab w:val="left" w:pos="993"/>
          <w:tab w:val="left" w:pos="1418"/>
          <w:tab w:val="left" w:pos="1701"/>
        </w:tabs>
        <w:spacing w:before="0" w:line="240" w:lineRule="auto"/>
        <w:ind w:left="0" w:firstLine="709"/>
        <w:jc w:val="both"/>
        <w:rPr>
          <w:rStyle w:val="ae"/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623CF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623CF3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Журнал </w:t>
      </w:r>
      <w:r w:rsidR="009446AF" w:rsidRPr="00623CF3">
        <w:rPr>
          <w:rFonts w:ascii="Times New Roman" w:eastAsiaTheme="minorHAnsi" w:hAnsi="Times New Roman" w:cs="Times New Roman"/>
          <w:color w:val="auto"/>
          <w:sz w:val="24"/>
          <w:szCs w:val="24"/>
        </w:rPr>
        <w:t>«Т</w:t>
      </w:r>
      <w:r w:rsidRPr="00623CF3">
        <w:rPr>
          <w:rFonts w:ascii="Times New Roman" w:eastAsiaTheme="minorHAnsi" w:hAnsi="Times New Roman" w:cs="Times New Roman"/>
          <w:color w:val="auto"/>
          <w:sz w:val="24"/>
          <w:szCs w:val="24"/>
        </w:rPr>
        <w:t>уберкулёз и болезни лёгких</w:t>
      </w:r>
      <w:r w:rsidR="009446AF" w:rsidRPr="00623CF3">
        <w:rPr>
          <w:rFonts w:ascii="Times New Roman" w:eastAsiaTheme="minorHAnsi" w:hAnsi="Times New Roman" w:cs="Times New Roman"/>
          <w:color w:val="auto"/>
          <w:sz w:val="24"/>
          <w:szCs w:val="24"/>
        </w:rPr>
        <w:t>»</w:t>
      </w:r>
      <w:r w:rsidRPr="00623CF3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. </w:t>
      </w:r>
      <w:hyperlink r:id="rId21" w:history="1">
        <w:r w:rsidRPr="00623CF3">
          <w:rPr>
            <w:rStyle w:val="ae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www.tibl-journal.com/</w:t>
        </w:r>
      </w:hyperlink>
    </w:p>
    <w:p w14:paraId="7B5F91C7" w14:textId="23363110" w:rsidR="0038458E" w:rsidRPr="00623CF3" w:rsidRDefault="0038458E" w:rsidP="00FF1D95">
      <w:pPr>
        <w:pStyle w:val="2"/>
        <w:keepNext w:val="0"/>
        <w:keepLines w:val="0"/>
        <w:numPr>
          <w:ilvl w:val="0"/>
          <w:numId w:val="5"/>
        </w:numPr>
        <w:shd w:val="clear" w:color="auto" w:fill="FFFFFF"/>
        <w:tabs>
          <w:tab w:val="left" w:pos="142"/>
          <w:tab w:val="left" w:pos="284"/>
          <w:tab w:val="left" w:pos="993"/>
          <w:tab w:val="left" w:pos="1418"/>
          <w:tab w:val="left" w:pos="1701"/>
        </w:tabs>
        <w:spacing w:before="0" w:after="100" w:line="240" w:lineRule="auto"/>
        <w:ind w:left="0" w:firstLine="709"/>
        <w:jc w:val="both"/>
        <w:rPr>
          <w:rFonts w:ascii="Times New Roman" w:hAnsi="Times New Roman" w:cs="Times New Roman"/>
          <w:color w:val="auto"/>
          <w:spacing w:val="2"/>
          <w:sz w:val="24"/>
          <w:szCs w:val="24"/>
        </w:rPr>
      </w:pPr>
      <w:r w:rsidRPr="00623CF3">
        <w:rPr>
          <w:rFonts w:ascii="Times New Roman" w:eastAsiaTheme="minorHAnsi" w:hAnsi="Times New Roman" w:cs="Times New Roman"/>
          <w:color w:val="auto"/>
          <w:sz w:val="24"/>
          <w:szCs w:val="24"/>
        </w:rPr>
        <w:t xml:space="preserve">Книги по пульмонологии и фтизиатрии. </w:t>
      </w:r>
      <w:hyperlink r:id="rId22" w:history="1">
        <w:r w:rsidRPr="00623CF3">
          <w:rPr>
            <w:rStyle w:val="ae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meduniver.com/Medical/Book/13.html</w:t>
        </w:r>
      </w:hyperlink>
    </w:p>
    <w:p w14:paraId="628A3FE3" w14:textId="77777777" w:rsidR="00793BEF" w:rsidRPr="00623CF3" w:rsidRDefault="00793BEF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  <w:lang w:val="kk-KZ"/>
        </w:rPr>
      </w:pPr>
    </w:p>
    <w:p w14:paraId="336B243A" w14:textId="77777777" w:rsidR="00FF1D95" w:rsidRPr="00623CF3" w:rsidRDefault="00FF1D95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4FF12AE" w14:textId="77777777" w:rsidR="00FF1D95" w:rsidRPr="00623CF3" w:rsidRDefault="00FF1D95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0A13264" w14:textId="77777777" w:rsidR="00FF1D95" w:rsidRPr="00623CF3" w:rsidRDefault="00FF1D95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548B977" w14:textId="77777777" w:rsidR="00FF1D95" w:rsidRPr="00623CF3" w:rsidRDefault="00FF1D95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FDAA3DA" w14:textId="77777777" w:rsidR="00FF1D95" w:rsidRPr="00623CF3" w:rsidRDefault="00FF1D95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45C8DB4" w14:textId="77777777" w:rsidR="00FF1D95" w:rsidRPr="00623CF3" w:rsidRDefault="00FF1D95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507CC18" w14:textId="77777777" w:rsidR="00FF1D95" w:rsidRPr="00623CF3" w:rsidRDefault="00FF1D95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2CCA5CD" w14:textId="77777777" w:rsidR="00FF1D95" w:rsidRPr="00623CF3" w:rsidRDefault="00FF1D95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87B7EAE" w14:textId="77777777" w:rsidR="00FF1D95" w:rsidRPr="00623CF3" w:rsidRDefault="00FF1D95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3C1E966" w14:textId="77777777" w:rsidR="00FF1D95" w:rsidRPr="00623CF3" w:rsidRDefault="00FF1D95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43433D0" w14:textId="77777777" w:rsidR="00FF1D95" w:rsidRPr="00623CF3" w:rsidRDefault="00FF1D95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613A1BF" w14:textId="77777777" w:rsidR="00FF1D95" w:rsidRPr="00623CF3" w:rsidRDefault="00FF1D95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28E2A50" w14:textId="77777777" w:rsidR="00FF1D95" w:rsidRPr="00623CF3" w:rsidRDefault="00FF1D95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F3E2BBB" w14:textId="77777777" w:rsidR="00FF1D95" w:rsidRPr="00623CF3" w:rsidRDefault="00FF1D95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95F299F" w14:textId="77777777" w:rsidR="00FF1D95" w:rsidRPr="00623CF3" w:rsidRDefault="00FF1D95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06849EF" w14:textId="77777777" w:rsidR="00FF1D95" w:rsidRPr="00623CF3" w:rsidRDefault="00FF1D95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4F44DB6" w14:textId="77777777" w:rsidR="00FF1D95" w:rsidRPr="00623CF3" w:rsidRDefault="00FF1D95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A59EDA1" w14:textId="77777777" w:rsidR="00FF1D95" w:rsidRPr="00623CF3" w:rsidRDefault="00FF1D95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5EBB7BD" w14:textId="77777777" w:rsidR="00FF1D95" w:rsidRPr="00623CF3" w:rsidRDefault="00FF1D95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C3D7A7E" w14:textId="77777777" w:rsidR="00FF1D95" w:rsidRPr="00623CF3" w:rsidRDefault="00FF1D95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BC4EB42" w14:textId="77777777" w:rsidR="00FF1D95" w:rsidRPr="00623CF3" w:rsidRDefault="00FF1D95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5679D4E" w14:textId="77777777" w:rsidR="00FF1D95" w:rsidRPr="00623CF3" w:rsidRDefault="00FF1D95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9E4DE43" w14:textId="77777777" w:rsidR="00FF1D95" w:rsidRPr="00623CF3" w:rsidRDefault="00FF1D95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19F6D44E" w14:textId="77777777" w:rsidR="00FF1D95" w:rsidRPr="00623CF3" w:rsidRDefault="00FF1D95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B244712" w14:textId="77777777" w:rsidR="00FF1D95" w:rsidRPr="00623CF3" w:rsidRDefault="00FF1D95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F8F947E" w14:textId="77777777" w:rsidR="00FF1D95" w:rsidRPr="00623CF3" w:rsidRDefault="00FF1D95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48902ABA" w14:textId="77777777" w:rsidR="00FF1D95" w:rsidRPr="00623CF3" w:rsidRDefault="00FF1D95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A075CEC" w14:textId="124051D6" w:rsidR="00C43687" w:rsidRPr="00623CF3" w:rsidRDefault="00C43687" w:rsidP="00FF1D95">
      <w:pPr>
        <w:tabs>
          <w:tab w:val="right" w:pos="426"/>
          <w:tab w:val="left" w:pos="993"/>
          <w:tab w:val="left" w:pos="1418"/>
          <w:tab w:val="left" w:pos="1701"/>
        </w:tabs>
        <w:autoSpaceDE w:val="0"/>
        <w:autoSpaceDN w:val="0"/>
        <w:adjustRightInd w:val="0"/>
        <w:spacing w:after="0" w:line="240" w:lineRule="auto"/>
        <w:ind w:right="-1"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23CF3">
        <w:rPr>
          <w:rFonts w:ascii="Times New Roman" w:eastAsia="Calibri" w:hAnsi="Times New Roman" w:cs="Times New Roman"/>
          <w:b/>
          <w:sz w:val="24"/>
          <w:szCs w:val="24"/>
        </w:rPr>
        <w:t>Квалификационные требования к организациям, реализующим программы СК в области здравоохранения</w:t>
      </w:r>
      <w:r w:rsidRPr="00623CF3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57847544" w14:textId="77777777" w:rsidR="00C43687" w:rsidRPr="00623CF3" w:rsidRDefault="00802800" w:rsidP="00FF1D95">
      <w:pPr>
        <w:tabs>
          <w:tab w:val="left" w:pos="993"/>
          <w:tab w:val="left" w:pos="1418"/>
          <w:tab w:val="left" w:pos="1701"/>
        </w:tabs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hyperlink r:id="rId23" w:history="1">
        <w:r w:rsidR="00C43687" w:rsidRPr="00623CF3">
          <w:rPr>
            <w:rStyle w:val="ae"/>
            <w:rFonts w:ascii="Times New Roman" w:hAnsi="Times New Roman" w:cs="Times New Roman"/>
            <w:sz w:val="24"/>
            <w:szCs w:val="24"/>
          </w:rPr>
          <w:t>https://adilet.zan.kz/rus/docs/V2000021847</w:t>
        </w:r>
      </w:hyperlink>
    </w:p>
    <w:p w14:paraId="5C93D595" w14:textId="77777777" w:rsidR="001911CF" w:rsidRPr="00623CF3" w:rsidRDefault="001911CF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6B7EA829" w14:textId="77777777" w:rsidR="00C43687" w:rsidRPr="00623CF3" w:rsidRDefault="00C43687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23CF3">
        <w:rPr>
          <w:rFonts w:ascii="Times New Roman" w:hAnsi="Times New Roman" w:cs="Times New Roman"/>
          <w:b/>
          <w:bCs/>
          <w:sz w:val="24"/>
          <w:szCs w:val="24"/>
        </w:rPr>
        <w:t xml:space="preserve">Требования к образовательным ресурсам </w:t>
      </w:r>
      <w:bookmarkStart w:id="58" w:name="z169"/>
    </w:p>
    <w:p w14:paraId="750614AB" w14:textId="77777777" w:rsidR="00C43687" w:rsidRPr="00623CF3" w:rsidRDefault="00C43687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23CF3">
        <w:rPr>
          <w:rFonts w:ascii="Times New Roman" w:hAnsi="Times New Roman" w:cs="Times New Roman"/>
          <w:sz w:val="24"/>
          <w:szCs w:val="24"/>
        </w:rPr>
        <w:t>Клиническая база:</w:t>
      </w:r>
      <w:bookmarkEnd w:id="58"/>
    </w:p>
    <w:p w14:paraId="546B3EBD" w14:textId="140274A1" w:rsidR="00260CBB" w:rsidRPr="00623CF3" w:rsidRDefault="00260CBB" w:rsidP="00FF1D95">
      <w:pPr>
        <w:pStyle w:val="aa"/>
        <w:numPr>
          <w:ilvl w:val="0"/>
          <w:numId w:val="6"/>
        </w:numPr>
        <w:shd w:val="clear" w:color="auto" w:fill="FFFFFF" w:themeFill="background1"/>
        <w:tabs>
          <w:tab w:val="left" w:pos="284"/>
          <w:tab w:val="left" w:pos="993"/>
          <w:tab w:val="left" w:pos="1418"/>
          <w:tab w:val="left" w:pos="1701"/>
        </w:tabs>
        <w:spacing w:after="0" w:line="240" w:lineRule="auto"/>
        <w:ind w:left="0"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23CF3">
        <w:rPr>
          <w:rFonts w:ascii="Times New Roman" w:eastAsia="Calibri" w:hAnsi="Times New Roman" w:cs="Times New Roman"/>
          <w:sz w:val="24"/>
          <w:szCs w:val="24"/>
        </w:rPr>
        <w:t>РГП на ПХВ «</w:t>
      </w:r>
      <w:r w:rsidR="005C56E1" w:rsidRPr="00623CF3">
        <w:rPr>
          <w:rFonts w:ascii="Times New Roman" w:eastAsia="Calibri" w:hAnsi="Times New Roman" w:cs="Times New Roman"/>
          <w:sz w:val="24"/>
          <w:szCs w:val="24"/>
        </w:rPr>
        <w:t>Национальный</w:t>
      </w:r>
      <w:r w:rsidRPr="00623CF3">
        <w:rPr>
          <w:rFonts w:ascii="Times New Roman" w:eastAsia="Calibri" w:hAnsi="Times New Roman" w:cs="Times New Roman"/>
          <w:sz w:val="24"/>
          <w:szCs w:val="24"/>
        </w:rPr>
        <w:t xml:space="preserve"> научн</w:t>
      </w:r>
      <w:r w:rsidR="005C56E1" w:rsidRPr="00623CF3">
        <w:rPr>
          <w:rFonts w:ascii="Times New Roman" w:eastAsia="Calibri" w:hAnsi="Times New Roman" w:cs="Times New Roman"/>
          <w:sz w:val="24"/>
          <w:szCs w:val="24"/>
        </w:rPr>
        <w:t>ы</w:t>
      </w:r>
      <w:r w:rsidRPr="00623CF3">
        <w:rPr>
          <w:rFonts w:ascii="Times New Roman" w:eastAsia="Calibri" w:hAnsi="Times New Roman" w:cs="Times New Roman"/>
          <w:sz w:val="24"/>
          <w:szCs w:val="24"/>
        </w:rPr>
        <w:t xml:space="preserve">й центр </w:t>
      </w:r>
      <w:r w:rsidR="005C56E1" w:rsidRPr="00623CF3">
        <w:rPr>
          <w:rFonts w:ascii="Times New Roman" w:eastAsia="Calibri" w:hAnsi="Times New Roman" w:cs="Times New Roman"/>
          <w:sz w:val="24"/>
          <w:szCs w:val="24"/>
        </w:rPr>
        <w:t>фтизиопульмонологии</w:t>
      </w:r>
      <w:r w:rsidRPr="00623CF3">
        <w:rPr>
          <w:rFonts w:ascii="Times New Roman" w:eastAsia="Calibri" w:hAnsi="Times New Roman" w:cs="Times New Roman"/>
          <w:sz w:val="24"/>
          <w:szCs w:val="24"/>
        </w:rPr>
        <w:t>»</w:t>
      </w:r>
      <w:r w:rsidR="00BF3A9C" w:rsidRPr="00623CF3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12440388" w14:textId="10283A5B" w:rsidR="00BF3A9C" w:rsidRPr="00623CF3" w:rsidRDefault="00BF3A9C" w:rsidP="00FF1D95">
      <w:pPr>
        <w:pStyle w:val="aa"/>
        <w:numPr>
          <w:ilvl w:val="0"/>
          <w:numId w:val="6"/>
        </w:numPr>
        <w:shd w:val="clear" w:color="auto" w:fill="FFFFFF" w:themeFill="background1"/>
        <w:tabs>
          <w:tab w:val="left" w:pos="993"/>
          <w:tab w:val="left" w:pos="1418"/>
          <w:tab w:val="left" w:pos="1701"/>
        </w:tabs>
        <w:spacing w:after="0" w:line="240" w:lineRule="auto"/>
        <w:ind w:left="0"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23CF3">
        <w:rPr>
          <w:rFonts w:ascii="Times New Roman" w:eastAsia="Calibri" w:hAnsi="Times New Roman" w:cs="Times New Roman"/>
          <w:sz w:val="24"/>
          <w:szCs w:val="24"/>
        </w:rPr>
        <w:t>РГП на ПХВ «Центр фтизиопульмонологии УЗ г. Алматы»</w:t>
      </w:r>
    </w:p>
    <w:p w14:paraId="2BF2E7F5" w14:textId="77777777" w:rsidR="00C43687" w:rsidRPr="00623CF3" w:rsidRDefault="00BF3A9C" w:rsidP="00FF1D95">
      <w:pPr>
        <w:pStyle w:val="aa"/>
        <w:numPr>
          <w:ilvl w:val="0"/>
          <w:numId w:val="6"/>
        </w:numPr>
        <w:shd w:val="clear" w:color="auto" w:fill="FFFFFF" w:themeFill="background1"/>
        <w:tabs>
          <w:tab w:val="left" w:pos="993"/>
          <w:tab w:val="left" w:pos="1418"/>
          <w:tab w:val="left" w:pos="1701"/>
        </w:tabs>
        <w:spacing w:after="0" w:line="240" w:lineRule="auto"/>
        <w:ind w:left="0"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23CF3">
        <w:rPr>
          <w:rFonts w:ascii="Times New Roman" w:eastAsia="Calibri" w:hAnsi="Times New Roman" w:cs="Times New Roman"/>
          <w:sz w:val="24"/>
          <w:szCs w:val="24"/>
        </w:rPr>
        <w:t xml:space="preserve">РГП на ПХВ </w:t>
      </w:r>
      <w:r w:rsidR="005C56E1" w:rsidRPr="00623CF3">
        <w:rPr>
          <w:rFonts w:ascii="Times New Roman" w:eastAsia="Calibri" w:hAnsi="Times New Roman" w:cs="Times New Roman"/>
          <w:sz w:val="24"/>
          <w:szCs w:val="24"/>
        </w:rPr>
        <w:t xml:space="preserve">детский </w:t>
      </w:r>
      <w:r w:rsidRPr="00623CF3">
        <w:rPr>
          <w:rFonts w:ascii="Times New Roman" w:eastAsia="Calibri" w:hAnsi="Times New Roman" w:cs="Times New Roman"/>
          <w:sz w:val="24"/>
          <w:szCs w:val="24"/>
        </w:rPr>
        <w:t xml:space="preserve">клинический </w:t>
      </w:r>
      <w:r w:rsidR="005C56E1" w:rsidRPr="00623CF3">
        <w:rPr>
          <w:rFonts w:ascii="Times New Roman" w:eastAsia="Calibri" w:hAnsi="Times New Roman" w:cs="Times New Roman"/>
          <w:sz w:val="24"/>
          <w:szCs w:val="24"/>
        </w:rPr>
        <w:t>санаторий «</w:t>
      </w:r>
      <w:r w:rsidRPr="00623CF3">
        <w:rPr>
          <w:rFonts w:ascii="Times New Roman" w:eastAsia="Calibri" w:hAnsi="Times New Roman" w:cs="Times New Roman"/>
          <w:sz w:val="24"/>
          <w:szCs w:val="24"/>
        </w:rPr>
        <w:t>Алатау</w:t>
      </w:r>
      <w:r w:rsidR="00260CBB" w:rsidRPr="00623CF3">
        <w:rPr>
          <w:rFonts w:ascii="Times New Roman" w:eastAsia="Calibri" w:hAnsi="Times New Roman" w:cs="Times New Roman"/>
          <w:sz w:val="24"/>
          <w:szCs w:val="24"/>
        </w:rPr>
        <w:t>»</w:t>
      </w:r>
      <w:r w:rsidRPr="00623CF3">
        <w:rPr>
          <w:rFonts w:ascii="Times New Roman" w:eastAsia="Calibri" w:hAnsi="Times New Roman" w:cs="Times New Roman"/>
          <w:sz w:val="24"/>
          <w:szCs w:val="24"/>
        </w:rPr>
        <w:t xml:space="preserve"> МЗ РК</w:t>
      </w:r>
    </w:p>
    <w:p w14:paraId="495FF390" w14:textId="77777777" w:rsidR="00C43687" w:rsidRPr="00623CF3" w:rsidRDefault="005C56E1" w:rsidP="00FF1D95">
      <w:pPr>
        <w:pStyle w:val="aa"/>
        <w:numPr>
          <w:ilvl w:val="0"/>
          <w:numId w:val="6"/>
        </w:numPr>
        <w:shd w:val="clear" w:color="auto" w:fill="FFFFFF" w:themeFill="background1"/>
        <w:tabs>
          <w:tab w:val="left" w:pos="993"/>
          <w:tab w:val="left" w:pos="1418"/>
          <w:tab w:val="left" w:pos="1701"/>
        </w:tabs>
        <w:spacing w:after="0" w:line="240" w:lineRule="auto"/>
        <w:ind w:left="0"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23CF3">
        <w:rPr>
          <w:rFonts w:ascii="Times New Roman" w:eastAsia="Calibri" w:hAnsi="Times New Roman" w:cs="Times New Roman"/>
          <w:sz w:val="24"/>
          <w:szCs w:val="24"/>
        </w:rPr>
        <w:t>Поликлиники города Алматы</w:t>
      </w:r>
      <w:bookmarkStart w:id="59" w:name="_Hlk84855393"/>
      <w:r w:rsidR="00C43687" w:rsidRPr="00623CF3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</w:p>
    <w:p w14:paraId="540C2A63" w14:textId="77777777" w:rsidR="00C43687" w:rsidRPr="00623CF3" w:rsidRDefault="00C43687" w:rsidP="00FF1D95">
      <w:pPr>
        <w:pStyle w:val="aa"/>
        <w:numPr>
          <w:ilvl w:val="0"/>
          <w:numId w:val="6"/>
        </w:numPr>
        <w:shd w:val="clear" w:color="auto" w:fill="FFFFFF" w:themeFill="background1"/>
        <w:tabs>
          <w:tab w:val="left" w:pos="993"/>
          <w:tab w:val="left" w:pos="1418"/>
          <w:tab w:val="left" w:pos="1701"/>
        </w:tabs>
        <w:spacing w:after="0" w:line="240" w:lineRule="auto"/>
        <w:ind w:left="0"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23CF3">
        <w:rPr>
          <w:rFonts w:ascii="Times New Roman" w:eastAsia="Calibri" w:hAnsi="Times New Roman" w:cs="Times New Roman"/>
          <w:bCs/>
          <w:sz w:val="24"/>
          <w:szCs w:val="24"/>
        </w:rPr>
        <w:t>Аудитория, адаптированная к работе в малых группах (не более 6 человек);</w:t>
      </w:r>
    </w:p>
    <w:p w14:paraId="2741B0C7" w14:textId="71C3001D" w:rsidR="00C43687" w:rsidRPr="00623CF3" w:rsidRDefault="00C43687" w:rsidP="00FF1D95">
      <w:pPr>
        <w:pStyle w:val="aa"/>
        <w:numPr>
          <w:ilvl w:val="0"/>
          <w:numId w:val="6"/>
        </w:numPr>
        <w:shd w:val="clear" w:color="auto" w:fill="FFFFFF" w:themeFill="background1"/>
        <w:tabs>
          <w:tab w:val="left" w:pos="993"/>
          <w:tab w:val="left" w:pos="1418"/>
          <w:tab w:val="left" w:pos="1701"/>
        </w:tabs>
        <w:spacing w:after="0" w:line="240" w:lineRule="auto"/>
        <w:ind w:left="0"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23CF3">
        <w:rPr>
          <w:rFonts w:ascii="Times New Roman" w:eastAsia="Calibri" w:hAnsi="Times New Roman" w:cs="Times New Roman"/>
          <w:bCs/>
          <w:sz w:val="24"/>
          <w:szCs w:val="24"/>
        </w:rPr>
        <w:t>При дистанционных технологиях обучения: доступ к сети - интернет</w:t>
      </w:r>
    </w:p>
    <w:bookmarkEnd w:id="59"/>
    <w:p w14:paraId="4FFEB87A" w14:textId="77777777" w:rsidR="006B0831" w:rsidRPr="00623CF3" w:rsidRDefault="006B0831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9F7EEC4" w14:textId="77777777" w:rsidR="00A8453C" w:rsidRPr="00623CF3" w:rsidRDefault="00A8453C" w:rsidP="00FF1D95">
      <w:pPr>
        <w:tabs>
          <w:tab w:val="left" w:pos="993"/>
          <w:tab w:val="left" w:pos="1418"/>
          <w:tab w:val="left" w:pos="1701"/>
        </w:tabs>
        <w:spacing w:after="0" w:line="240" w:lineRule="auto"/>
        <w:ind w:firstLine="709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</w:pPr>
      <w:r w:rsidRPr="00623CF3">
        <w:rPr>
          <w:rFonts w:ascii="Times New Roman" w:eastAsia="Calibri" w:hAnsi="Times New Roman" w:cs="Times New Roman"/>
          <w:b/>
          <w:bCs/>
          <w:sz w:val="24"/>
          <w:szCs w:val="24"/>
        </w:rPr>
        <w:t>Материально-техническое обеспечение и оборудование</w:t>
      </w:r>
      <w:r w:rsidR="006B0831" w:rsidRPr="00623CF3">
        <w:rPr>
          <w:rFonts w:ascii="Times New Roman" w:eastAsia="Calibri" w:hAnsi="Times New Roman" w:cs="Times New Roman"/>
          <w:b/>
          <w:bCs/>
          <w:sz w:val="24"/>
          <w:szCs w:val="24"/>
          <w:lang w:val="kk-KZ"/>
        </w:rPr>
        <w:t>:</w:t>
      </w:r>
    </w:p>
    <w:p w14:paraId="378FDC3A" w14:textId="06AF1960" w:rsidR="00A8453C" w:rsidRPr="00623CF3" w:rsidRDefault="002B26A0" w:rsidP="00FF1D95">
      <w:pPr>
        <w:pStyle w:val="aa"/>
        <w:widowControl w:val="0"/>
        <w:numPr>
          <w:ilvl w:val="0"/>
          <w:numId w:val="7"/>
        </w:numPr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623CF3">
        <w:rPr>
          <w:rFonts w:ascii="Times New Roman" w:hAnsi="Times New Roman" w:cs="Times New Roman"/>
          <w:iCs/>
          <w:sz w:val="24"/>
          <w:szCs w:val="24"/>
        </w:rPr>
        <w:t>Мультимедийный проектор</w:t>
      </w:r>
      <w:r w:rsidR="00A8453C" w:rsidRPr="00623CF3">
        <w:rPr>
          <w:rFonts w:ascii="Times New Roman" w:hAnsi="Times New Roman" w:cs="Times New Roman"/>
          <w:iCs/>
          <w:sz w:val="24"/>
          <w:szCs w:val="24"/>
        </w:rPr>
        <w:t>;</w:t>
      </w:r>
    </w:p>
    <w:p w14:paraId="3FA918C7" w14:textId="3DEE1E73" w:rsidR="005C56E1" w:rsidRPr="00623CF3" w:rsidRDefault="002B26A0" w:rsidP="00FF1D95">
      <w:pPr>
        <w:widowControl w:val="0"/>
        <w:numPr>
          <w:ilvl w:val="0"/>
          <w:numId w:val="7"/>
        </w:numPr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623CF3">
        <w:rPr>
          <w:rFonts w:ascii="Times New Roman" w:hAnsi="Times New Roman" w:cs="Times New Roman"/>
          <w:iCs/>
          <w:sz w:val="24"/>
          <w:szCs w:val="24"/>
        </w:rPr>
        <w:t>Ноутбук(и)</w:t>
      </w:r>
      <w:r w:rsidR="00C43687" w:rsidRPr="00623CF3">
        <w:rPr>
          <w:rFonts w:ascii="Times New Roman" w:hAnsi="Times New Roman" w:cs="Times New Roman"/>
          <w:iCs/>
          <w:sz w:val="24"/>
          <w:szCs w:val="24"/>
        </w:rPr>
        <w:t xml:space="preserve"> и/или персональные компьютеры</w:t>
      </w:r>
      <w:r w:rsidRPr="00623CF3">
        <w:rPr>
          <w:rFonts w:ascii="Times New Roman" w:hAnsi="Times New Roman" w:cs="Times New Roman"/>
          <w:iCs/>
          <w:sz w:val="24"/>
          <w:szCs w:val="24"/>
        </w:rPr>
        <w:t>;</w:t>
      </w:r>
      <w:r w:rsidR="005C56E1" w:rsidRPr="00623CF3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3ABD3607" w14:textId="030A5D47" w:rsidR="002B26A0" w:rsidRPr="00623CF3" w:rsidRDefault="005C56E1" w:rsidP="00FF1D95">
      <w:pPr>
        <w:widowControl w:val="0"/>
        <w:numPr>
          <w:ilvl w:val="0"/>
          <w:numId w:val="7"/>
        </w:numPr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623CF3">
        <w:rPr>
          <w:rFonts w:ascii="Times New Roman" w:hAnsi="Times New Roman" w:cs="Times New Roman"/>
          <w:iCs/>
          <w:sz w:val="24"/>
          <w:szCs w:val="24"/>
        </w:rPr>
        <w:t>электронные носители с учебными материалами;</w:t>
      </w:r>
    </w:p>
    <w:p w14:paraId="25005CD6" w14:textId="77777777" w:rsidR="00A8453C" w:rsidRPr="00623CF3" w:rsidRDefault="00A8453C" w:rsidP="00FF1D95">
      <w:pPr>
        <w:widowControl w:val="0"/>
        <w:numPr>
          <w:ilvl w:val="0"/>
          <w:numId w:val="7"/>
        </w:numPr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623CF3">
        <w:rPr>
          <w:rFonts w:ascii="Times New Roman" w:hAnsi="Times New Roman" w:cs="Times New Roman"/>
          <w:iCs/>
          <w:sz w:val="24"/>
          <w:szCs w:val="24"/>
        </w:rPr>
        <w:t>Динамики;</w:t>
      </w:r>
    </w:p>
    <w:p w14:paraId="181AFCDE" w14:textId="77777777" w:rsidR="00A8453C" w:rsidRPr="00623CF3" w:rsidRDefault="00A8453C" w:rsidP="00FF1D95">
      <w:pPr>
        <w:widowControl w:val="0"/>
        <w:numPr>
          <w:ilvl w:val="0"/>
          <w:numId w:val="7"/>
        </w:numPr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623CF3">
        <w:rPr>
          <w:rFonts w:ascii="Times New Roman" w:hAnsi="Times New Roman" w:cs="Times New Roman"/>
          <w:iCs/>
          <w:sz w:val="24"/>
          <w:szCs w:val="24"/>
        </w:rPr>
        <w:lastRenderedPageBreak/>
        <w:t>Экран;</w:t>
      </w:r>
    </w:p>
    <w:p w14:paraId="2C885D83" w14:textId="101C706A" w:rsidR="00A8453C" w:rsidRPr="00623CF3" w:rsidRDefault="004F294D" w:rsidP="00FF1D95">
      <w:pPr>
        <w:widowControl w:val="0"/>
        <w:numPr>
          <w:ilvl w:val="0"/>
          <w:numId w:val="7"/>
        </w:numPr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623CF3">
        <w:rPr>
          <w:rFonts w:ascii="Times New Roman" w:hAnsi="Times New Roman" w:cs="Times New Roman"/>
          <w:iCs/>
          <w:sz w:val="24"/>
          <w:szCs w:val="24"/>
        </w:rPr>
        <w:t>Флипчарт и м</w:t>
      </w:r>
      <w:r w:rsidR="00A8453C" w:rsidRPr="00623CF3">
        <w:rPr>
          <w:rFonts w:ascii="Times New Roman" w:hAnsi="Times New Roman" w:cs="Times New Roman"/>
          <w:iCs/>
          <w:sz w:val="24"/>
          <w:szCs w:val="24"/>
        </w:rPr>
        <w:t>аркеры;</w:t>
      </w:r>
    </w:p>
    <w:p w14:paraId="35189301" w14:textId="77777777" w:rsidR="005C56E1" w:rsidRPr="00623CF3" w:rsidRDefault="005C56E1" w:rsidP="00FF1D95">
      <w:pPr>
        <w:widowControl w:val="0"/>
        <w:numPr>
          <w:ilvl w:val="0"/>
          <w:numId w:val="7"/>
        </w:numPr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623CF3">
        <w:rPr>
          <w:rFonts w:ascii="Times New Roman" w:hAnsi="Times New Roman" w:cs="Times New Roman"/>
          <w:iCs/>
          <w:sz w:val="24"/>
          <w:szCs w:val="24"/>
        </w:rPr>
        <w:t>Доступ к интернету;</w:t>
      </w:r>
    </w:p>
    <w:p w14:paraId="06783346" w14:textId="086F68EA" w:rsidR="00A8453C" w:rsidRPr="00623CF3" w:rsidRDefault="00A8453C" w:rsidP="00FF1D95">
      <w:pPr>
        <w:widowControl w:val="0"/>
        <w:numPr>
          <w:ilvl w:val="0"/>
          <w:numId w:val="7"/>
        </w:numPr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623CF3">
        <w:rPr>
          <w:rFonts w:ascii="Times New Roman" w:hAnsi="Times New Roman" w:cs="Times New Roman"/>
          <w:iCs/>
          <w:sz w:val="24"/>
          <w:szCs w:val="24"/>
        </w:rPr>
        <w:t>Раздаточный материал для слушателей на цифровых и бумажных носителях</w:t>
      </w:r>
      <w:r w:rsidR="00C92344" w:rsidRPr="00623CF3">
        <w:rPr>
          <w:rFonts w:ascii="Times New Roman" w:hAnsi="Times New Roman" w:cs="Times New Roman"/>
          <w:iCs/>
          <w:sz w:val="24"/>
          <w:szCs w:val="24"/>
        </w:rPr>
        <w:t>, рентгенограммы, томограммы, архивные истории болезни</w:t>
      </w:r>
      <w:r w:rsidRPr="00623CF3">
        <w:rPr>
          <w:rFonts w:ascii="Times New Roman" w:hAnsi="Times New Roman" w:cs="Times New Roman"/>
          <w:iCs/>
          <w:sz w:val="24"/>
          <w:szCs w:val="24"/>
        </w:rPr>
        <w:t>;</w:t>
      </w:r>
    </w:p>
    <w:p w14:paraId="05C85718" w14:textId="77777777" w:rsidR="005C56E1" w:rsidRPr="00623CF3" w:rsidRDefault="004F294D" w:rsidP="00FF1D95">
      <w:pPr>
        <w:widowControl w:val="0"/>
        <w:numPr>
          <w:ilvl w:val="0"/>
          <w:numId w:val="7"/>
        </w:numPr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left="0" w:firstLine="709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623CF3">
        <w:rPr>
          <w:rFonts w:ascii="Times New Roman" w:hAnsi="Times New Roman" w:cs="Times New Roman"/>
          <w:iCs/>
          <w:sz w:val="24"/>
          <w:szCs w:val="24"/>
        </w:rPr>
        <w:t>Материально-техническое оснащение к</w:t>
      </w:r>
      <w:r w:rsidR="00A8453C" w:rsidRPr="00623CF3">
        <w:rPr>
          <w:rFonts w:ascii="Times New Roman" w:hAnsi="Times New Roman" w:cs="Times New Roman"/>
          <w:iCs/>
          <w:sz w:val="24"/>
          <w:szCs w:val="24"/>
        </w:rPr>
        <w:t>линическ</w:t>
      </w:r>
      <w:r w:rsidRPr="00623CF3">
        <w:rPr>
          <w:rFonts w:ascii="Times New Roman" w:hAnsi="Times New Roman" w:cs="Times New Roman"/>
          <w:iCs/>
          <w:sz w:val="24"/>
          <w:szCs w:val="24"/>
        </w:rPr>
        <w:t>ой ба</w:t>
      </w:r>
      <w:r w:rsidR="005C56E1" w:rsidRPr="00623CF3">
        <w:rPr>
          <w:rFonts w:ascii="Times New Roman" w:hAnsi="Times New Roman" w:cs="Times New Roman"/>
          <w:iCs/>
          <w:sz w:val="24"/>
          <w:szCs w:val="24"/>
        </w:rPr>
        <w:t>з</w:t>
      </w:r>
      <w:r w:rsidRPr="00623CF3">
        <w:rPr>
          <w:rFonts w:ascii="Times New Roman" w:hAnsi="Times New Roman" w:cs="Times New Roman"/>
          <w:iCs/>
          <w:sz w:val="24"/>
          <w:szCs w:val="24"/>
        </w:rPr>
        <w:t>ы</w:t>
      </w:r>
      <w:r w:rsidR="005C56E1" w:rsidRPr="00623CF3">
        <w:rPr>
          <w:rFonts w:ascii="Times New Roman" w:hAnsi="Times New Roman" w:cs="Times New Roman"/>
          <w:iCs/>
          <w:sz w:val="24"/>
          <w:szCs w:val="24"/>
        </w:rPr>
        <w:t>:</w:t>
      </w:r>
    </w:p>
    <w:p w14:paraId="639D370B" w14:textId="7372B64A" w:rsidR="005C56E1" w:rsidRPr="00623CF3" w:rsidRDefault="005C56E1" w:rsidP="00FF1D95">
      <w:pPr>
        <w:widowControl w:val="0"/>
        <w:tabs>
          <w:tab w:val="left" w:pos="284"/>
          <w:tab w:val="left" w:pos="993"/>
          <w:tab w:val="left" w:pos="1418"/>
          <w:tab w:val="left" w:pos="1701"/>
        </w:tabs>
        <w:autoSpaceDE w:val="0"/>
        <w:autoSpaceDN w:val="0"/>
        <w:spacing w:after="0" w:line="240" w:lineRule="auto"/>
        <w:ind w:firstLine="709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623CF3">
        <w:rPr>
          <w:rFonts w:ascii="Times New Roman" w:hAnsi="Times New Roman" w:cs="Times New Roman"/>
          <w:iCs/>
          <w:sz w:val="24"/>
          <w:szCs w:val="24"/>
        </w:rPr>
        <w:t>(консультативное, терапевтические, хирургические, реанимационное отделение, лаборатории, отделение лучевой и инвазивной диагностики, реабилитационный блок)</w:t>
      </w:r>
      <w:r w:rsidR="00BC1F72" w:rsidRPr="00623CF3">
        <w:rPr>
          <w:rFonts w:ascii="Times New Roman" w:hAnsi="Times New Roman" w:cs="Times New Roman"/>
          <w:iCs/>
          <w:sz w:val="24"/>
          <w:szCs w:val="24"/>
        </w:rPr>
        <w:t>.</w:t>
      </w:r>
    </w:p>
    <w:p w14:paraId="76FC3549" w14:textId="77777777" w:rsidR="00230991" w:rsidRPr="00623CF3" w:rsidRDefault="00230991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C0A7A01" w14:textId="77777777" w:rsidR="0000466C" w:rsidRPr="00623CF3" w:rsidRDefault="0000466C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18F763E3" w14:textId="77777777" w:rsidR="0000466C" w:rsidRPr="00623CF3" w:rsidRDefault="0000466C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1F28FBA" w14:textId="77777777" w:rsidR="007E7FBB" w:rsidRPr="00623CF3" w:rsidRDefault="007E7FBB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41809FF9" w14:textId="77777777" w:rsidR="007E7FBB" w:rsidRPr="00623CF3" w:rsidRDefault="007E7FBB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E85DF48" w14:textId="5DC3ECF2" w:rsidR="007E7FBB" w:rsidRPr="00623CF3" w:rsidRDefault="007E7FBB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4065F5C7" w14:textId="2292A26B" w:rsidR="00FF1D95" w:rsidRPr="00623CF3" w:rsidRDefault="00FF1D95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E6DB584" w14:textId="01D97035" w:rsidR="00FF1D95" w:rsidRPr="00623CF3" w:rsidRDefault="00FF1D95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DB2606C" w14:textId="0F29C770" w:rsidR="00FF1D95" w:rsidRPr="00623CF3" w:rsidRDefault="00FF1D95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0D4C0A5" w14:textId="0CEF532F" w:rsidR="00FF1D95" w:rsidRPr="00623CF3" w:rsidRDefault="00FF1D95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456F25D" w14:textId="269CADC8" w:rsidR="00FF1D95" w:rsidRPr="00623CF3" w:rsidRDefault="00FF1D95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00A120C" w14:textId="77777777" w:rsidR="00E80A9B" w:rsidRPr="00623CF3" w:rsidRDefault="00E80A9B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3C39CE2" w14:textId="62667206" w:rsidR="00FF1D95" w:rsidRPr="00623CF3" w:rsidRDefault="00FF1D95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F314DEA" w14:textId="7186B58A" w:rsidR="00FF1D95" w:rsidRPr="00623CF3" w:rsidRDefault="00FF1D95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F47AFCD" w14:textId="77777777" w:rsidR="00FF1D95" w:rsidRPr="00623CF3" w:rsidRDefault="00FF1D95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0D3C676" w14:textId="77777777" w:rsidR="007E7FBB" w:rsidRPr="00623CF3" w:rsidRDefault="007E7FBB" w:rsidP="00FF1D95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FCC7592" w14:textId="77777777" w:rsidR="00886CE9" w:rsidRPr="00623CF3" w:rsidRDefault="00A8453C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623CF3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Используемые сокращения и </w:t>
      </w:r>
      <w:r w:rsidR="00886CE9" w:rsidRPr="00623CF3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термины: </w:t>
      </w:r>
    </w:p>
    <w:p w14:paraId="744708EF" w14:textId="77777777" w:rsidR="007A762B" w:rsidRPr="00623CF3" w:rsidRDefault="007A762B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hAnsi="Times New Roman" w:cs="Times New Roman"/>
          <w:sz w:val="24"/>
          <w:szCs w:val="24"/>
        </w:rPr>
      </w:pPr>
    </w:p>
    <w:p w14:paraId="25546EC3" w14:textId="77777777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БЦЖ </w:t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sym w:font="Symbol" w:char="F02D"/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вакцина Кальметта-Герена</w:t>
      </w:r>
    </w:p>
    <w:p w14:paraId="3329FD71" w14:textId="77777777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ВКК </w:t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sym w:font="Symbol" w:char="F02D"/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врачебно-консультативная комиссия </w:t>
      </w:r>
    </w:p>
    <w:p w14:paraId="442974DE" w14:textId="5C36D597" w:rsidR="00DE1EDB" w:rsidRPr="00623CF3" w:rsidRDefault="00DE1EDB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Calibri" w:hAnsi="Times New Roman" w:cs="Times New Roman"/>
          <w:bCs/>
          <w:sz w:val="24"/>
          <w:szCs w:val="24"/>
        </w:rPr>
        <w:t>ДУ – диспансерный учёт</w:t>
      </w:r>
    </w:p>
    <w:p w14:paraId="4CCDC7E4" w14:textId="77777777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>ЗОЖ – здоровый образ жизни</w:t>
      </w:r>
    </w:p>
    <w:p w14:paraId="0D7A58A9" w14:textId="77777777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ИРЛ – индивидуальный режим лечения </w:t>
      </w:r>
    </w:p>
    <w:p w14:paraId="29A81547" w14:textId="77777777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>КРЛ – краткосрочный режим лечения</w:t>
      </w:r>
    </w:p>
    <w:p w14:paraId="3044FC04" w14:textId="77777777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>КТ – компьютерная томография</w:t>
      </w:r>
    </w:p>
    <w:p w14:paraId="6C2DD3F8" w14:textId="7457AB7F" w:rsidR="00F87D7F" w:rsidRPr="00623CF3" w:rsidRDefault="00F87D7F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hAnsi="Times New Roman" w:cs="Times New Roman"/>
          <w:sz w:val="24"/>
          <w:szCs w:val="24"/>
        </w:rPr>
        <w:t>ЛТИ</w:t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– латентная туберкулёзная инфекция</w:t>
      </w:r>
    </w:p>
    <w:p w14:paraId="625B19B3" w14:textId="048E841E" w:rsidR="009A7B3E" w:rsidRPr="00623CF3" w:rsidRDefault="009A7B3E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hAnsi="Times New Roman" w:cs="Times New Roman"/>
          <w:sz w:val="24"/>
          <w:szCs w:val="24"/>
        </w:rPr>
        <w:t>ЛФК – лечебная физкультура</w:t>
      </w:r>
    </w:p>
    <w:p w14:paraId="6184FA45" w14:textId="5AB7F914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МБТ </w:t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sym w:font="Symbol" w:char="F02D"/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микобактерии </w:t>
      </w:r>
      <w:r w:rsidR="00B503C1"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>туберкулёз</w:t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а </w:t>
      </w:r>
    </w:p>
    <w:p w14:paraId="2B42A716" w14:textId="77777777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>МЗ РК – Министерство здравоохранения Республики Казахстан</w:t>
      </w:r>
    </w:p>
    <w:p w14:paraId="3710D27B" w14:textId="77777777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>МРТ – магнитно-резонансная томография</w:t>
      </w:r>
    </w:p>
    <w:p w14:paraId="1B678A35" w14:textId="0CE5B9E3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НАО </w:t>
      </w:r>
      <w:r w:rsidR="008E0077"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>–</w:t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Некоммерческое акционерное общество</w:t>
      </w:r>
    </w:p>
    <w:p w14:paraId="6418EAC4" w14:textId="409D184A" w:rsidR="009A7B3E" w:rsidRPr="00623CF3" w:rsidRDefault="009A7B3E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hAnsi="Times New Roman" w:cs="Times New Roman"/>
          <w:sz w:val="24"/>
          <w:szCs w:val="24"/>
        </w:rPr>
        <w:t>НПО – не правительственные организации</w:t>
      </w:r>
    </w:p>
    <w:p w14:paraId="6E2DDEB4" w14:textId="77777777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>НПА РК – нормативно-правовые акты Республики Казахстан</w:t>
      </w:r>
    </w:p>
    <w:p w14:paraId="70C59C38" w14:textId="2038DD7F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НПП </w:t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sym w:font="Symbol" w:char="F02D"/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Национальная противо</w:t>
      </w:r>
      <w:r w:rsidR="00B503C1"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>туберкулёз</w:t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ная программа </w:t>
      </w:r>
    </w:p>
    <w:p w14:paraId="43AE0784" w14:textId="3872F984" w:rsidR="008E0077" w:rsidRPr="00623CF3" w:rsidRDefault="008E0077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hAnsi="Times New Roman" w:cs="Times New Roman"/>
          <w:sz w:val="24"/>
          <w:szCs w:val="24"/>
        </w:rPr>
        <w:t xml:space="preserve">НРБТ </w:t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– </w:t>
      </w:r>
      <w:r w:rsidRPr="00623CF3">
        <w:rPr>
          <w:rFonts w:ascii="Times New Roman" w:hAnsi="Times New Roman" w:cs="Times New Roman"/>
          <w:sz w:val="24"/>
          <w:szCs w:val="24"/>
        </w:rPr>
        <w:t>Национальный регистр больных туберкулёзом</w:t>
      </w:r>
    </w:p>
    <w:p w14:paraId="680701DC" w14:textId="77777777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>ОО – организация образования;</w:t>
      </w:r>
    </w:p>
    <w:p w14:paraId="6FDF35F4" w14:textId="77777777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>ОП – образовательная программа;</w:t>
      </w:r>
    </w:p>
    <w:p w14:paraId="6125B418" w14:textId="5FE74A45" w:rsidR="00BC1F72" w:rsidRPr="00623CF3" w:rsidRDefault="00F87D7F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>ПК – п</w:t>
      </w:r>
      <w:r w:rsidR="00BC1F72"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>овышение квалификации</w:t>
      </w:r>
    </w:p>
    <w:p w14:paraId="7E7AF0A1" w14:textId="5A691C99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Р ТБ </w:t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sym w:font="Symbol" w:char="F02D"/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олирезистентный </w:t>
      </w:r>
      <w:r w:rsidR="00B503C1"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>туберкулёз</w:t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</w:p>
    <w:p w14:paraId="4D6E509D" w14:textId="41018619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ТД </w:t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sym w:font="Symbol" w:char="F02D"/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отиво</w:t>
      </w:r>
      <w:r w:rsidR="00B503C1"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>туберкулёз</w:t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ный диспансер </w:t>
      </w:r>
    </w:p>
    <w:p w14:paraId="1C178841" w14:textId="07F0BF8D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ТО </w:t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sym w:font="Symbol" w:char="F02D"/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отиво</w:t>
      </w:r>
      <w:r w:rsidR="00B503C1"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>туберкулёз</w:t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ные организации </w:t>
      </w:r>
    </w:p>
    <w:p w14:paraId="4DD2EAB2" w14:textId="77777777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>ПТП – противотуберкулёзные препараты</w:t>
      </w:r>
    </w:p>
    <w:p w14:paraId="2F829AA3" w14:textId="77F8086B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ТП </w:t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sym w:font="Symbol" w:char="F02D"/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отиво</w:t>
      </w:r>
      <w:r w:rsidR="00B503C1"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>туберкулёз</w:t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ные препараты </w:t>
      </w:r>
    </w:p>
    <w:p w14:paraId="40732F3D" w14:textId="77777777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ЦР </w:t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sym w:font="Symbol" w:char="F02D"/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олимеразная цепная реакция </w:t>
      </w:r>
    </w:p>
    <w:p w14:paraId="1DE810B4" w14:textId="77777777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>ПЭ и НР – побочные эффекты и неблагоприятные реакции</w:t>
      </w:r>
    </w:p>
    <w:p w14:paraId="6AD57F30" w14:textId="77777777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>СК – сертификационный курс;</w:t>
      </w:r>
    </w:p>
    <w:p w14:paraId="1B7D3E50" w14:textId="77777777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>СРС – самостоятельная работа слушателей;</w:t>
      </w:r>
    </w:p>
    <w:p w14:paraId="2ECC4FDE" w14:textId="09988EAC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ТБ </w:t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sym w:font="Symbol" w:char="F02D"/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B503C1"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>туберкулёз</w:t>
      </w:r>
    </w:p>
    <w:p w14:paraId="6F20B217" w14:textId="4B6B7A45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ТБ МЛУ </w:t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sym w:font="Symbol" w:char="F02D"/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B503C1"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>туберкулёз</w:t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 множественной лекарственной недостаточностью </w:t>
      </w:r>
    </w:p>
    <w:p w14:paraId="545D1045" w14:textId="1B4F4383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ТЛЧ </w:t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sym w:font="Symbol" w:char="F02D"/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тест на лекарственную чувствительность </w:t>
      </w:r>
    </w:p>
    <w:p w14:paraId="4ADDBC40" w14:textId="32592CBF" w:rsidR="0003788F" w:rsidRPr="00623CF3" w:rsidRDefault="0003788F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623CF3">
        <w:rPr>
          <w:rFonts w:ascii="Times New Roman" w:eastAsia="Calibri" w:hAnsi="Times New Roman" w:cs="Times New Roman"/>
          <w:bCs/>
          <w:sz w:val="24"/>
          <w:szCs w:val="24"/>
        </w:rPr>
        <w:t>УОФ – учётно-отчётные формы</w:t>
      </w:r>
    </w:p>
    <w:p w14:paraId="22167B72" w14:textId="6689420D" w:rsidR="009C59E1" w:rsidRPr="00623CF3" w:rsidRDefault="009C59E1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Calibri" w:hAnsi="Times New Roman" w:cs="Times New Roman"/>
          <w:bCs/>
          <w:sz w:val="24"/>
          <w:szCs w:val="24"/>
        </w:rPr>
        <w:t>УФО – ультрафиолетовые облучатели</w:t>
      </w:r>
    </w:p>
    <w:p w14:paraId="114600E9" w14:textId="77777777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ЦВКК </w:t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sym w:font="Symbol" w:char="F02D"/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централизованная врачебно-консультативная комиссия </w:t>
      </w:r>
    </w:p>
    <w:p w14:paraId="459D95F4" w14:textId="77777777" w:rsidR="00BC1F72" w:rsidRPr="00623CF3" w:rsidRDefault="00BC1F72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ЭКГ </w:t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sym w:font="Symbol" w:char="F02D"/>
      </w:r>
      <w:r w:rsidRPr="00623CF3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электрокардиография</w:t>
      </w:r>
    </w:p>
    <w:p w14:paraId="72A43938" w14:textId="77777777" w:rsidR="007A762B" w:rsidRPr="00623CF3" w:rsidRDefault="007A762B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59E6A917" w14:textId="77777777" w:rsidR="00F9196A" w:rsidRPr="00623CF3" w:rsidRDefault="00F9196A" w:rsidP="00FF1D95">
      <w:pPr>
        <w:tabs>
          <w:tab w:val="right" w:pos="426"/>
        </w:tabs>
        <w:autoSpaceDE w:val="0"/>
        <w:autoSpaceDN w:val="0"/>
        <w:adjustRightInd w:val="0"/>
        <w:spacing w:after="0" w:line="240" w:lineRule="auto"/>
        <w:ind w:right="-1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7507D76" w14:textId="65E9FD18" w:rsidR="006B2A8D" w:rsidRPr="00623CF3" w:rsidRDefault="006B2A8D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p w14:paraId="78289EB1" w14:textId="77777777" w:rsidR="00260CBB" w:rsidRPr="00623CF3" w:rsidRDefault="00260CBB" w:rsidP="00FF1D95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C9F6AD7" w14:textId="77777777" w:rsidR="006B2A8D" w:rsidRPr="00623CF3" w:rsidRDefault="006B2A8D" w:rsidP="00FF1D9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kk-KZ"/>
        </w:rPr>
      </w:pPr>
    </w:p>
    <w:sectPr w:rsidR="006B2A8D" w:rsidRPr="00623CF3" w:rsidSect="00FF1D95">
      <w:pgSz w:w="11906" w:h="16838"/>
      <w:pgMar w:top="1134" w:right="1134" w:bottom="1134" w:left="1134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FE0C17" w14:textId="77777777" w:rsidR="00802800" w:rsidRDefault="00802800" w:rsidP="00FE6E8E">
      <w:pPr>
        <w:spacing w:after="0" w:line="240" w:lineRule="auto"/>
      </w:pPr>
      <w:r>
        <w:separator/>
      </w:r>
    </w:p>
  </w:endnote>
  <w:endnote w:type="continuationSeparator" w:id="0">
    <w:p w14:paraId="79D73296" w14:textId="77777777" w:rsidR="00802800" w:rsidRDefault="00802800" w:rsidP="00FE6E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0574A6" w14:textId="77777777" w:rsidR="00802800" w:rsidRDefault="00802800" w:rsidP="00FE6E8E">
      <w:pPr>
        <w:spacing w:after="0" w:line="240" w:lineRule="auto"/>
      </w:pPr>
      <w:r>
        <w:separator/>
      </w:r>
    </w:p>
  </w:footnote>
  <w:footnote w:type="continuationSeparator" w:id="0">
    <w:p w14:paraId="09BFA09A" w14:textId="77777777" w:rsidR="00802800" w:rsidRDefault="00802800" w:rsidP="00FE6E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6263E7"/>
    <w:multiLevelType w:val="singleLevel"/>
    <w:tmpl w:val="92A2EC62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abstractNum w:abstractNumId="1">
    <w:nsid w:val="0FD47CCA"/>
    <w:multiLevelType w:val="hybridMultilevel"/>
    <w:tmpl w:val="5B08A46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176E1490"/>
    <w:multiLevelType w:val="hybridMultilevel"/>
    <w:tmpl w:val="7A800254"/>
    <w:lvl w:ilvl="0" w:tplc="B9081D0E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E53BDA"/>
    <w:multiLevelType w:val="singleLevel"/>
    <w:tmpl w:val="92A2EC62"/>
    <w:lvl w:ilvl="0">
      <w:start w:val="1"/>
      <w:numFmt w:val="decimal"/>
      <w:lvlText w:val="%1."/>
      <w:legacy w:legacy="1" w:legacySpace="120" w:legacyIndent="360"/>
      <w:lvlJc w:val="left"/>
      <w:pPr>
        <w:ind w:left="900" w:hanging="360"/>
      </w:pPr>
    </w:lvl>
  </w:abstractNum>
  <w:abstractNum w:abstractNumId="4">
    <w:nsid w:val="1A4174D1"/>
    <w:multiLevelType w:val="hybridMultilevel"/>
    <w:tmpl w:val="6CD8373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C41A55"/>
    <w:multiLevelType w:val="multilevel"/>
    <w:tmpl w:val="9D463062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6">
    <w:nsid w:val="236D39AB"/>
    <w:multiLevelType w:val="hybridMultilevel"/>
    <w:tmpl w:val="100024B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C6A17DF"/>
    <w:multiLevelType w:val="hybridMultilevel"/>
    <w:tmpl w:val="535AFA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BD1EF9"/>
    <w:multiLevelType w:val="hybridMultilevel"/>
    <w:tmpl w:val="D2884DC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18A7B4D"/>
    <w:multiLevelType w:val="hybridMultilevel"/>
    <w:tmpl w:val="1B12EB96"/>
    <w:lvl w:ilvl="0" w:tplc="037E704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2D47877"/>
    <w:multiLevelType w:val="hybridMultilevel"/>
    <w:tmpl w:val="74CC3FCA"/>
    <w:lvl w:ilvl="0" w:tplc="A8FE9A3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6B43292"/>
    <w:multiLevelType w:val="hybridMultilevel"/>
    <w:tmpl w:val="95545F14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>
      <w:start w:val="1"/>
      <w:numFmt w:val="decimal"/>
      <w:lvlText w:val="%4."/>
      <w:lvlJc w:val="left"/>
      <w:pPr>
        <w:ind w:left="3600" w:hanging="360"/>
      </w:pPr>
    </w:lvl>
    <w:lvl w:ilvl="4" w:tplc="04190019">
      <w:start w:val="1"/>
      <w:numFmt w:val="lowerLetter"/>
      <w:lvlText w:val="%5."/>
      <w:lvlJc w:val="left"/>
      <w:pPr>
        <w:ind w:left="4320" w:hanging="360"/>
      </w:pPr>
    </w:lvl>
    <w:lvl w:ilvl="5" w:tplc="0419001B">
      <w:start w:val="1"/>
      <w:numFmt w:val="lowerRoman"/>
      <w:lvlText w:val="%6."/>
      <w:lvlJc w:val="right"/>
      <w:pPr>
        <w:ind w:left="5040" w:hanging="180"/>
      </w:pPr>
    </w:lvl>
    <w:lvl w:ilvl="6" w:tplc="0419000F">
      <w:start w:val="1"/>
      <w:numFmt w:val="decimal"/>
      <w:lvlText w:val="%7."/>
      <w:lvlJc w:val="left"/>
      <w:pPr>
        <w:ind w:left="5760" w:hanging="360"/>
      </w:pPr>
    </w:lvl>
    <w:lvl w:ilvl="7" w:tplc="04190019">
      <w:start w:val="1"/>
      <w:numFmt w:val="lowerLetter"/>
      <w:lvlText w:val="%8."/>
      <w:lvlJc w:val="left"/>
      <w:pPr>
        <w:ind w:left="6480" w:hanging="360"/>
      </w:pPr>
    </w:lvl>
    <w:lvl w:ilvl="8" w:tplc="0419001B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5238022D"/>
    <w:multiLevelType w:val="singleLevel"/>
    <w:tmpl w:val="92A2EC62"/>
    <w:lvl w:ilvl="0">
      <w:start w:val="1"/>
      <w:numFmt w:val="decimal"/>
      <w:lvlText w:val="%1."/>
      <w:legacy w:legacy="1" w:legacySpace="120" w:legacyIndent="360"/>
      <w:lvlJc w:val="left"/>
      <w:pPr>
        <w:ind w:left="900" w:hanging="360"/>
      </w:pPr>
    </w:lvl>
  </w:abstractNum>
  <w:abstractNum w:abstractNumId="13">
    <w:nsid w:val="56CB03BD"/>
    <w:multiLevelType w:val="hybridMultilevel"/>
    <w:tmpl w:val="0CDA496E"/>
    <w:lvl w:ilvl="0" w:tplc="6C7C6C0E">
      <w:start w:val="1"/>
      <w:numFmt w:val="decimal"/>
      <w:lvlText w:val="%1."/>
      <w:lvlJc w:val="left"/>
      <w:pPr>
        <w:ind w:left="1287" w:hanging="360"/>
      </w:pPr>
      <w:rPr>
        <w:rFonts w:ascii="Times New Roman" w:eastAsiaTheme="minorHAnsi" w:hAnsi="Times New Roman" w:cs="Times New Roman"/>
      </w:rPr>
    </w:lvl>
    <w:lvl w:ilvl="1" w:tplc="041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7D602C9"/>
    <w:multiLevelType w:val="hybridMultilevel"/>
    <w:tmpl w:val="35206B22"/>
    <w:lvl w:ilvl="0" w:tplc="0419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8EB716F"/>
    <w:multiLevelType w:val="singleLevel"/>
    <w:tmpl w:val="92A2EC62"/>
    <w:lvl w:ilvl="0">
      <w:start w:val="1"/>
      <w:numFmt w:val="decimal"/>
      <w:lvlText w:val="%1."/>
      <w:legacy w:legacy="1" w:legacySpace="120" w:legacyIndent="360"/>
      <w:lvlJc w:val="left"/>
      <w:pPr>
        <w:ind w:left="900" w:hanging="360"/>
      </w:pPr>
    </w:lvl>
  </w:abstractNum>
  <w:abstractNum w:abstractNumId="16">
    <w:nsid w:val="64F4309E"/>
    <w:multiLevelType w:val="hybridMultilevel"/>
    <w:tmpl w:val="9E547F4A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>
    <w:nsid w:val="678D69CA"/>
    <w:multiLevelType w:val="singleLevel"/>
    <w:tmpl w:val="92A2EC62"/>
    <w:lvl w:ilvl="0">
      <w:start w:val="1"/>
      <w:numFmt w:val="decimal"/>
      <w:lvlText w:val="%1."/>
      <w:legacy w:legacy="1" w:legacySpace="120" w:legacyIndent="360"/>
      <w:lvlJc w:val="left"/>
      <w:pPr>
        <w:ind w:left="900" w:hanging="360"/>
      </w:pPr>
    </w:lvl>
  </w:abstractNum>
  <w:abstractNum w:abstractNumId="18">
    <w:nsid w:val="6C1A751C"/>
    <w:multiLevelType w:val="hybridMultilevel"/>
    <w:tmpl w:val="EEE45626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>
      <w:start w:val="1"/>
      <w:numFmt w:val="lowerRoman"/>
      <w:lvlText w:val="%3."/>
      <w:lvlJc w:val="right"/>
      <w:pPr>
        <w:ind w:left="2520" w:hanging="180"/>
      </w:pPr>
    </w:lvl>
    <w:lvl w:ilvl="3" w:tplc="0419000F">
      <w:start w:val="1"/>
      <w:numFmt w:val="decimal"/>
      <w:lvlText w:val="%4."/>
      <w:lvlJc w:val="left"/>
      <w:pPr>
        <w:ind w:left="3240" w:hanging="360"/>
      </w:pPr>
    </w:lvl>
    <w:lvl w:ilvl="4" w:tplc="04190019">
      <w:start w:val="1"/>
      <w:numFmt w:val="lowerLetter"/>
      <w:lvlText w:val="%5."/>
      <w:lvlJc w:val="left"/>
      <w:pPr>
        <w:ind w:left="3960" w:hanging="360"/>
      </w:pPr>
    </w:lvl>
    <w:lvl w:ilvl="5" w:tplc="0419001B">
      <w:start w:val="1"/>
      <w:numFmt w:val="lowerRoman"/>
      <w:lvlText w:val="%6."/>
      <w:lvlJc w:val="right"/>
      <w:pPr>
        <w:ind w:left="4680" w:hanging="180"/>
      </w:pPr>
    </w:lvl>
    <w:lvl w:ilvl="6" w:tplc="0419000F">
      <w:start w:val="1"/>
      <w:numFmt w:val="decimal"/>
      <w:lvlText w:val="%7."/>
      <w:lvlJc w:val="left"/>
      <w:pPr>
        <w:ind w:left="5400" w:hanging="360"/>
      </w:pPr>
    </w:lvl>
    <w:lvl w:ilvl="7" w:tplc="04190019">
      <w:start w:val="1"/>
      <w:numFmt w:val="lowerLetter"/>
      <w:lvlText w:val="%8."/>
      <w:lvlJc w:val="left"/>
      <w:pPr>
        <w:ind w:left="6120" w:hanging="360"/>
      </w:pPr>
    </w:lvl>
    <w:lvl w:ilvl="8" w:tplc="0419001B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707D3E42"/>
    <w:multiLevelType w:val="multilevel"/>
    <w:tmpl w:val="9D463062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20">
    <w:nsid w:val="747A3F52"/>
    <w:multiLevelType w:val="hybridMultilevel"/>
    <w:tmpl w:val="02386DB8"/>
    <w:lvl w:ilvl="0" w:tplc="66BA60C6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AC52244"/>
    <w:multiLevelType w:val="singleLevel"/>
    <w:tmpl w:val="92A2EC62"/>
    <w:lvl w:ilvl="0">
      <w:start w:val="1"/>
      <w:numFmt w:val="decimal"/>
      <w:lvlText w:val="%1."/>
      <w:legacy w:legacy="1" w:legacySpace="120" w:legacyIndent="360"/>
      <w:lvlJc w:val="left"/>
      <w:pPr>
        <w:ind w:left="900" w:hanging="360"/>
      </w:pPr>
    </w:lvl>
  </w:abstractNum>
  <w:abstractNum w:abstractNumId="22">
    <w:nsid w:val="7DE060FE"/>
    <w:multiLevelType w:val="singleLevel"/>
    <w:tmpl w:val="92A2EC62"/>
    <w:lvl w:ilvl="0">
      <w:start w:val="1"/>
      <w:numFmt w:val="decimal"/>
      <w:lvlText w:val="%1."/>
      <w:legacy w:legacy="1" w:legacySpace="120" w:legacyIndent="360"/>
      <w:lvlJc w:val="left"/>
      <w:pPr>
        <w:ind w:left="900" w:hanging="360"/>
      </w:pPr>
    </w:lvl>
  </w:abstractNum>
  <w:abstractNum w:abstractNumId="23">
    <w:nsid w:val="7E0B2D26"/>
    <w:multiLevelType w:val="hybridMultilevel"/>
    <w:tmpl w:val="021086FA"/>
    <w:lvl w:ilvl="0" w:tplc="3F16A0C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0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3"/>
  </w:num>
  <w:num w:numId="8">
    <w:abstractNumId w:val="23"/>
  </w:num>
  <w:num w:numId="9">
    <w:abstractNumId w:val="7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2"/>
    <w:lvlOverride w:ilvl="0">
      <w:startOverride w:val="1"/>
    </w:lvlOverride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7"/>
    <w:lvlOverride w:ilvl="0">
      <w:startOverride w:val="1"/>
    </w:lvlOverride>
  </w:num>
  <w:num w:numId="15">
    <w:abstractNumId w:val="12"/>
    <w:lvlOverride w:ilvl="0">
      <w:startOverride w:val="1"/>
    </w:lvlOverride>
  </w:num>
  <w:num w:numId="16">
    <w:abstractNumId w:val="21"/>
    <w:lvlOverride w:ilvl="0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  <w:lvlOverride w:ilvl="0">
      <w:startOverride w:val="1"/>
    </w:lvlOverride>
  </w:num>
  <w:num w:numId="19">
    <w:abstractNumId w:val="0"/>
    <w:lvlOverride w:ilvl="0">
      <w:startOverride w:val="1"/>
    </w:lvlOverride>
  </w:num>
  <w:num w:numId="20">
    <w:abstractNumId w:val="15"/>
    <w:lvlOverride w:ilvl="0">
      <w:startOverride w:val="1"/>
    </w:lvlOverride>
  </w:num>
  <w:num w:numId="21">
    <w:abstractNumId w:val="14"/>
  </w:num>
  <w:num w:numId="22">
    <w:abstractNumId w:val="16"/>
  </w:num>
  <w:num w:numId="23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>
    <w:abstractNumId w:val="4"/>
  </w:num>
  <w:num w:numId="25">
    <w:abstractNumId w:val="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DEwNDCzNDE1MDFX0lEKTi0uzszPAykwrAUA+B4TgSwAAAA="/>
  </w:docVars>
  <w:rsids>
    <w:rsidRoot w:val="00FE6E8E"/>
    <w:rsid w:val="0000424A"/>
    <w:rsid w:val="00004453"/>
    <w:rsid w:val="0000466C"/>
    <w:rsid w:val="00004FBD"/>
    <w:rsid w:val="00011086"/>
    <w:rsid w:val="000146D8"/>
    <w:rsid w:val="00015499"/>
    <w:rsid w:val="0001635A"/>
    <w:rsid w:val="00035D0F"/>
    <w:rsid w:val="0003788F"/>
    <w:rsid w:val="00041A48"/>
    <w:rsid w:val="000421B7"/>
    <w:rsid w:val="00047F44"/>
    <w:rsid w:val="00051AF9"/>
    <w:rsid w:val="00051DB0"/>
    <w:rsid w:val="0005294D"/>
    <w:rsid w:val="00053AEF"/>
    <w:rsid w:val="00071631"/>
    <w:rsid w:val="00073F72"/>
    <w:rsid w:val="00075A5D"/>
    <w:rsid w:val="0007630F"/>
    <w:rsid w:val="00082A6C"/>
    <w:rsid w:val="00083383"/>
    <w:rsid w:val="00087AAC"/>
    <w:rsid w:val="00090B0B"/>
    <w:rsid w:val="0009435B"/>
    <w:rsid w:val="00096C49"/>
    <w:rsid w:val="000A0658"/>
    <w:rsid w:val="000A1BBB"/>
    <w:rsid w:val="000A4B2F"/>
    <w:rsid w:val="000B7DA9"/>
    <w:rsid w:val="000C2CF8"/>
    <w:rsid w:val="000D362A"/>
    <w:rsid w:val="000D78AC"/>
    <w:rsid w:val="000E2E89"/>
    <w:rsid w:val="000F16B4"/>
    <w:rsid w:val="000F2483"/>
    <w:rsid w:val="000F49FF"/>
    <w:rsid w:val="000F59C3"/>
    <w:rsid w:val="000F73E9"/>
    <w:rsid w:val="0010010F"/>
    <w:rsid w:val="001014B0"/>
    <w:rsid w:val="001018DD"/>
    <w:rsid w:val="00115CCD"/>
    <w:rsid w:val="00115DF9"/>
    <w:rsid w:val="001239B3"/>
    <w:rsid w:val="00125BBF"/>
    <w:rsid w:val="0013290A"/>
    <w:rsid w:val="00136E7E"/>
    <w:rsid w:val="00140BDD"/>
    <w:rsid w:val="00144492"/>
    <w:rsid w:val="00146B6F"/>
    <w:rsid w:val="0015092A"/>
    <w:rsid w:val="00152653"/>
    <w:rsid w:val="00156032"/>
    <w:rsid w:val="00161617"/>
    <w:rsid w:val="001645AB"/>
    <w:rsid w:val="0016716B"/>
    <w:rsid w:val="00167A68"/>
    <w:rsid w:val="001800A5"/>
    <w:rsid w:val="001814D7"/>
    <w:rsid w:val="00182420"/>
    <w:rsid w:val="001911CF"/>
    <w:rsid w:val="00196676"/>
    <w:rsid w:val="001971E6"/>
    <w:rsid w:val="001A168D"/>
    <w:rsid w:val="001A1CD2"/>
    <w:rsid w:val="001A72F0"/>
    <w:rsid w:val="001B598E"/>
    <w:rsid w:val="001B7474"/>
    <w:rsid w:val="001C2712"/>
    <w:rsid w:val="001C2C7B"/>
    <w:rsid w:val="001C2E53"/>
    <w:rsid w:val="001C2FF1"/>
    <w:rsid w:val="001C5C69"/>
    <w:rsid w:val="001C60E6"/>
    <w:rsid w:val="001D1852"/>
    <w:rsid w:val="001D4EC8"/>
    <w:rsid w:val="001E1FA7"/>
    <w:rsid w:val="001E200F"/>
    <w:rsid w:val="001E3631"/>
    <w:rsid w:val="001E4701"/>
    <w:rsid w:val="001F0A35"/>
    <w:rsid w:val="001F3160"/>
    <w:rsid w:val="001F3329"/>
    <w:rsid w:val="001F3466"/>
    <w:rsid w:val="001F38F9"/>
    <w:rsid w:val="002026D5"/>
    <w:rsid w:val="0020401B"/>
    <w:rsid w:val="002053D1"/>
    <w:rsid w:val="00205842"/>
    <w:rsid w:val="002106EB"/>
    <w:rsid w:val="00211B60"/>
    <w:rsid w:val="00211C9E"/>
    <w:rsid w:val="002163D2"/>
    <w:rsid w:val="00216D6B"/>
    <w:rsid w:val="00220175"/>
    <w:rsid w:val="00225BD2"/>
    <w:rsid w:val="00230991"/>
    <w:rsid w:val="002326DE"/>
    <w:rsid w:val="00233913"/>
    <w:rsid w:val="00235FA9"/>
    <w:rsid w:val="00236320"/>
    <w:rsid w:val="002368B2"/>
    <w:rsid w:val="00244097"/>
    <w:rsid w:val="00244681"/>
    <w:rsid w:val="002511CB"/>
    <w:rsid w:val="00252D61"/>
    <w:rsid w:val="00260614"/>
    <w:rsid w:val="00260CBB"/>
    <w:rsid w:val="002766B1"/>
    <w:rsid w:val="002776F9"/>
    <w:rsid w:val="00281381"/>
    <w:rsid w:val="00285B52"/>
    <w:rsid w:val="002914D9"/>
    <w:rsid w:val="00291FCB"/>
    <w:rsid w:val="0029727B"/>
    <w:rsid w:val="002A2303"/>
    <w:rsid w:val="002A44A0"/>
    <w:rsid w:val="002B1A2B"/>
    <w:rsid w:val="002B26A0"/>
    <w:rsid w:val="002C64DB"/>
    <w:rsid w:val="002D1BE5"/>
    <w:rsid w:val="002D392C"/>
    <w:rsid w:val="002D75C2"/>
    <w:rsid w:val="002E5471"/>
    <w:rsid w:val="002E5A3E"/>
    <w:rsid w:val="002E74A1"/>
    <w:rsid w:val="002F03F1"/>
    <w:rsid w:val="002F77BA"/>
    <w:rsid w:val="00302373"/>
    <w:rsid w:val="00302773"/>
    <w:rsid w:val="00305873"/>
    <w:rsid w:val="00307787"/>
    <w:rsid w:val="00307DD7"/>
    <w:rsid w:val="00313D9B"/>
    <w:rsid w:val="00314E0F"/>
    <w:rsid w:val="00315126"/>
    <w:rsid w:val="00326EB1"/>
    <w:rsid w:val="00330851"/>
    <w:rsid w:val="003373CC"/>
    <w:rsid w:val="003425C1"/>
    <w:rsid w:val="00347098"/>
    <w:rsid w:val="00356100"/>
    <w:rsid w:val="00364F95"/>
    <w:rsid w:val="00365B0B"/>
    <w:rsid w:val="003730FF"/>
    <w:rsid w:val="00381442"/>
    <w:rsid w:val="00383324"/>
    <w:rsid w:val="0038458E"/>
    <w:rsid w:val="00385113"/>
    <w:rsid w:val="00385883"/>
    <w:rsid w:val="00386EC6"/>
    <w:rsid w:val="003929B0"/>
    <w:rsid w:val="003940CA"/>
    <w:rsid w:val="003962CE"/>
    <w:rsid w:val="00397429"/>
    <w:rsid w:val="0039742D"/>
    <w:rsid w:val="003A0A6B"/>
    <w:rsid w:val="003A2D68"/>
    <w:rsid w:val="003B16D3"/>
    <w:rsid w:val="003B2224"/>
    <w:rsid w:val="003B2E1F"/>
    <w:rsid w:val="003C5975"/>
    <w:rsid w:val="003D6371"/>
    <w:rsid w:val="003E134C"/>
    <w:rsid w:val="003E277C"/>
    <w:rsid w:val="003E5C0A"/>
    <w:rsid w:val="003E7D69"/>
    <w:rsid w:val="00411512"/>
    <w:rsid w:val="00415749"/>
    <w:rsid w:val="004176FD"/>
    <w:rsid w:val="00417C94"/>
    <w:rsid w:val="00424AD7"/>
    <w:rsid w:val="004340B5"/>
    <w:rsid w:val="0043515D"/>
    <w:rsid w:val="00436E96"/>
    <w:rsid w:val="00441195"/>
    <w:rsid w:val="00441DC0"/>
    <w:rsid w:val="00453F95"/>
    <w:rsid w:val="00454613"/>
    <w:rsid w:val="00454DA8"/>
    <w:rsid w:val="004552A5"/>
    <w:rsid w:val="0046105B"/>
    <w:rsid w:val="00465E55"/>
    <w:rsid w:val="00471F0E"/>
    <w:rsid w:val="00485805"/>
    <w:rsid w:val="00486368"/>
    <w:rsid w:val="004927ED"/>
    <w:rsid w:val="00492A54"/>
    <w:rsid w:val="004930ED"/>
    <w:rsid w:val="00494D29"/>
    <w:rsid w:val="004A06B3"/>
    <w:rsid w:val="004A07E7"/>
    <w:rsid w:val="004A297C"/>
    <w:rsid w:val="004A3697"/>
    <w:rsid w:val="004B2A5D"/>
    <w:rsid w:val="004B69E4"/>
    <w:rsid w:val="004C1923"/>
    <w:rsid w:val="004C65A0"/>
    <w:rsid w:val="004C6810"/>
    <w:rsid w:val="004D2FF7"/>
    <w:rsid w:val="004D3BDE"/>
    <w:rsid w:val="004D45E2"/>
    <w:rsid w:val="004D606C"/>
    <w:rsid w:val="004E0D4E"/>
    <w:rsid w:val="004E2536"/>
    <w:rsid w:val="004E2AE9"/>
    <w:rsid w:val="004E4F45"/>
    <w:rsid w:val="004E6F7E"/>
    <w:rsid w:val="004F294D"/>
    <w:rsid w:val="0050020C"/>
    <w:rsid w:val="005035B0"/>
    <w:rsid w:val="00503C2E"/>
    <w:rsid w:val="00504FBD"/>
    <w:rsid w:val="005073EA"/>
    <w:rsid w:val="00514C6C"/>
    <w:rsid w:val="005334E8"/>
    <w:rsid w:val="005459F5"/>
    <w:rsid w:val="005571A1"/>
    <w:rsid w:val="005624C4"/>
    <w:rsid w:val="00562682"/>
    <w:rsid w:val="00566128"/>
    <w:rsid w:val="00570AF8"/>
    <w:rsid w:val="00571F2F"/>
    <w:rsid w:val="00573A55"/>
    <w:rsid w:val="00574DE0"/>
    <w:rsid w:val="00582BC9"/>
    <w:rsid w:val="0058401E"/>
    <w:rsid w:val="0059609B"/>
    <w:rsid w:val="00597DA5"/>
    <w:rsid w:val="005A5A35"/>
    <w:rsid w:val="005A7653"/>
    <w:rsid w:val="005B2FF9"/>
    <w:rsid w:val="005B6DB8"/>
    <w:rsid w:val="005C2C95"/>
    <w:rsid w:val="005C4659"/>
    <w:rsid w:val="005C5440"/>
    <w:rsid w:val="005C56E1"/>
    <w:rsid w:val="005D18FF"/>
    <w:rsid w:val="005E11B6"/>
    <w:rsid w:val="005F36F3"/>
    <w:rsid w:val="005F404F"/>
    <w:rsid w:val="005F7637"/>
    <w:rsid w:val="00600D22"/>
    <w:rsid w:val="00604767"/>
    <w:rsid w:val="00606BC7"/>
    <w:rsid w:val="00610971"/>
    <w:rsid w:val="00615933"/>
    <w:rsid w:val="00615C75"/>
    <w:rsid w:val="006205CC"/>
    <w:rsid w:val="00623CF3"/>
    <w:rsid w:val="006265EC"/>
    <w:rsid w:val="006365E7"/>
    <w:rsid w:val="0064033C"/>
    <w:rsid w:val="00640750"/>
    <w:rsid w:val="0064191A"/>
    <w:rsid w:val="00642601"/>
    <w:rsid w:val="0064297E"/>
    <w:rsid w:val="00644658"/>
    <w:rsid w:val="00646C79"/>
    <w:rsid w:val="00647BDB"/>
    <w:rsid w:val="006516A7"/>
    <w:rsid w:val="00651BDA"/>
    <w:rsid w:val="00660E87"/>
    <w:rsid w:val="00663779"/>
    <w:rsid w:val="0067509F"/>
    <w:rsid w:val="00682C11"/>
    <w:rsid w:val="0068727E"/>
    <w:rsid w:val="00691832"/>
    <w:rsid w:val="006A1368"/>
    <w:rsid w:val="006B0831"/>
    <w:rsid w:val="006B136B"/>
    <w:rsid w:val="006B2A8D"/>
    <w:rsid w:val="006B5F37"/>
    <w:rsid w:val="006C29CF"/>
    <w:rsid w:val="006D415C"/>
    <w:rsid w:val="006D5587"/>
    <w:rsid w:val="006D6313"/>
    <w:rsid w:val="006E1083"/>
    <w:rsid w:val="006E224E"/>
    <w:rsid w:val="006E2322"/>
    <w:rsid w:val="006E4F5E"/>
    <w:rsid w:val="006E50A6"/>
    <w:rsid w:val="006F1636"/>
    <w:rsid w:val="006F2698"/>
    <w:rsid w:val="006F7E8A"/>
    <w:rsid w:val="00700A59"/>
    <w:rsid w:val="00704B0F"/>
    <w:rsid w:val="00707639"/>
    <w:rsid w:val="007138C7"/>
    <w:rsid w:val="007178C1"/>
    <w:rsid w:val="007209A7"/>
    <w:rsid w:val="007268B4"/>
    <w:rsid w:val="0073080B"/>
    <w:rsid w:val="007313CD"/>
    <w:rsid w:val="00735762"/>
    <w:rsid w:val="007407D4"/>
    <w:rsid w:val="007434C4"/>
    <w:rsid w:val="00743DED"/>
    <w:rsid w:val="007525CF"/>
    <w:rsid w:val="00763A3F"/>
    <w:rsid w:val="00766C94"/>
    <w:rsid w:val="00780DF4"/>
    <w:rsid w:val="00785D96"/>
    <w:rsid w:val="007863C7"/>
    <w:rsid w:val="00793BEF"/>
    <w:rsid w:val="007958BE"/>
    <w:rsid w:val="00795F47"/>
    <w:rsid w:val="007A2330"/>
    <w:rsid w:val="007A3CCA"/>
    <w:rsid w:val="007A762B"/>
    <w:rsid w:val="007B3FE5"/>
    <w:rsid w:val="007B6AAB"/>
    <w:rsid w:val="007C1188"/>
    <w:rsid w:val="007C5CFA"/>
    <w:rsid w:val="007D7B46"/>
    <w:rsid w:val="007E0D4F"/>
    <w:rsid w:val="007E1C8D"/>
    <w:rsid w:val="007E1D28"/>
    <w:rsid w:val="007E494B"/>
    <w:rsid w:val="007E7FBB"/>
    <w:rsid w:val="007F4804"/>
    <w:rsid w:val="007F661E"/>
    <w:rsid w:val="00800341"/>
    <w:rsid w:val="008025D5"/>
    <w:rsid w:val="00802800"/>
    <w:rsid w:val="00806B2C"/>
    <w:rsid w:val="00814406"/>
    <w:rsid w:val="00820456"/>
    <w:rsid w:val="008227DA"/>
    <w:rsid w:val="008245F2"/>
    <w:rsid w:val="0082632D"/>
    <w:rsid w:val="00831B9A"/>
    <w:rsid w:val="00836FDD"/>
    <w:rsid w:val="00846127"/>
    <w:rsid w:val="00866986"/>
    <w:rsid w:val="00876AC8"/>
    <w:rsid w:val="00877DB2"/>
    <w:rsid w:val="00886CE9"/>
    <w:rsid w:val="008954D7"/>
    <w:rsid w:val="008A2563"/>
    <w:rsid w:val="008B0DDC"/>
    <w:rsid w:val="008B1D38"/>
    <w:rsid w:val="008B1DFD"/>
    <w:rsid w:val="008B2BBA"/>
    <w:rsid w:val="008B2D00"/>
    <w:rsid w:val="008B5D0F"/>
    <w:rsid w:val="008B6BCF"/>
    <w:rsid w:val="008C156E"/>
    <w:rsid w:val="008C6292"/>
    <w:rsid w:val="008D7751"/>
    <w:rsid w:val="008E0077"/>
    <w:rsid w:val="008E0BE3"/>
    <w:rsid w:val="008E170B"/>
    <w:rsid w:val="008E20DA"/>
    <w:rsid w:val="008E2419"/>
    <w:rsid w:val="008F3746"/>
    <w:rsid w:val="008F6C74"/>
    <w:rsid w:val="009056B7"/>
    <w:rsid w:val="00905770"/>
    <w:rsid w:val="0090611C"/>
    <w:rsid w:val="0091514B"/>
    <w:rsid w:val="00916E27"/>
    <w:rsid w:val="00917193"/>
    <w:rsid w:val="00917E46"/>
    <w:rsid w:val="009223E1"/>
    <w:rsid w:val="00930384"/>
    <w:rsid w:val="00943882"/>
    <w:rsid w:val="009446AF"/>
    <w:rsid w:val="00950543"/>
    <w:rsid w:val="00956F28"/>
    <w:rsid w:val="00963CC3"/>
    <w:rsid w:val="00967581"/>
    <w:rsid w:val="0098026F"/>
    <w:rsid w:val="00980B2F"/>
    <w:rsid w:val="00985ACC"/>
    <w:rsid w:val="00987F5B"/>
    <w:rsid w:val="00991FD1"/>
    <w:rsid w:val="00995BA2"/>
    <w:rsid w:val="009A7B3E"/>
    <w:rsid w:val="009B3E3D"/>
    <w:rsid w:val="009B58B7"/>
    <w:rsid w:val="009C2ADF"/>
    <w:rsid w:val="009C59E1"/>
    <w:rsid w:val="009C6412"/>
    <w:rsid w:val="009C6B20"/>
    <w:rsid w:val="009D284E"/>
    <w:rsid w:val="009D39CF"/>
    <w:rsid w:val="009D469A"/>
    <w:rsid w:val="009D74F1"/>
    <w:rsid w:val="009E37EA"/>
    <w:rsid w:val="009F02E1"/>
    <w:rsid w:val="009F1F1C"/>
    <w:rsid w:val="009F2083"/>
    <w:rsid w:val="009F47EB"/>
    <w:rsid w:val="009F6FD0"/>
    <w:rsid w:val="00A128CF"/>
    <w:rsid w:val="00A12920"/>
    <w:rsid w:val="00A16A54"/>
    <w:rsid w:val="00A16DDA"/>
    <w:rsid w:val="00A2066C"/>
    <w:rsid w:val="00A32F70"/>
    <w:rsid w:val="00A35E2D"/>
    <w:rsid w:val="00A367A9"/>
    <w:rsid w:val="00A4089D"/>
    <w:rsid w:val="00A46287"/>
    <w:rsid w:val="00A47651"/>
    <w:rsid w:val="00A47F6A"/>
    <w:rsid w:val="00A508A6"/>
    <w:rsid w:val="00A52F96"/>
    <w:rsid w:val="00A54084"/>
    <w:rsid w:val="00A60C50"/>
    <w:rsid w:val="00A61553"/>
    <w:rsid w:val="00A62E79"/>
    <w:rsid w:val="00A63ACC"/>
    <w:rsid w:val="00A64281"/>
    <w:rsid w:val="00A65CEE"/>
    <w:rsid w:val="00A7108C"/>
    <w:rsid w:val="00A71DD5"/>
    <w:rsid w:val="00A733CD"/>
    <w:rsid w:val="00A76985"/>
    <w:rsid w:val="00A83C18"/>
    <w:rsid w:val="00A8453C"/>
    <w:rsid w:val="00A90C2F"/>
    <w:rsid w:val="00A94CD5"/>
    <w:rsid w:val="00A95923"/>
    <w:rsid w:val="00AA7217"/>
    <w:rsid w:val="00AB306D"/>
    <w:rsid w:val="00AB3FF3"/>
    <w:rsid w:val="00AB47E9"/>
    <w:rsid w:val="00AC0DD9"/>
    <w:rsid w:val="00AD001A"/>
    <w:rsid w:val="00AD38B8"/>
    <w:rsid w:val="00AD4866"/>
    <w:rsid w:val="00AD5F8A"/>
    <w:rsid w:val="00AD62E5"/>
    <w:rsid w:val="00AE56A3"/>
    <w:rsid w:val="00AE79D9"/>
    <w:rsid w:val="00AF0FD9"/>
    <w:rsid w:val="00AF1164"/>
    <w:rsid w:val="00AF2179"/>
    <w:rsid w:val="00AF44B2"/>
    <w:rsid w:val="00B013D5"/>
    <w:rsid w:val="00B073EE"/>
    <w:rsid w:val="00B14485"/>
    <w:rsid w:val="00B14627"/>
    <w:rsid w:val="00B266AE"/>
    <w:rsid w:val="00B27371"/>
    <w:rsid w:val="00B35CAE"/>
    <w:rsid w:val="00B40D1F"/>
    <w:rsid w:val="00B43293"/>
    <w:rsid w:val="00B503C1"/>
    <w:rsid w:val="00B54982"/>
    <w:rsid w:val="00B61086"/>
    <w:rsid w:val="00B7513E"/>
    <w:rsid w:val="00B75E0E"/>
    <w:rsid w:val="00B84DBA"/>
    <w:rsid w:val="00B93A01"/>
    <w:rsid w:val="00BA5594"/>
    <w:rsid w:val="00BB3391"/>
    <w:rsid w:val="00BB526B"/>
    <w:rsid w:val="00BC1F72"/>
    <w:rsid w:val="00BC259D"/>
    <w:rsid w:val="00BC489F"/>
    <w:rsid w:val="00BC54A1"/>
    <w:rsid w:val="00BD4FA0"/>
    <w:rsid w:val="00BE0722"/>
    <w:rsid w:val="00BE35F0"/>
    <w:rsid w:val="00BE38F8"/>
    <w:rsid w:val="00BE4E9B"/>
    <w:rsid w:val="00BE7D10"/>
    <w:rsid w:val="00BF0C6E"/>
    <w:rsid w:val="00BF3A9C"/>
    <w:rsid w:val="00BF7763"/>
    <w:rsid w:val="00C02BA0"/>
    <w:rsid w:val="00C032F3"/>
    <w:rsid w:val="00C03AEB"/>
    <w:rsid w:val="00C03F39"/>
    <w:rsid w:val="00C0725B"/>
    <w:rsid w:val="00C12C3D"/>
    <w:rsid w:val="00C2035E"/>
    <w:rsid w:val="00C276E4"/>
    <w:rsid w:val="00C306E2"/>
    <w:rsid w:val="00C32A60"/>
    <w:rsid w:val="00C34F24"/>
    <w:rsid w:val="00C42A53"/>
    <w:rsid w:val="00C43687"/>
    <w:rsid w:val="00C444C2"/>
    <w:rsid w:val="00C45000"/>
    <w:rsid w:val="00C50C50"/>
    <w:rsid w:val="00C53E00"/>
    <w:rsid w:val="00C54D49"/>
    <w:rsid w:val="00C60570"/>
    <w:rsid w:val="00C6503D"/>
    <w:rsid w:val="00C70A4C"/>
    <w:rsid w:val="00C74CAC"/>
    <w:rsid w:val="00C86478"/>
    <w:rsid w:val="00C86ADF"/>
    <w:rsid w:val="00C86D19"/>
    <w:rsid w:val="00C8785D"/>
    <w:rsid w:val="00C92344"/>
    <w:rsid w:val="00CA0B93"/>
    <w:rsid w:val="00CA1F68"/>
    <w:rsid w:val="00CB31AB"/>
    <w:rsid w:val="00CB7383"/>
    <w:rsid w:val="00CB77E3"/>
    <w:rsid w:val="00CC102B"/>
    <w:rsid w:val="00CC1230"/>
    <w:rsid w:val="00CC3187"/>
    <w:rsid w:val="00CC49BB"/>
    <w:rsid w:val="00CD0C72"/>
    <w:rsid w:val="00CD6246"/>
    <w:rsid w:val="00CE6082"/>
    <w:rsid w:val="00D01FA4"/>
    <w:rsid w:val="00D028BA"/>
    <w:rsid w:val="00D04B34"/>
    <w:rsid w:val="00D129B2"/>
    <w:rsid w:val="00D141BC"/>
    <w:rsid w:val="00D1497B"/>
    <w:rsid w:val="00D17160"/>
    <w:rsid w:val="00D17A4D"/>
    <w:rsid w:val="00D22366"/>
    <w:rsid w:val="00D225AF"/>
    <w:rsid w:val="00D32923"/>
    <w:rsid w:val="00D33CFD"/>
    <w:rsid w:val="00D35C61"/>
    <w:rsid w:val="00D3664E"/>
    <w:rsid w:val="00D37603"/>
    <w:rsid w:val="00D45AC9"/>
    <w:rsid w:val="00D5197C"/>
    <w:rsid w:val="00D5278E"/>
    <w:rsid w:val="00D52908"/>
    <w:rsid w:val="00D57640"/>
    <w:rsid w:val="00D57EA8"/>
    <w:rsid w:val="00D61A42"/>
    <w:rsid w:val="00D73B32"/>
    <w:rsid w:val="00D74D39"/>
    <w:rsid w:val="00D81B69"/>
    <w:rsid w:val="00D82096"/>
    <w:rsid w:val="00D90675"/>
    <w:rsid w:val="00D94181"/>
    <w:rsid w:val="00D969E3"/>
    <w:rsid w:val="00DA13C2"/>
    <w:rsid w:val="00DA2541"/>
    <w:rsid w:val="00DA29C4"/>
    <w:rsid w:val="00DB5122"/>
    <w:rsid w:val="00DC6002"/>
    <w:rsid w:val="00DC6EE2"/>
    <w:rsid w:val="00DD637A"/>
    <w:rsid w:val="00DE1572"/>
    <w:rsid w:val="00DE1EDB"/>
    <w:rsid w:val="00DE58AD"/>
    <w:rsid w:val="00DF14C6"/>
    <w:rsid w:val="00DF59C3"/>
    <w:rsid w:val="00DF68D9"/>
    <w:rsid w:val="00DF7B83"/>
    <w:rsid w:val="00E015D5"/>
    <w:rsid w:val="00E11800"/>
    <w:rsid w:val="00E141FC"/>
    <w:rsid w:val="00E225FB"/>
    <w:rsid w:val="00E32365"/>
    <w:rsid w:val="00E4196D"/>
    <w:rsid w:val="00E42D18"/>
    <w:rsid w:val="00E505DB"/>
    <w:rsid w:val="00E5178B"/>
    <w:rsid w:val="00E60E36"/>
    <w:rsid w:val="00E66074"/>
    <w:rsid w:val="00E666E0"/>
    <w:rsid w:val="00E71200"/>
    <w:rsid w:val="00E80A9B"/>
    <w:rsid w:val="00E81B6F"/>
    <w:rsid w:val="00E824CB"/>
    <w:rsid w:val="00E9594B"/>
    <w:rsid w:val="00E95CC8"/>
    <w:rsid w:val="00E96640"/>
    <w:rsid w:val="00EA1BBB"/>
    <w:rsid w:val="00EA426F"/>
    <w:rsid w:val="00EA7D69"/>
    <w:rsid w:val="00EB1313"/>
    <w:rsid w:val="00EB2DAE"/>
    <w:rsid w:val="00EB30F1"/>
    <w:rsid w:val="00EB4445"/>
    <w:rsid w:val="00EB70CF"/>
    <w:rsid w:val="00EC2F64"/>
    <w:rsid w:val="00EC2FAC"/>
    <w:rsid w:val="00EC4150"/>
    <w:rsid w:val="00EC55DD"/>
    <w:rsid w:val="00EE07E8"/>
    <w:rsid w:val="00EE0BB6"/>
    <w:rsid w:val="00EE5A1D"/>
    <w:rsid w:val="00EE7349"/>
    <w:rsid w:val="00EF05B2"/>
    <w:rsid w:val="00EF1D2B"/>
    <w:rsid w:val="00EF4103"/>
    <w:rsid w:val="00EF71F9"/>
    <w:rsid w:val="00F0191B"/>
    <w:rsid w:val="00F071B1"/>
    <w:rsid w:val="00F07349"/>
    <w:rsid w:val="00F113FE"/>
    <w:rsid w:val="00F171F3"/>
    <w:rsid w:val="00F215C3"/>
    <w:rsid w:val="00F22DB6"/>
    <w:rsid w:val="00F26990"/>
    <w:rsid w:val="00F36400"/>
    <w:rsid w:val="00F3649A"/>
    <w:rsid w:val="00F518F8"/>
    <w:rsid w:val="00F52846"/>
    <w:rsid w:val="00F53170"/>
    <w:rsid w:val="00F57B3F"/>
    <w:rsid w:val="00F57BEC"/>
    <w:rsid w:val="00F603ED"/>
    <w:rsid w:val="00F6660F"/>
    <w:rsid w:val="00F769B0"/>
    <w:rsid w:val="00F77448"/>
    <w:rsid w:val="00F8282A"/>
    <w:rsid w:val="00F82A2D"/>
    <w:rsid w:val="00F85AB9"/>
    <w:rsid w:val="00F866F8"/>
    <w:rsid w:val="00F87D7F"/>
    <w:rsid w:val="00F906C7"/>
    <w:rsid w:val="00F91381"/>
    <w:rsid w:val="00F9196A"/>
    <w:rsid w:val="00F91AFD"/>
    <w:rsid w:val="00F91D03"/>
    <w:rsid w:val="00F9485F"/>
    <w:rsid w:val="00F9616C"/>
    <w:rsid w:val="00FA0FF1"/>
    <w:rsid w:val="00FA5B3A"/>
    <w:rsid w:val="00FB5BAF"/>
    <w:rsid w:val="00FC17A4"/>
    <w:rsid w:val="00FC1A4F"/>
    <w:rsid w:val="00FC24DA"/>
    <w:rsid w:val="00FC6B51"/>
    <w:rsid w:val="00FD0F9D"/>
    <w:rsid w:val="00FD2E9A"/>
    <w:rsid w:val="00FE0566"/>
    <w:rsid w:val="00FE10C6"/>
    <w:rsid w:val="00FE6E8E"/>
    <w:rsid w:val="00FF1D95"/>
    <w:rsid w:val="00FF45BA"/>
    <w:rsid w:val="00FF6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E8296C"/>
  <w15:docId w15:val="{2DAA4011-0496-4F00-83C0-49981C5B4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85805"/>
  </w:style>
  <w:style w:type="paragraph" w:styleId="1">
    <w:name w:val="heading 1"/>
    <w:basedOn w:val="a"/>
    <w:next w:val="a"/>
    <w:link w:val="10"/>
    <w:uiPriority w:val="9"/>
    <w:qFormat/>
    <w:rsid w:val="00F9196A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35762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D469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8">
    <w:name w:val="heading 8"/>
    <w:basedOn w:val="a"/>
    <w:next w:val="a"/>
    <w:link w:val="80"/>
    <w:uiPriority w:val="9"/>
    <w:unhideWhenUsed/>
    <w:qFormat/>
    <w:rsid w:val="00BB526B"/>
    <w:pPr>
      <w:keepNext/>
      <w:keepLines/>
      <w:spacing w:before="200" w:after="0" w:line="259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E6E8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E6E8E"/>
  </w:style>
  <w:style w:type="table" w:customStyle="1" w:styleId="11">
    <w:name w:val="Сетка таблицы1"/>
    <w:basedOn w:val="a1"/>
    <w:next w:val="a5"/>
    <w:uiPriority w:val="59"/>
    <w:rsid w:val="00FE6E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1">
    <w:name w:val="Сетка таблицы3"/>
    <w:basedOn w:val="a1"/>
    <w:next w:val="a5"/>
    <w:uiPriority w:val="59"/>
    <w:rsid w:val="00FE6E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5">
    <w:name w:val="Table Grid"/>
    <w:basedOn w:val="a1"/>
    <w:uiPriority w:val="59"/>
    <w:rsid w:val="00FE6E8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footer"/>
    <w:basedOn w:val="a"/>
    <w:link w:val="a7"/>
    <w:uiPriority w:val="99"/>
    <w:unhideWhenUsed/>
    <w:rsid w:val="00FE6E8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FE6E8E"/>
  </w:style>
  <w:style w:type="paragraph" w:styleId="a8">
    <w:name w:val="No Spacing"/>
    <w:aliases w:val="АЛЬБОМНАЯ,Без интервала1,No Spacing"/>
    <w:link w:val="a9"/>
    <w:uiPriority w:val="1"/>
    <w:qFormat/>
    <w:rsid w:val="0064191A"/>
    <w:pPr>
      <w:spacing w:after="0" w:line="240" w:lineRule="auto"/>
    </w:pPr>
    <w:rPr>
      <w:rFonts w:eastAsiaTheme="minorEastAsia"/>
      <w:lang w:eastAsia="ru-RU"/>
    </w:rPr>
  </w:style>
  <w:style w:type="character" w:customStyle="1" w:styleId="a9">
    <w:name w:val="Без интервала Знак"/>
    <w:aliases w:val="АЛЬБОМНАЯ Знак,Без интервала1 Знак,No Spacing Знак"/>
    <w:basedOn w:val="a0"/>
    <w:link w:val="a8"/>
    <w:uiPriority w:val="1"/>
    <w:rsid w:val="0064191A"/>
    <w:rPr>
      <w:rFonts w:eastAsiaTheme="minorEastAsia"/>
      <w:lang w:eastAsia="ru-RU"/>
    </w:rPr>
  </w:style>
  <w:style w:type="table" w:customStyle="1" w:styleId="110">
    <w:name w:val="Сетка таблицы11"/>
    <w:basedOn w:val="a1"/>
    <w:next w:val="a5"/>
    <w:uiPriority w:val="59"/>
    <w:rsid w:val="00A8453C"/>
    <w:pPr>
      <w:spacing w:after="0" w:line="240" w:lineRule="auto"/>
    </w:pPr>
    <w:rPr>
      <w:rFonts w:eastAsia="Times New Roman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a">
    <w:name w:val="List Paragraph"/>
    <w:aliases w:val="Bullets,List Paragraph (numbered (a)),NUMBERED PARAGRAPH,List Paragraph 1,List_Paragraph,Multilevel para_II,Akapit z listą BS,IBL List Paragraph,List Paragraph nowy,Numbered List Paragraph,Bullet1,Numbered list,NumberedParas,Forth level"/>
    <w:basedOn w:val="a"/>
    <w:link w:val="ab"/>
    <w:uiPriority w:val="34"/>
    <w:qFormat/>
    <w:rsid w:val="003C5975"/>
    <w:pPr>
      <w:ind w:left="720"/>
      <w:contextualSpacing/>
    </w:pPr>
  </w:style>
  <w:style w:type="paragraph" w:styleId="ac">
    <w:name w:val="Balloon Text"/>
    <w:basedOn w:val="a"/>
    <w:link w:val="ad"/>
    <w:uiPriority w:val="99"/>
    <w:semiHidden/>
    <w:unhideWhenUsed/>
    <w:rsid w:val="000042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00424A"/>
    <w:rPr>
      <w:rFonts w:ascii="Tahoma" w:hAnsi="Tahoma" w:cs="Tahoma"/>
      <w:sz w:val="16"/>
      <w:szCs w:val="16"/>
    </w:rPr>
  </w:style>
  <w:style w:type="character" w:styleId="ae">
    <w:name w:val="Hyperlink"/>
    <w:basedOn w:val="a0"/>
    <w:uiPriority w:val="99"/>
    <w:unhideWhenUsed/>
    <w:rsid w:val="005A7653"/>
    <w:rPr>
      <w:color w:val="0000FF" w:themeColor="hyperlink"/>
      <w:u w:val="single"/>
    </w:rPr>
  </w:style>
  <w:style w:type="character" w:customStyle="1" w:styleId="ab">
    <w:name w:val="Абзац списка Знак"/>
    <w:aliases w:val="Bullets Знак,List Paragraph (numbered (a)) Знак,NUMBERED PARAGRAPH Знак,List Paragraph 1 Знак,List_Paragraph Знак,Multilevel para_II Знак,Akapit z listą BS Знак,IBL List Paragraph Знак,List Paragraph nowy Знак,Bullet1 Знак"/>
    <w:link w:val="aa"/>
    <w:uiPriority w:val="34"/>
    <w:rsid w:val="005A7653"/>
  </w:style>
  <w:style w:type="paragraph" w:styleId="af">
    <w:name w:val="Body Text Indent"/>
    <w:aliases w:val="Знак2 Знак,Знак2 Знак Знак,Знак2"/>
    <w:basedOn w:val="a"/>
    <w:link w:val="af0"/>
    <w:unhideWhenUsed/>
    <w:rsid w:val="00D57640"/>
    <w:pPr>
      <w:widowControl w:val="0"/>
      <w:autoSpaceDE w:val="0"/>
      <w:autoSpaceDN w:val="0"/>
      <w:adjustRightInd w:val="0"/>
      <w:spacing w:after="120" w:line="300" w:lineRule="auto"/>
      <w:ind w:left="283"/>
      <w:jc w:val="both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af0">
    <w:name w:val="Основной текст с отступом Знак"/>
    <w:aliases w:val="Знак2 Знак Знак1,Знак2 Знак Знак Знак,Знак2 Знак1"/>
    <w:basedOn w:val="a0"/>
    <w:link w:val="af"/>
    <w:rsid w:val="00D57640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12">
    <w:name w:val="Неразрешенное упоминание1"/>
    <w:basedOn w:val="a0"/>
    <w:uiPriority w:val="99"/>
    <w:semiHidden/>
    <w:unhideWhenUsed/>
    <w:rsid w:val="001911CF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uiPriority w:val="9"/>
    <w:rsid w:val="0073576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FR2">
    <w:name w:val="FR2"/>
    <w:uiPriority w:val="99"/>
    <w:rsid w:val="0058401E"/>
    <w:pPr>
      <w:widowControl w:val="0"/>
      <w:autoSpaceDE w:val="0"/>
      <w:autoSpaceDN w:val="0"/>
      <w:spacing w:before="40" w:after="0" w:line="300" w:lineRule="auto"/>
      <w:jc w:val="both"/>
    </w:pPr>
    <w:rPr>
      <w:rFonts w:ascii="Arial" w:eastAsia="Times New Roman" w:hAnsi="Arial" w:cs="Arial"/>
      <w:b/>
      <w:bCs/>
      <w:i/>
      <w:iCs/>
      <w:lang w:eastAsia="ru-RU"/>
    </w:rPr>
  </w:style>
  <w:style w:type="paragraph" w:customStyle="1" w:styleId="FR4">
    <w:name w:val="FR4"/>
    <w:uiPriority w:val="99"/>
    <w:rsid w:val="0058401E"/>
    <w:pPr>
      <w:widowControl w:val="0"/>
      <w:autoSpaceDE w:val="0"/>
      <w:autoSpaceDN w:val="0"/>
      <w:spacing w:before="100" w:after="0" w:line="240" w:lineRule="auto"/>
      <w:ind w:left="320"/>
    </w:pPr>
    <w:rPr>
      <w:rFonts w:ascii="Times New Roman" w:eastAsia="Times New Roman" w:hAnsi="Times New Roman" w:cs="Times New Roman"/>
      <w:sz w:val="12"/>
      <w:szCs w:val="12"/>
      <w:lang w:eastAsia="ru-RU"/>
    </w:rPr>
  </w:style>
  <w:style w:type="paragraph" w:customStyle="1" w:styleId="FR5">
    <w:name w:val="FR5"/>
    <w:uiPriority w:val="99"/>
    <w:rsid w:val="0058401E"/>
    <w:pPr>
      <w:widowControl w:val="0"/>
      <w:autoSpaceDE w:val="0"/>
      <w:autoSpaceDN w:val="0"/>
      <w:spacing w:before="80" w:after="0" w:line="240" w:lineRule="auto"/>
      <w:ind w:left="280"/>
    </w:pPr>
    <w:rPr>
      <w:rFonts w:ascii="Arial" w:eastAsia="Times New Roman" w:hAnsi="Arial" w:cs="Arial"/>
      <w:sz w:val="12"/>
      <w:szCs w:val="12"/>
      <w:lang w:eastAsia="ru-RU"/>
    </w:rPr>
  </w:style>
  <w:style w:type="character" w:customStyle="1" w:styleId="80">
    <w:name w:val="Заголовок 8 Знак"/>
    <w:basedOn w:val="a0"/>
    <w:link w:val="8"/>
    <w:uiPriority w:val="9"/>
    <w:rsid w:val="00BB526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af1">
    <w:name w:val="Знак Знак"/>
    <w:basedOn w:val="a0"/>
    <w:uiPriority w:val="99"/>
    <w:rsid w:val="00B84DBA"/>
    <w:rPr>
      <w:b/>
      <w:bCs/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F9196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1">
    <w:name w:val="Body Text Indent 2"/>
    <w:basedOn w:val="a"/>
    <w:link w:val="22"/>
    <w:semiHidden/>
    <w:unhideWhenUsed/>
    <w:rsid w:val="007958BE"/>
    <w:pPr>
      <w:spacing w:after="120" w:line="480" w:lineRule="auto"/>
      <w:ind w:left="283"/>
    </w:pPr>
    <w:rPr>
      <w:rFonts w:eastAsiaTheme="minorEastAsia"/>
      <w:lang w:eastAsia="ru-RU"/>
    </w:rPr>
  </w:style>
  <w:style w:type="character" w:customStyle="1" w:styleId="22">
    <w:name w:val="Основной текст с отступом 2 Знак"/>
    <w:basedOn w:val="a0"/>
    <w:link w:val="21"/>
    <w:semiHidden/>
    <w:rsid w:val="007958BE"/>
    <w:rPr>
      <w:rFonts w:eastAsiaTheme="minorEastAsia"/>
      <w:lang w:eastAsia="ru-RU"/>
    </w:rPr>
  </w:style>
  <w:style w:type="paragraph" w:styleId="32">
    <w:name w:val="Body Text 3"/>
    <w:basedOn w:val="a"/>
    <w:link w:val="33"/>
    <w:uiPriority w:val="99"/>
    <w:unhideWhenUsed/>
    <w:rsid w:val="00967581"/>
    <w:pPr>
      <w:spacing w:after="120"/>
    </w:pPr>
    <w:rPr>
      <w:sz w:val="16"/>
      <w:szCs w:val="16"/>
    </w:rPr>
  </w:style>
  <w:style w:type="character" w:customStyle="1" w:styleId="33">
    <w:name w:val="Основной текст 3 Знак"/>
    <w:basedOn w:val="a0"/>
    <w:link w:val="32"/>
    <w:uiPriority w:val="99"/>
    <w:rsid w:val="00967581"/>
    <w:rPr>
      <w:sz w:val="16"/>
      <w:szCs w:val="16"/>
    </w:rPr>
  </w:style>
  <w:style w:type="character" w:customStyle="1" w:styleId="fontstyle01">
    <w:name w:val="fontstyle01"/>
    <w:basedOn w:val="a0"/>
    <w:rsid w:val="00364F95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styleId="af2">
    <w:name w:val="Normal (Web)"/>
    <w:basedOn w:val="a"/>
    <w:uiPriority w:val="99"/>
    <w:unhideWhenUsed/>
    <w:rsid w:val="00917E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30">
    <w:name w:val="Заголовок 3 Знак"/>
    <w:basedOn w:val="a0"/>
    <w:link w:val="3"/>
    <w:uiPriority w:val="9"/>
    <w:semiHidden/>
    <w:rsid w:val="009D469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s0">
    <w:name w:val="s0"/>
    <w:rsid w:val="00C42A53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8"/>
      <w:szCs w:val="28"/>
      <w:u w:val="none"/>
      <w:effect w:val="none"/>
    </w:rPr>
  </w:style>
  <w:style w:type="character" w:customStyle="1" w:styleId="fontstyle21">
    <w:name w:val="fontstyle21"/>
    <w:basedOn w:val="a0"/>
    <w:rsid w:val="00205842"/>
    <w:rPr>
      <w:rFonts w:ascii="Calibri" w:hAnsi="Calibri" w:hint="default"/>
      <w:b w:val="0"/>
      <w:bCs w:val="0"/>
      <w:i w:val="0"/>
      <w:iCs w:val="0"/>
      <w:color w:val="666666"/>
      <w:sz w:val="40"/>
      <w:szCs w:val="40"/>
    </w:rPr>
  </w:style>
  <w:style w:type="character" w:styleId="af3">
    <w:name w:val="FollowedHyperlink"/>
    <w:basedOn w:val="a0"/>
    <w:uiPriority w:val="99"/>
    <w:semiHidden/>
    <w:unhideWhenUsed/>
    <w:rsid w:val="00BC259D"/>
    <w:rPr>
      <w:color w:val="800080" w:themeColor="followedHyperlink"/>
      <w:u w:val="single"/>
    </w:rPr>
  </w:style>
  <w:style w:type="paragraph" w:customStyle="1" w:styleId="FR1">
    <w:name w:val="FR1"/>
    <w:rsid w:val="00035D0F"/>
    <w:pPr>
      <w:widowControl w:val="0"/>
      <w:autoSpaceDE w:val="0"/>
      <w:autoSpaceDN w:val="0"/>
      <w:adjustRightInd w:val="0"/>
      <w:spacing w:before="160" w:after="0" w:line="240" w:lineRule="auto"/>
    </w:pPr>
    <w:rPr>
      <w:rFonts w:ascii="Arial" w:eastAsia="Times New Roman" w:hAnsi="Arial" w:cs="Times New Roman"/>
      <w:szCs w:val="20"/>
      <w:lang w:eastAsia="ru-RU"/>
    </w:rPr>
  </w:style>
  <w:style w:type="character" w:styleId="af4">
    <w:name w:val="Emphasis"/>
    <w:basedOn w:val="a0"/>
    <w:uiPriority w:val="20"/>
    <w:qFormat/>
    <w:rsid w:val="002D1BE5"/>
    <w:rPr>
      <w:i/>
      <w:iCs/>
    </w:rPr>
  </w:style>
  <w:style w:type="character" w:styleId="HTML">
    <w:name w:val="HTML Cite"/>
    <w:basedOn w:val="a0"/>
    <w:uiPriority w:val="99"/>
    <w:semiHidden/>
    <w:unhideWhenUsed/>
    <w:rsid w:val="00682C11"/>
    <w:rPr>
      <w:i/>
      <w:iCs/>
    </w:rPr>
  </w:style>
  <w:style w:type="character" w:customStyle="1" w:styleId="dyjrff">
    <w:name w:val="dyjrff"/>
    <w:basedOn w:val="a0"/>
    <w:rsid w:val="00682C11"/>
  </w:style>
  <w:style w:type="paragraph" w:customStyle="1" w:styleId="action-menu-item">
    <w:name w:val="action-menu-item"/>
    <w:basedOn w:val="a"/>
    <w:rsid w:val="00682C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3">
    <w:name w:val="Обычный (Интернет)1"/>
    <w:aliases w:val="Знак4,Знак4 Знак Знак,Знак4 Знак,Обычный (Web)1,Обычный (веб) Знак1,Обычный (веб) Знак Знак1,Знак Знак1 Знак,Обычный (веб) Знак Знак Знак,Знак Знак1 Знак Знак,Обычный (веб) Знак Знак Знак Знак,Знак Знак Знак Знак Зн"/>
    <w:basedOn w:val="a"/>
    <w:uiPriority w:val="99"/>
    <w:qFormat/>
    <w:rsid w:val="007E7F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5">
    <w:name w:val="Body Text"/>
    <w:basedOn w:val="a"/>
    <w:link w:val="af6"/>
    <w:uiPriority w:val="99"/>
    <w:semiHidden/>
    <w:unhideWhenUsed/>
    <w:rsid w:val="003730FF"/>
    <w:pPr>
      <w:spacing w:after="120"/>
    </w:pPr>
  </w:style>
  <w:style w:type="character" w:customStyle="1" w:styleId="af6">
    <w:name w:val="Основной текст Знак"/>
    <w:basedOn w:val="a0"/>
    <w:link w:val="af5"/>
    <w:uiPriority w:val="99"/>
    <w:semiHidden/>
    <w:rsid w:val="003730FF"/>
  </w:style>
  <w:style w:type="paragraph" w:customStyle="1" w:styleId="Default">
    <w:name w:val="Default"/>
    <w:rsid w:val="00F82A2D"/>
    <w:pPr>
      <w:autoSpaceDE w:val="0"/>
      <w:autoSpaceDN w:val="0"/>
      <w:adjustRightInd w:val="0"/>
      <w:spacing w:after="0" w:line="240" w:lineRule="auto"/>
    </w:pPr>
    <w:rPr>
      <w:rFonts w:ascii="Symbol" w:eastAsia="Times New Roman" w:hAnsi="Symbol" w:cs="Symbol"/>
      <w:color w:val="000000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4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8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5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9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5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8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7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8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4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0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9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4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1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0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7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58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5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406103">
                      <w:marLeft w:val="45"/>
                      <w:marRight w:val="45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56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2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0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6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4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3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2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0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9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3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6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2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1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6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4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0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7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9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4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4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0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3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24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49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177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740915">
                      <w:marLeft w:val="45"/>
                      <w:marRight w:val="45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8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91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3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3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12761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205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11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1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8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9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5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7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8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2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4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2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5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8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0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6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20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32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6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0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59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3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2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3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7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6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74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0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2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6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4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3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7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0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6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6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9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dorenkoa2203@mail.ru" TargetMode="External"/><Relationship Id="rId13" Type="http://schemas.openxmlformats.org/officeDocument/2006/relationships/hyperlink" Target="http://adilet.zan.kz/rus/docs/K2000000360" TargetMode="External"/><Relationship Id="rId18" Type="http://schemas.openxmlformats.org/officeDocument/2006/relationships/hyperlink" Target="https://adilet.zan.kz/rus/docs/V2000021695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tibl-journal.com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adilet.zan.kz/rus/docs/K2000000360" TargetMode="External"/><Relationship Id="rId17" Type="http://schemas.openxmlformats.org/officeDocument/2006/relationships/hyperlink" Target="https://tengrinews.kz/zakon/pravitelstvo-respubliki-kazahstan-premer-ministr-rk/zdravoohranenie/id-V2000019829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med-books.by/ftiziatriya/52510-tuberkulez-gomeostaz-organizma-i-effektivnost-lecheniya-n-a-brazhenko-o-n-brazhenko-2017-god.html" TargetMode="External"/><Relationship Id="rId20" Type="http://schemas.openxmlformats.org/officeDocument/2006/relationships/hyperlink" Target="https://diseases.medelement.com/disease/&#1074;&#1085;&#1077;&#1083;&#1077;&#1075;&#1086;&#1095;&#1085;&#1099;&#1081;-&#1090;&#1091;&#1073;&#1077;&#1088;&#1082;&#1091;&#1083;&#1077;&#1079;-2019/1618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anagul_jazibekova@mail.ru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med-books.by/pulmonologiya/52518-sarkoidoz-v-klinike-tuberkuleza-organov-dyhaniya-n-a-brazhenko-o-n-brazhenko-2015-god.html" TargetMode="External"/><Relationship Id="rId23" Type="http://schemas.openxmlformats.org/officeDocument/2006/relationships/hyperlink" Target="https://adilet.zan.kz/rus/docs/V2000021847" TargetMode="External"/><Relationship Id="rId10" Type="http://schemas.openxmlformats.org/officeDocument/2006/relationships/hyperlink" Target="mailto:l.yeraliyeva@gmail.com" TargetMode="External"/><Relationship Id="rId19" Type="http://schemas.openxmlformats.org/officeDocument/2006/relationships/hyperlink" Target="https://diseases.medelement.com/disease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.adenov@nncf.kz" TargetMode="External"/><Relationship Id="rId14" Type="http://schemas.openxmlformats.org/officeDocument/2006/relationships/hyperlink" Target="https://med-books.by/pediatriya/52447-mediko-socialnye-i-organizacionnye-problemy-detskoy-ftiziatrii-vasiliy-ivanovich-orel-v-n-krivohizh-2019-god.html" TargetMode="External"/><Relationship Id="rId22" Type="http://schemas.openxmlformats.org/officeDocument/2006/relationships/hyperlink" Target="https://meduniver.com/Medical/Book/13.htm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366C58-4563-4A59-9B80-4BD39CE1E2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7</Pages>
  <Words>19213</Words>
  <Characters>109517</Characters>
  <Application>Microsoft Office Word</Application>
  <DocSecurity>0</DocSecurity>
  <Lines>912</Lines>
  <Paragraphs>25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gerim Nazar</dc:creator>
  <cp:lastModifiedBy>User</cp:lastModifiedBy>
  <cp:revision>11</cp:revision>
  <cp:lastPrinted>2022-02-02T09:26:00Z</cp:lastPrinted>
  <dcterms:created xsi:type="dcterms:W3CDTF">2022-04-26T13:18:00Z</dcterms:created>
  <dcterms:modified xsi:type="dcterms:W3CDTF">2022-04-28T08:12:00Z</dcterms:modified>
</cp:coreProperties>
</file>